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A4932" w14:textId="77777777" w:rsidR="008900AE" w:rsidRDefault="008900AE">
      <w:pPr>
        <w:widowControl w:val="0"/>
        <w:adjustRightInd w:val="0"/>
        <w:textAlignment w:val="baseline"/>
        <w:rPr>
          <w:rFonts w:ascii="Arial Narrow" w:hAnsi="Arial Narrow"/>
          <w:bCs/>
          <w:i/>
          <w:kern w:val="28"/>
          <w:sz w:val="22"/>
          <w:szCs w:val="22"/>
          <w:highlight w:val="yellow"/>
        </w:rPr>
      </w:pPr>
    </w:p>
    <w:p w14:paraId="4F36CB52" w14:textId="294DD2B6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 xml:space="preserve">ZMLUVA O POSKYTNUTÍ PROSTRIEDKOV MECHANIZMU </w:t>
      </w:r>
      <w:r w:rsidR="00333A92">
        <w:rPr>
          <w:rFonts w:ascii="Arial Narrow" w:hAnsi="Arial Narrow"/>
          <w:b/>
          <w:bCs/>
          <w:color w:val="1F3864"/>
          <w:kern w:val="28"/>
          <w:sz w:val="28"/>
          <w:szCs w:val="22"/>
        </w:rPr>
        <w:br/>
      </w: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NA PODPORU OBNOVY A ODOLNOSTI</w:t>
      </w:r>
    </w:p>
    <w:p w14:paraId="0422DF8F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14:paraId="48E73176" w14:textId="3F61FC82" w:rsidR="008900AE" w:rsidRDefault="008900AE" w:rsidP="003736CA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="003736CA" w:rsidRPr="00E1027F">
        <w:rPr>
          <w:rFonts w:ascii="Arial Narrow" w:hAnsi="Arial Narrow"/>
          <w:bCs/>
          <w:kern w:val="28"/>
          <w:sz w:val="22"/>
          <w:szCs w:val="22"/>
        </w:rPr>
        <w:t xml:space="preserve"> 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="00F74011">
        <w:rPr>
          <w:rFonts w:ascii="Arial Narrow" w:hAnsi="Arial Narrow"/>
          <w:bCs/>
          <w:kern w:val="28"/>
          <w:sz w:val="22"/>
          <w:szCs w:val="22"/>
        </w:rPr>
        <w:t>§ 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14:paraId="686164C4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B63986E" w14:textId="77777777" w:rsidR="008900AE" w:rsidRDefault="008900AE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14:paraId="5168DC03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32902FCC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 w:rsidRPr="32902FCC">
        <w:rPr>
          <w:rFonts w:ascii="Arial Narrow" w:hAnsi="Arial Narrow" w:cs="Arial"/>
          <w:sz w:val="22"/>
          <w:szCs w:val="22"/>
        </w:rPr>
        <w:t>Úrad vlády Slovenskej republiky</w:t>
      </w:r>
    </w:p>
    <w:p w14:paraId="3ECD45E4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Námestie slobody 1</w:t>
      </w:r>
      <w:r w:rsidRPr="000F4E03">
        <w:rPr>
          <w:rFonts w:ascii="Arial Narrow" w:hAnsi="Arial Narrow"/>
          <w:sz w:val="22"/>
          <w:szCs w:val="22"/>
        </w:rPr>
        <w:t>,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63FF1DC2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00151513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D2584D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0845057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407A828" w14:textId="03AB4ABE" w:rsidR="00A844BF" w:rsidRDefault="00A844BF" w:rsidP="00291FD0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2BC517ED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>
        <w:tab/>
      </w:r>
      <w:r>
        <w:tab/>
      </w:r>
      <w:r w:rsidR="72C41E4A" w:rsidRPr="2BC517ED">
        <w:rPr>
          <w:rFonts w:ascii="Arial Narrow" w:hAnsi="Arial Narrow"/>
          <w:sz w:val="22"/>
          <w:szCs w:val="22"/>
          <w:lang w:eastAsia="cs-CZ"/>
        </w:rPr>
        <w:t xml:space="preserve">JUDr. Juraj </w:t>
      </w:r>
      <w:proofErr w:type="spellStart"/>
      <w:r w:rsidR="72C41E4A" w:rsidRPr="2BC517ED">
        <w:rPr>
          <w:rFonts w:ascii="Arial Narrow" w:hAnsi="Arial Narrow"/>
          <w:sz w:val="22"/>
          <w:szCs w:val="22"/>
          <w:lang w:eastAsia="cs-CZ"/>
        </w:rPr>
        <w:t>Gedra</w:t>
      </w:r>
      <w:proofErr w:type="spellEnd"/>
      <w:r w:rsidRPr="2BC517ED">
        <w:rPr>
          <w:rFonts w:ascii="Arial Narrow" w:hAnsi="Arial Narrow"/>
          <w:sz w:val="22"/>
          <w:szCs w:val="22"/>
          <w:lang w:eastAsia="cs-CZ"/>
        </w:rPr>
        <w:t>, vedúci Úradu vlády Slovenskej republiky</w:t>
      </w:r>
    </w:p>
    <w:p w14:paraId="7F2F07B9" w14:textId="4ED4F9F1" w:rsidR="00BF24D5" w:rsidRDefault="00BF24D5" w:rsidP="00291FD0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>Bankové spojenie: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</w:p>
    <w:p w14:paraId="5B857FA5" w14:textId="3A9B527F" w:rsidR="00BF24D5" w:rsidRDefault="00BF24D5" w:rsidP="00291FD0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>Č. účtu v tvare IBAN:</w:t>
      </w:r>
      <w:r>
        <w:rPr>
          <w:rFonts w:ascii="Arial Narrow" w:hAnsi="Arial Narrow"/>
          <w:sz w:val="22"/>
          <w:szCs w:val="22"/>
          <w:lang w:eastAsia="cs-CZ"/>
        </w:rPr>
        <w:tab/>
      </w:r>
    </w:p>
    <w:p w14:paraId="74CAD235" w14:textId="77777777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</w:p>
    <w:p w14:paraId="23EF26A1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14:paraId="28A9AD34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</w:p>
    <w:p w14:paraId="10667F02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>
        <w:rPr>
          <w:rFonts w:ascii="Arial Narrow" w:hAnsi="Arial Narrow" w:cs="Arial"/>
          <w:sz w:val="22"/>
          <w:szCs w:val="22"/>
        </w:rPr>
        <w:t>Výskumná agentúra</w:t>
      </w:r>
    </w:p>
    <w:p w14:paraId="47231E68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8D5431">
        <w:rPr>
          <w:rFonts w:ascii="Arial Narrow" w:hAnsi="Arial Narrow"/>
          <w:sz w:val="22"/>
          <w:szCs w:val="22"/>
        </w:rPr>
        <w:t>Plynárenská 7/A, 821 09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29525BD7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31819494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579A1BB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2295539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E257EA3" w14:textId="5E0A6C57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  <w:t xml:space="preserve">Mgr. Marek Mrva, </w:t>
      </w:r>
      <w:r w:rsidRPr="00630989">
        <w:rPr>
          <w:rFonts w:ascii="Arial Narrow" w:hAnsi="Arial Narrow"/>
          <w:sz w:val="22"/>
          <w:szCs w:val="22"/>
          <w:lang w:eastAsia="cs-CZ"/>
        </w:rPr>
        <w:t>generálny riaditeľ Výskumnej agentúry</w:t>
      </w:r>
    </w:p>
    <w:p w14:paraId="3DB6BA2F" w14:textId="77777777" w:rsidR="00BF24D5" w:rsidRDefault="00BF24D5" w:rsidP="00BF24D5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>Bankové spojenie: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</w:p>
    <w:p w14:paraId="26118500" w14:textId="77777777" w:rsidR="00BF24D5" w:rsidRDefault="00BF24D5" w:rsidP="00BF24D5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>Č. účtu v tvare IBAN:</w:t>
      </w:r>
      <w:r>
        <w:rPr>
          <w:rFonts w:ascii="Arial Narrow" w:hAnsi="Arial Narrow"/>
          <w:sz w:val="22"/>
          <w:szCs w:val="22"/>
          <w:lang w:eastAsia="cs-CZ"/>
        </w:rPr>
        <w:tab/>
      </w:r>
    </w:p>
    <w:p w14:paraId="50EB1E18" w14:textId="77777777" w:rsidR="00BF24D5" w:rsidRDefault="00BF24D5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6A16CC47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42B90614" w14:textId="59BB7830" w:rsidR="00034D32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a základe písomného poverenia zo dňa </w:t>
      </w:r>
      <w:r w:rsidR="00D527D7">
        <w:rPr>
          <w:rFonts w:ascii="Arial Narrow" w:hAnsi="Arial Narrow"/>
          <w:sz w:val="22"/>
          <w:szCs w:val="22"/>
        </w:rPr>
        <w:t>13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10</w:t>
      </w:r>
      <w:r>
        <w:rPr>
          <w:rFonts w:ascii="Arial Narrow" w:hAnsi="Arial Narrow"/>
          <w:sz w:val="22"/>
          <w:szCs w:val="22"/>
        </w:rPr>
        <w:t xml:space="preserve"> </w:t>
      </w:r>
      <w:r w:rsidR="00D527D7">
        <w:rPr>
          <w:rFonts w:ascii="Arial Narrow" w:hAnsi="Arial Narrow"/>
          <w:sz w:val="22"/>
          <w:szCs w:val="22"/>
        </w:rPr>
        <w:t>2022</w:t>
      </w:r>
      <w:r w:rsidR="00B13D28">
        <w:rPr>
          <w:rStyle w:val="Odkaznapoznmkupodiarou"/>
          <w:rFonts w:ascii="Arial Narrow" w:hAnsi="Arial Narrow"/>
          <w:sz w:val="22"/>
          <w:szCs w:val="22"/>
        </w:rPr>
        <w:footnoteReference w:id="2"/>
      </w:r>
      <w:r w:rsidR="00D7661F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v súlade s § 6 a </w:t>
      </w:r>
      <w:proofErr w:type="spellStart"/>
      <w:r>
        <w:rPr>
          <w:rFonts w:ascii="Arial Narrow" w:hAnsi="Arial Narrow"/>
          <w:sz w:val="22"/>
          <w:szCs w:val="22"/>
        </w:rPr>
        <w:t>nasl</w:t>
      </w:r>
      <w:proofErr w:type="spellEnd"/>
      <w:r>
        <w:rPr>
          <w:rFonts w:ascii="Arial Narrow" w:hAnsi="Arial Narrow"/>
          <w:sz w:val="22"/>
          <w:szCs w:val="22"/>
        </w:rPr>
        <w:t xml:space="preserve">. zákona č. </w:t>
      </w:r>
      <w:r w:rsidR="00B51D59">
        <w:rPr>
          <w:rFonts w:ascii="Arial Narrow" w:hAnsi="Arial Narrow"/>
          <w:sz w:val="22"/>
          <w:szCs w:val="22"/>
        </w:rPr>
        <w:t>368/2021 Z. z. o </w:t>
      </w:r>
      <w:r w:rsidRPr="003736CA">
        <w:rPr>
          <w:rFonts w:ascii="Arial Narrow" w:hAnsi="Arial Narrow"/>
          <w:sz w:val="22"/>
          <w:szCs w:val="22"/>
        </w:rPr>
        <w:t xml:space="preserve">mechanizme na podporu obnovy a odolnosti a o zmene a doplnení niektorých zákonov v znení neskorších predpisov (ďalej </w:t>
      </w:r>
      <w:r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 w:rsidRPr="003736CA">
        <w:rPr>
          <w:rFonts w:ascii="Arial Narrow" w:hAnsi="Arial Narrow"/>
          <w:sz w:val="22"/>
          <w:szCs w:val="22"/>
        </w:rPr>
        <w:t>„zákon o mechanizme“)</w:t>
      </w:r>
    </w:p>
    <w:p w14:paraId="6DAB6002" w14:textId="77777777" w:rsidR="000F4198" w:rsidRDefault="000F4198" w:rsidP="00A844BF">
      <w:pPr>
        <w:ind w:left="567"/>
        <w:jc w:val="both"/>
        <w:rPr>
          <w:rFonts w:ascii="Arial Narrow" w:hAnsi="Arial Narrow"/>
          <w:sz w:val="22"/>
          <w:szCs w:val="22"/>
        </w:rPr>
      </w:pPr>
    </w:p>
    <w:p w14:paraId="27237602" w14:textId="6EF7812F" w:rsidR="000F4198" w:rsidRDefault="000F4198" w:rsidP="000F4198">
      <w:pPr>
        <w:ind w:left="567"/>
        <w:jc w:val="both"/>
        <w:rPr>
          <w:rFonts w:ascii="Arial Narrow" w:hAnsi="Arial Narrow"/>
          <w:sz w:val="22"/>
          <w:szCs w:val="22"/>
        </w:rPr>
      </w:pPr>
      <w:r w:rsidRPr="002D1225">
        <w:rPr>
          <w:rFonts w:ascii="Arial Narrow" w:hAnsi="Arial Narrow"/>
          <w:sz w:val="22"/>
          <w:szCs w:val="22"/>
        </w:rPr>
        <w:t>Plnenie zo zmluvy je zabezpečené Ministerstvom školstva, vedy, výskumu a športu prostredníctvom Štátnej pokladnice a č. účtu v tvare IBAN: SK80 8180 0000 0070 0006 5236</w:t>
      </w:r>
      <w:r>
        <w:rPr>
          <w:rFonts w:ascii="Arial Narrow" w:hAnsi="Arial Narrow"/>
          <w:sz w:val="22"/>
          <w:szCs w:val="22"/>
        </w:rPr>
        <w:t>.</w:t>
      </w:r>
    </w:p>
    <w:p w14:paraId="0F78208A" w14:textId="12E8E755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</w:p>
    <w:p w14:paraId="0E850223" w14:textId="0BFF52AB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 „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14:paraId="45475F2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5E1AE83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14:paraId="494C2A0D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03BD5A56" w14:textId="77777777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Názov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123F4EB7" w14:textId="77777777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Sídlo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21BB822C" w14:textId="77777777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Právna forma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 xml:space="preserve">........................................................................... </w:t>
      </w:r>
    </w:p>
    <w:p w14:paraId="317D9499" w14:textId="77777777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IČO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39BA776A" w14:textId="77777777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DIČ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41840270" w14:textId="77777777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Štatutárny orgán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05E4FDE" w14:textId="210945B9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štová adresa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3"/>
      </w:r>
      <w:r w:rsidRPr="009C62B0">
        <w:rPr>
          <w:rFonts w:ascii="Arial Narrow" w:hAnsi="Arial Narrow"/>
          <w:sz w:val="22"/>
          <w:szCs w:val="22"/>
        </w:rPr>
        <w:t xml:space="preserve">: 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3D2AAE92" w14:textId="434C19DF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IBAN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4"/>
      </w:r>
      <w:r w:rsidRPr="009C62B0">
        <w:rPr>
          <w:rFonts w:ascii="Arial Narrow" w:hAnsi="Arial Narrow"/>
          <w:sz w:val="22"/>
          <w:szCs w:val="22"/>
        </w:rPr>
        <w:t>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2977F65A" w14:textId="6A78F250" w:rsidR="00BF24D5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Identifikácia banky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5"/>
      </w:r>
      <w:r w:rsidRPr="009C62B0">
        <w:rPr>
          <w:rFonts w:ascii="Arial Narrow" w:hAnsi="Arial Narrow"/>
          <w:sz w:val="22"/>
          <w:szCs w:val="22"/>
        </w:rPr>
        <w:t xml:space="preserve">: </w:t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F4F718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38B7F7D6" w14:textId="3B5DC31B" w:rsidR="008900AE" w:rsidRDefault="00CA0D2E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14:paraId="04AB955A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458D518C" w14:textId="4312B079" w:rsidR="008900AE" w:rsidRDefault="008900AE" w:rsidP="00FE6721">
      <w:pPr>
        <w:ind w:left="567" w:hanging="2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 </w:t>
      </w:r>
      <w:r w:rsidR="00890B50" w:rsidRPr="00890B50">
        <w:rPr>
          <w:rFonts w:ascii="Arial Narrow" w:hAnsi="Arial Narrow"/>
          <w:sz w:val="22"/>
          <w:szCs w:val="22"/>
        </w:rPr>
        <w:t xml:space="preserve">a 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Prijímateľ </w:t>
      </w:r>
      <w:r w:rsidR="00890B50" w:rsidRPr="00890B50">
        <w:rPr>
          <w:rFonts w:ascii="Arial Narrow" w:hAnsi="Arial Narrow"/>
          <w:sz w:val="22"/>
          <w:szCs w:val="22"/>
        </w:rPr>
        <w:t>sa pre účely tejto Zmluvy o poskytnutí prostriedkov mechanizmu na podporu obnovy a odolnosti označujú ďalej spoločne aj ako „</w:t>
      </w:r>
      <w:r w:rsidR="00890B50" w:rsidRPr="00AB6EA4">
        <w:rPr>
          <w:rFonts w:ascii="Arial Narrow" w:hAnsi="Arial Narrow"/>
          <w:b/>
          <w:sz w:val="22"/>
          <w:szCs w:val="22"/>
        </w:rPr>
        <w:t>zmluvné strany</w:t>
      </w:r>
      <w:r w:rsidR="00890B50" w:rsidRPr="00890B50">
        <w:rPr>
          <w:rFonts w:ascii="Arial Narrow" w:hAnsi="Arial Narrow"/>
          <w:sz w:val="22"/>
          <w:szCs w:val="22"/>
        </w:rPr>
        <w:t>“ a každý z nich jednotlivo len ako „</w:t>
      </w:r>
      <w:r w:rsidR="00890B50" w:rsidRPr="00AB6EA4">
        <w:rPr>
          <w:rFonts w:ascii="Arial Narrow" w:hAnsi="Arial Narrow"/>
          <w:b/>
          <w:sz w:val="22"/>
          <w:szCs w:val="22"/>
        </w:rPr>
        <w:t>zmluvná strana</w:t>
      </w:r>
      <w:r w:rsidR="00890B50" w:rsidRPr="00890B50">
        <w:rPr>
          <w:rFonts w:ascii="Arial Narrow" w:hAnsi="Arial Narrow"/>
          <w:sz w:val="22"/>
          <w:szCs w:val="22"/>
        </w:rPr>
        <w:t>“</w:t>
      </w:r>
      <w:r w:rsidR="002D705A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14:paraId="6C7B2FC1" w14:textId="0F1D2A65" w:rsidR="00291FD0" w:rsidRDefault="00291FD0">
      <w:p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</w:p>
    <w:p w14:paraId="6CF02A26" w14:textId="77777777" w:rsidR="00291FD0" w:rsidRDefault="00291FD0">
      <w:p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</w:p>
    <w:p w14:paraId="211BC27A" w14:textId="77777777" w:rsidR="008900AE" w:rsidRDefault="008900AE">
      <w:pPr>
        <w:numPr>
          <w:ilvl w:val="0"/>
          <w:numId w:val="3"/>
        </w:numPr>
        <w:tabs>
          <w:tab w:val="left" w:pos="0"/>
          <w:tab w:val="left" w:pos="567"/>
        </w:tabs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t xml:space="preserve">ÚVODNÉ USTANOVENIA </w:t>
      </w:r>
    </w:p>
    <w:p w14:paraId="41007C77" w14:textId="77777777" w:rsidR="008900AE" w:rsidRDefault="008900AE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14:paraId="4AB3B945" w14:textId="17CBCAAB" w:rsidR="008900AE" w:rsidRPr="00E1027F" w:rsidRDefault="008900AE" w:rsidP="00A63423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="00A63423" w:rsidRP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="007B730B" w:rsidRPr="004A4BBE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="00C92C76" w:rsidRPr="00E1027F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14:paraId="6BD77650" w14:textId="77777777" w:rsidR="004B788F" w:rsidRDefault="008900AE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="006E7E6D" w:rsidRPr="00E1027F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6E7E6D" w:rsidRPr="00E1027F">
        <w:rPr>
          <w:rFonts w:ascii="Arial Narrow" w:hAnsi="Arial Narrow"/>
          <w:sz w:val="22"/>
          <w:szCs w:val="22"/>
        </w:rPr>
        <w:t xml:space="preserve"> 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="007B730B" w:rsidRPr="00AB6EA4">
        <w:rPr>
          <w:rFonts w:ascii="Arial Narrow" w:hAnsi="Arial Narrow"/>
          <w:sz w:val="22"/>
          <w:szCs w:val="22"/>
        </w:rPr>
        <w:t>,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770118">
        <w:rPr>
          <w:rFonts w:ascii="Arial Narrow" w:hAnsi="Arial Narrow"/>
          <w:b/>
          <w:sz w:val="22"/>
          <w:szCs w:val="22"/>
        </w:rPr>
        <w:t xml:space="preserve">, </w:t>
      </w:r>
      <w:r w:rsidR="006E7E6D" w:rsidRPr="00E1027F">
        <w:rPr>
          <w:rFonts w:ascii="Arial Narrow" w:hAnsi="Arial Narrow"/>
          <w:b/>
          <w:sz w:val="22"/>
          <w:szCs w:val="22"/>
        </w:rPr>
        <w:t xml:space="preserve"> </w:t>
      </w:r>
      <w:r w:rsidR="006E7E6D" w:rsidRPr="00E1027F">
        <w:rPr>
          <w:rFonts w:ascii="Arial Narrow" w:hAnsi="Arial Narrow"/>
          <w:sz w:val="22"/>
          <w:szCs w:val="22"/>
        </w:rPr>
        <w:t>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14:paraId="43E2CAA1" w14:textId="2D51AA0E" w:rsidR="004B788F" w:rsidRDefault="004B788F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. Toto ustanovenie nemá vplyv </w:t>
      </w:r>
      <w:r w:rsidR="00867D9B">
        <w:rPr>
          <w:rFonts w:ascii="Arial Narrow" w:hAnsi="Arial Narrow"/>
          <w:sz w:val="22"/>
          <w:szCs w:val="22"/>
        </w:rPr>
        <w:t>na výklad pojmov uvedených v článku</w:t>
      </w:r>
      <w:r w:rsidRPr="004B788F">
        <w:rPr>
          <w:rFonts w:ascii="Arial Narrow" w:hAnsi="Arial Narrow"/>
          <w:sz w:val="22"/>
          <w:szCs w:val="22"/>
        </w:rPr>
        <w:t xml:space="preserve"> 1 </w:t>
      </w:r>
      <w:r w:rsidRPr="004B788F">
        <w:rPr>
          <w:rFonts w:ascii="Arial Narrow" w:hAnsi="Arial Narrow"/>
          <w:b/>
          <w:sz w:val="22"/>
          <w:szCs w:val="22"/>
        </w:rPr>
        <w:t xml:space="preserve">VZP </w:t>
      </w:r>
      <w:r w:rsidRPr="00D12937">
        <w:rPr>
          <w:rFonts w:ascii="Arial Narrow" w:hAnsi="Arial Narrow"/>
          <w:sz w:val="22"/>
          <w:szCs w:val="22"/>
        </w:rPr>
        <w:t>a</w:t>
      </w:r>
      <w:r w:rsidR="00871150" w:rsidRPr="00D12937">
        <w:rPr>
          <w:rFonts w:ascii="Arial Narrow" w:hAnsi="Arial Narrow"/>
          <w:sz w:val="22"/>
          <w:szCs w:val="22"/>
        </w:rPr>
        <w:t> </w:t>
      </w:r>
      <w:r w:rsidR="00871150">
        <w:rPr>
          <w:rFonts w:ascii="Arial Narrow" w:hAnsi="Arial Narrow"/>
          <w:sz w:val="22"/>
          <w:szCs w:val="22"/>
        </w:rPr>
        <w:t xml:space="preserve">výkladové pravidlá </w:t>
      </w:r>
      <w:r w:rsidRPr="004B788F">
        <w:rPr>
          <w:rFonts w:ascii="Arial Narrow" w:hAnsi="Arial Narrow"/>
          <w:sz w:val="22"/>
          <w:szCs w:val="22"/>
        </w:rPr>
        <w:t>podľa čl</w:t>
      </w:r>
      <w:r w:rsidR="00867D9B">
        <w:rPr>
          <w:rFonts w:ascii="Arial Narrow" w:hAnsi="Arial Narrow"/>
          <w:sz w:val="22"/>
          <w:szCs w:val="22"/>
        </w:rPr>
        <w:t>ánku</w:t>
      </w:r>
      <w:r w:rsidRPr="004B788F">
        <w:rPr>
          <w:rFonts w:ascii="Arial Narrow" w:hAnsi="Arial Narrow"/>
          <w:sz w:val="22"/>
          <w:szCs w:val="22"/>
        </w:rPr>
        <w:t xml:space="preserve"> </w:t>
      </w:r>
      <w:r w:rsidRPr="00A32EDA">
        <w:rPr>
          <w:rFonts w:ascii="Arial Narrow" w:hAnsi="Arial Narrow"/>
          <w:sz w:val="22"/>
          <w:szCs w:val="22"/>
        </w:rPr>
        <w:t xml:space="preserve">1 </w:t>
      </w:r>
      <w:r w:rsidRPr="005E0E32">
        <w:rPr>
          <w:rFonts w:ascii="Arial Narrow" w:hAnsi="Arial Narrow"/>
          <w:b/>
          <w:bCs/>
          <w:sz w:val="22"/>
          <w:szCs w:val="22"/>
        </w:rPr>
        <w:t>Zmluvy</w:t>
      </w:r>
      <w:r w:rsidR="007D3EE2" w:rsidRPr="005E0E32">
        <w:rPr>
          <w:rFonts w:ascii="Arial Narrow" w:hAnsi="Arial Narrow"/>
          <w:b/>
          <w:bCs/>
          <w:sz w:val="22"/>
          <w:szCs w:val="22"/>
        </w:rPr>
        <w:t xml:space="preserve"> o poskytnutí prostriedkov mechanizmu</w:t>
      </w:r>
      <w:r w:rsidRPr="004B788F">
        <w:rPr>
          <w:rFonts w:ascii="Arial Narrow" w:hAnsi="Arial Narrow"/>
          <w:sz w:val="22"/>
          <w:szCs w:val="22"/>
        </w:rPr>
        <w:t>.</w:t>
      </w:r>
    </w:p>
    <w:p w14:paraId="6E846E28" w14:textId="77777777" w:rsidR="004B788F" w:rsidRDefault="004B788F" w:rsidP="005550A6">
      <w:pPr>
        <w:tabs>
          <w:tab w:val="left" w:pos="567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6982F568" w14:textId="77777777" w:rsidR="008900AE" w:rsidRPr="00E1027F" w:rsidRDefault="008900AE" w:rsidP="004243A0">
      <w:pPr>
        <w:tabs>
          <w:tab w:val="left" w:pos="567"/>
        </w:tabs>
        <w:ind w:left="567"/>
        <w:jc w:val="both"/>
        <w:rPr>
          <w:rFonts w:ascii="Arial Narrow" w:hAnsi="Arial Narrow"/>
          <w:b/>
          <w:caps/>
          <w:sz w:val="22"/>
          <w:szCs w:val="22"/>
        </w:rPr>
      </w:pPr>
    </w:p>
    <w:p w14:paraId="600D80CE" w14:textId="77777777" w:rsidR="008900AE" w:rsidRPr="00E1027F" w:rsidRDefault="008900AE">
      <w:pPr>
        <w:numPr>
          <w:ilvl w:val="0"/>
          <w:numId w:val="3"/>
        </w:numPr>
        <w:tabs>
          <w:tab w:val="left" w:pos="0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14:paraId="01133981" w14:textId="77777777" w:rsidR="008900AE" w:rsidRPr="00281B0B" w:rsidRDefault="008900AE">
      <w:pPr>
        <w:jc w:val="both"/>
        <w:rPr>
          <w:rFonts w:ascii="Arial Narrow" w:hAnsi="Arial Narrow"/>
          <w:sz w:val="22"/>
        </w:rPr>
      </w:pPr>
    </w:p>
    <w:p w14:paraId="5991B518" w14:textId="68AF7E9A" w:rsidR="008900AE" w:rsidRPr="005550A6" w:rsidRDefault="008900AE">
      <w:pPr>
        <w:numPr>
          <w:ilvl w:val="1"/>
          <w:numId w:val="3"/>
        </w:numPr>
        <w:tabs>
          <w:tab w:val="left" w:pos="0"/>
        </w:tabs>
        <w:jc w:val="both"/>
        <w:rPr>
          <w:rFonts w:ascii="Arial Narrow" w:hAnsi="Arial Narrow"/>
          <w:sz w:val="22"/>
        </w:rPr>
      </w:pPr>
      <w:r w:rsidRPr="008E54ED">
        <w:rPr>
          <w:rFonts w:ascii="Arial Narrow" w:hAnsi="Arial Narrow"/>
          <w:b/>
          <w:sz w:val="22"/>
        </w:rPr>
        <w:t>Zmluvné strany</w:t>
      </w:r>
      <w:r w:rsidRPr="00871150">
        <w:rPr>
          <w:rFonts w:ascii="Arial Narrow" w:hAnsi="Arial Narrow"/>
          <w:sz w:val="22"/>
        </w:rPr>
        <w:t xml:space="preserve"> uzatvárajú túto </w:t>
      </w:r>
      <w:r w:rsidRPr="008E54ED">
        <w:rPr>
          <w:rFonts w:ascii="Arial Narrow" w:hAnsi="Arial Narrow"/>
          <w:b/>
          <w:sz w:val="22"/>
        </w:rPr>
        <w:t>Zmluvu</w:t>
      </w:r>
      <w:r w:rsidRPr="00871150">
        <w:rPr>
          <w:rFonts w:ascii="Arial Narrow" w:hAnsi="Arial Narrow"/>
          <w:sz w:val="22"/>
        </w:rPr>
        <w:t xml:space="preserve"> za účelom realizácie </w:t>
      </w:r>
      <w:r w:rsidR="00281B0B" w:rsidRPr="00871150">
        <w:rPr>
          <w:rFonts w:ascii="Arial Narrow" w:hAnsi="Arial Narrow"/>
          <w:b/>
          <w:sz w:val="22"/>
        </w:rPr>
        <w:t>časti investíci</w:t>
      </w:r>
      <w:r w:rsidR="00D16ED9">
        <w:rPr>
          <w:rFonts w:ascii="Arial Narrow" w:hAnsi="Arial Narrow"/>
          <w:b/>
          <w:sz w:val="22"/>
        </w:rPr>
        <w:t>e</w:t>
      </w:r>
      <w:r w:rsidR="00281B0B" w:rsidRPr="00871150">
        <w:rPr>
          <w:rFonts w:ascii="Arial Narrow" w:hAnsi="Arial Narrow"/>
          <w:b/>
          <w:sz w:val="22"/>
        </w:rPr>
        <w:t xml:space="preserve"> </w:t>
      </w:r>
      <w:r w:rsidRPr="00871150">
        <w:rPr>
          <w:rFonts w:ascii="Arial Narrow" w:hAnsi="Arial Narrow"/>
          <w:sz w:val="22"/>
        </w:rPr>
        <w:t xml:space="preserve">v rámci </w:t>
      </w:r>
      <w:r w:rsidRPr="00871150">
        <w:rPr>
          <w:rFonts w:ascii="Arial Narrow" w:hAnsi="Arial Narrow"/>
          <w:b/>
          <w:sz w:val="22"/>
        </w:rPr>
        <w:t>Plánu obnovy a</w:t>
      </w:r>
      <w:r w:rsidR="00AC5F5D">
        <w:rPr>
          <w:rFonts w:ascii="Arial Narrow" w:hAnsi="Arial Narrow"/>
          <w:b/>
          <w:sz w:val="22"/>
        </w:rPr>
        <w:t> </w:t>
      </w:r>
      <w:r w:rsidRPr="00871150">
        <w:rPr>
          <w:rFonts w:ascii="Arial Narrow" w:hAnsi="Arial Narrow"/>
          <w:b/>
          <w:sz w:val="22"/>
        </w:rPr>
        <w:t>odolnosti</w:t>
      </w:r>
      <w:r w:rsidR="00AC5F5D">
        <w:rPr>
          <w:rFonts w:ascii="Arial Narrow" w:hAnsi="Arial Narrow"/>
          <w:b/>
          <w:sz w:val="22"/>
        </w:rPr>
        <w:t xml:space="preserve"> S</w:t>
      </w:r>
      <w:r w:rsidR="00B647A7">
        <w:rPr>
          <w:rFonts w:ascii="Arial Narrow" w:hAnsi="Arial Narrow"/>
          <w:b/>
          <w:sz w:val="22"/>
        </w:rPr>
        <w:t xml:space="preserve">lovenskej republiky </w:t>
      </w:r>
      <w:r w:rsidR="00B647A7" w:rsidRPr="00EB2B6D">
        <w:rPr>
          <w:rFonts w:ascii="Arial Narrow" w:hAnsi="Arial Narrow"/>
          <w:bCs/>
          <w:sz w:val="22"/>
        </w:rPr>
        <w:t xml:space="preserve">(ďalej len </w:t>
      </w:r>
      <w:r w:rsidR="00C74D89">
        <w:rPr>
          <w:rFonts w:ascii="Arial Narrow" w:hAnsi="Arial Narrow"/>
          <w:bCs/>
          <w:sz w:val="22"/>
        </w:rPr>
        <w:t>“</w:t>
      </w:r>
      <w:r w:rsidR="00B647A7" w:rsidRPr="00EB2B6D">
        <w:rPr>
          <w:rFonts w:ascii="Arial Narrow" w:hAnsi="Arial Narrow"/>
          <w:bCs/>
          <w:sz w:val="22"/>
        </w:rPr>
        <w:t>Plán obnovy“)</w:t>
      </w:r>
      <w:r w:rsidR="00E87874" w:rsidRPr="00871150">
        <w:rPr>
          <w:rFonts w:ascii="Arial Narrow" w:hAnsi="Arial Narrow"/>
          <w:bCs/>
          <w:sz w:val="22"/>
        </w:rPr>
        <w:t xml:space="preserve"> prostredníctvom </w:t>
      </w:r>
      <w:r w:rsidR="00E87874" w:rsidRPr="00871150">
        <w:rPr>
          <w:rFonts w:ascii="Arial Narrow" w:hAnsi="Arial Narrow"/>
          <w:b/>
          <w:bCs/>
          <w:sz w:val="22"/>
        </w:rPr>
        <w:t>Projektu</w:t>
      </w:r>
      <w:r w:rsidR="00251B33">
        <w:rPr>
          <w:rFonts w:ascii="Arial Narrow" w:hAnsi="Arial Narrow"/>
          <w:b/>
          <w:bCs/>
          <w:sz w:val="22"/>
        </w:rPr>
        <w:t xml:space="preserve"> </w:t>
      </w:r>
      <w:r w:rsidR="00251B33">
        <w:rPr>
          <w:rFonts w:ascii="Arial Narrow" w:hAnsi="Arial Narrow"/>
          <w:sz w:val="22"/>
        </w:rPr>
        <w:t>špecifikovaného</w:t>
      </w:r>
      <w:r w:rsidR="00251B33" w:rsidRPr="00891255">
        <w:rPr>
          <w:rFonts w:ascii="Arial Narrow" w:hAnsi="Arial Narrow"/>
          <w:sz w:val="22"/>
        </w:rPr>
        <w:t xml:space="preserve"> v ods. 2.3 </w:t>
      </w:r>
      <w:r w:rsidR="00710DB7">
        <w:rPr>
          <w:rFonts w:ascii="Arial Narrow" w:hAnsi="Arial Narrow"/>
          <w:sz w:val="22"/>
        </w:rPr>
        <w:t>tohto článku</w:t>
      </w:r>
      <w:r w:rsidR="00A32EDA" w:rsidRPr="002D705A">
        <w:rPr>
          <w:rFonts w:ascii="Arial Narrow" w:hAnsi="Arial Narrow"/>
          <w:color w:val="FF0000"/>
          <w:sz w:val="22"/>
        </w:rPr>
        <w:t xml:space="preserve"> </w:t>
      </w:r>
      <w:r w:rsidR="00251B33" w:rsidRPr="00251B33">
        <w:rPr>
          <w:rFonts w:ascii="Arial Narrow" w:hAnsi="Arial Narrow"/>
          <w:b/>
          <w:bCs/>
          <w:sz w:val="22"/>
        </w:rPr>
        <w:t>Zmluvy o poskytnutí prostriedkov mechanizmu</w:t>
      </w:r>
      <w:r w:rsidRPr="00251B33">
        <w:rPr>
          <w:rFonts w:ascii="Arial Narrow" w:hAnsi="Arial Narrow"/>
          <w:sz w:val="22"/>
        </w:rPr>
        <w:t>,</w:t>
      </w:r>
      <w:r w:rsidR="00E87874" w:rsidRPr="00251B33">
        <w:rPr>
          <w:rFonts w:ascii="Arial Narrow" w:hAnsi="Arial Narrow"/>
          <w:sz w:val="22"/>
        </w:rPr>
        <w:t xml:space="preserve"> </w:t>
      </w:r>
      <w:r w:rsidR="00E87874" w:rsidRPr="00871150">
        <w:rPr>
          <w:rFonts w:ascii="Arial Narrow" w:hAnsi="Arial Narrow"/>
          <w:bCs/>
          <w:sz w:val="22"/>
        </w:rPr>
        <w:t xml:space="preserve">pričom podmienky </w:t>
      </w:r>
      <w:r w:rsidR="00E87874" w:rsidRPr="00871150">
        <w:rPr>
          <w:rFonts w:ascii="Arial Narrow" w:hAnsi="Arial Narrow"/>
          <w:b/>
          <w:bCs/>
          <w:sz w:val="22"/>
        </w:rPr>
        <w:t xml:space="preserve">Realizácie </w:t>
      </w:r>
      <w:r w:rsidR="002E662E" w:rsidRPr="00871150">
        <w:rPr>
          <w:rFonts w:ascii="Arial Narrow" w:hAnsi="Arial Narrow"/>
          <w:b/>
          <w:bCs/>
          <w:sz w:val="22"/>
        </w:rPr>
        <w:t>P</w:t>
      </w:r>
      <w:r w:rsidR="00E87874" w:rsidRPr="00871150">
        <w:rPr>
          <w:rFonts w:ascii="Arial Narrow" w:hAnsi="Arial Narrow"/>
          <w:b/>
          <w:bCs/>
          <w:sz w:val="22"/>
        </w:rPr>
        <w:t>rojektu</w:t>
      </w:r>
      <w:r w:rsidRPr="00871150">
        <w:rPr>
          <w:rFonts w:ascii="Arial Narrow" w:hAnsi="Arial Narrow"/>
          <w:bCs/>
          <w:sz w:val="22"/>
        </w:rPr>
        <w:t xml:space="preserve"> </w:t>
      </w:r>
      <w:r w:rsidR="00E87874" w:rsidRPr="00871150">
        <w:rPr>
          <w:rFonts w:ascii="Arial Narrow" w:hAnsi="Arial Narrow"/>
          <w:sz w:val="22"/>
        </w:rPr>
        <w:t>sú</w:t>
      </w:r>
      <w:r w:rsidRPr="00871150">
        <w:rPr>
          <w:rFonts w:ascii="Arial Narrow" w:hAnsi="Arial Narrow"/>
          <w:sz w:val="22"/>
        </w:rPr>
        <w:t xml:space="preserve"> okrem </w:t>
      </w:r>
      <w:r w:rsidR="00E87874" w:rsidRPr="00871150">
        <w:rPr>
          <w:rFonts w:ascii="Arial Narrow" w:hAnsi="Arial Narrow"/>
          <w:b/>
          <w:sz w:val="22"/>
        </w:rPr>
        <w:t>Zmluvy</w:t>
      </w:r>
      <w:r w:rsidR="00E87874" w:rsidRPr="00871150">
        <w:rPr>
          <w:rFonts w:ascii="Arial Narrow" w:hAnsi="Arial Narrow"/>
          <w:sz w:val="22"/>
        </w:rPr>
        <w:t xml:space="preserve"> a </w:t>
      </w:r>
      <w:r w:rsidRPr="00871150">
        <w:rPr>
          <w:rFonts w:ascii="Arial Narrow" w:hAnsi="Arial Narrow"/>
          <w:b/>
          <w:sz w:val="22"/>
        </w:rPr>
        <w:t>Právneho rámca</w:t>
      </w:r>
      <w:r w:rsidRPr="00871150">
        <w:rPr>
          <w:rFonts w:ascii="Arial Narrow" w:hAnsi="Arial Narrow"/>
          <w:sz w:val="22"/>
        </w:rPr>
        <w:t xml:space="preserve"> upraven</w:t>
      </w:r>
      <w:r w:rsidR="00E87874" w:rsidRPr="00871150">
        <w:rPr>
          <w:rFonts w:ascii="Arial Narrow" w:hAnsi="Arial Narrow"/>
          <w:sz w:val="22"/>
        </w:rPr>
        <w:t>é</w:t>
      </w:r>
      <w:r w:rsidRPr="00871150">
        <w:rPr>
          <w:rFonts w:ascii="Arial Narrow" w:hAnsi="Arial Narrow"/>
          <w:sz w:val="22"/>
        </w:rPr>
        <w:t xml:space="preserve"> aj</w:t>
      </w:r>
      <w:r w:rsidR="000033E6">
        <w:rPr>
          <w:rFonts w:ascii="Arial Narrow" w:hAnsi="Arial Narrow"/>
          <w:sz w:val="22"/>
        </w:rPr>
        <w:t xml:space="preserve"> v</w:t>
      </w:r>
      <w:r w:rsidR="00065A29">
        <w:rPr>
          <w:rFonts w:ascii="Arial Narrow" w:eastAsia="Calibri" w:hAnsi="Arial Narrow"/>
          <w:bCs/>
          <w:sz w:val="22"/>
          <w:szCs w:val="22"/>
          <w:lang w:eastAsia="en-US"/>
        </w:rPr>
        <w:t xml:space="preserve"> </w:t>
      </w:r>
      <w:r w:rsidR="000033E6" w:rsidRPr="000033E6">
        <w:rPr>
          <w:rFonts w:ascii="Arial Narrow" w:hAnsi="Arial Narrow"/>
          <w:b/>
          <w:bCs/>
          <w:sz w:val="22"/>
        </w:rPr>
        <w:t>Záväznej dokumentácii</w:t>
      </w:r>
      <w:r w:rsidRPr="00871150">
        <w:rPr>
          <w:rFonts w:ascii="Arial Narrow" w:hAnsi="Arial Narrow"/>
          <w:sz w:val="22"/>
        </w:rPr>
        <w:t>.</w:t>
      </w:r>
    </w:p>
    <w:p w14:paraId="6E440B75" w14:textId="35EA19B2" w:rsidR="00710DB7" w:rsidRPr="008F1462" w:rsidRDefault="008900AE" w:rsidP="005C6A2C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A6ED6">
        <w:rPr>
          <w:rFonts w:ascii="Arial Narrow" w:hAnsi="Arial Narrow"/>
          <w:b/>
          <w:sz w:val="22"/>
          <w:szCs w:val="22"/>
        </w:rPr>
        <w:t>Zmluvné strany</w:t>
      </w:r>
      <w:r w:rsidRPr="000A6ED6">
        <w:rPr>
          <w:rFonts w:ascii="Arial Narrow" w:hAnsi="Arial Narrow"/>
          <w:sz w:val="22"/>
          <w:szCs w:val="22"/>
        </w:rPr>
        <w:t xml:space="preserve"> uzatvárajú túto </w:t>
      </w:r>
      <w:r w:rsidRPr="000A6ED6">
        <w:rPr>
          <w:rFonts w:ascii="Arial Narrow" w:hAnsi="Arial Narrow"/>
          <w:b/>
          <w:sz w:val="22"/>
          <w:szCs w:val="22"/>
        </w:rPr>
        <w:t>Zmluvu</w:t>
      </w:r>
      <w:r w:rsidRPr="000A6ED6">
        <w:rPr>
          <w:rFonts w:ascii="Arial Narrow" w:hAnsi="Arial Narrow"/>
          <w:sz w:val="22"/>
          <w:szCs w:val="22"/>
        </w:rPr>
        <w:t xml:space="preserve"> na z</w:t>
      </w:r>
      <w:r w:rsidRPr="00731105">
        <w:rPr>
          <w:rFonts w:ascii="Arial Narrow" w:hAnsi="Arial Narrow"/>
          <w:sz w:val="22"/>
          <w:szCs w:val="22"/>
        </w:rPr>
        <w:t xml:space="preserve">áklade </w:t>
      </w:r>
      <w:r w:rsidRPr="005D3122">
        <w:rPr>
          <w:rFonts w:ascii="Arial Narrow" w:hAnsi="Arial Narrow"/>
          <w:b/>
          <w:sz w:val="22"/>
          <w:szCs w:val="22"/>
        </w:rPr>
        <w:t>Vykonávateľom</w:t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="00871150" w:rsidRPr="00D02707">
        <w:rPr>
          <w:rFonts w:ascii="Arial Narrow" w:hAnsi="Arial Narrow"/>
          <w:b/>
          <w:sz w:val="22"/>
          <w:szCs w:val="22"/>
        </w:rPr>
        <w:t>K</w:t>
      </w:r>
      <w:r w:rsidRPr="00D02707">
        <w:rPr>
          <w:rFonts w:ascii="Arial Narrow" w:hAnsi="Arial Narrow"/>
          <w:b/>
          <w:sz w:val="22"/>
          <w:szCs w:val="22"/>
        </w:rPr>
        <w:t>ladne posúdenej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871150">
        <w:rPr>
          <w:rFonts w:ascii="Arial Narrow" w:hAnsi="Arial Narrow"/>
          <w:b/>
          <w:sz w:val="22"/>
          <w:szCs w:val="22"/>
        </w:rPr>
        <w:t>ž</w:t>
      </w:r>
      <w:r w:rsidR="005E65DE">
        <w:rPr>
          <w:rFonts w:ascii="Arial Narrow" w:hAnsi="Arial Narrow"/>
          <w:b/>
          <w:sz w:val="22"/>
          <w:szCs w:val="22"/>
        </w:rPr>
        <w:t>iadosti o </w:t>
      </w:r>
      <w:r w:rsidR="00586739">
        <w:rPr>
          <w:rFonts w:ascii="Arial Narrow" w:hAnsi="Arial Narrow"/>
          <w:b/>
          <w:sz w:val="22"/>
          <w:szCs w:val="22"/>
        </w:rPr>
        <w:t>p</w:t>
      </w:r>
      <w:r w:rsidRPr="005D3122">
        <w:rPr>
          <w:rFonts w:ascii="Arial Narrow" w:hAnsi="Arial Narrow"/>
          <w:b/>
          <w:sz w:val="22"/>
          <w:szCs w:val="22"/>
        </w:rPr>
        <w:t>rostriedk</w:t>
      </w:r>
      <w:r w:rsidR="005F0B3D">
        <w:rPr>
          <w:rFonts w:ascii="Arial Narrow" w:hAnsi="Arial Narrow"/>
          <w:b/>
          <w:sz w:val="22"/>
          <w:szCs w:val="22"/>
        </w:rPr>
        <w:t>y</w:t>
      </w:r>
      <w:r w:rsidRPr="005D3122">
        <w:rPr>
          <w:rFonts w:ascii="Arial Narrow" w:hAnsi="Arial Narrow"/>
          <w:b/>
          <w:sz w:val="22"/>
          <w:szCs w:val="22"/>
        </w:rPr>
        <w:t xml:space="preserve"> </w:t>
      </w:r>
      <w:r w:rsidR="00E33798" w:rsidRPr="005D3122">
        <w:rPr>
          <w:rFonts w:ascii="Arial Narrow" w:hAnsi="Arial Narrow"/>
          <w:b/>
          <w:sz w:val="22"/>
          <w:szCs w:val="22"/>
        </w:rPr>
        <w:t>m</w:t>
      </w:r>
      <w:r w:rsidRPr="005D3122">
        <w:rPr>
          <w:rFonts w:ascii="Arial Narrow" w:hAnsi="Arial Narrow"/>
          <w:b/>
          <w:sz w:val="22"/>
          <w:szCs w:val="22"/>
        </w:rPr>
        <w:t>echanizmu,</w:t>
      </w:r>
      <w:r w:rsidRPr="005D3122">
        <w:rPr>
          <w:rFonts w:ascii="Arial Narrow" w:hAnsi="Arial Narrow"/>
          <w:sz w:val="22"/>
          <w:szCs w:val="22"/>
        </w:rPr>
        <w:t xml:space="preserve"> ktorá </w:t>
      </w:r>
      <w:r w:rsidR="00731105" w:rsidRPr="005D3122">
        <w:rPr>
          <w:rFonts w:ascii="Arial Narrow" w:hAnsi="Arial Narrow"/>
          <w:sz w:val="22"/>
          <w:szCs w:val="22"/>
        </w:rPr>
        <w:t>splnila</w:t>
      </w:r>
      <w:r w:rsidR="002C5DAD">
        <w:rPr>
          <w:rFonts w:ascii="Arial Narrow" w:hAnsi="Arial Narrow"/>
          <w:sz w:val="22"/>
          <w:szCs w:val="22"/>
        </w:rPr>
        <w:t xml:space="preserve"> </w:t>
      </w:r>
      <w:r w:rsidRPr="005D3122">
        <w:rPr>
          <w:rFonts w:ascii="Arial Narrow" w:hAnsi="Arial Narrow"/>
          <w:sz w:val="22"/>
          <w:szCs w:val="22"/>
        </w:rPr>
        <w:t xml:space="preserve">podmienky poskytnutia </w:t>
      </w:r>
      <w:r w:rsidR="00835C3B" w:rsidRPr="00AB6EA4">
        <w:rPr>
          <w:rFonts w:ascii="Arial Narrow" w:hAnsi="Arial Narrow"/>
          <w:b/>
          <w:bCs/>
          <w:sz w:val="22"/>
          <w:szCs w:val="22"/>
        </w:rPr>
        <w:t>P</w:t>
      </w:r>
      <w:r w:rsidRPr="00AB6EA4">
        <w:rPr>
          <w:rFonts w:ascii="Arial Narrow" w:hAnsi="Arial Narrow"/>
          <w:b/>
          <w:bCs/>
          <w:sz w:val="22"/>
          <w:szCs w:val="22"/>
        </w:rPr>
        <w:t>rostriedkov mechanizmu</w:t>
      </w:r>
      <w:r w:rsidRPr="005D3122">
        <w:rPr>
          <w:rFonts w:ascii="Arial Narrow" w:hAnsi="Arial Narrow"/>
          <w:sz w:val="22"/>
          <w:szCs w:val="22"/>
        </w:rPr>
        <w:t xml:space="preserve">, registrovanej pod </w:t>
      </w:r>
      <w:commentRangeStart w:id="0"/>
      <w:r w:rsidRPr="005D3122">
        <w:rPr>
          <w:rFonts w:ascii="Arial Narrow" w:hAnsi="Arial Narrow"/>
          <w:sz w:val="22"/>
          <w:szCs w:val="22"/>
        </w:rPr>
        <w:t>číslom</w:t>
      </w:r>
      <w:commentRangeEnd w:id="0"/>
      <w:r w:rsidR="00341EFB">
        <w:rPr>
          <w:rStyle w:val="Odkaznakomentr"/>
          <w:szCs w:val="20"/>
        </w:rPr>
        <w:commentReference w:id="0"/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Pr="00871150">
        <w:rPr>
          <w:rFonts w:ascii="Arial Narrow" w:hAnsi="Arial Narrow"/>
          <w:sz w:val="22"/>
          <w:szCs w:val="22"/>
          <w:highlight w:val="yellow"/>
        </w:rPr>
        <w:t xml:space="preserve">&lt;číslo registrovanej </w:t>
      </w:r>
      <w:r w:rsidR="00BC129D" w:rsidRPr="009F5FD6">
        <w:rPr>
          <w:rFonts w:ascii="Arial Narrow" w:hAnsi="Arial Narrow"/>
          <w:b/>
          <w:bCs/>
          <w:sz w:val="22"/>
          <w:szCs w:val="22"/>
          <w:highlight w:val="yellow"/>
        </w:rPr>
        <w:t>Kladne posúdenej ž</w:t>
      </w:r>
      <w:r w:rsidRPr="009F5FD6">
        <w:rPr>
          <w:rFonts w:ascii="Arial Narrow" w:hAnsi="Arial Narrow"/>
          <w:b/>
          <w:bCs/>
          <w:sz w:val="22"/>
          <w:szCs w:val="22"/>
          <w:highlight w:val="yellow"/>
        </w:rPr>
        <w:t xml:space="preserve">iadosti </w:t>
      </w:r>
      <w:r w:rsidR="00CC0939" w:rsidRPr="009F5FD6">
        <w:rPr>
          <w:rFonts w:ascii="Arial Narrow" w:hAnsi="Arial Narrow"/>
          <w:b/>
          <w:bCs/>
          <w:sz w:val="22"/>
          <w:szCs w:val="22"/>
          <w:highlight w:val="yellow"/>
        </w:rPr>
        <w:t>o</w:t>
      </w:r>
      <w:r w:rsidR="00CC0939" w:rsidRPr="005F0B3D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586739">
        <w:rPr>
          <w:rFonts w:ascii="Arial Narrow" w:hAnsi="Arial Narrow"/>
          <w:b/>
          <w:sz w:val="22"/>
          <w:szCs w:val="22"/>
          <w:highlight w:val="yellow"/>
        </w:rPr>
        <w:t>p</w:t>
      </w:r>
      <w:r w:rsidR="005F0B3D" w:rsidRPr="005F0B3D">
        <w:rPr>
          <w:rFonts w:ascii="Arial Narrow" w:hAnsi="Arial Narrow"/>
          <w:b/>
          <w:sz w:val="22"/>
          <w:szCs w:val="22"/>
          <w:highlight w:val="yellow"/>
        </w:rPr>
        <w:t>rostriedky</w:t>
      </w:r>
      <w:r w:rsidR="00CC0939" w:rsidRPr="005F0B3D">
        <w:rPr>
          <w:rFonts w:ascii="Arial Narrow" w:hAnsi="Arial Narrow"/>
          <w:b/>
          <w:sz w:val="22"/>
          <w:szCs w:val="22"/>
          <w:highlight w:val="yellow"/>
        </w:rPr>
        <w:t xml:space="preserve"> mechanizmu</w:t>
      </w:r>
      <w:r w:rsidRPr="002D0CB3">
        <w:rPr>
          <w:rFonts w:ascii="Arial Narrow" w:hAnsi="Arial Narrow"/>
          <w:sz w:val="22"/>
          <w:szCs w:val="22"/>
          <w:highlight w:val="yellow"/>
        </w:rPr>
        <w:t>&gt;</w:t>
      </w:r>
      <w:r w:rsidRPr="005550A6">
        <w:rPr>
          <w:rFonts w:ascii="Arial Narrow" w:hAnsi="Arial Narrow"/>
          <w:sz w:val="22"/>
          <w:szCs w:val="22"/>
        </w:rPr>
        <w:t xml:space="preserve">, predloženej v rámci </w:t>
      </w:r>
      <w:r w:rsidR="00EA46E1" w:rsidRPr="001571D9">
        <w:rPr>
          <w:rFonts w:ascii="Arial Narrow" w:hAnsi="Arial Narrow"/>
          <w:b/>
          <w:sz w:val="22"/>
          <w:szCs w:val="22"/>
        </w:rPr>
        <w:t>V</w:t>
      </w:r>
      <w:r w:rsidRPr="001571D9">
        <w:rPr>
          <w:rFonts w:ascii="Arial Narrow" w:hAnsi="Arial Narrow"/>
          <w:b/>
          <w:sz w:val="22"/>
          <w:szCs w:val="22"/>
        </w:rPr>
        <w:t>ýzvy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Pr="005550A6">
        <w:rPr>
          <w:rFonts w:ascii="Arial Narrow" w:hAnsi="Arial Narrow"/>
          <w:b/>
          <w:sz w:val="22"/>
          <w:szCs w:val="22"/>
        </w:rPr>
        <w:t>Vykonávateľa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710DB7">
        <w:rPr>
          <w:rFonts w:ascii="Arial Narrow" w:hAnsi="Arial Narrow"/>
          <w:sz w:val="22"/>
          <w:szCs w:val="22"/>
        </w:rPr>
        <w:t xml:space="preserve">názov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Výzva na predkladanie žiadostí o poskytnutie prostriedkov mechanizmu na podporu obnovy a odolnosti </w:t>
      </w:r>
      <w:r w:rsidR="000A2A58">
        <w:rPr>
          <w:rFonts w:ascii="Arial Narrow" w:hAnsi="Arial Narrow"/>
          <w:sz w:val="22"/>
          <w:szCs w:val="22"/>
        </w:rPr>
        <w:t>„</w:t>
      </w:r>
      <w:r w:rsidR="00291FD0">
        <w:rPr>
          <w:rFonts w:ascii="Arial Narrow" w:hAnsi="Arial Narrow"/>
          <w:sz w:val="22"/>
          <w:szCs w:val="22"/>
        </w:rPr>
        <w:t xml:space="preserve">Štipendiá pre excelentných PhD. </w:t>
      </w:r>
      <w:r w:rsidR="00710149">
        <w:rPr>
          <w:rFonts w:ascii="Arial Narrow" w:hAnsi="Arial Narrow"/>
          <w:sz w:val="22"/>
          <w:szCs w:val="22"/>
        </w:rPr>
        <w:t>š</w:t>
      </w:r>
      <w:r w:rsidR="00291FD0">
        <w:rPr>
          <w:rFonts w:ascii="Arial Narrow" w:hAnsi="Arial Narrow"/>
          <w:sz w:val="22"/>
          <w:szCs w:val="22"/>
        </w:rPr>
        <w:t>tudentov a študentky (R1)</w:t>
      </w:r>
      <w:r w:rsidR="000A2A58">
        <w:rPr>
          <w:rFonts w:ascii="Arial Narrow" w:hAnsi="Arial Narrow"/>
          <w:sz w:val="22"/>
          <w:szCs w:val="22"/>
        </w:rPr>
        <w:t>“</w:t>
      </w:r>
      <w:r w:rsidR="00034D32">
        <w:rPr>
          <w:rFonts w:ascii="Arial Narrow" w:hAnsi="Arial Narrow"/>
          <w:sz w:val="22"/>
          <w:szCs w:val="22"/>
        </w:rPr>
        <w:t>,</w:t>
      </w:r>
      <w:r w:rsidR="005C6A2C" w:rsidRPr="005C6A2C">
        <w:rPr>
          <w:rFonts w:ascii="Arial Narrow" w:hAnsi="Arial Narrow"/>
          <w:sz w:val="22"/>
          <w:szCs w:val="22"/>
        </w:rPr>
        <w:t xml:space="preserve"> </w:t>
      </w:r>
      <w:r w:rsidR="00710DB7" w:rsidRPr="00823EE4">
        <w:rPr>
          <w:rFonts w:ascii="Arial Narrow" w:hAnsi="Arial Narrow"/>
          <w:sz w:val="22"/>
          <w:szCs w:val="22"/>
        </w:rPr>
        <w:t>kód</w:t>
      </w:r>
      <w:r w:rsidR="00710DB7">
        <w:rPr>
          <w:rFonts w:ascii="Arial Narrow" w:hAnsi="Arial Narrow"/>
          <w:sz w:val="22"/>
          <w:szCs w:val="22"/>
        </w:rPr>
        <w:t xml:space="preserve">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</w:t>
      </w:r>
      <w:r w:rsidR="00710DB7" w:rsidRPr="004619E8">
        <w:rPr>
          <w:rFonts w:ascii="Arial Narrow" w:hAnsi="Arial Narrow"/>
          <w:sz w:val="22"/>
          <w:szCs w:val="22"/>
        </w:rPr>
        <w:t>09I01-</w:t>
      </w:r>
      <w:r w:rsidR="00034D32" w:rsidRPr="00291FD0">
        <w:rPr>
          <w:rFonts w:ascii="Arial Narrow" w:hAnsi="Arial Narrow"/>
          <w:sz w:val="22"/>
          <w:szCs w:val="22"/>
        </w:rPr>
        <w:t>03</w:t>
      </w:r>
      <w:r w:rsidR="00710DB7" w:rsidRPr="004619E8">
        <w:rPr>
          <w:rFonts w:ascii="Arial Narrow" w:hAnsi="Arial Narrow"/>
          <w:sz w:val="22"/>
          <w:szCs w:val="22"/>
        </w:rPr>
        <w:t>-V</w:t>
      </w:r>
      <w:r w:rsidR="00034D32" w:rsidRPr="00291FD0">
        <w:rPr>
          <w:rFonts w:ascii="Arial Narrow" w:hAnsi="Arial Narrow"/>
          <w:sz w:val="22"/>
          <w:szCs w:val="22"/>
        </w:rPr>
        <w:t>02</w:t>
      </w:r>
      <w:r w:rsidR="00710DB7" w:rsidRPr="004619E8">
        <w:rPr>
          <w:rFonts w:ascii="Arial Narrow" w:hAnsi="Arial Narrow"/>
          <w:sz w:val="22"/>
          <w:szCs w:val="22"/>
        </w:rPr>
        <w:t xml:space="preserve"> zo dňa</w:t>
      </w:r>
      <w:r w:rsidR="00710DB7" w:rsidRPr="00823EE4">
        <w:rPr>
          <w:rFonts w:ascii="Arial Narrow" w:hAnsi="Arial Narrow"/>
          <w:sz w:val="22"/>
          <w:szCs w:val="22"/>
        </w:rPr>
        <w:t xml:space="preserve"> </w:t>
      </w:r>
      <w:r w:rsidR="005C6A2C" w:rsidRPr="00291FD0">
        <w:rPr>
          <w:rFonts w:ascii="Arial Narrow" w:hAnsi="Arial Narrow"/>
          <w:sz w:val="22"/>
          <w:szCs w:val="22"/>
          <w:highlight w:val="yellow"/>
        </w:rPr>
        <w:t>XX</w:t>
      </w:r>
      <w:r w:rsidR="00710DB7" w:rsidRPr="00291FD0">
        <w:rPr>
          <w:rFonts w:ascii="Arial Narrow" w:hAnsi="Arial Narrow"/>
          <w:sz w:val="22"/>
          <w:szCs w:val="22"/>
          <w:highlight w:val="yellow"/>
        </w:rPr>
        <w:t>. </w:t>
      </w:r>
      <w:r w:rsidR="00BD1624">
        <w:rPr>
          <w:rFonts w:ascii="Arial Narrow" w:hAnsi="Arial Narrow"/>
          <w:sz w:val="22"/>
          <w:szCs w:val="22"/>
        </w:rPr>
        <w:t>mája</w:t>
      </w:r>
      <w:r w:rsidR="00BD1624" w:rsidRPr="004619E8">
        <w:rPr>
          <w:rFonts w:ascii="Arial Narrow" w:hAnsi="Arial Narrow"/>
          <w:sz w:val="22"/>
          <w:szCs w:val="22"/>
        </w:rPr>
        <w:t xml:space="preserve"> </w:t>
      </w:r>
      <w:r w:rsidR="00710DB7" w:rsidRPr="004619E8">
        <w:rPr>
          <w:rFonts w:ascii="Arial Narrow" w:hAnsi="Arial Narrow"/>
          <w:sz w:val="22"/>
          <w:szCs w:val="22"/>
        </w:rPr>
        <w:t>202</w:t>
      </w:r>
      <w:r w:rsidR="005C6A2C" w:rsidRPr="004619E8">
        <w:rPr>
          <w:rFonts w:ascii="Arial Narrow" w:hAnsi="Arial Narrow"/>
          <w:sz w:val="22"/>
          <w:szCs w:val="22"/>
        </w:rPr>
        <w:t>3</w:t>
      </w:r>
      <w:r w:rsidR="00710DB7" w:rsidRPr="00710DB7">
        <w:rPr>
          <w:rFonts w:ascii="Arial Narrow" w:hAnsi="Arial Narrow"/>
          <w:sz w:val="22"/>
          <w:szCs w:val="22"/>
        </w:rPr>
        <w:t xml:space="preserve"> podľa § 12 ods. 2 zákona o mechanizme.</w:t>
      </w:r>
    </w:p>
    <w:p w14:paraId="56B2FCAC" w14:textId="2FAB2EF2" w:rsidR="008900AE" w:rsidRPr="00BE1DF1" w:rsidRDefault="008900AE" w:rsidP="443402E1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  <w:lang w:eastAsia="cs-CZ"/>
        </w:rPr>
      </w:pPr>
      <w:r w:rsidRPr="00710DB7">
        <w:rPr>
          <w:rFonts w:ascii="Arial Narrow" w:hAnsi="Arial Narrow"/>
          <w:sz w:val="22"/>
          <w:szCs w:val="22"/>
          <w:lang w:eastAsia="cs-CZ"/>
        </w:rPr>
        <w:t>Predmetom</w:t>
      </w:r>
      <w:r w:rsidRPr="00710DB7">
        <w:rPr>
          <w:rFonts w:ascii="Arial Narrow" w:hAnsi="Arial Narrow"/>
          <w:sz w:val="22"/>
          <w:szCs w:val="22"/>
        </w:rPr>
        <w:t xml:space="preserve"> 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443402E1">
        <w:rPr>
          <w:rFonts w:ascii="Arial Narrow" w:hAnsi="Arial Narrow"/>
          <w:b/>
          <w:bCs/>
          <w:sz w:val="22"/>
          <w:szCs w:val="22"/>
          <w:lang w:eastAsia="cs-CZ"/>
        </w:rPr>
        <w:t>Zmluvy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443402E1">
        <w:rPr>
          <w:rFonts w:ascii="Arial Narrow" w:hAnsi="Arial Narrow"/>
          <w:b/>
          <w:bCs/>
          <w:sz w:val="22"/>
          <w:szCs w:val="22"/>
          <w:lang w:eastAsia="cs-CZ"/>
        </w:rPr>
        <w:t>zmluvných strán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="00CF561D" w:rsidRPr="00710DB7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="00EA46E1" w:rsidRPr="443402E1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443402E1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ov </w:t>
      </w:r>
      <w:r w:rsidR="002E662E" w:rsidRPr="443402E1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443402E1">
        <w:rPr>
          <w:rFonts w:ascii="Arial Narrow" w:hAnsi="Arial Narrow"/>
          <w:b/>
          <w:bCs/>
          <w:sz w:val="22"/>
          <w:szCs w:val="22"/>
          <w:lang w:eastAsia="cs-CZ"/>
        </w:rPr>
        <w:t xml:space="preserve">echanizmu </w:t>
      </w:r>
      <w:r w:rsidRPr="443402E1">
        <w:rPr>
          <w:rFonts w:ascii="Arial Narrow" w:hAnsi="Arial Narrow"/>
          <w:sz w:val="22"/>
          <w:szCs w:val="22"/>
          <w:lang w:eastAsia="cs-CZ"/>
        </w:rPr>
        <w:t xml:space="preserve">na realizáciu 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443402E1">
        <w:rPr>
          <w:rFonts w:ascii="Arial Narrow" w:hAnsi="Arial Narrow"/>
          <w:sz w:val="22"/>
          <w:szCs w:val="22"/>
          <w:lang w:eastAsia="cs-CZ"/>
        </w:rPr>
        <w:t xml:space="preserve">, ktorý je predmetom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443402E1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="00BE1DF1" w:rsidRPr="443402E1">
        <w:rPr>
          <w:rFonts w:ascii="Arial Narrow" w:hAnsi="Arial Narrow"/>
          <w:sz w:val="22"/>
          <w:szCs w:val="22"/>
          <w:lang w:eastAsia="cs-CZ"/>
        </w:rPr>
        <w:t>.</w:t>
      </w:r>
      <w:r w:rsidR="00C92BA5" w:rsidRPr="443402E1">
        <w:rPr>
          <w:rStyle w:val="Nadpis1Char"/>
          <w:rFonts w:ascii="Arial Narrow" w:hAnsi="Arial Narrow"/>
          <w:b w:val="0"/>
          <w:bCs w:val="0"/>
          <w:color w:val="000000" w:themeColor="text1"/>
          <w:sz w:val="22"/>
          <w:szCs w:val="22"/>
        </w:rPr>
        <w:t xml:space="preserve"> </w:t>
      </w:r>
      <w:r w:rsidR="004214A0">
        <w:rPr>
          <w:rStyle w:val="Nadpis1Char"/>
          <w:rFonts w:ascii="Arial Narrow" w:hAnsi="Arial Narrow"/>
          <w:b w:val="0"/>
          <w:bCs w:val="0"/>
          <w:color w:val="000000" w:themeColor="text1"/>
          <w:sz w:val="22"/>
          <w:szCs w:val="22"/>
        </w:rPr>
        <w:t xml:space="preserve">Projekt pozostáva zo súhrnu aktivít vyplývajúcich z </w:t>
      </w:r>
      <w:r w:rsidR="00C92BA5" w:rsidRPr="443402E1">
        <w:rPr>
          <w:rStyle w:val="findhit"/>
          <w:rFonts w:ascii="Arial Narrow" w:hAnsi="Arial Narrow"/>
          <w:b/>
          <w:bCs/>
          <w:color w:val="000000" w:themeColor="text1"/>
          <w:sz w:val="22"/>
          <w:szCs w:val="22"/>
        </w:rPr>
        <w:t>Indivi</w:t>
      </w:r>
      <w:r w:rsidR="00C92BA5" w:rsidRPr="443402E1">
        <w:rPr>
          <w:rStyle w:val="normaltextrun"/>
          <w:rFonts w:ascii="Arial Narrow" w:hAnsi="Arial Narrow"/>
          <w:b/>
          <w:bCs/>
          <w:color w:val="000000" w:themeColor="text1"/>
          <w:sz w:val="22"/>
          <w:szCs w:val="22"/>
        </w:rPr>
        <w:t>duálny</w:t>
      </w:r>
      <w:r w:rsidR="004214A0">
        <w:rPr>
          <w:rStyle w:val="normaltextrun"/>
          <w:rFonts w:ascii="Arial Narrow" w:hAnsi="Arial Narrow"/>
          <w:b/>
          <w:bCs/>
          <w:color w:val="000000" w:themeColor="text1"/>
          <w:sz w:val="22"/>
          <w:szCs w:val="22"/>
        </w:rPr>
        <w:t>ch</w:t>
      </w:r>
      <w:r w:rsidR="00C92BA5" w:rsidRPr="443402E1">
        <w:rPr>
          <w:rStyle w:val="normaltextrun"/>
          <w:rFonts w:ascii="Arial Narrow" w:hAnsi="Arial Narrow"/>
          <w:b/>
          <w:bCs/>
          <w:color w:val="000000" w:themeColor="text1"/>
          <w:sz w:val="22"/>
          <w:szCs w:val="22"/>
        </w:rPr>
        <w:t xml:space="preserve"> projekt</w:t>
      </w:r>
      <w:r w:rsidR="004214A0">
        <w:rPr>
          <w:rStyle w:val="normaltextrun"/>
          <w:rFonts w:ascii="Arial Narrow" w:hAnsi="Arial Narrow"/>
          <w:b/>
          <w:bCs/>
          <w:color w:val="000000" w:themeColor="text1"/>
          <w:sz w:val="22"/>
          <w:szCs w:val="22"/>
        </w:rPr>
        <w:t>ov</w:t>
      </w:r>
      <w:r w:rsidR="004214A0" w:rsidRPr="004214A0">
        <w:rPr>
          <w:rStyle w:val="normaltextrun"/>
          <w:rFonts w:ascii="Arial Narrow" w:hAnsi="Arial Narrow"/>
          <w:bCs/>
          <w:color w:val="000000" w:themeColor="text1"/>
          <w:sz w:val="22"/>
          <w:szCs w:val="22"/>
        </w:rPr>
        <w:t>, pričom</w:t>
      </w:r>
      <w:r w:rsidR="004214A0">
        <w:rPr>
          <w:rStyle w:val="normaltextrun"/>
          <w:rFonts w:ascii="Arial Narrow" w:hAnsi="Arial Narrow"/>
          <w:b/>
          <w:bCs/>
          <w:color w:val="000000" w:themeColor="text1"/>
          <w:sz w:val="22"/>
          <w:szCs w:val="22"/>
        </w:rPr>
        <w:t xml:space="preserve"> Individuálny projekt </w:t>
      </w:r>
      <w:r w:rsidR="0C716D9B" w:rsidRPr="004214A0">
        <w:rPr>
          <w:rStyle w:val="normaltextrun"/>
          <w:rFonts w:ascii="Arial Narrow" w:hAnsi="Arial Narrow"/>
          <w:color w:val="000000" w:themeColor="text1"/>
          <w:sz w:val="22"/>
          <w:szCs w:val="22"/>
        </w:rPr>
        <w:t>predstavuje</w:t>
      </w:r>
      <w:r w:rsidR="00C92BA5" w:rsidRPr="443402E1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 projekt PhD. študenta/študentky zodpovedajúci téme jeho/jej dizertačnej práce a/alebo pridelenej výskumnej úlohy. Prijatý/á študent/študentka realizuje </w:t>
      </w:r>
      <w:r w:rsidR="00C92BA5" w:rsidRPr="443402E1">
        <w:rPr>
          <w:rStyle w:val="findhit"/>
          <w:rFonts w:ascii="Arial Narrow" w:hAnsi="Arial Narrow"/>
          <w:color w:val="000000" w:themeColor="text1"/>
          <w:sz w:val="22"/>
          <w:szCs w:val="22"/>
        </w:rPr>
        <w:t>indivi</w:t>
      </w:r>
      <w:r w:rsidR="00C92BA5" w:rsidRPr="443402E1">
        <w:rPr>
          <w:rStyle w:val="normaltextrun"/>
          <w:rFonts w:ascii="Arial Narrow" w:hAnsi="Arial Narrow"/>
          <w:color w:val="000000" w:themeColor="text1"/>
          <w:sz w:val="22"/>
          <w:szCs w:val="22"/>
        </w:rPr>
        <w:t>duálny projekt v</w:t>
      </w:r>
      <w:r w:rsidR="00C92BA5" w:rsidRPr="443402E1">
        <w:rPr>
          <w:rStyle w:val="normaltextrun"/>
          <w:rFonts w:ascii="Arial" w:hAnsi="Arial" w:cs="Arial"/>
          <w:color w:val="000000" w:themeColor="text1"/>
          <w:sz w:val="22"/>
          <w:szCs w:val="22"/>
        </w:rPr>
        <w:t> </w:t>
      </w:r>
      <w:r w:rsidR="00C92BA5" w:rsidRPr="443402E1">
        <w:rPr>
          <w:rStyle w:val="normaltextrun"/>
          <w:rFonts w:ascii="Arial Narrow" w:hAnsi="Arial Narrow"/>
          <w:color w:val="000000" w:themeColor="text1"/>
          <w:sz w:val="22"/>
          <w:szCs w:val="22"/>
        </w:rPr>
        <w:t>r</w:t>
      </w:r>
      <w:r w:rsidR="00C92BA5" w:rsidRPr="443402E1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á</w:t>
      </w:r>
      <w:r w:rsidR="00C92BA5" w:rsidRPr="443402E1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mci pracoviska </w:t>
      </w:r>
      <w:r w:rsidR="00C92BA5" w:rsidRPr="009C70A2">
        <w:rPr>
          <w:rStyle w:val="normaltextrun"/>
          <w:rFonts w:ascii="Arial Narrow" w:hAnsi="Arial Narrow"/>
          <w:b/>
          <w:color w:val="000000" w:themeColor="text1"/>
          <w:sz w:val="22"/>
          <w:szCs w:val="22"/>
        </w:rPr>
        <w:t>Prij</w:t>
      </w:r>
      <w:r w:rsidR="00C92BA5" w:rsidRPr="009C70A2">
        <w:rPr>
          <w:rStyle w:val="normaltextrun"/>
          <w:rFonts w:ascii="Arial Narrow" w:hAnsi="Arial Narrow" w:cs="Arial Narrow"/>
          <w:b/>
          <w:color w:val="000000" w:themeColor="text1"/>
          <w:sz w:val="22"/>
          <w:szCs w:val="22"/>
        </w:rPr>
        <w:t>í</w:t>
      </w:r>
      <w:r w:rsidR="00C92BA5" w:rsidRPr="009C70A2">
        <w:rPr>
          <w:rStyle w:val="normaltextrun"/>
          <w:rFonts w:ascii="Arial Narrow" w:hAnsi="Arial Narrow"/>
          <w:b/>
          <w:color w:val="000000" w:themeColor="text1"/>
          <w:sz w:val="22"/>
          <w:szCs w:val="22"/>
        </w:rPr>
        <w:t>mate</w:t>
      </w:r>
      <w:r w:rsidR="00C92BA5" w:rsidRPr="009C70A2">
        <w:rPr>
          <w:rStyle w:val="normaltextrun"/>
          <w:rFonts w:ascii="Arial Narrow" w:hAnsi="Arial Narrow" w:cs="Arial Narrow"/>
          <w:b/>
          <w:color w:val="000000" w:themeColor="text1"/>
          <w:sz w:val="22"/>
          <w:szCs w:val="22"/>
        </w:rPr>
        <w:t>ľ</w:t>
      </w:r>
      <w:r w:rsidR="00C92BA5" w:rsidRPr="009C70A2">
        <w:rPr>
          <w:rStyle w:val="normaltextrun"/>
          <w:rFonts w:ascii="Arial Narrow" w:hAnsi="Arial Narrow"/>
          <w:b/>
          <w:color w:val="000000" w:themeColor="text1"/>
          <w:sz w:val="22"/>
          <w:szCs w:val="22"/>
        </w:rPr>
        <w:t>a</w:t>
      </w:r>
      <w:r w:rsidR="00C92BA5" w:rsidRPr="443402E1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 definovan</w:t>
      </w:r>
      <w:r w:rsidR="00C92BA5" w:rsidRPr="443402E1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é</w:t>
      </w:r>
      <w:r w:rsidR="00C92BA5" w:rsidRPr="443402E1">
        <w:rPr>
          <w:rStyle w:val="normaltextrun"/>
          <w:rFonts w:ascii="Arial Narrow" w:hAnsi="Arial Narrow"/>
          <w:color w:val="000000" w:themeColor="text1"/>
          <w:sz w:val="22"/>
          <w:szCs w:val="22"/>
        </w:rPr>
        <w:t>ho v</w:t>
      </w:r>
      <w:r w:rsidR="00C92BA5" w:rsidRPr="443402E1">
        <w:rPr>
          <w:rStyle w:val="normaltextrun"/>
          <w:rFonts w:ascii="Arial" w:hAnsi="Arial" w:cs="Arial"/>
          <w:color w:val="000000" w:themeColor="text1"/>
          <w:sz w:val="22"/>
          <w:szCs w:val="22"/>
        </w:rPr>
        <w:t> </w:t>
      </w:r>
      <w:r w:rsidR="00C92BA5" w:rsidRPr="009C70A2">
        <w:rPr>
          <w:rStyle w:val="normaltextrun"/>
          <w:rFonts w:ascii="Arial Narrow" w:hAnsi="Arial Narrow"/>
          <w:b/>
          <w:color w:val="000000" w:themeColor="text1"/>
          <w:sz w:val="22"/>
          <w:szCs w:val="22"/>
        </w:rPr>
        <w:t>Pr</w:t>
      </w:r>
      <w:r w:rsidR="00C92BA5" w:rsidRPr="009C70A2">
        <w:rPr>
          <w:rStyle w:val="normaltextrun"/>
          <w:rFonts w:ascii="Arial Narrow" w:hAnsi="Arial Narrow" w:cs="Arial Narrow"/>
          <w:b/>
          <w:color w:val="000000" w:themeColor="text1"/>
          <w:sz w:val="22"/>
          <w:szCs w:val="22"/>
        </w:rPr>
        <w:t>í</w:t>
      </w:r>
      <w:r w:rsidR="00C92BA5" w:rsidRPr="009C70A2">
        <w:rPr>
          <w:rStyle w:val="normaltextrun"/>
          <w:rFonts w:ascii="Arial Narrow" w:hAnsi="Arial Narrow"/>
          <w:b/>
          <w:color w:val="000000" w:themeColor="text1"/>
          <w:sz w:val="22"/>
          <w:szCs w:val="22"/>
        </w:rPr>
        <w:t xml:space="preserve">lohe. </w:t>
      </w:r>
      <w:r w:rsidR="009C70A2">
        <w:rPr>
          <w:rStyle w:val="normaltextrun"/>
          <w:rFonts w:ascii="Arial Narrow" w:hAnsi="Arial Narrow" w:cs="Arial Narrow"/>
          <w:b/>
          <w:color w:val="000000" w:themeColor="text1"/>
          <w:sz w:val="22"/>
          <w:szCs w:val="22"/>
        </w:rPr>
        <w:t>č</w:t>
      </w:r>
      <w:r w:rsidR="00C92BA5" w:rsidRPr="009C70A2">
        <w:rPr>
          <w:rStyle w:val="normaltextrun"/>
          <w:rFonts w:ascii="Arial Narrow" w:hAnsi="Arial Narrow"/>
          <w:b/>
          <w:color w:val="000000" w:themeColor="text1"/>
          <w:sz w:val="22"/>
          <w:szCs w:val="22"/>
        </w:rPr>
        <w:t>. 2 Opis projektu</w:t>
      </w:r>
      <w:r w:rsidR="00C92BA5" w:rsidRPr="443402E1">
        <w:rPr>
          <w:rStyle w:val="normaltextrun"/>
          <w:rFonts w:ascii="Arial Narrow" w:hAnsi="Arial Narrow"/>
          <w:color w:val="000000" w:themeColor="text1"/>
          <w:sz w:val="22"/>
          <w:szCs w:val="22"/>
        </w:rPr>
        <w:t>.</w:t>
      </w:r>
    </w:p>
    <w:p w14:paraId="2B943C36" w14:textId="77777777" w:rsidR="008900AE" w:rsidRPr="00BE1DF1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70D6A268" w14:textId="4834B1A8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Cs/>
          <w:sz w:val="22"/>
          <w:szCs w:val="22"/>
          <w:lang w:eastAsia="cs-CZ"/>
        </w:rPr>
        <w:lastRenderedPageBreak/>
        <w:tab/>
      </w:r>
      <w:r w:rsidRPr="00730AB6">
        <w:rPr>
          <w:rFonts w:ascii="Arial Narrow" w:hAnsi="Arial Narrow"/>
          <w:b/>
          <w:sz w:val="22"/>
          <w:szCs w:val="22"/>
          <w:highlight w:val="yellow"/>
          <w:lang w:eastAsia="cs-CZ"/>
        </w:rPr>
        <w:t>Názov projektu</w:t>
      </w:r>
      <w:r w:rsidRPr="00730AB6">
        <w:rPr>
          <w:rFonts w:ascii="Arial Narrow" w:hAnsi="Arial Narrow"/>
          <w:bCs/>
          <w:sz w:val="22"/>
          <w:szCs w:val="22"/>
          <w:highlight w:val="yellow"/>
          <w:lang w:eastAsia="cs-CZ"/>
        </w:rPr>
        <w:t xml:space="preserve">: </w:t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Pr="00730AB6">
        <w:rPr>
          <w:rFonts w:ascii="Arial Narrow" w:hAnsi="Arial Narrow"/>
          <w:sz w:val="22"/>
          <w:szCs w:val="22"/>
          <w:highlight w:val="yellow"/>
        </w:rPr>
        <w:t>&lt;</w:t>
      </w:r>
      <w:r w:rsidRPr="00730AB6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730AB6">
        <w:rPr>
          <w:rFonts w:ascii="Arial Narrow" w:hAnsi="Arial Narrow"/>
          <w:sz w:val="22"/>
          <w:szCs w:val="22"/>
          <w:highlight w:val="yellow"/>
        </w:rPr>
        <w:t>&gt;</w:t>
      </w:r>
    </w:p>
    <w:p w14:paraId="752151DC" w14:textId="3AC1F633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Pr="0042785B">
        <w:rPr>
          <w:rFonts w:ascii="Arial Narrow" w:hAnsi="Arial Narrow"/>
          <w:b/>
          <w:sz w:val="22"/>
          <w:szCs w:val="22"/>
          <w:highlight w:val="yellow"/>
          <w:lang w:eastAsia="cs-CZ"/>
        </w:rPr>
        <w:t>Kód projektu</w:t>
      </w:r>
      <w:r w:rsidRPr="0042785B">
        <w:rPr>
          <w:rFonts w:ascii="Arial Narrow" w:hAnsi="Arial Narrow"/>
          <w:bCs/>
          <w:sz w:val="22"/>
          <w:szCs w:val="22"/>
          <w:highlight w:val="yellow"/>
          <w:lang w:eastAsia="cs-CZ"/>
        </w:rPr>
        <w:t>:</w:t>
      </w:r>
      <w:r w:rsidRPr="0042785B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Pr="0042785B">
        <w:rPr>
          <w:rFonts w:ascii="Arial Narrow" w:hAnsi="Arial Narrow"/>
          <w:sz w:val="22"/>
          <w:szCs w:val="22"/>
          <w:highlight w:val="yellow"/>
        </w:rPr>
        <w:t>&lt;</w:t>
      </w:r>
      <w:r w:rsidRPr="0042785B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42785B">
        <w:rPr>
          <w:rFonts w:ascii="Arial Narrow" w:hAnsi="Arial Narrow"/>
          <w:sz w:val="22"/>
          <w:szCs w:val="22"/>
          <w:highlight w:val="yellow"/>
        </w:rPr>
        <w:t>&gt;</w:t>
      </w:r>
    </w:p>
    <w:p w14:paraId="13645013" w14:textId="635BD912" w:rsidR="00710DB7" w:rsidRPr="00291FD0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="00710DB7" w:rsidRPr="00823EE4">
        <w:rPr>
          <w:rFonts w:ascii="Arial Narrow" w:hAnsi="Arial Narrow"/>
          <w:b/>
          <w:sz w:val="22"/>
          <w:szCs w:val="22"/>
          <w:lang w:eastAsia="cs-CZ"/>
        </w:rPr>
        <w:t>Názov investície: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ab/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ab/>
      </w:r>
      <w:r w:rsidR="00291FD0">
        <w:rPr>
          <w:rFonts w:ascii="Arial Narrow" w:hAnsi="Arial Narrow"/>
          <w:bCs/>
          <w:sz w:val="22"/>
          <w:szCs w:val="22"/>
          <w:lang w:eastAsia="cs-CZ"/>
        </w:rPr>
        <w:t>3: Excelentná veda</w:t>
      </w:r>
    </w:p>
    <w:p w14:paraId="0A60B209" w14:textId="77777777" w:rsidR="00710DB7" w:rsidRPr="00823EE4" w:rsidRDefault="00710DB7" w:rsidP="00710DB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ab/>
        <w:t>Názov komponentu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ab/>
        <w:t xml:space="preserve">9: Efektívnejšie riadenie a posilnenie financovania výskumu, vývoja a inovácií </w:t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  <w:t xml:space="preserve">    Plánu obnovy a odolnosti Slovenskej republiky.</w:t>
      </w:r>
    </w:p>
    <w:p w14:paraId="1C78A3C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5B2FA730" w14:textId="77777777" w:rsidR="008900AE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="00D862D0" w:rsidRPr="00FE41C4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="00D862D0" w:rsidRPr="005E0E32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14:paraId="4E2DC87C" w14:textId="4D7FCEEB" w:rsidR="008900AE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  <w:lang w:eastAsia="cs-CZ"/>
        </w:rPr>
        <w:t>Prijímateľ</w:t>
      </w:r>
      <w:r>
        <w:rPr>
          <w:rFonts w:ascii="Arial Narrow" w:hAnsi="Arial Narrow"/>
          <w:sz w:val="22"/>
          <w:szCs w:val="22"/>
          <w:lang w:eastAsia="cs-CZ"/>
        </w:rPr>
        <w:t xml:space="preserve"> sa zaväzuje prijať poskytnuté 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AB6EA4">
        <w:rPr>
          <w:rFonts w:ascii="Arial Narrow" w:hAnsi="Arial Narrow"/>
          <w:sz w:val="22"/>
          <w:szCs w:val="22"/>
          <w:lang w:eastAsia="cs-CZ"/>
        </w:rPr>
        <w:t>,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bCs/>
          <w:sz w:val="22"/>
          <w:szCs w:val="22"/>
          <w:lang w:eastAsia="cs-CZ"/>
        </w:rPr>
        <w:t>použiť ich v súlade s podmienkami stanovenými v</w:t>
      </w:r>
      <w:r w:rsidR="00D862D0">
        <w:rPr>
          <w:rFonts w:ascii="Arial Narrow" w:hAnsi="Arial Narrow"/>
          <w:bCs/>
          <w:sz w:val="22"/>
          <w:szCs w:val="22"/>
          <w:lang w:eastAsia="cs-CZ"/>
        </w:rPr>
        <w:t> </w:t>
      </w:r>
      <w:r w:rsidRPr="00515E1C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,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764E31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764E31">
        <w:rPr>
          <w:rFonts w:ascii="Arial Narrow" w:hAnsi="Arial Narrow"/>
          <w:sz w:val="22"/>
          <w:szCs w:val="22"/>
          <w:lang w:eastAsia="cs-CZ"/>
        </w:rPr>
        <w:t xml:space="preserve"> a 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>Záväznej dokumentácii</w:t>
      </w:r>
      <w:r w:rsidR="00D527D7">
        <w:rPr>
          <w:rFonts w:ascii="Arial Narrow" w:hAnsi="Arial Narrow"/>
          <w:b/>
          <w:sz w:val="22"/>
          <w:szCs w:val="22"/>
          <w:lang w:eastAsia="cs-CZ"/>
        </w:rPr>
        <w:t>.</w:t>
      </w:r>
    </w:p>
    <w:p w14:paraId="4D71140A" w14:textId="75088273" w:rsidR="008900AE" w:rsidRDefault="008900AE" w:rsidP="00D527D7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>, ak z Výzvy, Záväznej dokumentácie alebo charakteru podmienky poskytnutia Prostriedkov mechanizmu nevyplýva</w:t>
      </w:r>
      <w:r w:rsidR="00835C3B">
        <w:rPr>
          <w:rFonts w:ascii="Arial Narrow" w:hAnsi="Arial Narrow"/>
          <w:b/>
          <w:sz w:val="22"/>
          <w:szCs w:val="22"/>
        </w:rPr>
        <w:t xml:space="preserve"> niečo</w:t>
      </w:r>
      <w:r w:rsidR="00234BDB">
        <w:rPr>
          <w:rFonts w:ascii="Arial Narrow" w:hAnsi="Arial Narrow"/>
          <w:b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="00D527D7" w:rsidRPr="00D527D7">
        <w:rPr>
          <w:rFonts w:ascii="Arial Narrow" w:hAnsi="Arial Narrow"/>
          <w:sz w:val="22"/>
          <w:szCs w:val="22"/>
        </w:rPr>
        <w:t>Porušenie dodržania podmienok poskytnutia Prostriedkov mechanizmu podľa prvej vety sa považuje za podstatné porušenie Zmluvy podľa článku 11 VZP, ak z Právneho rámca a/alebo zo Záväznej dokumentácie nevyplýva vo vzťahu k jednotlivým podmienkam poskytnutia Prostriedkov mechanizmu iný postup.</w:t>
      </w:r>
    </w:p>
    <w:p w14:paraId="37091E54" w14:textId="62E30F77" w:rsidR="00D5422A" w:rsidRPr="00ED7BE1" w:rsidRDefault="008900AE" w:rsidP="008F1462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835C3B">
        <w:rPr>
          <w:rFonts w:ascii="Arial Narrow" w:hAnsi="Arial Narrow"/>
          <w:b/>
          <w:sz w:val="22"/>
          <w:szCs w:val="22"/>
        </w:rPr>
        <w:t xml:space="preserve">Vykonávateľ </w:t>
      </w:r>
      <w:r w:rsidRPr="00835C3B">
        <w:rPr>
          <w:rFonts w:ascii="Arial Narrow" w:hAnsi="Arial Narrow"/>
          <w:sz w:val="22"/>
          <w:szCs w:val="22"/>
        </w:rPr>
        <w:t>sa zaväzuje využívať dokumenty súvisiace s </w:t>
      </w:r>
      <w:r w:rsidR="00CC0939" w:rsidRPr="00835C3B">
        <w:rPr>
          <w:rFonts w:ascii="Arial Narrow" w:hAnsi="Arial Narrow"/>
          <w:b/>
          <w:sz w:val="22"/>
          <w:szCs w:val="22"/>
        </w:rPr>
        <w:t>Kladne posúdenou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ťou o prostriedky mechanizmu</w:t>
      </w:r>
      <w:r w:rsidRPr="00835C3B">
        <w:rPr>
          <w:rFonts w:ascii="Arial Narrow" w:hAnsi="Arial Narrow"/>
          <w:sz w:val="22"/>
          <w:szCs w:val="22"/>
        </w:rPr>
        <w:t xml:space="preserve"> ako aj</w:t>
      </w:r>
      <w:r w:rsidRPr="00835C3B">
        <w:rPr>
          <w:rFonts w:ascii="Arial Narrow" w:hAnsi="Arial Narrow"/>
          <w:b/>
          <w:sz w:val="22"/>
          <w:szCs w:val="22"/>
        </w:rPr>
        <w:t xml:space="preserve"> Projektom</w:t>
      </w:r>
      <w:r w:rsidRPr="00835C3B">
        <w:rPr>
          <w:rFonts w:ascii="Arial Narrow" w:hAnsi="Arial Narrow"/>
          <w:sz w:val="22"/>
          <w:szCs w:val="22"/>
        </w:rPr>
        <w:t xml:space="preserve"> výlučne osobami </w:t>
      </w:r>
      <w:r w:rsidR="007E4E0E" w:rsidRPr="00835C3B">
        <w:rPr>
          <w:rFonts w:ascii="Arial Narrow" w:hAnsi="Arial Narrow"/>
          <w:sz w:val="22"/>
          <w:szCs w:val="22"/>
        </w:rPr>
        <w:t xml:space="preserve">na to oprávnenými podľa </w:t>
      </w:r>
      <w:r w:rsidR="007E4E0E" w:rsidRPr="00835C3B">
        <w:rPr>
          <w:rFonts w:ascii="Arial Narrow" w:hAnsi="Arial Narrow"/>
          <w:b/>
          <w:sz w:val="22"/>
          <w:szCs w:val="22"/>
        </w:rPr>
        <w:t>Právneho rámca</w:t>
      </w:r>
      <w:r w:rsidR="00434ACA" w:rsidRPr="00835C3B">
        <w:rPr>
          <w:rFonts w:ascii="Arial Narrow" w:hAnsi="Arial Narrow"/>
          <w:b/>
          <w:sz w:val="22"/>
          <w:szCs w:val="22"/>
        </w:rPr>
        <w:t xml:space="preserve"> a Záväznej dokumentácie</w:t>
      </w:r>
      <w:r w:rsidR="007E4E0E" w:rsidRPr="00835C3B">
        <w:rPr>
          <w:rFonts w:ascii="Arial Narrow" w:hAnsi="Arial Narrow"/>
          <w:sz w:val="22"/>
          <w:szCs w:val="22"/>
        </w:rPr>
        <w:t xml:space="preserve"> </w:t>
      </w:r>
      <w:r w:rsidRPr="00835C3B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="00F548AA" w:rsidRPr="00835C3B">
        <w:rPr>
          <w:rFonts w:ascii="Arial Narrow" w:hAnsi="Arial Narrow"/>
          <w:sz w:val="22"/>
          <w:szCs w:val="22"/>
        </w:rPr>
        <w:t>posudzovania</w:t>
      </w:r>
      <w:r w:rsidRPr="00835C3B">
        <w:rPr>
          <w:rFonts w:ascii="Arial Narrow" w:hAnsi="Arial Narrow"/>
          <w:sz w:val="22"/>
          <w:szCs w:val="22"/>
        </w:rPr>
        <w:t xml:space="preserve">, riadenia, </w:t>
      </w:r>
      <w:r w:rsidR="00AE0AAE" w:rsidRPr="00835C3B">
        <w:rPr>
          <w:rFonts w:ascii="Arial Narrow" w:hAnsi="Arial Narrow"/>
          <w:sz w:val="22"/>
          <w:szCs w:val="22"/>
        </w:rPr>
        <w:t xml:space="preserve">auditu, </w:t>
      </w:r>
      <w:r w:rsidRPr="00835C3B">
        <w:rPr>
          <w:rFonts w:ascii="Arial Narrow" w:hAnsi="Arial Narrow"/>
          <w:sz w:val="22"/>
          <w:szCs w:val="22"/>
        </w:rPr>
        <w:t>monitorovania a</w:t>
      </w:r>
      <w:r w:rsidR="00CC0939" w:rsidRPr="00835C3B">
        <w:rPr>
          <w:rFonts w:ascii="Arial Narrow" w:hAnsi="Arial Narrow"/>
          <w:sz w:val="22"/>
          <w:szCs w:val="22"/>
        </w:rPr>
        <w:t> </w:t>
      </w:r>
      <w:r w:rsidRPr="00835C3B">
        <w:rPr>
          <w:rFonts w:ascii="Arial Narrow" w:hAnsi="Arial Narrow"/>
          <w:sz w:val="22"/>
          <w:szCs w:val="22"/>
        </w:rPr>
        <w:t>kontroly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CC0939" w:rsidRPr="00835C3B">
        <w:rPr>
          <w:rFonts w:ascii="Arial Narrow" w:hAnsi="Arial Narrow"/>
          <w:b/>
          <w:sz w:val="22"/>
          <w:szCs w:val="22"/>
        </w:rPr>
        <w:t>Kladne posúdenej</w:t>
      </w:r>
      <w:r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ti o prostriedky mechanizmu</w:t>
      </w:r>
      <w:r w:rsidRPr="00835C3B">
        <w:rPr>
          <w:rFonts w:ascii="Arial Narrow" w:hAnsi="Arial Narrow"/>
          <w:sz w:val="22"/>
          <w:szCs w:val="22"/>
        </w:rPr>
        <w:t xml:space="preserve"> a/alebo </w:t>
      </w:r>
      <w:r w:rsidRPr="00835C3B">
        <w:rPr>
          <w:rFonts w:ascii="Arial Narrow" w:hAnsi="Arial Narrow"/>
          <w:b/>
          <w:sz w:val="22"/>
          <w:szCs w:val="22"/>
        </w:rPr>
        <w:t>Projektu</w:t>
      </w:r>
      <w:r w:rsidRPr="00835C3B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="00CE118A" w:rsidRPr="00835C3B">
        <w:rPr>
          <w:rFonts w:ascii="Arial Narrow" w:hAnsi="Arial Narrow"/>
          <w:sz w:val="22"/>
          <w:szCs w:val="22"/>
        </w:rPr>
        <w:t>ami</w:t>
      </w:r>
      <w:r w:rsidRPr="00835C3B">
        <w:rPr>
          <w:rFonts w:ascii="Arial Narrow" w:hAnsi="Arial Narrow"/>
          <w:sz w:val="22"/>
          <w:szCs w:val="22"/>
        </w:rPr>
        <w:t>.</w:t>
      </w:r>
      <w:r w:rsidR="00ED02D9" w:rsidRPr="00835C3B">
        <w:rPr>
          <w:rFonts w:ascii="Arial Narrow" w:hAnsi="Arial Narrow"/>
          <w:sz w:val="22"/>
          <w:szCs w:val="22"/>
        </w:rPr>
        <w:t xml:space="preserve"> </w:t>
      </w:r>
      <w:r w:rsidR="00ED02D9" w:rsidRPr="00835C3B">
        <w:rPr>
          <w:rFonts w:ascii="Arial Narrow" w:hAnsi="Arial Narrow"/>
          <w:b/>
          <w:bCs/>
          <w:sz w:val="22"/>
          <w:szCs w:val="22"/>
        </w:rPr>
        <w:t>Prijímateľ</w:t>
      </w:r>
      <w:r w:rsidR="00ED02D9" w:rsidRPr="00835C3B">
        <w:rPr>
          <w:rFonts w:ascii="Arial Narrow" w:hAnsi="Arial Narrow"/>
          <w:sz w:val="22"/>
          <w:szCs w:val="22"/>
        </w:rPr>
        <w:t xml:space="preserve"> zároveň berie na vedomie a</w:t>
      </w:r>
      <w:r w:rsidR="00C17457" w:rsidRPr="00835C3B">
        <w:rPr>
          <w:rFonts w:ascii="Arial Narrow" w:hAnsi="Arial Narrow"/>
          <w:sz w:val="22"/>
          <w:szCs w:val="22"/>
        </w:rPr>
        <w:t> </w:t>
      </w:r>
      <w:r w:rsidR="00ED02D9" w:rsidRPr="00835C3B">
        <w:rPr>
          <w:rFonts w:ascii="Arial Narrow" w:hAnsi="Arial Narrow"/>
          <w:sz w:val="22"/>
          <w:szCs w:val="22"/>
        </w:rPr>
        <w:t>súhlasí</w:t>
      </w:r>
      <w:r w:rsidR="00C17457" w:rsidRPr="00835C3B">
        <w:rPr>
          <w:rFonts w:ascii="Arial Narrow" w:hAnsi="Arial Narrow"/>
          <w:sz w:val="22"/>
          <w:szCs w:val="22"/>
        </w:rPr>
        <w:t xml:space="preserve"> so zverejnením informácií</w:t>
      </w:r>
      <w:r w:rsidR="000805D5">
        <w:rPr>
          <w:rFonts w:ascii="Arial Narrow" w:hAnsi="Arial Narrow"/>
          <w:sz w:val="22"/>
          <w:szCs w:val="22"/>
        </w:rPr>
        <w:t xml:space="preserve">, vrátane </w:t>
      </w:r>
      <w:r w:rsidR="00D5422A">
        <w:rPr>
          <w:rFonts w:ascii="Arial Narrow" w:hAnsi="Arial Narrow"/>
          <w:sz w:val="22"/>
          <w:szCs w:val="22"/>
        </w:rPr>
        <w:t>osobných údajov</w:t>
      </w:r>
      <w:r w:rsidR="000805D5">
        <w:rPr>
          <w:rFonts w:ascii="Arial Narrow" w:hAnsi="Arial Narrow"/>
          <w:sz w:val="22"/>
          <w:szCs w:val="22"/>
        </w:rPr>
        <w:t>,</w:t>
      </w:r>
      <w:r w:rsid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o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ijímateľovi</w:t>
      </w:r>
      <w:r w:rsidR="00D5422A" w:rsidRP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a</w:t>
      </w:r>
      <w:r w:rsidR="00D5422A">
        <w:rPr>
          <w:rFonts w:ascii="Arial Narrow" w:hAnsi="Arial Narrow"/>
          <w:sz w:val="22"/>
          <w:szCs w:val="22"/>
        </w:rPr>
        <w:t>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ojekte</w:t>
      </w:r>
      <w:r w:rsidR="00D5422A">
        <w:rPr>
          <w:rFonts w:ascii="Arial Narrow" w:hAnsi="Arial Narrow"/>
          <w:b/>
          <w:bCs/>
          <w:sz w:val="22"/>
          <w:szCs w:val="22"/>
        </w:rPr>
        <w:t xml:space="preserve"> </w:t>
      </w:r>
      <w:r w:rsidR="00D5422A" w:rsidRPr="00D5422A">
        <w:rPr>
          <w:rFonts w:ascii="Arial Narrow" w:hAnsi="Arial Narrow"/>
          <w:bCs/>
          <w:sz w:val="22"/>
          <w:szCs w:val="22"/>
        </w:rPr>
        <w:t>v nevyhnutnom rozsahu na účely</w:t>
      </w:r>
      <w:r w:rsidR="00C17457" w:rsidRPr="00D5422A">
        <w:rPr>
          <w:rFonts w:ascii="Arial Narrow" w:hAnsi="Arial Narrow"/>
          <w:sz w:val="22"/>
          <w:szCs w:val="22"/>
        </w:rPr>
        <w:t> zoznam</w:t>
      </w:r>
      <w:r w:rsidR="00D5422A" w:rsidRPr="00D5422A">
        <w:rPr>
          <w:rFonts w:ascii="Arial Narrow" w:hAnsi="Arial Narrow"/>
          <w:sz w:val="22"/>
          <w:szCs w:val="22"/>
        </w:rPr>
        <w:t>u</w:t>
      </w:r>
      <w:r w:rsidR="00C17457" w:rsidRPr="00D5422A">
        <w:rPr>
          <w:rFonts w:ascii="Arial Narrow" w:hAnsi="Arial Narrow"/>
          <w:sz w:val="22"/>
          <w:szCs w:val="22"/>
        </w:rPr>
        <w:t xml:space="preserve"> prijímateľov</w:t>
      </w:r>
      <w:r w:rsidR="00C17457" w:rsidRPr="00835C3B">
        <w:rPr>
          <w:rFonts w:ascii="Arial Narrow" w:hAnsi="Arial Narrow"/>
          <w:sz w:val="22"/>
          <w:szCs w:val="22"/>
        </w:rPr>
        <w:t xml:space="preserve">, ktorý zverejňuje a aktualizuje </w:t>
      </w:r>
      <w:r w:rsidR="00C17457" w:rsidRPr="00835C3B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C17457" w:rsidRPr="00835C3B">
        <w:rPr>
          <w:rFonts w:ascii="Arial Narrow" w:hAnsi="Arial Narrow"/>
          <w:sz w:val="22"/>
          <w:szCs w:val="22"/>
        </w:rPr>
        <w:t xml:space="preserve">na svojom webovom sídle v súlade s § 16 ods. </w:t>
      </w:r>
      <w:r w:rsidR="002F2168">
        <w:rPr>
          <w:rFonts w:ascii="Arial Narrow" w:hAnsi="Arial Narrow"/>
          <w:sz w:val="22"/>
          <w:szCs w:val="22"/>
        </w:rPr>
        <w:t>8</w:t>
      </w:r>
      <w:r w:rsidR="00C17457" w:rsidRPr="00835C3B">
        <w:rPr>
          <w:rFonts w:ascii="Arial Narrow" w:hAnsi="Arial Narrow"/>
          <w:sz w:val="22"/>
          <w:szCs w:val="22"/>
        </w:rPr>
        <w:t xml:space="preserve"> zákona o</w:t>
      </w:r>
      <w:r w:rsidR="00D5422A">
        <w:rPr>
          <w:rFonts w:ascii="Arial Narrow" w:hAnsi="Arial Narrow"/>
          <w:sz w:val="22"/>
          <w:szCs w:val="22"/>
        </w:rPr>
        <w:t> </w:t>
      </w:r>
      <w:r w:rsidR="00C17457" w:rsidRPr="00973E8A">
        <w:rPr>
          <w:rFonts w:ascii="Arial Narrow" w:hAnsi="Arial Narrow"/>
          <w:sz w:val="22"/>
          <w:szCs w:val="22"/>
        </w:rPr>
        <w:t>mechanizme</w:t>
      </w:r>
      <w:r w:rsidR="003B0CA6">
        <w:rPr>
          <w:rFonts w:ascii="Arial Narrow" w:hAnsi="Arial Narrow"/>
          <w:sz w:val="22"/>
          <w:szCs w:val="22"/>
        </w:rPr>
        <w:t>.</w:t>
      </w:r>
    </w:p>
    <w:p w14:paraId="73DD5AFF" w14:textId="77777777" w:rsidR="008900AE" w:rsidRDefault="008900AE">
      <w:pPr>
        <w:tabs>
          <w:tab w:val="left" w:pos="540"/>
          <w:tab w:val="left" w:pos="641"/>
        </w:tabs>
        <w:rPr>
          <w:rFonts w:ascii="Arial Narrow" w:hAnsi="Arial Narrow"/>
          <w:b/>
          <w:caps/>
          <w:sz w:val="22"/>
          <w:szCs w:val="22"/>
        </w:rPr>
      </w:pPr>
    </w:p>
    <w:p w14:paraId="0DF8EAB7" w14:textId="77777777" w:rsidR="008900AE" w:rsidRPr="00E1027F" w:rsidRDefault="008900AE">
      <w:pPr>
        <w:numPr>
          <w:ilvl w:val="0"/>
          <w:numId w:val="4"/>
        </w:numPr>
        <w:tabs>
          <w:tab w:val="left" w:pos="0"/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</w:t>
      </w:r>
      <w:commentRangeStart w:id="1"/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projektu</w:t>
      </w:r>
      <w:commentRangeEnd w:id="1"/>
      <w:r w:rsidR="00AB6EA4">
        <w:rPr>
          <w:rStyle w:val="Odkaznakomentr"/>
          <w:szCs w:val="20"/>
        </w:rPr>
        <w:commentReference w:id="1"/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14:paraId="21512E8C" w14:textId="77777777" w:rsidR="008900AE" w:rsidRDefault="008900AE">
      <w:pPr>
        <w:tabs>
          <w:tab w:val="left" w:pos="540"/>
          <w:tab w:val="left" w:pos="641"/>
        </w:tabs>
        <w:ind w:left="567"/>
        <w:rPr>
          <w:rFonts w:ascii="Arial Narrow" w:hAnsi="Arial Narrow"/>
          <w:b/>
          <w:caps/>
          <w:color w:val="1F4E79"/>
          <w:sz w:val="22"/>
          <w:szCs w:val="22"/>
        </w:rPr>
      </w:pPr>
    </w:p>
    <w:p w14:paraId="60479B05" w14:textId="288C52EA" w:rsidR="004214A0" w:rsidRPr="004214A0" w:rsidRDefault="008900AE" w:rsidP="00291FD0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V rozsahu, spôsobom a za podmienok stanovených v tejto </w:t>
      </w:r>
      <w:r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434ACA">
        <w:rPr>
          <w:rFonts w:ascii="Arial Narrow" w:hAnsi="Arial Narrow"/>
          <w:sz w:val="22"/>
          <w:szCs w:val="22"/>
          <w:lang w:eastAsia="cs-CZ"/>
        </w:rPr>
        <w:t xml:space="preserve">, </w:t>
      </w:r>
      <w:r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434ACA" w:rsidRPr="0093319B">
        <w:rPr>
          <w:rFonts w:ascii="Arial Narrow" w:hAnsi="Arial Narrow"/>
          <w:bCs/>
          <w:sz w:val="22"/>
          <w:szCs w:val="22"/>
          <w:lang w:eastAsia="cs-CZ"/>
        </w:rPr>
        <w:t>a 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>Záväzn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ej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dokument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ácii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Vykonávateľ</w:t>
      </w:r>
      <w:r>
        <w:rPr>
          <w:rFonts w:ascii="Arial Narrow" w:hAnsi="Arial Narrow"/>
          <w:sz w:val="22"/>
          <w:szCs w:val="22"/>
          <w:lang w:eastAsia="cs-CZ"/>
        </w:rPr>
        <w:t xml:space="preserve"> poskytne 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Prijímateľovi </w:t>
      </w:r>
      <w:r w:rsidR="004A4BBE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CE118A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maximálne do </w:t>
      </w:r>
      <w:r w:rsidRPr="004214A0">
        <w:rPr>
          <w:rFonts w:ascii="Arial Narrow" w:hAnsi="Arial Narrow"/>
          <w:sz w:val="22"/>
          <w:szCs w:val="22"/>
        </w:rPr>
        <w:t>výšky.</w:t>
      </w:r>
      <w:r w:rsidRPr="004214A0">
        <w:rPr>
          <w:rFonts w:ascii="Arial Narrow" w:hAnsi="Arial Narrow"/>
          <w:sz w:val="22"/>
          <w:szCs w:val="22"/>
          <w:highlight w:val="yellow"/>
        </w:rPr>
        <w:t>.......................</w:t>
      </w:r>
      <w:r w:rsidRPr="004214A0">
        <w:rPr>
          <w:rFonts w:ascii="Arial Narrow" w:hAnsi="Arial Narrow"/>
          <w:sz w:val="22"/>
          <w:szCs w:val="22"/>
        </w:rPr>
        <w:t xml:space="preserve"> EUR (slovom.</w:t>
      </w:r>
      <w:r w:rsidRPr="004214A0">
        <w:rPr>
          <w:rFonts w:ascii="Arial Narrow" w:hAnsi="Arial Narrow"/>
          <w:sz w:val="22"/>
          <w:szCs w:val="22"/>
          <w:highlight w:val="yellow"/>
        </w:rPr>
        <w:t>...........</w:t>
      </w:r>
      <w:r w:rsidRPr="004214A0">
        <w:rPr>
          <w:rFonts w:ascii="Arial Narrow" w:hAnsi="Arial Narrow"/>
          <w:sz w:val="22"/>
          <w:szCs w:val="22"/>
        </w:rPr>
        <w:t>.eur)</w:t>
      </w:r>
      <w:r w:rsidR="00D527D7" w:rsidRPr="004214A0">
        <w:rPr>
          <w:rFonts w:ascii="Arial Narrow" w:hAnsi="Arial Narrow"/>
          <w:sz w:val="22"/>
          <w:szCs w:val="22"/>
        </w:rPr>
        <w:t xml:space="preserve"> </w:t>
      </w:r>
      <w:r w:rsidR="00F8097C" w:rsidRPr="004214A0">
        <w:rPr>
          <w:rFonts w:ascii="Arial Narrow" w:hAnsi="Arial Narrow"/>
          <w:sz w:val="22"/>
          <w:szCs w:val="22"/>
        </w:rPr>
        <w:t>z </w:t>
      </w:r>
      <w:r w:rsidR="00F8097C" w:rsidRPr="004214A0">
        <w:rPr>
          <w:rFonts w:ascii="Arial Narrow" w:hAnsi="Arial Narrow"/>
          <w:b/>
          <w:sz w:val="22"/>
          <w:szCs w:val="22"/>
        </w:rPr>
        <w:t>Celkových oprávnených výdavkov</w:t>
      </w:r>
      <w:r w:rsidR="003E2DD8" w:rsidRPr="004214A0">
        <w:rPr>
          <w:rFonts w:ascii="Arial Narrow" w:hAnsi="Arial Narrow"/>
          <w:sz w:val="22"/>
          <w:szCs w:val="22"/>
        </w:rPr>
        <w:t>.</w:t>
      </w:r>
    </w:p>
    <w:p w14:paraId="4F1C0CF6" w14:textId="3EB5A87F" w:rsidR="00391944" w:rsidRDefault="008900AE" w:rsidP="00391944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9C30ED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9C30ED">
        <w:rPr>
          <w:rFonts w:ascii="Arial Narrow" w:hAnsi="Arial Narrow"/>
          <w:sz w:val="22"/>
          <w:szCs w:val="22"/>
          <w:lang w:eastAsia="cs-CZ"/>
        </w:rPr>
        <w:t xml:space="preserve"> sa dohodli, že financovanie </w:t>
      </w:r>
      <w:r w:rsidRPr="009C30ED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9C30ED">
        <w:rPr>
          <w:rFonts w:ascii="Arial Narrow" w:hAnsi="Arial Narrow"/>
          <w:sz w:val="22"/>
          <w:szCs w:val="22"/>
          <w:lang w:eastAsia="cs-CZ"/>
        </w:rPr>
        <w:t xml:space="preserve"> z </w:t>
      </w:r>
      <w:r w:rsidR="0067745A" w:rsidRPr="009C30ED">
        <w:rPr>
          <w:rFonts w:ascii="Arial Narrow" w:hAnsi="Arial Narrow"/>
          <w:b/>
          <w:sz w:val="22"/>
          <w:szCs w:val="22"/>
          <w:lang w:eastAsia="cs-CZ"/>
        </w:rPr>
        <w:t>P</w:t>
      </w:r>
      <w:r w:rsidRPr="009C30ED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9C30ED">
        <w:rPr>
          <w:rFonts w:ascii="Arial Narrow" w:hAnsi="Arial Narrow"/>
          <w:sz w:val="22"/>
          <w:szCs w:val="22"/>
          <w:lang w:eastAsia="cs-CZ"/>
        </w:rPr>
        <w:t xml:space="preserve"> sa bude realizovať systémom</w:t>
      </w:r>
      <w:r w:rsidR="00AE4871" w:rsidRPr="009C30ED">
        <w:rPr>
          <w:rFonts w:ascii="Arial Narrow" w:hAnsi="Arial Narrow"/>
          <w:sz w:val="22"/>
          <w:szCs w:val="22"/>
          <w:lang w:eastAsia="cs-CZ"/>
        </w:rPr>
        <w:t xml:space="preserve"> zálohových platieb a/alebo refundácie</w:t>
      </w:r>
      <w:r w:rsidRPr="009C30ED">
        <w:rPr>
          <w:rFonts w:ascii="Arial Narrow" w:hAnsi="Arial Narrow"/>
          <w:sz w:val="22"/>
          <w:szCs w:val="22"/>
          <w:lang w:eastAsia="cs-CZ"/>
        </w:rPr>
        <w:t>.</w:t>
      </w:r>
    </w:p>
    <w:p w14:paraId="5A0DEC86" w14:textId="2A55A737" w:rsidR="00391944" w:rsidRPr="00391944" w:rsidRDefault="00391944" w:rsidP="00391944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391944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391944">
        <w:rPr>
          <w:rFonts w:ascii="Arial Narrow" w:hAnsi="Arial Narrow"/>
          <w:sz w:val="22"/>
          <w:szCs w:val="22"/>
          <w:lang w:eastAsia="cs-CZ"/>
        </w:rPr>
        <w:t xml:space="preserve"> vyhlasuje, že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391944">
        <w:rPr>
          <w:rFonts w:ascii="Arial Narrow" w:hAnsi="Arial Narrow"/>
          <w:sz w:val="22"/>
          <w:szCs w:val="22"/>
          <w:lang w:eastAsia="cs-CZ"/>
        </w:rPr>
        <w:t xml:space="preserve">prípade vzniku výdavkov v súvislosti s </w:t>
      </w:r>
      <w:r w:rsidRPr="00391944">
        <w:rPr>
          <w:rFonts w:ascii="Arial Narrow" w:hAnsi="Arial Narrow"/>
          <w:b/>
          <w:sz w:val="22"/>
          <w:szCs w:val="22"/>
          <w:lang w:eastAsia="cs-CZ"/>
        </w:rPr>
        <w:t>Realizáciou Projektu</w:t>
      </w:r>
      <w:r w:rsidRPr="00391944">
        <w:rPr>
          <w:rFonts w:ascii="Arial Narrow" w:hAnsi="Arial Narrow"/>
          <w:sz w:val="22"/>
          <w:szCs w:val="22"/>
          <w:lang w:eastAsia="cs-CZ"/>
        </w:rPr>
        <w:t xml:space="preserve">, ktoré nie sú </w:t>
      </w:r>
      <w:r w:rsidRPr="00391944">
        <w:rPr>
          <w:rFonts w:ascii="Arial Narrow" w:hAnsi="Arial Narrow"/>
          <w:b/>
          <w:sz w:val="22"/>
          <w:szCs w:val="22"/>
          <w:lang w:eastAsia="cs-CZ"/>
        </w:rPr>
        <w:t>Celkovými oprávnenými výdavkami</w:t>
      </w:r>
      <w:r w:rsidRPr="00391944">
        <w:rPr>
          <w:rFonts w:ascii="Arial Narrow" w:hAnsi="Arial Narrow"/>
          <w:sz w:val="22"/>
          <w:szCs w:val="22"/>
          <w:lang w:eastAsia="cs-CZ"/>
        </w:rPr>
        <w:t xml:space="preserve"> a budú nevyhnutné na dosiahnutie </w:t>
      </w:r>
      <w:r w:rsidRPr="00391944">
        <w:rPr>
          <w:rFonts w:ascii="Arial Narrow" w:hAnsi="Arial Narrow"/>
          <w:b/>
          <w:sz w:val="22"/>
          <w:szCs w:val="22"/>
          <w:lang w:eastAsia="cs-CZ"/>
        </w:rPr>
        <w:t>Cieľa Projektu</w:t>
      </w:r>
      <w:r w:rsidRPr="00391944">
        <w:rPr>
          <w:rFonts w:ascii="Arial Narrow" w:hAnsi="Arial Narrow"/>
          <w:sz w:val="22"/>
          <w:szCs w:val="22"/>
          <w:lang w:eastAsia="cs-CZ"/>
        </w:rPr>
        <w:t xml:space="preserve"> a na jeho udržanie počas </w:t>
      </w:r>
      <w:r w:rsidRPr="00391944">
        <w:rPr>
          <w:rFonts w:ascii="Arial Narrow" w:hAnsi="Arial Narrow"/>
          <w:b/>
          <w:sz w:val="22"/>
          <w:szCs w:val="22"/>
          <w:lang w:eastAsia="cs-CZ"/>
        </w:rPr>
        <w:t>Doby udržateľnosti Projektu</w:t>
      </w:r>
      <w:r w:rsidRPr="00391944">
        <w:rPr>
          <w:rFonts w:ascii="Arial Narrow" w:hAnsi="Arial Narrow"/>
          <w:sz w:val="22"/>
          <w:szCs w:val="22"/>
          <w:lang w:eastAsia="cs-CZ"/>
        </w:rPr>
        <w:t>, zabezpečí zdroje financovania na úhradu všetkých takýchto výdavkov.</w:t>
      </w:r>
    </w:p>
    <w:p w14:paraId="7EBCA9C2" w14:textId="3311DB6F" w:rsidR="00391944" w:rsidRPr="00391944" w:rsidRDefault="00C97EEA" w:rsidP="00391944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9C30ED">
        <w:rPr>
          <w:rFonts w:ascii="Arial Narrow" w:hAnsi="Arial Narrow"/>
          <w:b/>
          <w:sz w:val="22"/>
          <w:szCs w:val="22"/>
        </w:rPr>
        <w:t>Obdobie oprávnenosti výdavkov</w:t>
      </w:r>
      <w:r w:rsidR="008900AE" w:rsidRPr="009C30ED">
        <w:rPr>
          <w:rFonts w:ascii="Arial Narrow" w:hAnsi="Arial Narrow"/>
          <w:sz w:val="22"/>
          <w:szCs w:val="22"/>
        </w:rPr>
        <w:t xml:space="preserve"> začína plynúť </w:t>
      </w:r>
      <w:r w:rsidR="008A3F67" w:rsidRPr="009C30ED">
        <w:rPr>
          <w:rFonts w:ascii="Arial Narrow" w:hAnsi="Arial Narrow"/>
          <w:sz w:val="22"/>
          <w:szCs w:val="22"/>
        </w:rPr>
        <w:t xml:space="preserve">najskôr dňom vyhlásenia výzvy, na ktorú sa predmet tejto podpory vzťahuje, za  predpokladu, že pôvodný projektový zámer predložený na EK bol k termínu vyhlásenia výzvy vyhodnotený. V prípade, že pôvodný projektový zámer bol vyhodnotený po dátume vyhlásenia tejto výzvy, žiadateľ je oprávnený začať realizáciu projektových aktivít najskôr dňom vyhodnotenia pôvodného projektového zámeru. Vzhľadom na predmet podpory môže </w:t>
      </w:r>
      <w:r w:rsidR="008A3F67" w:rsidRPr="009C30ED">
        <w:rPr>
          <w:rFonts w:ascii="Arial Narrow" w:hAnsi="Arial Narrow"/>
          <w:bCs/>
          <w:sz w:val="22"/>
          <w:szCs w:val="22"/>
          <w:lang w:eastAsia="cs-CZ"/>
        </w:rPr>
        <w:t>prijímateľ z</w:t>
      </w:r>
      <w:r w:rsidR="007F607E" w:rsidRPr="009C30ED">
        <w:rPr>
          <w:rFonts w:ascii="Arial Narrow" w:hAnsi="Arial Narrow"/>
          <w:bCs/>
          <w:sz w:val="22"/>
          <w:szCs w:val="22"/>
          <w:lang w:eastAsia="cs-CZ"/>
        </w:rPr>
        <w:t>ača</w:t>
      </w:r>
      <w:r w:rsidR="008A3F67" w:rsidRPr="009C30ED">
        <w:rPr>
          <w:rFonts w:ascii="Arial Narrow" w:hAnsi="Arial Narrow"/>
          <w:bCs/>
          <w:sz w:val="22"/>
          <w:szCs w:val="22"/>
          <w:lang w:eastAsia="cs-CZ"/>
        </w:rPr>
        <w:t>ť</w:t>
      </w:r>
      <w:r w:rsidR="007F607E" w:rsidRPr="009C30ED">
        <w:rPr>
          <w:rFonts w:ascii="Arial Narrow" w:hAnsi="Arial Narrow"/>
          <w:bCs/>
          <w:sz w:val="22"/>
          <w:szCs w:val="22"/>
          <w:lang w:eastAsia="cs-CZ"/>
        </w:rPr>
        <w:t xml:space="preserve"> realizáci</w:t>
      </w:r>
      <w:r w:rsidR="008A3F67" w:rsidRPr="009C30ED">
        <w:rPr>
          <w:rFonts w:ascii="Arial Narrow" w:hAnsi="Arial Narrow"/>
          <w:bCs/>
          <w:sz w:val="22"/>
          <w:szCs w:val="22"/>
          <w:lang w:eastAsia="cs-CZ"/>
        </w:rPr>
        <w:t>u</w:t>
      </w:r>
      <w:r w:rsidR="007F607E" w:rsidRPr="009C30ED">
        <w:rPr>
          <w:rFonts w:ascii="Arial Narrow" w:hAnsi="Arial Narrow"/>
          <w:bCs/>
          <w:sz w:val="22"/>
          <w:szCs w:val="22"/>
          <w:lang w:eastAsia="cs-CZ"/>
        </w:rPr>
        <w:t xml:space="preserve"> projektu</w:t>
      </w:r>
      <w:r w:rsidR="008A3F67" w:rsidRPr="009C30ED">
        <w:rPr>
          <w:rFonts w:ascii="Arial Narrow" w:hAnsi="Arial Narrow"/>
          <w:bCs/>
          <w:sz w:val="22"/>
          <w:szCs w:val="22"/>
          <w:lang w:eastAsia="cs-CZ"/>
        </w:rPr>
        <w:t xml:space="preserve"> najskôr dňa</w:t>
      </w:r>
      <w:commentRangeStart w:id="3"/>
      <w:r w:rsidR="008A3F67" w:rsidRPr="009C30ED">
        <w:rPr>
          <w:rFonts w:ascii="Arial Narrow" w:hAnsi="Arial Narrow"/>
          <w:bCs/>
          <w:sz w:val="22"/>
          <w:szCs w:val="22"/>
          <w:highlight w:val="yellow"/>
          <w:lang w:eastAsia="cs-CZ"/>
        </w:rPr>
        <w:t>....</w:t>
      </w:r>
      <w:commentRangeEnd w:id="3"/>
      <w:r w:rsidR="008A3F67" w:rsidRPr="004214A0">
        <w:rPr>
          <w:rStyle w:val="Odkaznakomentr"/>
          <w:rFonts w:ascii="Arial Narrow" w:hAnsi="Arial Narrow"/>
          <w:sz w:val="22"/>
          <w:szCs w:val="22"/>
        </w:rPr>
        <w:commentReference w:id="3"/>
      </w:r>
      <w:r w:rsidR="003D04D5" w:rsidRPr="009C30ED">
        <w:rPr>
          <w:rFonts w:ascii="Arial Narrow" w:hAnsi="Arial Narrow"/>
          <w:sz w:val="22"/>
          <w:szCs w:val="22"/>
        </w:rPr>
        <w:t xml:space="preserve"> </w:t>
      </w:r>
      <w:r w:rsidR="008900AE" w:rsidRPr="009C30ED">
        <w:rPr>
          <w:rFonts w:ascii="Arial Narrow" w:hAnsi="Arial Narrow"/>
          <w:sz w:val="22"/>
          <w:szCs w:val="22"/>
        </w:rPr>
        <w:t xml:space="preserve">a končí </w:t>
      </w:r>
      <w:r w:rsidR="008900AE" w:rsidRPr="009C30ED">
        <w:rPr>
          <w:rFonts w:ascii="Arial Narrow" w:hAnsi="Arial Narrow"/>
          <w:sz w:val="22"/>
          <w:szCs w:val="22"/>
          <w:lang w:eastAsia="cs-CZ"/>
        </w:rPr>
        <w:t xml:space="preserve">najneskôr </w:t>
      </w:r>
      <w:r w:rsidR="008A3F67" w:rsidRPr="009C30ED">
        <w:rPr>
          <w:rFonts w:ascii="Arial Narrow" w:hAnsi="Arial Narrow"/>
          <w:bCs/>
          <w:sz w:val="22"/>
          <w:szCs w:val="22"/>
          <w:lang w:eastAsia="cs-CZ"/>
        </w:rPr>
        <w:t>30.</w:t>
      </w:r>
      <w:r w:rsidR="00291FD0" w:rsidRPr="009C30ED">
        <w:rPr>
          <w:rFonts w:ascii="Arial Narrow" w:hAnsi="Arial Narrow"/>
          <w:bCs/>
          <w:sz w:val="22"/>
          <w:szCs w:val="22"/>
          <w:lang w:eastAsia="cs-CZ"/>
        </w:rPr>
        <w:t xml:space="preserve"> 0</w:t>
      </w:r>
      <w:r w:rsidR="008A3F67" w:rsidRPr="009C30ED">
        <w:rPr>
          <w:rFonts w:ascii="Arial Narrow" w:hAnsi="Arial Narrow"/>
          <w:bCs/>
          <w:sz w:val="22"/>
          <w:szCs w:val="22"/>
          <w:lang w:eastAsia="cs-CZ"/>
        </w:rPr>
        <w:t>6.</w:t>
      </w:r>
      <w:r w:rsidR="00291FD0" w:rsidRPr="009C30ED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8A3F67" w:rsidRPr="009C30ED">
        <w:rPr>
          <w:rFonts w:ascii="Arial Narrow" w:hAnsi="Arial Narrow"/>
          <w:bCs/>
          <w:sz w:val="22"/>
          <w:szCs w:val="22"/>
          <w:lang w:eastAsia="cs-CZ"/>
        </w:rPr>
        <w:t xml:space="preserve">2026 </w:t>
      </w:r>
      <w:r w:rsidR="00156C0A" w:rsidRPr="009C30ED">
        <w:rPr>
          <w:rFonts w:ascii="Arial Narrow" w:hAnsi="Arial Narrow"/>
          <w:bCs/>
          <w:sz w:val="22"/>
          <w:szCs w:val="22"/>
          <w:lang w:eastAsia="cs-CZ"/>
        </w:rPr>
        <w:t xml:space="preserve">v súlade s touto Zmluvou </w:t>
      </w:r>
      <w:r w:rsidR="00D50A09" w:rsidRPr="009C30ED">
        <w:rPr>
          <w:rFonts w:ascii="Arial Narrow" w:hAnsi="Arial Narrow"/>
          <w:bCs/>
          <w:sz w:val="22"/>
          <w:szCs w:val="22"/>
          <w:lang w:eastAsia="cs-CZ"/>
        </w:rPr>
        <w:t>(</w:t>
      </w:r>
      <w:r w:rsidR="008900AE" w:rsidRPr="009C30ED">
        <w:rPr>
          <w:rFonts w:ascii="Arial Narrow" w:hAnsi="Arial Narrow"/>
          <w:sz w:val="22"/>
          <w:szCs w:val="22"/>
        </w:rPr>
        <w:t xml:space="preserve">ďalej len </w:t>
      </w:r>
      <w:r w:rsidR="008900AE" w:rsidRPr="009C30ED">
        <w:rPr>
          <w:rFonts w:ascii="Arial Narrow" w:hAnsi="Arial Narrow"/>
          <w:b/>
          <w:sz w:val="22"/>
          <w:szCs w:val="22"/>
        </w:rPr>
        <w:t>„Obdobie oprávnenosti výdavkov</w:t>
      </w:r>
      <w:r w:rsidRPr="009C30ED">
        <w:rPr>
          <w:rFonts w:ascii="Arial Narrow" w:hAnsi="Arial Narrow"/>
          <w:b/>
          <w:sz w:val="22"/>
          <w:szCs w:val="22"/>
        </w:rPr>
        <w:t>“</w:t>
      </w:r>
      <w:r w:rsidRPr="009C30ED">
        <w:rPr>
          <w:rFonts w:ascii="Arial Narrow" w:hAnsi="Arial Narrow"/>
          <w:sz w:val="22"/>
          <w:szCs w:val="22"/>
        </w:rPr>
        <w:t>)</w:t>
      </w:r>
      <w:r w:rsidR="00D91033" w:rsidRPr="009C30ED">
        <w:rPr>
          <w:rFonts w:ascii="Arial Narrow" w:hAnsi="Arial Narrow"/>
          <w:sz w:val="22"/>
          <w:szCs w:val="22"/>
          <w:lang w:eastAsia="cs-CZ"/>
        </w:rPr>
        <w:t>.</w:t>
      </w:r>
      <w:r w:rsidR="008900AE" w:rsidRPr="009C30ED">
        <w:rPr>
          <w:rFonts w:ascii="Arial Narrow" w:hAnsi="Arial Narrow"/>
          <w:sz w:val="22"/>
          <w:szCs w:val="22"/>
          <w:lang w:eastAsia="cs-CZ"/>
        </w:rPr>
        <w:t xml:space="preserve"> </w:t>
      </w:r>
    </w:p>
    <w:p w14:paraId="679EB7D6" w14:textId="23BE4A39" w:rsidR="004359B0" w:rsidRPr="004214A0" w:rsidRDefault="0022619D" w:rsidP="00391944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391944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4214A0">
        <w:rPr>
          <w:rFonts w:ascii="Arial Narrow" w:hAnsi="Arial Narrow"/>
          <w:sz w:val="22"/>
          <w:szCs w:val="22"/>
          <w:lang w:eastAsia="cs-CZ"/>
        </w:rPr>
        <w:t xml:space="preserve"> sa zaväzuje, že </w:t>
      </w:r>
      <w:r w:rsidR="00A51C11" w:rsidRPr="004214A0">
        <w:rPr>
          <w:rFonts w:ascii="Arial Narrow" w:hAnsi="Arial Narrow"/>
          <w:sz w:val="22"/>
          <w:szCs w:val="22"/>
          <w:lang w:eastAsia="cs-CZ"/>
        </w:rPr>
        <w:t xml:space="preserve">neprijme a </w:t>
      </w:r>
      <w:r w:rsidRPr="004214A0">
        <w:rPr>
          <w:rFonts w:ascii="Arial Narrow" w:hAnsi="Arial Narrow"/>
          <w:sz w:val="22"/>
          <w:szCs w:val="22"/>
          <w:lang w:eastAsia="cs-CZ"/>
        </w:rPr>
        <w:t xml:space="preserve">nebude požadovať dotáciu, príspevok, grant alebo inú formu pomoci na </w:t>
      </w:r>
      <w:r w:rsidR="00D50A09" w:rsidRPr="00391944">
        <w:rPr>
          <w:rFonts w:ascii="Arial Narrow" w:hAnsi="Arial Narrow"/>
          <w:b/>
          <w:sz w:val="22"/>
          <w:szCs w:val="22"/>
          <w:lang w:eastAsia="cs-CZ"/>
        </w:rPr>
        <w:t>R</w:t>
      </w:r>
      <w:r w:rsidRPr="00391944">
        <w:rPr>
          <w:rFonts w:ascii="Arial Narrow" w:hAnsi="Arial Narrow"/>
          <w:b/>
          <w:sz w:val="22"/>
          <w:szCs w:val="22"/>
          <w:lang w:eastAsia="cs-CZ"/>
        </w:rPr>
        <w:t>ealizáciu Projektu</w:t>
      </w:r>
      <w:r w:rsidRPr="004214A0">
        <w:rPr>
          <w:rFonts w:ascii="Arial Narrow" w:hAnsi="Arial Narrow"/>
          <w:sz w:val="22"/>
          <w:szCs w:val="22"/>
          <w:lang w:eastAsia="cs-CZ"/>
        </w:rPr>
        <w:t xml:space="preserve">, na ktorý sú poskytované </w:t>
      </w:r>
      <w:r w:rsidR="004859D2" w:rsidRPr="00391944">
        <w:rPr>
          <w:rFonts w:ascii="Arial Narrow" w:hAnsi="Arial Narrow"/>
          <w:b/>
          <w:sz w:val="22"/>
          <w:szCs w:val="22"/>
          <w:lang w:eastAsia="cs-CZ"/>
        </w:rPr>
        <w:t>P</w:t>
      </w:r>
      <w:r w:rsidRPr="00391944">
        <w:rPr>
          <w:rFonts w:ascii="Arial Narrow" w:hAnsi="Arial Narrow"/>
          <w:b/>
          <w:sz w:val="22"/>
          <w:szCs w:val="22"/>
          <w:lang w:eastAsia="cs-CZ"/>
        </w:rPr>
        <w:t>rostriedky mechanizmu</w:t>
      </w:r>
      <w:r w:rsidRPr="004214A0">
        <w:rPr>
          <w:rFonts w:ascii="Arial Narrow" w:hAnsi="Arial Narrow"/>
          <w:sz w:val="22"/>
          <w:szCs w:val="22"/>
          <w:lang w:eastAsia="cs-CZ"/>
        </w:rPr>
        <w:t xml:space="preserve"> v zmysle tejto </w:t>
      </w:r>
      <w:r w:rsidRPr="00391944">
        <w:rPr>
          <w:rFonts w:ascii="Arial Narrow" w:hAnsi="Arial Narrow"/>
          <w:sz w:val="22"/>
          <w:szCs w:val="22"/>
          <w:lang w:eastAsia="cs-CZ"/>
        </w:rPr>
        <w:t>Zmluvy</w:t>
      </w:r>
      <w:r w:rsidR="009C30ED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4214A0">
        <w:rPr>
          <w:rFonts w:ascii="Arial Narrow" w:hAnsi="Arial Narrow"/>
          <w:sz w:val="22"/>
          <w:szCs w:val="22"/>
          <w:lang w:eastAsia="cs-CZ"/>
        </w:rPr>
        <w:t>ktorá by predstavovala dvojité financovanie tých istých výdavkov z verejných zdrojov, zdrojov E</w:t>
      </w:r>
      <w:r w:rsidR="00DE7FB7" w:rsidRPr="004214A0">
        <w:rPr>
          <w:rFonts w:ascii="Arial Narrow" w:hAnsi="Arial Narrow"/>
          <w:sz w:val="22"/>
          <w:szCs w:val="22"/>
          <w:lang w:eastAsia="cs-CZ"/>
        </w:rPr>
        <w:t xml:space="preserve">urópskej </w:t>
      </w:r>
      <w:r w:rsidRPr="004214A0">
        <w:rPr>
          <w:rFonts w:ascii="Arial Narrow" w:hAnsi="Arial Narrow"/>
          <w:sz w:val="22"/>
          <w:szCs w:val="22"/>
          <w:lang w:eastAsia="cs-CZ"/>
        </w:rPr>
        <w:t>Ú</w:t>
      </w:r>
      <w:r w:rsidR="00DE7FB7" w:rsidRPr="004214A0">
        <w:rPr>
          <w:rFonts w:ascii="Arial Narrow" w:hAnsi="Arial Narrow"/>
          <w:sz w:val="22"/>
          <w:szCs w:val="22"/>
          <w:lang w:eastAsia="cs-CZ"/>
        </w:rPr>
        <w:t>nie (ďalej len ,,EÚ“)</w:t>
      </w:r>
      <w:r w:rsidRPr="004214A0">
        <w:rPr>
          <w:rFonts w:ascii="Arial Narrow" w:hAnsi="Arial Narrow"/>
          <w:sz w:val="22"/>
          <w:szCs w:val="22"/>
          <w:lang w:eastAsia="cs-CZ"/>
        </w:rPr>
        <w:t xml:space="preserve"> alebo iných nástrojov finančnej pomoci poskytnutej S</w:t>
      </w:r>
      <w:r w:rsidR="00DE7FB7" w:rsidRPr="004214A0">
        <w:rPr>
          <w:rFonts w:ascii="Arial Narrow" w:hAnsi="Arial Narrow"/>
          <w:sz w:val="22"/>
          <w:szCs w:val="22"/>
          <w:lang w:eastAsia="cs-CZ"/>
        </w:rPr>
        <w:t>l</w:t>
      </w:r>
      <w:r w:rsidR="00626A59">
        <w:rPr>
          <w:rFonts w:ascii="Arial Narrow" w:hAnsi="Arial Narrow"/>
          <w:sz w:val="22"/>
          <w:szCs w:val="22"/>
          <w:lang w:eastAsia="cs-CZ"/>
        </w:rPr>
        <w:t>ovenskej republike (ďalej len „</w:t>
      </w:r>
      <w:r w:rsidR="00DE7FB7" w:rsidRPr="004214A0">
        <w:rPr>
          <w:rFonts w:ascii="Arial Narrow" w:hAnsi="Arial Narrow"/>
          <w:sz w:val="22"/>
          <w:szCs w:val="22"/>
          <w:lang w:eastAsia="cs-CZ"/>
        </w:rPr>
        <w:t>SR“)</w:t>
      </w:r>
      <w:r w:rsidRPr="004214A0">
        <w:rPr>
          <w:rFonts w:ascii="Arial Narrow" w:hAnsi="Arial Narrow"/>
          <w:sz w:val="22"/>
          <w:szCs w:val="22"/>
          <w:lang w:eastAsia="cs-CZ"/>
        </w:rPr>
        <w:t xml:space="preserve"> zo zahraničia.</w:t>
      </w:r>
      <w:r w:rsidR="00A776F5" w:rsidRPr="004214A0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A776F5" w:rsidRPr="00391944">
        <w:rPr>
          <w:rFonts w:ascii="Arial Narrow" w:hAnsi="Arial Narrow"/>
          <w:sz w:val="22"/>
          <w:szCs w:val="22"/>
          <w:lang w:eastAsia="cs-CZ"/>
        </w:rPr>
        <w:t>Prijímateľ</w:t>
      </w:r>
      <w:r w:rsidR="00A776F5" w:rsidRPr="004214A0">
        <w:rPr>
          <w:rFonts w:ascii="Arial Narrow" w:hAnsi="Arial Narrow"/>
          <w:sz w:val="22"/>
          <w:szCs w:val="22"/>
          <w:lang w:eastAsia="cs-CZ"/>
        </w:rPr>
        <w:t xml:space="preserve"> zároveň vyhlasuje, že mu nebola poskytnutá dotácia, príspevok, grant alebo iná forma pomoci na </w:t>
      </w:r>
      <w:r w:rsidR="00A776F5" w:rsidRPr="00391944">
        <w:rPr>
          <w:rFonts w:ascii="Arial Narrow" w:hAnsi="Arial Narrow"/>
          <w:b/>
          <w:sz w:val="22"/>
          <w:szCs w:val="22"/>
          <w:lang w:eastAsia="cs-CZ"/>
        </w:rPr>
        <w:t>Realizáciu Projektu</w:t>
      </w:r>
      <w:r w:rsidR="00A776F5" w:rsidRPr="004214A0">
        <w:rPr>
          <w:rFonts w:ascii="Arial Narrow" w:hAnsi="Arial Narrow"/>
          <w:sz w:val="22"/>
          <w:szCs w:val="22"/>
          <w:lang w:eastAsia="cs-CZ"/>
        </w:rPr>
        <w:t xml:space="preserve">, na ktorú požaduje poskytnutie </w:t>
      </w:r>
      <w:r w:rsidR="00A776F5" w:rsidRPr="00391944">
        <w:rPr>
          <w:rFonts w:ascii="Arial Narrow" w:hAnsi="Arial Narrow"/>
          <w:b/>
          <w:sz w:val="22"/>
          <w:szCs w:val="22"/>
          <w:lang w:eastAsia="cs-CZ"/>
        </w:rPr>
        <w:t>Prostriedkov mechanizmu</w:t>
      </w:r>
      <w:r w:rsidR="00867D9B" w:rsidRPr="00391944">
        <w:rPr>
          <w:rFonts w:ascii="Arial Narrow" w:hAnsi="Arial Narrow"/>
          <w:sz w:val="22"/>
          <w:szCs w:val="22"/>
          <w:lang w:eastAsia="cs-CZ"/>
        </w:rPr>
        <w:t>,</w:t>
      </w:r>
      <w:r w:rsidR="009C30ED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A776F5" w:rsidRPr="004214A0">
        <w:rPr>
          <w:rFonts w:ascii="Arial Narrow" w:hAnsi="Arial Narrow"/>
          <w:sz w:val="22"/>
          <w:szCs w:val="22"/>
          <w:lang w:eastAsia="cs-CZ"/>
        </w:rPr>
        <w:t>ktorá by predstavovala</w:t>
      </w:r>
      <w:r w:rsidRPr="004214A0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A776F5" w:rsidRPr="004214A0">
        <w:rPr>
          <w:rFonts w:ascii="Arial Narrow" w:hAnsi="Arial Narrow"/>
          <w:sz w:val="22"/>
          <w:szCs w:val="22"/>
          <w:lang w:eastAsia="cs-CZ"/>
        </w:rPr>
        <w:t>d</w:t>
      </w:r>
      <w:r w:rsidR="00C075E7" w:rsidRPr="004214A0">
        <w:rPr>
          <w:rFonts w:ascii="Arial Narrow" w:hAnsi="Arial Narrow"/>
          <w:sz w:val="22"/>
          <w:szCs w:val="22"/>
          <w:lang w:eastAsia="cs-CZ"/>
        </w:rPr>
        <w:t>vojité financovanie tých istých</w:t>
      </w:r>
      <w:r w:rsidR="00A776F5" w:rsidRPr="004214A0">
        <w:rPr>
          <w:rFonts w:ascii="Arial Narrow" w:hAnsi="Arial Narrow"/>
          <w:sz w:val="22"/>
          <w:szCs w:val="22"/>
          <w:lang w:eastAsia="cs-CZ"/>
        </w:rPr>
        <w:t xml:space="preserve"> výdavkov z verejných zdrojov, zdrojov EÚ alebo iných nástrojov finančnej pomoci poskytnutej SR zo zahraničia. </w:t>
      </w:r>
      <w:r w:rsidR="009C30ED">
        <w:rPr>
          <w:rFonts w:ascii="Arial Narrow" w:hAnsi="Arial Narrow"/>
          <w:sz w:val="22"/>
          <w:szCs w:val="22"/>
          <w:lang w:eastAsia="cs-CZ"/>
        </w:rPr>
        <w:t xml:space="preserve">Ak sa </w:t>
      </w:r>
      <w:r w:rsidR="009C30ED" w:rsidRPr="009C30ED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9C30ED">
        <w:rPr>
          <w:rFonts w:ascii="Arial Narrow" w:hAnsi="Arial Narrow"/>
          <w:sz w:val="22"/>
          <w:szCs w:val="22"/>
          <w:lang w:eastAsia="cs-CZ"/>
        </w:rPr>
        <w:t xml:space="preserve">dozvie o skutočnostiach ktoré </w:t>
      </w:r>
      <w:r w:rsidR="009C30ED">
        <w:rPr>
          <w:rFonts w:ascii="Arial Narrow" w:hAnsi="Arial Narrow"/>
          <w:sz w:val="22"/>
          <w:szCs w:val="22"/>
          <w:lang w:eastAsia="cs-CZ"/>
        </w:rPr>
        <w:lastRenderedPageBreak/>
        <w:t xml:space="preserve">by mohli predstavovať dvojité financovanie podľa tohto odseku alebo podľa čl. 9 nariadenia 2021/241, alebo sa dozvie o tom, že na dosiahnutie </w:t>
      </w:r>
      <w:r w:rsidR="009C30ED" w:rsidRPr="009C30ED">
        <w:rPr>
          <w:rFonts w:ascii="Arial Narrow" w:hAnsi="Arial Narrow"/>
          <w:b/>
          <w:sz w:val="22"/>
          <w:szCs w:val="22"/>
          <w:lang w:eastAsia="cs-CZ"/>
        </w:rPr>
        <w:t>Cieľa Projektu</w:t>
      </w:r>
      <w:r w:rsidR="009C30ED">
        <w:rPr>
          <w:rFonts w:ascii="Arial Narrow" w:hAnsi="Arial Narrow"/>
          <w:sz w:val="22"/>
          <w:szCs w:val="22"/>
          <w:lang w:eastAsia="cs-CZ"/>
        </w:rPr>
        <w:t xml:space="preserve"> boli alebo majú byť </w:t>
      </w:r>
      <w:r w:rsidR="009C30ED" w:rsidRPr="009C30ED">
        <w:rPr>
          <w:rFonts w:ascii="Arial Narrow" w:hAnsi="Arial Narrow"/>
          <w:b/>
          <w:sz w:val="22"/>
          <w:szCs w:val="22"/>
          <w:lang w:eastAsia="cs-CZ"/>
        </w:rPr>
        <w:t>Prijímateľovi</w:t>
      </w:r>
      <w:r w:rsidR="009C30ED">
        <w:rPr>
          <w:rFonts w:ascii="Arial Narrow" w:hAnsi="Arial Narrow"/>
          <w:sz w:val="22"/>
          <w:szCs w:val="22"/>
          <w:lang w:eastAsia="cs-CZ"/>
        </w:rPr>
        <w:t xml:space="preserve"> poskytnuté prostriedky z verejných zdrojov, zdrojov EÚ alebo iných nástrojov finančnej podpory poskytnutej SR zo zahraničia, je povinný o týchto skutočnostiach informovať </w:t>
      </w:r>
      <w:r w:rsidR="009C30ED" w:rsidRPr="009C30ED">
        <w:rPr>
          <w:rFonts w:ascii="Arial Narrow" w:hAnsi="Arial Narrow"/>
          <w:b/>
          <w:sz w:val="22"/>
          <w:szCs w:val="22"/>
          <w:lang w:eastAsia="cs-CZ"/>
        </w:rPr>
        <w:t>Vykonávateľa</w:t>
      </w:r>
      <w:r w:rsidR="009C30ED">
        <w:rPr>
          <w:rFonts w:ascii="Arial Narrow" w:hAnsi="Arial Narrow"/>
          <w:sz w:val="22"/>
          <w:szCs w:val="22"/>
          <w:lang w:eastAsia="cs-CZ"/>
        </w:rPr>
        <w:t xml:space="preserve"> bezodkladne po tom, ako sa o nich dozvedel. </w:t>
      </w:r>
      <w:r w:rsidR="008900AE" w:rsidRPr="004214A0">
        <w:rPr>
          <w:rFonts w:ascii="Arial Narrow" w:hAnsi="Arial Narrow"/>
          <w:sz w:val="22"/>
          <w:szCs w:val="22"/>
          <w:lang w:eastAsia="cs-CZ"/>
        </w:rPr>
        <w:t xml:space="preserve">V prípade porušenia uvedených povinností </w:t>
      </w:r>
      <w:r w:rsidR="00C84D1D" w:rsidRPr="004214A0">
        <w:rPr>
          <w:rFonts w:ascii="Arial Narrow" w:hAnsi="Arial Narrow"/>
          <w:sz w:val="22"/>
          <w:szCs w:val="22"/>
          <w:lang w:eastAsia="cs-CZ"/>
        </w:rPr>
        <w:t xml:space="preserve">ide o podstatné porušenie </w:t>
      </w:r>
      <w:r w:rsidR="00C84D1D" w:rsidRPr="00391944">
        <w:rPr>
          <w:rFonts w:ascii="Arial Narrow" w:hAnsi="Arial Narrow"/>
          <w:b/>
          <w:sz w:val="22"/>
          <w:szCs w:val="22"/>
          <w:lang w:eastAsia="cs-CZ"/>
        </w:rPr>
        <w:t>Zmluvy</w:t>
      </w:r>
      <w:r w:rsidR="00C84D1D" w:rsidRPr="004214A0">
        <w:rPr>
          <w:rFonts w:ascii="Arial Narrow" w:hAnsi="Arial Narrow"/>
          <w:sz w:val="22"/>
          <w:szCs w:val="22"/>
          <w:lang w:eastAsia="cs-CZ"/>
        </w:rPr>
        <w:t xml:space="preserve"> podľa </w:t>
      </w:r>
      <w:r w:rsidR="00701320" w:rsidRPr="004214A0">
        <w:rPr>
          <w:rFonts w:ascii="Arial Narrow" w:hAnsi="Arial Narrow"/>
          <w:sz w:val="22"/>
          <w:szCs w:val="22"/>
          <w:lang w:eastAsia="cs-CZ"/>
        </w:rPr>
        <w:t xml:space="preserve">článku </w:t>
      </w:r>
      <w:r w:rsidR="00C84D1D" w:rsidRPr="004214A0">
        <w:rPr>
          <w:rFonts w:ascii="Arial Narrow" w:hAnsi="Arial Narrow"/>
          <w:sz w:val="22"/>
          <w:szCs w:val="22"/>
          <w:lang w:eastAsia="cs-CZ"/>
        </w:rPr>
        <w:t xml:space="preserve">11 </w:t>
      </w:r>
      <w:r w:rsidR="00C84D1D" w:rsidRPr="00391944">
        <w:rPr>
          <w:rFonts w:ascii="Arial Narrow" w:hAnsi="Arial Narrow"/>
          <w:b/>
          <w:sz w:val="22"/>
          <w:szCs w:val="22"/>
          <w:lang w:eastAsia="cs-CZ"/>
        </w:rPr>
        <w:t>VZP</w:t>
      </w:r>
      <w:r w:rsidR="00C84D1D" w:rsidRPr="00391944">
        <w:rPr>
          <w:rFonts w:ascii="Arial Narrow" w:hAnsi="Arial Narrow"/>
          <w:sz w:val="22"/>
          <w:szCs w:val="22"/>
          <w:lang w:eastAsia="cs-CZ"/>
        </w:rPr>
        <w:t>.</w:t>
      </w:r>
      <w:r w:rsidR="004359B0" w:rsidRPr="004214A0">
        <w:rPr>
          <w:rFonts w:ascii="Arial Narrow" w:hAnsi="Arial Narrow"/>
          <w:sz w:val="22"/>
          <w:szCs w:val="22"/>
          <w:lang w:eastAsia="cs-CZ"/>
        </w:rPr>
        <w:t xml:space="preserve"> </w:t>
      </w:r>
    </w:p>
    <w:p w14:paraId="7859BBC4" w14:textId="31C88FE7" w:rsidR="00F616C4" w:rsidRPr="00D93AC3" w:rsidRDefault="006D7C2A" w:rsidP="00291FD0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lang w:eastAsia="cs-CZ"/>
        </w:rPr>
      </w:pPr>
      <w:r w:rsidRPr="00291FD0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291FD0">
        <w:rPr>
          <w:rFonts w:ascii="Arial Narrow" w:hAnsi="Arial Narrow"/>
          <w:sz w:val="22"/>
          <w:szCs w:val="22"/>
          <w:lang w:eastAsia="cs-CZ"/>
        </w:rPr>
        <w:t xml:space="preserve">, </w:t>
      </w:r>
      <w:r w:rsidR="00F616C4" w:rsidRPr="00291FD0">
        <w:rPr>
          <w:rFonts w:ascii="Arial Narrow" w:hAnsi="Arial Narrow"/>
          <w:sz w:val="22"/>
          <w:szCs w:val="22"/>
          <w:lang w:eastAsia="cs-CZ"/>
        </w:rPr>
        <w:t xml:space="preserve">ktorý má povinnosť zápisu konečného užívateľa výhod do registra partnerov verejného sektora podľa zákona č. 315/2016 Z. z. o registri partnerov verejného sektora a o zmene a doplnení niektorých zákonov v znení neskorších predpisov (ďalej len „zákon o registri partnerov“) a/alebo má povinnosť zápisu konečného užívateľa výhod do Obchodného registra podľa zákona č. 530/2003 Z. z. o obchodnom registri a o zmene a doplnení niektorých zákonov v znení neskorších prepisov (ďalej len </w:t>
      </w:r>
      <w:r w:rsidR="00A85DBD">
        <w:rPr>
          <w:rFonts w:ascii="Arial Narrow" w:hAnsi="Arial Narrow"/>
          <w:sz w:val="22"/>
          <w:szCs w:val="22"/>
          <w:lang w:eastAsia="cs-CZ"/>
        </w:rPr>
        <w:t>„</w:t>
      </w:r>
      <w:r w:rsidR="00F616C4" w:rsidRPr="00291FD0">
        <w:rPr>
          <w:rFonts w:ascii="Arial Narrow" w:hAnsi="Arial Narrow"/>
          <w:sz w:val="22"/>
          <w:szCs w:val="22"/>
          <w:lang w:eastAsia="cs-CZ"/>
        </w:rPr>
        <w:t xml:space="preserve">zákon o obchodnom registri") a/alebo má povinnosť zápisu konečného užívateľa výhod do iného príslušného registra podľa iného osobitného právneho predpisu vyhlasuje, že túto povinnosť má k dátumu podpisu </w:t>
      </w:r>
      <w:r w:rsidR="00F616C4" w:rsidRPr="00291FD0">
        <w:rPr>
          <w:rFonts w:ascii="Arial Narrow" w:hAnsi="Arial Narrow"/>
          <w:b/>
          <w:sz w:val="22"/>
          <w:szCs w:val="22"/>
          <w:lang w:eastAsia="cs-CZ"/>
        </w:rPr>
        <w:t>Zmluvy</w:t>
      </w:r>
      <w:r w:rsidR="00F616C4" w:rsidRPr="00291FD0">
        <w:rPr>
          <w:rFonts w:ascii="Arial Narrow" w:hAnsi="Arial Narrow"/>
          <w:sz w:val="22"/>
          <w:szCs w:val="22"/>
          <w:lang w:eastAsia="cs-CZ"/>
        </w:rPr>
        <w:t xml:space="preserve"> splnenú. Ak </w:t>
      </w:r>
      <w:r w:rsidR="00F616C4" w:rsidRPr="00291FD0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F616C4" w:rsidRPr="00291FD0">
        <w:rPr>
          <w:rFonts w:ascii="Arial Narrow" w:hAnsi="Arial Narrow"/>
          <w:sz w:val="22"/>
          <w:szCs w:val="22"/>
          <w:lang w:eastAsia="cs-CZ"/>
        </w:rPr>
        <w:t xml:space="preserve">nesplní povinnosť podľa tohto odseku, ide o podstatné porušenie </w:t>
      </w:r>
      <w:r w:rsidR="00F616C4" w:rsidRPr="00291FD0">
        <w:rPr>
          <w:rFonts w:ascii="Arial Narrow" w:hAnsi="Arial Narrow"/>
          <w:b/>
          <w:sz w:val="22"/>
          <w:szCs w:val="22"/>
          <w:lang w:eastAsia="cs-CZ"/>
        </w:rPr>
        <w:t>Zmluvy</w:t>
      </w:r>
      <w:r w:rsidR="00F616C4" w:rsidRPr="00291FD0">
        <w:rPr>
          <w:rFonts w:ascii="Arial Narrow" w:hAnsi="Arial Narrow"/>
          <w:sz w:val="22"/>
          <w:szCs w:val="22"/>
          <w:lang w:eastAsia="cs-CZ"/>
        </w:rPr>
        <w:t xml:space="preserve"> podľa článku 11  </w:t>
      </w:r>
      <w:r w:rsidR="00F616C4" w:rsidRPr="00291FD0">
        <w:rPr>
          <w:rFonts w:ascii="Arial Narrow" w:hAnsi="Arial Narrow"/>
          <w:b/>
          <w:sz w:val="22"/>
          <w:szCs w:val="22"/>
          <w:lang w:eastAsia="cs-CZ"/>
        </w:rPr>
        <w:t>VZP</w:t>
      </w:r>
      <w:r w:rsidR="00F616C4" w:rsidRPr="00291FD0">
        <w:rPr>
          <w:rFonts w:ascii="Arial Narrow" w:hAnsi="Arial Narrow"/>
          <w:sz w:val="22"/>
          <w:szCs w:val="22"/>
          <w:lang w:eastAsia="cs-CZ"/>
        </w:rPr>
        <w:t>.</w:t>
      </w:r>
    </w:p>
    <w:p w14:paraId="1E5DA819" w14:textId="7F571036" w:rsidR="00F616C4" w:rsidRPr="00D93AC3" w:rsidRDefault="00F616C4" w:rsidP="00291FD0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lang w:eastAsia="cs-CZ"/>
        </w:rPr>
      </w:pPr>
      <w:r w:rsidRPr="00291FD0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291FD0">
        <w:rPr>
          <w:rFonts w:ascii="Arial Narrow" w:hAnsi="Arial Narrow"/>
          <w:sz w:val="22"/>
          <w:szCs w:val="22"/>
          <w:lang w:eastAsia="cs-CZ"/>
        </w:rPr>
        <w:t xml:space="preserve"> je súčasne povinný poskytnúť </w:t>
      </w:r>
      <w:r w:rsidRPr="00291FD0">
        <w:rPr>
          <w:rFonts w:ascii="Arial Narrow" w:hAnsi="Arial Narrow"/>
          <w:b/>
          <w:sz w:val="22"/>
          <w:szCs w:val="22"/>
          <w:lang w:eastAsia="cs-CZ"/>
        </w:rPr>
        <w:t xml:space="preserve">Vykonávateľovi </w:t>
      </w:r>
      <w:r w:rsidRPr="00291FD0">
        <w:rPr>
          <w:rFonts w:ascii="Arial Narrow" w:hAnsi="Arial Narrow"/>
          <w:sz w:val="22"/>
          <w:szCs w:val="22"/>
          <w:lang w:eastAsia="cs-CZ"/>
        </w:rPr>
        <w:t xml:space="preserve">elektronický odkaz na webové sídlo, na ktorom je informácia o konečnom užívateľovi výhod verejne dostupná. Ak verejne dostupná informácia o konečnom užívateľovi výhod nie je aktuálna, </w:t>
      </w:r>
      <w:r w:rsidRPr="00291FD0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291FD0">
        <w:rPr>
          <w:rFonts w:ascii="Arial Narrow" w:hAnsi="Arial Narrow"/>
          <w:sz w:val="22"/>
          <w:szCs w:val="22"/>
          <w:lang w:eastAsia="cs-CZ"/>
        </w:rPr>
        <w:t xml:space="preserve"> je povinný poskytnúť </w:t>
      </w:r>
      <w:r w:rsidRPr="00291FD0">
        <w:rPr>
          <w:rFonts w:ascii="Arial Narrow" w:hAnsi="Arial Narrow"/>
          <w:b/>
          <w:sz w:val="22"/>
          <w:szCs w:val="22"/>
          <w:lang w:eastAsia="cs-CZ"/>
        </w:rPr>
        <w:t>Vykonávateľovi</w:t>
      </w:r>
      <w:r w:rsidR="00C42A3C">
        <w:rPr>
          <w:rFonts w:ascii="Arial Narrow" w:hAnsi="Arial Narrow"/>
          <w:sz w:val="22"/>
          <w:szCs w:val="22"/>
          <w:lang w:eastAsia="cs-CZ"/>
        </w:rPr>
        <w:t xml:space="preserve"> aktuálnu informáciu o </w:t>
      </w:r>
      <w:r w:rsidRPr="00291FD0">
        <w:rPr>
          <w:rFonts w:ascii="Arial Narrow" w:hAnsi="Arial Narrow"/>
          <w:sz w:val="22"/>
          <w:szCs w:val="22"/>
          <w:lang w:eastAsia="cs-CZ"/>
        </w:rPr>
        <w:t xml:space="preserve">konečnom užívateľovi výhod najneskôr do 30 kalendárnych dní  odo dňa zmeny konečného užívateľa výhod v súlade s článkom 5 </w:t>
      </w:r>
      <w:r w:rsidRPr="00291FD0">
        <w:rPr>
          <w:rFonts w:ascii="Arial Narrow" w:hAnsi="Arial Narrow"/>
          <w:b/>
          <w:sz w:val="22"/>
          <w:szCs w:val="22"/>
          <w:lang w:eastAsia="cs-CZ"/>
        </w:rPr>
        <w:t>Zmluvy o poskytnutí prostriedkov mechanizmu</w:t>
      </w:r>
      <w:r w:rsidRPr="00291FD0">
        <w:rPr>
          <w:rFonts w:ascii="Arial Narrow" w:hAnsi="Arial Narrow"/>
          <w:sz w:val="22"/>
          <w:szCs w:val="22"/>
          <w:lang w:eastAsia="cs-CZ"/>
        </w:rPr>
        <w:t xml:space="preserve">. Ak informácia o konečnom užívateľovi výhod nie je verejne dostupná, </w:t>
      </w:r>
      <w:r w:rsidRPr="00291FD0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291FD0">
        <w:rPr>
          <w:rFonts w:ascii="Arial Narrow" w:hAnsi="Arial Narrow"/>
          <w:sz w:val="22"/>
          <w:szCs w:val="22"/>
          <w:lang w:eastAsia="cs-CZ"/>
        </w:rPr>
        <w:t xml:space="preserve"> preukáže </w:t>
      </w:r>
      <w:r w:rsidRPr="00291FD0">
        <w:rPr>
          <w:rFonts w:ascii="Arial Narrow" w:hAnsi="Arial Narrow"/>
          <w:b/>
          <w:sz w:val="22"/>
          <w:szCs w:val="22"/>
          <w:lang w:eastAsia="cs-CZ"/>
        </w:rPr>
        <w:t>Vykonávateľovi</w:t>
      </w:r>
      <w:r w:rsidRPr="00291FD0">
        <w:rPr>
          <w:rFonts w:ascii="Arial Narrow" w:hAnsi="Arial Narrow"/>
          <w:sz w:val="22"/>
          <w:szCs w:val="22"/>
          <w:lang w:eastAsia="cs-CZ"/>
        </w:rPr>
        <w:t xml:space="preserve">, že bol vykonaný zápis alebo bol podaný návrh na zápis konečného užívateľa výhod do príslušného registra a </w:t>
      </w:r>
      <w:r w:rsidRPr="00291FD0">
        <w:rPr>
          <w:rFonts w:ascii="Arial Narrow" w:hAnsi="Arial Narrow"/>
          <w:b/>
          <w:sz w:val="22"/>
          <w:szCs w:val="22"/>
          <w:lang w:eastAsia="cs-CZ"/>
        </w:rPr>
        <w:t>Vykonávateľovi</w:t>
      </w:r>
      <w:r w:rsidRPr="00291FD0">
        <w:rPr>
          <w:rFonts w:ascii="Arial Narrow" w:hAnsi="Arial Narrow"/>
          <w:sz w:val="22"/>
          <w:szCs w:val="22"/>
          <w:lang w:eastAsia="cs-CZ"/>
        </w:rPr>
        <w:t xml:space="preserve"> poskytne informáciu o konečnom užívateľovi výhod </w:t>
      </w:r>
      <w:r w:rsidRPr="00291FD0">
        <w:rPr>
          <w:rFonts w:ascii="Arial Narrow" w:hAnsi="Arial Narrow"/>
          <w:b/>
          <w:sz w:val="22"/>
          <w:szCs w:val="22"/>
          <w:lang w:eastAsia="cs-CZ"/>
        </w:rPr>
        <w:t>Prijímateľa</w:t>
      </w:r>
      <w:r w:rsidRPr="00291FD0">
        <w:rPr>
          <w:rFonts w:ascii="Arial Narrow" w:hAnsi="Arial Narrow"/>
          <w:sz w:val="22"/>
          <w:szCs w:val="22"/>
          <w:lang w:eastAsia="cs-CZ"/>
        </w:rPr>
        <w:t xml:space="preserve">, a to najneskôr pri podpise Zmluvy, v súlade s článkom 5 </w:t>
      </w:r>
      <w:r w:rsidRPr="00291FD0">
        <w:rPr>
          <w:rFonts w:ascii="Arial Narrow" w:hAnsi="Arial Narrow"/>
          <w:b/>
          <w:sz w:val="22"/>
          <w:szCs w:val="22"/>
          <w:lang w:eastAsia="cs-CZ"/>
        </w:rPr>
        <w:t>Zmluvy o poskytnutí prostriedkov mechanizmu</w:t>
      </w:r>
      <w:r w:rsidRPr="00291FD0">
        <w:rPr>
          <w:rFonts w:ascii="Arial Narrow" w:hAnsi="Arial Narrow"/>
          <w:sz w:val="22"/>
          <w:szCs w:val="22"/>
          <w:lang w:eastAsia="cs-CZ"/>
        </w:rPr>
        <w:t xml:space="preserve">. Údaje o konečnom užívateľovi výhod </w:t>
      </w:r>
      <w:r w:rsidRPr="00291FD0">
        <w:rPr>
          <w:rFonts w:ascii="Arial Narrow" w:hAnsi="Arial Narrow"/>
          <w:b/>
          <w:sz w:val="22"/>
          <w:szCs w:val="22"/>
          <w:lang w:eastAsia="cs-CZ"/>
        </w:rPr>
        <w:t>Prijímateľa</w:t>
      </w:r>
      <w:r w:rsidRPr="00291FD0">
        <w:rPr>
          <w:rFonts w:ascii="Arial Narrow" w:hAnsi="Arial Narrow"/>
          <w:sz w:val="22"/>
          <w:szCs w:val="22"/>
          <w:lang w:eastAsia="cs-CZ"/>
        </w:rPr>
        <w:t xml:space="preserve"> je </w:t>
      </w:r>
      <w:r w:rsidRPr="00291FD0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Pr="00291FD0">
        <w:rPr>
          <w:rFonts w:ascii="Arial Narrow" w:hAnsi="Arial Narrow"/>
          <w:sz w:val="22"/>
          <w:szCs w:val="22"/>
          <w:lang w:eastAsia="cs-CZ"/>
        </w:rPr>
        <w:t>povinný poskytnúť v rozsahu meno, priezvisko, adresa pobytu a dátum narodenia konečného užívateľa výhod</w:t>
      </w:r>
      <w:r w:rsidRPr="00737B08">
        <w:rPr>
          <w:rFonts w:ascii="Arial Narrow" w:hAnsi="Arial Narrow"/>
          <w:sz w:val="22"/>
          <w:szCs w:val="22"/>
          <w:lang w:eastAsia="cs-CZ"/>
        </w:rPr>
        <w:t>.</w:t>
      </w:r>
    </w:p>
    <w:p w14:paraId="34A368CE" w14:textId="76456B81" w:rsidR="00471284" w:rsidRPr="00291FD0" w:rsidRDefault="00F616C4" w:rsidP="00291FD0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lang w:eastAsia="cs-CZ"/>
        </w:rPr>
      </w:pPr>
      <w:r w:rsidRPr="4AD4274C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4AD4274C">
        <w:rPr>
          <w:rFonts w:ascii="Arial Narrow" w:hAnsi="Arial Narrow"/>
          <w:sz w:val="22"/>
          <w:szCs w:val="22"/>
          <w:lang w:eastAsia="cs-CZ"/>
        </w:rPr>
        <w:t xml:space="preserve"> poskytne </w:t>
      </w:r>
      <w:r w:rsidRPr="4AD4274C">
        <w:rPr>
          <w:rFonts w:ascii="Arial Narrow" w:hAnsi="Arial Narrow"/>
          <w:b/>
          <w:bCs/>
          <w:sz w:val="22"/>
          <w:szCs w:val="22"/>
          <w:lang w:eastAsia="cs-CZ"/>
        </w:rPr>
        <w:t>Vykonávateľovi</w:t>
      </w:r>
      <w:r w:rsidRPr="4AD4274C">
        <w:rPr>
          <w:rFonts w:ascii="Arial Narrow" w:hAnsi="Arial Narrow"/>
          <w:sz w:val="22"/>
          <w:szCs w:val="22"/>
          <w:lang w:eastAsia="cs-CZ"/>
        </w:rPr>
        <w:t xml:space="preserve"> názov / obchodné meno a I</w:t>
      </w:r>
      <w:r w:rsidR="00626A59">
        <w:rPr>
          <w:rFonts w:ascii="Arial Narrow" w:hAnsi="Arial Narrow"/>
          <w:sz w:val="22"/>
          <w:szCs w:val="22"/>
          <w:lang w:eastAsia="cs-CZ"/>
        </w:rPr>
        <w:t>ČO dodávateľov a subdodávateľov</w:t>
      </w:r>
      <w:r w:rsidRPr="4AD4274C">
        <w:rPr>
          <w:rFonts w:ascii="Arial Narrow" w:hAnsi="Arial Narrow"/>
          <w:sz w:val="22"/>
          <w:szCs w:val="22"/>
          <w:lang w:eastAsia="cs-CZ"/>
        </w:rPr>
        <w:t xml:space="preserve"> a údaje o konečnom užívateľovi výhod dodávateľov v rozsahu meno, priezvisko a dátum narodenia, ak dodávateľ má na základe osobitných predpisov povinnosť identifikovať konečného užívateľa výhod, a to najneskôr </w:t>
      </w:r>
      <w:r w:rsidR="00C42FD2" w:rsidRPr="4AD4274C">
        <w:rPr>
          <w:rFonts w:ascii="Arial Narrow" w:hAnsi="Arial Narrow"/>
          <w:sz w:val="22"/>
          <w:szCs w:val="22"/>
          <w:lang w:eastAsia="cs-CZ"/>
        </w:rPr>
        <w:t xml:space="preserve">spolu so žiadosťou o platbu, v ktorej vznikne výdavok obstaraný dodávateľsky, ak </w:t>
      </w:r>
      <w:r w:rsidR="009C30ED" w:rsidRPr="009C30ED">
        <w:rPr>
          <w:rFonts w:ascii="Arial Narrow" w:hAnsi="Arial Narrow"/>
          <w:b/>
          <w:sz w:val="22"/>
          <w:szCs w:val="22"/>
          <w:lang w:eastAsia="cs-CZ"/>
        </w:rPr>
        <w:t>P</w:t>
      </w:r>
      <w:r w:rsidR="00C42FD2" w:rsidRPr="009C30ED">
        <w:rPr>
          <w:rFonts w:ascii="Arial Narrow" w:hAnsi="Arial Narrow"/>
          <w:b/>
          <w:sz w:val="22"/>
          <w:szCs w:val="22"/>
          <w:lang w:eastAsia="cs-CZ"/>
        </w:rPr>
        <w:t xml:space="preserve">rijímateľ </w:t>
      </w:r>
      <w:r w:rsidR="00C42FD2" w:rsidRPr="4AD4274C">
        <w:rPr>
          <w:rFonts w:ascii="Arial Narrow" w:hAnsi="Arial Narrow"/>
          <w:sz w:val="22"/>
          <w:szCs w:val="22"/>
          <w:lang w:eastAsia="cs-CZ"/>
        </w:rPr>
        <w:t>identifikuje takúto povinnosť</w:t>
      </w:r>
      <w:r w:rsidRPr="4AD4274C">
        <w:rPr>
          <w:rFonts w:ascii="Arial Narrow" w:hAnsi="Arial Narrow"/>
          <w:sz w:val="22"/>
          <w:szCs w:val="22"/>
          <w:lang w:eastAsia="cs-CZ"/>
        </w:rPr>
        <w:t>.</w:t>
      </w:r>
    </w:p>
    <w:p w14:paraId="5827227D" w14:textId="29EE6B2C" w:rsidR="00F616C4" w:rsidRPr="00BC0F96" w:rsidRDefault="008900AE" w:rsidP="00ED7BE1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berie na vedomie, že </w:t>
      </w:r>
      <w:r w:rsidR="00471284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1345BB" w:rsidRPr="00BC0F96">
        <w:rPr>
          <w:rFonts w:ascii="Arial Narrow" w:hAnsi="Arial Narrow"/>
          <w:b/>
          <w:sz w:val="22"/>
          <w:szCs w:val="22"/>
          <w:lang w:eastAsia="cs-CZ"/>
        </w:rPr>
        <w:t>m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a každá ich časť je finančným prostriedkom vyplateným zo štátneho rozpočtu SR. Na kontrolu a audit použitia</w:t>
      </w:r>
      <w:r w:rsidR="009B02C8" w:rsidRPr="00BC0F96">
        <w:rPr>
          <w:rFonts w:ascii="Arial Narrow" w:hAnsi="Arial Narrow"/>
          <w:sz w:val="22"/>
          <w:szCs w:val="22"/>
          <w:lang w:eastAsia="cs-CZ"/>
        </w:rPr>
        <w:t xml:space="preserve"> týchto finančných prostriedkov a</w:t>
      </w:r>
      <w:r w:rsidR="00BC7270" w:rsidRPr="00BC0F96">
        <w:rPr>
          <w:rFonts w:ascii="Arial Narrow" w:hAnsi="Arial Narrow"/>
          <w:sz w:val="22"/>
          <w:szCs w:val="22"/>
          <w:lang w:eastAsia="cs-CZ"/>
        </w:rPr>
        <w:t> </w:t>
      </w:r>
      <w:r w:rsidR="009B02C8" w:rsidRPr="00BC0F96">
        <w:rPr>
          <w:rFonts w:ascii="Arial Narrow" w:hAnsi="Arial Narrow"/>
          <w:sz w:val="22"/>
          <w:szCs w:val="22"/>
          <w:lang w:eastAsia="cs-CZ"/>
        </w:rPr>
        <w:t>na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ukladanie a vymáhanie sankcií za porušenie finančnej disciplíny sa vzťahuje režim upravený v</w:t>
      </w:r>
      <w:r w:rsidR="00434ACA" w:rsidRPr="00BC0F96">
        <w:rPr>
          <w:rFonts w:ascii="Arial Narrow" w:hAnsi="Arial Narrow"/>
          <w:sz w:val="22"/>
          <w:szCs w:val="22"/>
          <w:lang w:eastAsia="cs-CZ"/>
        </w:rPr>
        <w:t> 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434ACA" w:rsidRPr="00BC0F96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434ACA" w:rsidRPr="00BC0F96">
        <w:rPr>
          <w:rFonts w:ascii="Arial Narrow" w:hAnsi="Arial Narrow"/>
          <w:bCs/>
          <w:sz w:val="22"/>
          <w:szCs w:val="22"/>
          <w:lang w:eastAsia="cs-CZ"/>
        </w:rPr>
        <w:t xml:space="preserve"> a</w:t>
      </w:r>
      <w:r w:rsidR="00434ACA" w:rsidRPr="00BC0F96">
        <w:rPr>
          <w:rFonts w:ascii="Arial Narrow" w:hAnsi="Arial Narrow"/>
          <w:b/>
          <w:sz w:val="22"/>
          <w:szCs w:val="22"/>
          <w:lang w:eastAsia="cs-CZ"/>
        </w:rPr>
        <w:t> Záväzn</w:t>
      </w:r>
      <w:r w:rsidR="00BB5D9F" w:rsidRPr="00BC0F96">
        <w:rPr>
          <w:rFonts w:ascii="Arial Narrow" w:hAnsi="Arial Narrow"/>
          <w:b/>
          <w:sz w:val="22"/>
          <w:szCs w:val="22"/>
          <w:lang w:eastAsia="cs-CZ"/>
        </w:rPr>
        <w:t>ej</w:t>
      </w:r>
      <w:r w:rsidR="00434ACA" w:rsidRPr="00BC0F96">
        <w:rPr>
          <w:rFonts w:ascii="Arial Narrow" w:hAnsi="Arial Narrow"/>
          <w:b/>
          <w:sz w:val="22"/>
          <w:szCs w:val="22"/>
          <w:lang w:eastAsia="cs-CZ"/>
        </w:rPr>
        <w:t xml:space="preserve"> dokument</w:t>
      </w:r>
      <w:r w:rsidR="00BB5D9F" w:rsidRPr="00BC0F96">
        <w:rPr>
          <w:rFonts w:ascii="Arial Narrow" w:hAnsi="Arial Narrow"/>
          <w:b/>
          <w:sz w:val="22"/>
          <w:szCs w:val="22"/>
          <w:lang w:eastAsia="cs-CZ"/>
        </w:rPr>
        <w:t>ácii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.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je povinný strpieť </w:t>
      </w:r>
      <w:r w:rsidR="00643A00" w:rsidRPr="00BC0F96">
        <w:rPr>
          <w:rFonts w:ascii="Arial Narrow" w:hAnsi="Arial Narrow"/>
          <w:sz w:val="22"/>
          <w:szCs w:val="22"/>
          <w:lang w:eastAsia="cs-CZ"/>
        </w:rPr>
        <w:t xml:space="preserve">výkon </w:t>
      </w:r>
      <w:r w:rsidRPr="00BC0F96">
        <w:rPr>
          <w:rFonts w:ascii="Arial Narrow" w:hAnsi="Arial Narrow"/>
          <w:sz w:val="22"/>
          <w:szCs w:val="22"/>
          <w:lang w:eastAsia="cs-CZ"/>
        </w:rPr>
        <w:t>kontrol</w:t>
      </w:r>
      <w:r w:rsidR="00643A00" w:rsidRPr="00BC0F96">
        <w:rPr>
          <w:rFonts w:ascii="Arial Narrow" w:hAnsi="Arial Narrow"/>
          <w:sz w:val="22"/>
          <w:szCs w:val="22"/>
          <w:lang w:eastAsia="cs-CZ"/>
        </w:rPr>
        <w:t>y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a audit</w:t>
      </w:r>
      <w:r w:rsidR="00643A00" w:rsidRPr="00BC0F96">
        <w:rPr>
          <w:rFonts w:ascii="Arial Narrow" w:hAnsi="Arial Narrow"/>
          <w:sz w:val="22"/>
          <w:szCs w:val="22"/>
          <w:lang w:eastAsia="cs-CZ"/>
        </w:rPr>
        <w:t>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použitia </w:t>
      </w:r>
      <w:r w:rsidR="00471284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o strany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Vykonávateľ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a iných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Oprávnených osôb</w:t>
      </w:r>
      <w:r w:rsidR="002E5889" w:rsidRPr="00BC0F96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2E5889" w:rsidRPr="00BC0F96">
        <w:rPr>
          <w:rFonts w:ascii="Arial Narrow" w:hAnsi="Arial Narrow"/>
          <w:sz w:val="22"/>
          <w:szCs w:val="22"/>
          <w:lang w:eastAsia="cs-CZ"/>
        </w:rPr>
        <w:t xml:space="preserve">v súlade s článkom 13 </w:t>
      </w:r>
      <w:r w:rsidR="002E5889" w:rsidRPr="00BC0F96">
        <w:rPr>
          <w:rFonts w:ascii="Arial Narrow" w:hAnsi="Arial Narrow"/>
          <w:b/>
          <w:sz w:val="22"/>
          <w:szCs w:val="22"/>
          <w:lang w:eastAsia="cs-CZ"/>
        </w:rPr>
        <w:t>VZP</w:t>
      </w:r>
      <w:r w:rsidRPr="00BC0F96">
        <w:rPr>
          <w:rFonts w:ascii="Arial Narrow" w:hAnsi="Arial Narrow"/>
          <w:sz w:val="22"/>
          <w:szCs w:val="22"/>
          <w:lang w:eastAsia="cs-CZ"/>
        </w:rPr>
        <w:t>.</w:t>
      </w:r>
    </w:p>
    <w:p w14:paraId="03A769FA" w14:textId="2E9E2326" w:rsidR="008900AE" w:rsidRPr="00ED7BE1" w:rsidRDefault="00F616C4" w:rsidP="008F1462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16"/>
        </w:rPr>
      </w:pPr>
      <w:r>
        <w:rPr>
          <w:rFonts w:ascii="Arial Narrow" w:hAnsi="Arial Narrow"/>
          <w:b/>
          <w:sz w:val="22"/>
          <w:szCs w:val="22"/>
          <w:lang w:eastAsia="cs-CZ"/>
        </w:rPr>
        <w:t>P</w:t>
      </w:r>
      <w:r w:rsidRPr="00AF7875">
        <w:rPr>
          <w:rFonts w:ascii="Arial Narrow" w:hAnsi="Arial Narrow"/>
          <w:b/>
          <w:sz w:val="22"/>
          <w:szCs w:val="22"/>
        </w:rPr>
        <w:t>rijímateľ</w:t>
      </w:r>
      <w:r w:rsidRPr="00AF7875">
        <w:rPr>
          <w:rFonts w:ascii="Arial Narrow" w:hAnsi="Arial Narrow"/>
          <w:sz w:val="22"/>
          <w:szCs w:val="22"/>
        </w:rPr>
        <w:t xml:space="preserve"> je povinný zabezpečiť, </w:t>
      </w:r>
      <w:r>
        <w:rPr>
          <w:rFonts w:ascii="Arial Narrow" w:hAnsi="Arial Narrow"/>
          <w:sz w:val="22"/>
          <w:szCs w:val="22"/>
        </w:rPr>
        <w:t xml:space="preserve">aby bol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v súlade so zásadou „výrazne nenarušiť</w:t>
      </w:r>
      <w:r>
        <w:rPr>
          <w:rFonts w:ascii="Arial Narrow" w:hAnsi="Arial Narrow"/>
          <w:sz w:val="22"/>
          <w:szCs w:val="22"/>
        </w:rPr>
        <w:t xml:space="preserve"> / DNSH – </w:t>
      </w:r>
      <w:r w:rsidRPr="00202498">
        <w:rPr>
          <w:rFonts w:ascii="Arial Narrow" w:hAnsi="Arial Narrow"/>
          <w:i/>
          <w:sz w:val="22"/>
          <w:szCs w:val="22"/>
        </w:rPr>
        <w:t xml:space="preserve">„Do No </w:t>
      </w:r>
      <w:proofErr w:type="spellStart"/>
      <w:r w:rsidRPr="00202498">
        <w:rPr>
          <w:rFonts w:ascii="Arial Narrow" w:hAnsi="Arial Narrow"/>
          <w:i/>
          <w:sz w:val="22"/>
          <w:szCs w:val="22"/>
        </w:rPr>
        <w:t>Significant</w:t>
      </w:r>
      <w:proofErr w:type="spellEnd"/>
      <w:r w:rsidRPr="00202498">
        <w:rPr>
          <w:rFonts w:ascii="Arial Narrow" w:hAnsi="Arial Narrow"/>
          <w:i/>
          <w:sz w:val="22"/>
          <w:szCs w:val="22"/>
        </w:rPr>
        <w:t xml:space="preserve"> </w:t>
      </w:r>
      <w:proofErr w:type="spellStart"/>
      <w:r w:rsidRPr="00202498">
        <w:rPr>
          <w:rFonts w:ascii="Arial Narrow" w:hAnsi="Arial Narrow"/>
          <w:i/>
          <w:sz w:val="22"/>
          <w:szCs w:val="22"/>
        </w:rPr>
        <w:t>Harm</w:t>
      </w:r>
      <w:proofErr w:type="spellEnd"/>
      <w:r w:rsidRPr="00202498">
        <w:rPr>
          <w:rFonts w:ascii="Arial Narrow" w:hAnsi="Arial Narrow"/>
          <w:i/>
          <w:sz w:val="22"/>
          <w:szCs w:val="22"/>
        </w:rPr>
        <w:t>“</w:t>
      </w:r>
      <w:r w:rsidRPr="00AF7875">
        <w:rPr>
          <w:rFonts w:ascii="Arial Narrow" w:hAnsi="Arial Narrow"/>
          <w:sz w:val="22"/>
          <w:szCs w:val="22"/>
        </w:rPr>
        <w:t xml:space="preserve"> v súlade s čl. 5 nariadenia Európskeho parlamentu a Rady (EÚ) 2021/241</w:t>
      </w:r>
      <w:r>
        <w:rPr>
          <w:rFonts w:ascii="Arial Narrow" w:hAnsi="Arial Narrow"/>
          <w:sz w:val="22"/>
          <w:szCs w:val="22"/>
        </w:rPr>
        <w:t xml:space="preserve">, </w:t>
      </w:r>
      <w:r w:rsidRPr="00AF7875">
        <w:rPr>
          <w:rFonts w:ascii="Arial Narrow" w:hAnsi="Arial Narrow"/>
          <w:sz w:val="22"/>
          <w:szCs w:val="22"/>
        </w:rPr>
        <w:t>ktorým sa zriaďuje Mechanizmus na podporu obnovy a odolnosti v platnom znení</w:t>
      </w:r>
      <w:r>
        <w:rPr>
          <w:rFonts w:ascii="Arial Narrow" w:hAnsi="Arial Narrow"/>
          <w:sz w:val="22"/>
          <w:szCs w:val="22"/>
        </w:rPr>
        <w:t>,</w:t>
      </w:r>
      <w:r w:rsidRPr="00AF7875">
        <w:rPr>
          <w:rFonts w:ascii="Arial Narrow" w:hAnsi="Arial Narrow"/>
          <w:sz w:val="22"/>
          <w:szCs w:val="22"/>
        </w:rPr>
        <w:t xml:space="preserve"> a</w:t>
      </w:r>
      <w:r>
        <w:rPr>
          <w:rFonts w:ascii="Arial Narrow" w:hAnsi="Arial Narrow"/>
          <w:sz w:val="22"/>
          <w:szCs w:val="22"/>
        </w:rPr>
        <w:t xml:space="preserve"> aby </w:t>
      </w:r>
      <w:r w:rsidRPr="00AF7875">
        <w:rPr>
          <w:rFonts w:ascii="Arial Narrow" w:hAnsi="Arial Narrow"/>
          <w:sz w:val="22"/>
          <w:szCs w:val="22"/>
        </w:rPr>
        <w:t>spĺňal všeobecne záväzné právne predpisy v oblasti energetik</w:t>
      </w:r>
      <w:r>
        <w:rPr>
          <w:rFonts w:ascii="Arial Narrow" w:hAnsi="Arial Narrow"/>
          <w:sz w:val="22"/>
          <w:szCs w:val="22"/>
        </w:rPr>
        <w:t>y, klímy a životného prostredia a</w:t>
      </w:r>
      <w:r w:rsidRPr="00AF7875">
        <w:rPr>
          <w:rFonts w:ascii="Arial Narrow" w:hAnsi="Arial Narrow"/>
          <w:sz w:val="22"/>
          <w:szCs w:val="22"/>
        </w:rPr>
        <w:t xml:space="preserve"> všeo</w:t>
      </w:r>
      <w:r w:rsidR="008617C1">
        <w:rPr>
          <w:rFonts w:ascii="Arial Narrow" w:hAnsi="Arial Narrow"/>
          <w:sz w:val="22"/>
          <w:szCs w:val="22"/>
        </w:rPr>
        <w:t>becne záväzné právne predpisy v </w:t>
      </w:r>
      <w:r w:rsidRPr="00AF7875">
        <w:rPr>
          <w:rFonts w:ascii="Arial Narrow" w:hAnsi="Arial Narrow"/>
          <w:sz w:val="22"/>
          <w:szCs w:val="22"/>
        </w:rPr>
        <w:t>oblasti posudzovani</w:t>
      </w:r>
      <w:r>
        <w:rPr>
          <w:rFonts w:ascii="Arial Narrow" w:hAnsi="Arial Narrow"/>
          <w:sz w:val="22"/>
          <w:szCs w:val="22"/>
        </w:rPr>
        <w:t xml:space="preserve">a vplyvov na životné prostredie.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</w:t>
      </w:r>
      <w:r w:rsidR="008617C1">
        <w:rPr>
          <w:rFonts w:ascii="Arial Narrow" w:hAnsi="Arial Narrow"/>
          <w:sz w:val="22"/>
          <w:szCs w:val="22"/>
        </w:rPr>
        <w:t>nemôže výrazne narušiť žiaden z </w:t>
      </w:r>
      <w:r w:rsidRPr="00AF7875">
        <w:rPr>
          <w:rFonts w:ascii="Arial Narrow" w:hAnsi="Arial Narrow"/>
          <w:sz w:val="22"/>
          <w:szCs w:val="22"/>
        </w:rPr>
        <w:t xml:space="preserve">environmentálnych </w:t>
      </w:r>
      <w:r>
        <w:rPr>
          <w:rFonts w:ascii="Arial Narrow" w:hAnsi="Arial Narrow"/>
          <w:sz w:val="22"/>
          <w:szCs w:val="22"/>
        </w:rPr>
        <w:t xml:space="preserve">cieľov </w:t>
      </w:r>
      <w:r w:rsidRPr="00AF7875">
        <w:rPr>
          <w:rFonts w:ascii="Arial Narrow" w:hAnsi="Arial Narrow"/>
          <w:sz w:val="22"/>
          <w:szCs w:val="22"/>
        </w:rPr>
        <w:t>uvedených v čl. 17 nariadenia Európskeho parlamentu a Rady (EÚ) 2020/852 o vytvorení rámca na uľahčenie udržateľných investícií a o zmene nariadenia (EÚ) 2019/2088.</w:t>
      </w:r>
      <w:r>
        <w:rPr>
          <w:rFonts w:ascii="Arial Narrow" w:hAnsi="Arial Narrow"/>
          <w:sz w:val="22"/>
          <w:szCs w:val="22"/>
        </w:rPr>
        <w:t xml:space="preserve"> </w:t>
      </w:r>
      <w:r w:rsidRPr="00202498">
        <w:rPr>
          <w:rFonts w:ascii="Arial Narrow" w:hAnsi="Arial Narrow"/>
          <w:b/>
          <w:sz w:val="22"/>
          <w:szCs w:val="22"/>
        </w:rPr>
        <w:t>Prostriedky mechanizmu</w:t>
      </w:r>
      <w:r>
        <w:rPr>
          <w:rFonts w:ascii="Arial Narrow" w:hAnsi="Arial Narrow"/>
          <w:sz w:val="22"/>
          <w:szCs w:val="22"/>
        </w:rPr>
        <w:t xml:space="preserve"> nemôžu byť použité na činnosti a aktíva zo zoznamu vylúčených činností a aktív Európskej komisie.</w:t>
      </w:r>
      <w:r w:rsidRPr="00AF7875">
        <w:rPr>
          <w:rFonts w:ascii="Arial Narrow" w:hAnsi="Arial Narrow"/>
          <w:sz w:val="22"/>
          <w:szCs w:val="22"/>
        </w:rPr>
        <w:t xml:space="preserve"> Porušenie tejto povinnosti predstavuje podstatné porušenie </w:t>
      </w:r>
      <w:r w:rsidRPr="00202498"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v zmysle čl. 11 ods. 7 </w:t>
      </w:r>
      <w:r w:rsidRPr="00202498">
        <w:rPr>
          <w:rFonts w:ascii="Arial Narrow" w:hAnsi="Arial Narrow"/>
          <w:b/>
          <w:sz w:val="22"/>
          <w:szCs w:val="22"/>
        </w:rPr>
        <w:t>VZP</w:t>
      </w:r>
      <w:r>
        <w:rPr>
          <w:rFonts w:ascii="Arial Narrow" w:hAnsi="Arial Narrow"/>
          <w:sz w:val="22"/>
          <w:szCs w:val="22"/>
        </w:rPr>
        <w:t>.</w:t>
      </w:r>
    </w:p>
    <w:p w14:paraId="678AA3FA" w14:textId="77777777" w:rsidR="008900AE" w:rsidRPr="00BC0F96" w:rsidRDefault="008900AE" w:rsidP="00E31489">
      <w:pPr>
        <w:pStyle w:val="Odsekzoznamu"/>
        <w:tabs>
          <w:tab w:val="left" w:pos="567"/>
        </w:tabs>
        <w:spacing w:after="0" w:line="240" w:lineRule="auto"/>
        <w:ind w:left="567"/>
        <w:jc w:val="both"/>
        <w:rPr>
          <w:rFonts w:ascii="Arial Narrow" w:hAnsi="Arial Narrow"/>
          <w:vanish/>
        </w:rPr>
      </w:pPr>
    </w:p>
    <w:p w14:paraId="3D468D77" w14:textId="291D5765" w:rsidR="008900AE" w:rsidRPr="00ED7BE1" w:rsidRDefault="00391944" w:rsidP="00391944">
      <w:pPr>
        <w:jc w:val="center"/>
        <w:rPr>
          <w:rFonts w:ascii="Arial Narrow" w:hAnsi="Arial Narrow"/>
          <w:color w:val="1F3864"/>
          <w:sz w:val="22"/>
          <w:szCs w:val="22"/>
        </w:rPr>
      </w:pPr>
      <w:r>
        <w:rPr>
          <w:rFonts w:ascii="Arial Narrow" w:hAnsi="Arial Narrow"/>
          <w:b/>
          <w:caps/>
          <w:color w:val="1F3864"/>
          <w:sz w:val="22"/>
          <w:szCs w:val="22"/>
        </w:rPr>
        <w:t xml:space="preserve">4. </w:t>
      </w:r>
      <w:r w:rsidR="008900AE" w:rsidRPr="00ED7BE1">
        <w:rPr>
          <w:rFonts w:ascii="Arial Narrow" w:hAnsi="Arial Narrow"/>
          <w:b/>
          <w:caps/>
          <w:color w:val="1F3864"/>
          <w:sz w:val="22"/>
          <w:szCs w:val="22"/>
        </w:rPr>
        <w:t>Osobitné ustanovenia</w:t>
      </w:r>
    </w:p>
    <w:p w14:paraId="76A41C2B" w14:textId="3BA872EC" w:rsidR="00CC599C" w:rsidRPr="008F1462" w:rsidRDefault="00E60CD6" w:rsidP="00291FD0">
      <w:pPr>
        <w:tabs>
          <w:tab w:val="left" w:pos="284"/>
          <w:tab w:val="left" w:pos="567"/>
        </w:tabs>
        <w:jc w:val="both"/>
      </w:pPr>
      <w:r>
        <w:rPr>
          <w:rFonts w:ascii="Arial Narrow" w:hAnsi="Arial Narrow"/>
          <w:b/>
          <w:sz w:val="22"/>
          <w:szCs w:val="22"/>
        </w:rPr>
        <w:t xml:space="preserve">  </w:t>
      </w:r>
    </w:p>
    <w:p w14:paraId="42793814" w14:textId="48C85E42" w:rsidR="00034D32" w:rsidRPr="00291FD0" w:rsidRDefault="00034D32" w:rsidP="009C30ED">
      <w:pPr>
        <w:numPr>
          <w:ilvl w:val="1"/>
          <w:numId w:val="15"/>
        </w:numPr>
        <w:tabs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  <w:lang w:eastAsia="cs-CZ"/>
        </w:rPr>
      </w:pP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586156F8">
        <w:rPr>
          <w:rFonts w:ascii="Arial Narrow" w:hAnsi="Arial Narrow"/>
          <w:sz w:val="22"/>
          <w:szCs w:val="22"/>
          <w:lang w:eastAsia="cs-CZ"/>
        </w:rPr>
        <w:t xml:space="preserve"> sa zaväzuje predložiť minimálne 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 xml:space="preserve">Záverečnú žiadosť o platbu Vykonávateľovi </w:t>
      </w:r>
      <w:r w:rsidRPr="586156F8">
        <w:rPr>
          <w:rFonts w:ascii="Arial Narrow" w:hAnsi="Arial Narrow"/>
          <w:sz w:val="22"/>
          <w:szCs w:val="22"/>
          <w:lang w:eastAsia="cs-CZ"/>
        </w:rPr>
        <w:t>(ďalej aj „</w:t>
      </w:r>
      <w:proofErr w:type="spellStart"/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>ŽoP</w:t>
      </w:r>
      <w:proofErr w:type="spellEnd"/>
      <w:r w:rsidRPr="586156F8">
        <w:rPr>
          <w:rFonts w:ascii="Arial Narrow" w:hAnsi="Arial Narrow"/>
          <w:sz w:val="22"/>
          <w:szCs w:val="22"/>
          <w:lang w:eastAsia="cs-CZ"/>
        </w:rPr>
        <w:t xml:space="preserve">“) najneskôr do dvoch týždňov po 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 xml:space="preserve">Ukončení vecnej realizácie Projektu. </w:t>
      </w:r>
      <w:proofErr w:type="spellStart"/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>ŽoP</w:t>
      </w:r>
      <w:proofErr w:type="spellEnd"/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 xml:space="preserve"> Prijímateľ</w:t>
      </w:r>
      <w:r w:rsidRPr="586156F8">
        <w:rPr>
          <w:rFonts w:ascii="Arial Narrow" w:hAnsi="Arial Narrow"/>
          <w:sz w:val="22"/>
          <w:szCs w:val="22"/>
          <w:lang w:eastAsia="cs-CZ"/>
        </w:rPr>
        <w:t xml:space="preserve"> predkladá podľa pravidiel stanovených v 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>Záväznej dokumentáci</w:t>
      </w:r>
      <w:r w:rsidR="008A77D4" w:rsidRPr="586156F8">
        <w:rPr>
          <w:rFonts w:ascii="Arial Narrow" w:hAnsi="Arial Narrow"/>
          <w:b/>
          <w:bCs/>
          <w:sz w:val="22"/>
          <w:szCs w:val="22"/>
          <w:lang w:eastAsia="cs-CZ"/>
        </w:rPr>
        <w:t>i</w:t>
      </w:r>
      <w:r w:rsidRPr="586156F8">
        <w:rPr>
          <w:rFonts w:ascii="Arial Narrow" w:hAnsi="Arial Narrow"/>
          <w:sz w:val="22"/>
          <w:szCs w:val="22"/>
          <w:lang w:eastAsia="cs-CZ"/>
        </w:rPr>
        <w:t xml:space="preserve">. V prípade kombinácie systémov financovania platí, že </w:t>
      </w:r>
      <w:proofErr w:type="spellStart"/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>ŽoP</w:t>
      </w:r>
      <w:proofErr w:type="spellEnd"/>
      <w:r w:rsidRPr="586156F8">
        <w:rPr>
          <w:rFonts w:ascii="Arial Narrow" w:hAnsi="Arial Narrow"/>
          <w:sz w:val="22"/>
          <w:szCs w:val="22"/>
          <w:lang w:eastAsia="cs-CZ"/>
        </w:rPr>
        <w:t xml:space="preserve"> sa predkladá samostatne za každý jeden z uplatňovaných systémov financovania. Vzor </w:t>
      </w:r>
      <w:proofErr w:type="spellStart"/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>ŽoP</w:t>
      </w:r>
      <w:proofErr w:type="spellEnd"/>
      <w:r w:rsidRPr="586156F8">
        <w:rPr>
          <w:rFonts w:ascii="Arial Narrow" w:hAnsi="Arial Narrow"/>
          <w:sz w:val="22"/>
          <w:szCs w:val="22"/>
          <w:lang w:eastAsia="cs-CZ"/>
        </w:rPr>
        <w:t xml:space="preserve"> Prijímateľa určí 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 xml:space="preserve">Vykonávateľ </w:t>
      </w:r>
      <w:r w:rsidRPr="586156F8">
        <w:rPr>
          <w:rFonts w:ascii="Arial Narrow" w:hAnsi="Arial Narrow"/>
          <w:sz w:val="22"/>
          <w:szCs w:val="22"/>
          <w:lang w:eastAsia="cs-CZ"/>
        </w:rPr>
        <w:t>v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 xml:space="preserve"> Záväznej dokumentácii.</w:t>
      </w:r>
    </w:p>
    <w:p w14:paraId="794012AD" w14:textId="32B17A99" w:rsidR="7CCBE35D" w:rsidRPr="00ED7F7E" w:rsidRDefault="7CCBE35D" w:rsidP="009C30ED">
      <w:pPr>
        <w:numPr>
          <w:ilvl w:val="1"/>
          <w:numId w:val="15"/>
        </w:numPr>
        <w:tabs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  <w:lang w:eastAsia="cs-CZ"/>
        </w:rPr>
      </w:pP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lastRenderedPageBreak/>
        <w:t>Doba udržateľnosti Projektu</w:t>
      </w:r>
      <w:r w:rsidRPr="00ED7F7E">
        <w:rPr>
          <w:rFonts w:ascii="Arial Narrow" w:hAnsi="Arial Narrow"/>
          <w:sz w:val="22"/>
          <w:szCs w:val="22"/>
          <w:lang w:eastAsia="cs-CZ"/>
        </w:rPr>
        <w:t xml:space="preserve"> je v prípade 4-ročných doktorandských programov 1 rok. Počas tejto doby sa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 xml:space="preserve"> Prijímateľ</w:t>
      </w:r>
      <w:r w:rsidRPr="00ED7F7E">
        <w:rPr>
          <w:rFonts w:ascii="Arial Narrow" w:hAnsi="Arial Narrow"/>
          <w:sz w:val="22"/>
          <w:szCs w:val="22"/>
          <w:lang w:eastAsia="cs-CZ"/>
        </w:rPr>
        <w:t xml:space="preserve"> zaväzuje financovať </w:t>
      </w:r>
      <w:r w:rsidR="5EC65279" w:rsidRPr="00ED7F7E">
        <w:rPr>
          <w:rFonts w:ascii="Arial Narrow" w:hAnsi="Arial Narrow"/>
          <w:sz w:val="22"/>
          <w:szCs w:val="22"/>
          <w:lang w:eastAsia="cs-CZ"/>
        </w:rPr>
        <w:t>štipendium doktoranda prijatého na reali</w:t>
      </w:r>
      <w:r w:rsidR="00032D79">
        <w:rPr>
          <w:rFonts w:ascii="Arial Narrow" w:hAnsi="Arial Narrow"/>
          <w:sz w:val="22"/>
          <w:szCs w:val="22"/>
          <w:lang w:eastAsia="cs-CZ"/>
        </w:rPr>
        <w:t>záciu individuálneho projektu z </w:t>
      </w:r>
      <w:r w:rsidR="5EC65279" w:rsidRPr="00ED7F7E">
        <w:rPr>
          <w:rFonts w:ascii="Arial Narrow" w:hAnsi="Arial Narrow"/>
          <w:sz w:val="22"/>
          <w:szCs w:val="22"/>
          <w:lang w:eastAsia="cs-CZ"/>
        </w:rPr>
        <w:t>vlastných zdrojov.</w:t>
      </w:r>
    </w:p>
    <w:p w14:paraId="0774D43B" w14:textId="603A24DA" w:rsidR="00E60CD6" w:rsidRPr="006F2778" w:rsidRDefault="00E60CD6" w:rsidP="009C30ED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  <w:lang w:eastAsia="cs-CZ"/>
        </w:rPr>
      </w:pPr>
      <w:r w:rsidRPr="586156F8">
        <w:rPr>
          <w:rFonts w:ascii="Arial Narrow" w:hAnsi="Arial Narrow"/>
          <w:b/>
          <w:bCs/>
          <w:sz w:val="22"/>
          <w:szCs w:val="22"/>
        </w:rPr>
        <w:t>Zmluvné strany</w:t>
      </w:r>
      <w:r w:rsidRPr="586156F8">
        <w:rPr>
          <w:rFonts w:ascii="Arial Narrow" w:hAnsi="Arial Narrow"/>
          <w:sz w:val="22"/>
          <w:szCs w:val="22"/>
        </w:rPr>
        <w:t xml:space="preserve"> sa dohodli, že za </w:t>
      </w:r>
      <w:r w:rsidRPr="586156F8">
        <w:rPr>
          <w:rFonts w:ascii="Arial Narrow" w:hAnsi="Arial Narrow" w:cs="Arial"/>
          <w:sz w:val="22"/>
          <w:szCs w:val="22"/>
        </w:rPr>
        <w:t xml:space="preserve">účelom pravidelného získavania informácií o implementácii </w:t>
      </w:r>
      <w:r w:rsidRPr="586156F8">
        <w:rPr>
          <w:rFonts w:ascii="Arial Narrow" w:hAnsi="Arial Narrow" w:cs="Arial"/>
          <w:b/>
          <w:bCs/>
          <w:sz w:val="22"/>
          <w:szCs w:val="22"/>
        </w:rPr>
        <w:t>Projektu</w:t>
      </w:r>
      <w:r w:rsidRPr="586156F8">
        <w:rPr>
          <w:rFonts w:ascii="Arial Narrow" w:hAnsi="Arial Narrow" w:cs="Arial"/>
          <w:sz w:val="22"/>
          <w:szCs w:val="22"/>
        </w:rPr>
        <w:t xml:space="preserve"> má </w:t>
      </w:r>
      <w:r w:rsidRPr="586156F8">
        <w:rPr>
          <w:rFonts w:ascii="Arial Narrow" w:hAnsi="Arial Narrow" w:cs="Arial"/>
          <w:b/>
          <w:bCs/>
          <w:sz w:val="22"/>
          <w:szCs w:val="22"/>
        </w:rPr>
        <w:t xml:space="preserve">Prijímateľ </w:t>
      </w:r>
      <w:r w:rsidRPr="586156F8">
        <w:rPr>
          <w:rFonts w:ascii="Arial Narrow" w:hAnsi="Arial Narrow" w:cs="Arial"/>
          <w:sz w:val="22"/>
          <w:szCs w:val="22"/>
        </w:rPr>
        <w:t>povinnosť predkladať</w:t>
      </w:r>
      <w:r w:rsidR="00F77A18">
        <w:rPr>
          <w:rFonts w:ascii="Arial Narrow" w:hAnsi="Arial Narrow" w:cs="Arial"/>
          <w:sz w:val="22"/>
          <w:szCs w:val="22"/>
        </w:rPr>
        <w:t xml:space="preserve"> </w:t>
      </w:r>
      <w:r w:rsidRPr="586156F8">
        <w:rPr>
          <w:rFonts w:ascii="Arial Narrow" w:hAnsi="Arial Narrow" w:cs="Arial"/>
          <w:sz w:val="22"/>
          <w:szCs w:val="22"/>
        </w:rPr>
        <w:t>monitorovacie správy</w:t>
      </w:r>
      <w:r w:rsidR="00F77A18">
        <w:rPr>
          <w:rFonts w:ascii="Arial Narrow" w:hAnsi="Arial Narrow" w:cs="Arial"/>
          <w:sz w:val="22"/>
          <w:szCs w:val="22"/>
        </w:rPr>
        <w:t xml:space="preserve"> v periodicite 1x ročne </w:t>
      </w:r>
      <w:r w:rsidRPr="586156F8">
        <w:rPr>
          <w:rFonts w:ascii="Arial Narrow" w:hAnsi="Arial Narrow" w:cs="Arial"/>
          <w:sz w:val="22"/>
          <w:szCs w:val="22"/>
        </w:rPr>
        <w:t xml:space="preserve">na vyzvanie </w:t>
      </w:r>
      <w:r w:rsidRPr="586156F8">
        <w:rPr>
          <w:rFonts w:ascii="Arial Narrow" w:hAnsi="Arial Narrow" w:cs="Arial"/>
          <w:b/>
          <w:bCs/>
          <w:sz w:val="22"/>
          <w:szCs w:val="22"/>
        </w:rPr>
        <w:t>Vykonávateľ</w:t>
      </w:r>
      <w:r w:rsidR="008A77D4" w:rsidRPr="586156F8">
        <w:rPr>
          <w:rFonts w:ascii="Arial Narrow" w:hAnsi="Arial Narrow" w:cs="Arial"/>
          <w:b/>
          <w:bCs/>
          <w:sz w:val="22"/>
          <w:szCs w:val="22"/>
        </w:rPr>
        <w:t>a</w:t>
      </w:r>
      <w:r w:rsidR="009C30ED">
        <w:rPr>
          <w:rFonts w:ascii="Arial Narrow" w:hAnsi="Arial Narrow" w:cs="Arial"/>
          <w:sz w:val="22"/>
          <w:szCs w:val="22"/>
        </w:rPr>
        <w:t>.</w:t>
      </w:r>
    </w:p>
    <w:p w14:paraId="1B784D51" w14:textId="3C19DCA5" w:rsidR="00F77A18" w:rsidRDefault="00F77A18" w:rsidP="009C70A2">
      <w:pPr>
        <w:pStyle w:val="Odsekzoznamu"/>
        <w:numPr>
          <w:ilvl w:val="1"/>
          <w:numId w:val="15"/>
        </w:numPr>
        <w:tabs>
          <w:tab w:val="left" w:pos="0"/>
        </w:tabs>
        <w:ind w:left="567" w:hanging="567"/>
        <w:jc w:val="both"/>
        <w:rPr>
          <w:rFonts w:ascii="Arial Narrow" w:hAnsi="Arial Narrow"/>
        </w:rPr>
      </w:pPr>
      <w:r w:rsidRPr="009C30ED">
        <w:rPr>
          <w:rFonts w:ascii="Arial Narrow" w:hAnsi="Arial Narrow"/>
          <w:b/>
          <w:iCs/>
        </w:rPr>
        <w:t>Prijímateľ</w:t>
      </w:r>
      <w:r w:rsidRPr="009C30ED">
        <w:rPr>
          <w:rFonts w:ascii="Arial Narrow" w:hAnsi="Arial Narrow"/>
          <w:iCs/>
        </w:rPr>
        <w:t xml:space="preserve"> sa zaväzuje, že </w:t>
      </w:r>
      <w:r w:rsidR="00BA0FC4">
        <w:rPr>
          <w:rFonts w:ascii="Arial Narrow" w:hAnsi="Arial Narrow"/>
          <w:iCs/>
        </w:rPr>
        <w:t xml:space="preserve">v rámci </w:t>
      </w:r>
      <w:r w:rsidRPr="009C30ED">
        <w:rPr>
          <w:rFonts w:ascii="Arial Narrow" w:hAnsi="Arial Narrow"/>
          <w:b/>
          <w:iCs/>
        </w:rPr>
        <w:t>Projektu</w:t>
      </w:r>
      <w:r w:rsidR="00BA0FC4">
        <w:rPr>
          <w:rFonts w:ascii="Arial Narrow" w:hAnsi="Arial Narrow"/>
          <w:iCs/>
        </w:rPr>
        <w:t xml:space="preserve"> nebude realizovať </w:t>
      </w:r>
      <w:r w:rsidR="00BA0FC4" w:rsidRPr="00803DA0">
        <w:rPr>
          <w:rFonts w:ascii="Arial Narrow" w:hAnsi="Arial Narrow"/>
          <w:b/>
        </w:rPr>
        <w:t>Aktivity</w:t>
      </w:r>
      <w:r w:rsidRPr="009C30ED">
        <w:rPr>
          <w:rFonts w:ascii="Arial Narrow" w:hAnsi="Arial Narrow"/>
          <w:b/>
          <w:iCs/>
        </w:rPr>
        <w:t>,</w:t>
      </w:r>
      <w:r w:rsidRPr="009C30ED">
        <w:rPr>
          <w:rFonts w:ascii="Arial Narrow" w:hAnsi="Arial Narrow"/>
          <w:iCs/>
        </w:rPr>
        <w:t xml:space="preserve"> ktoré podliehajú uplatňovaniu pravidiel štátnej pomoci. Ak </w:t>
      </w:r>
      <w:r w:rsidRPr="009C30ED">
        <w:rPr>
          <w:rFonts w:ascii="Arial Narrow" w:hAnsi="Arial Narrow"/>
          <w:b/>
          <w:iCs/>
        </w:rPr>
        <w:t xml:space="preserve">Prijímateľ </w:t>
      </w:r>
      <w:r w:rsidRPr="009C30ED">
        <w:rPr>
          <w:rFonts w:ascii="Arial Narrow" w:hAnsi="Arial Narrow"/>
          <w:iCs/>
        </w:rPr>
        <w:t xml:space="preserve">zmení charakter </w:t>
      </w:r>
      <w:r w:rsidRPr="00FE6721">
        <w:rPr>
          <w:rFonts w:ascii="Arial Narrow" w:hAnsi="Arial Narrow"/>
          <w:b/>
          <w:iCs/>
        </w:rPr>
        <w:t>Aktivít</w:t>
      </w:r>
      <w:r w:rsidRPr="009C30ED">
        <w:rPr>
          <w:rFonts w:ascii="Arial Narrow" w:hAnsi="Arial Narrow"/>
          <w:iCs/>
        </w:rPr>
        <w:t xml:space="preserve"> alebo bude v rámci </w:t>
      </w:r>
      <w:r w:rsidRPr="009C30ED">
        <w:rPr>
          <w:rFonts w:ascii="Arial Narrow" w:hAnsi="Arial Narrow"/>
          <w:b/>
          <w:iCs/>
        </w:rPr>
        <w:t xml:space="preserve">Projektu </w:t>
      </w:r>
      <w:r w:rsidRPr="009C30ED">
        <w:rPr>
          <w:rFonts w:ascii="Arial Narrow" w:hAnsi="Arial Narrow"/>
          <w:iCs/>
        </w:rPr>
        <w:t>alebo v</w:t>
      </w:r>
      <w:r w:rsidR="00487164">
        <w:rPr>
          <w:rFonts w:ascii="Arial Narrow" w:hAnsi="Arial Narrow"/>
          <w:iCs/>
        </w:rPr>
        <w:t> </w:t>
      </w:r>
      <w:r w:rsidRPr="009C30ED">
        <w:rPr>
          <w:rFonts w:ascii="Arial Narrow" w:hAnsi="Arial Narrow"/>
          <w:iCs/>
        </w:rPr>
        <w:t xml:space="preserve">súvislosti s ním vykonávať akékoľvek </w:t>
      </w:r>
      <w:r w:rsidRPr="009C30ED">
        <w:rPr>
          <w:rFonts w:ascii="Arial Narrow" w:hAnsi="Arial Narrow"/>
          <w:b/>
          <w:iCs/>
        </w:rPr>
        <w:t xml:space="preserve">Aktivity </w:t>
      </w:r>
      <w:r w:rsidRPr="009C30ED">
        <w:rPr>
          <w:rFonts w:ascii="Arial Narrow" w:hAnsi="Arial Narrow"/>
          <w:iCs/>
        </w:rPr>
        <w:t xml:space="preserve">alebo úkony, </w:t>
      </w:r>
      <w:r w:rsidR="005A2E9D">
        <w:rPr>
          <w:rFonts w:ascii="Arial Narrow" w:hAnsi="Arial Narrow"/>
          <w:iCs/>
        </w:rPr>
        <w:t>ktor</w:t>
      </w:r>
      <w:r w:rsidR="00D769EF">
        <w:rPr>
          <w:rFonts w:ascii="Arial Narrow" w:hAnsi="Arial Narrow"/>
          <w:iCs/>
        </w:rPr>
        <w:t xml:space="preserve">ých financovanie z prostriedkov mechanizmu </w:t>
      </w:r>
      <w:r w:rsidR="005A2E9D">
        <w:rPr>
          <w:rFonts w:ascii="Arial Narrow" w:hAnsi="Arial Narrow"/>
          <w:iCs/>
        </w:rPr>
        <w:t>by predstavoval</w:t>
      </w:r>
      <w:r w:rsidR="00D769EF">
        <w:rPr>
          <w:rFonts w:ascii="Arial Narrow" w:hAnsi="Arial Narrow"/>
          <w:iCs/>
        </w:rPr>
        <w:t>o</w:t>
      </w:r>
      <w:r w:rsidR="005A2E9D">
        <w:rPr>
          <w:rFonts w:ascii="Arial Narrow" w:hAnsi="Arial Narrow"/>
          <w:iCs/>
        </w:rPr>
        <w:t xml:space="preserve"> poskytnutie štátnej pomoci</w:t>
      </w:r>
      <w:r w:rsidR="00626A59">
        <w:rPr>
          <w:rFonts w:ascii="Arial Narrow" w:hAnsi="Arial Narrow"/>
          <w:iCs/>
        </w:rPr>
        <w:t xml:space="preserve">, </w:t>
      </w:r>
      <w:r w:rsidRPr="009C30ED">
        <w:rPr>
          <w:rFonts w:ascii="Arial Narrow" w:hAnsi="Arial Narrow"/>
          <w:iCs/>
        </w:rPr>
        <w:t xml:space="preserve">je </w:t>
      </w:r>
      <w:r w:rsidRPr="009C30ED">
        <w:rPr>
          <w:rFonts w:ascii="Arial Narrow" w:hAnsi="Arial Narrow"/>
          <w:b/>
          <w:iCs/>
        </w:rPr>
        <w:t xml:space="preserve">Prijímateľ </w:t>
      </w:r>
      <w:r w:rsidRPr="009C30ED">
        <w:rPr>
          <w:rFonts w:ascii="Arial Narrow" w:hAnsi="Arial Narrow"/>
          <w:iCs/>
        </w:rPr>
        <w:t xml:space="preserve">povinný </w:t>
      </w:r>
      <w:r w:rsidR="00D769EF">
        <w:rPr>
          <w:rFonts w:ascii="Arial Narrow" w:hAnsi="Arial Narrow"/>
          <w:iCs/>
        </w:rPr>
        <w:t>takto poskytnuté prostriedky</w:t>
      </w:r>
      <w:r w:rsidRPr="009C30ED">
        <w:rPr>
          <w:rFonts w:ascii="Arial Narrow" w:hAnsi="Arial Narrow"/>
          <w:iCs/>
        </w:rPr>
        <w:t>, spolu s úrokmi vo výške, v lehotách a spôsobom vyplývajúcim z príslušných právnych predpisov SR a právnych aktov EÚ</w:t>
      </w:r>
      <w:r w:rsidR="00CA085A">
        <w:rPr>
          <w:rFonts w:ascii="Arial Narrow" w:hAnsi="Arial Narrow"/>
          <w:iCs/>
        </w:rPr>
        <w:t>, vrátiť</w:t>
      </w:r>
      <w:r w:rsidRPr="00F77A18">
        <w:rPr>
          <w:rFonts w:ascii="Arial Narrow" w:hAnsi="Arial Narrow"/>
        </w:rPr>
        <w:t>.</w:t>
      </w:r>
      <w:r w:rsidR="00626A59">
        <w:rPr>
          <w:rFonts w:ascii="Arial Narrow" w:hAnsi="Arial Narrow"/>
        </w:rPr>
        <w:t xml:space="preserve"> </w:t>
      </w:r>
      <w:r w:rsidR="00626A59" w:rsidRPr="00626A59">
        <w:rPr>
          <w:rFonts w:ascii="Arial Narrow" w:hAnsi="Arial Narrow"/>
        </w:rPr>
        <w:t>Rovnaké účinky môžu nastať v</w:t>
      </w:r>
      <w:r w:rsidR="00626A59">
        <w:rPr>
          <w:rFonts w:ascii="Arial Narrow" w:hAnsi="Arial Narrow"/>
        </w:rPr>
        <w:t xml:space="preserve"> prípade, ak </w:t>
      </w:r>
      <w:r w:rsidR="00626A59" w:rsidRPr="00626A59">
        <w:rPr>
          <w:rFonts w:ascii="Arial Narrow" w:hAnsi="Arial Narrow"/>
          <w:b/>
        </w:rPr>
        <w:t>Prijímateľ Realizáciou Projektu</w:t>
      </w:r>
      <w:r w:rsidR="00626A59" w:rsidRPr="00626A59">
        <w:rPr>
          <w:rFonts w:ascii="Arial Narrow" w:hAnsi="Arial Narrow"/>
        </w:rPr>
        <w:t xml:space="preserve"> poskytne nepriamu neoprávnenú štátnu pomoc tretiemu subjektu.</w:t>
      </w:r>
    </w:p>
    <w:p w14:paraId="6BCF0BEB" w14:textId="68AEE928" w:rsidR="00737B08" w:rsidRDefault="00737B08" w:rsidP="00391944">
      <w:pPr>
        <w:pStyle w:val="Odsekzoznamu"/>
        <w:numPr>
          <w:ilvl w:val="1"/>
          <w:numId w:val="15"/>
        </w:numPr>
        <w:tabs>
          <w:tab w:val="left" w:pos="0"/>
        </w:tabs>
        <w:ind w:left="567" w:hanging="567"/>
        <w:jc w:val="both"/>
        <w:rPr>
          <w:rFonts w:ascii="Arial Narrow" w:hAnsi="Arial Narrow"/>
          <w:iCs/>
        </w:rPr>
      </w:pPr>
      <w:r w:rsidRPr="009C30ED">
        <w:rPr>
          <w:rFonts w:ascii="Arial Narrow" w:hAnsi="Arial Narrow"/>
          <w:b/>
          <w:iCs/>
        </w:rPr>
        <w:t xml:space="preserve">Prijímateľ </w:t>
      </w:r>
      <w:r>
        <w:rPr>
          <w:rFonts w:ascii="Arial Narrow" w:hAnsi="Arial Narrow"/>
          <w:iCs/>
        </w:rPr>
        <w:t xml:space="preserve">sa zaväzuje </w:t>
      </w:r>
      <w:r w:rsidRPr="00737B08">
        <w:rPr>
          <w:rFonts w:ascii="Arial Narrow" w:hAnsi="Arial Narrow"/>
          <w:iCs/>
        </w:rPr>
        <w:t>mať náklady</w:t>
      </w:r>
      <w:r w:rsidR="00C74D89">
        <w:rPr>
          <w:rFonts w:ascii="Arial Narrow" w:hAnsi="Arial Narrow"/>
          <w:iCs/>
        </w:rPr>
        <w:t xml:space="preserve"> súvisiace s </w:t>
      </w:r>
      <w:r w:rsidR="00071784">
        <w:rPr>
          <w:rFonts w:ascii="Arial Narrow" w:hAnsi="Arial Narrow"/>
          <w:iCs/>
        </w:rPr>
        <w:t>realizáci</w:t>
      </w:r>
      <w:r w:rsidR="00C74D89">
        <w:rPr>
          <w:rFonts w:ascii="Arial Narrow" w:hAnsi="Arial Narrow"/>
          <w:iCs/>
        </w:rPr>
        <w:t>o</w:t>
      </w:r>
      <w:r w:rsidR="00071784">
        <w:rPr>
          <w:rFonts w:ascii="Arial Narrow" w:hAnsi="Arial Narrow"/>
          <w:iCs/>
        </w:rPr>
        <w:t xml:space="preserve">u </w:t>
      </w:r>
      <w:r w:rsidR="00071784" w:rsidRPr="00803DA0">
        <w:rPr>
          <w:rFonts w:ascii="Arial Narrow" w:hAnsi="Arial Narrow"/>
          <w:b/>
        </w:rPr>
        <w:t>Projektu</w:t>
      </w:r>
      <w:r w:rsidR="00C74D89">
        <w:rPr>
          <w:rFonts w:ascii="Arial Narrow" w:hAnsi="Arial Narrow"/>
          <w:iCs/>
        </w:rPr>
        <w:t xml:space="preserve">, </w:t>
      </w:r>
      <w:r w:rsidR="00071784" w:rsidRPr="00803DA0">
        <w:rPr>
          <w:rFonts w:ascii="Arial Narrow" w:hAnsi="Arial Narrow"/>
          <w:b/>
        </w:rPr>
        <w:t>Prostriedky mechanizmu</w:t>
      </w:r>
      <w:r w:rsidR="00071784">
        <w:rPr>
          <w:rFonts w:ascii="Arial Narrow" w:hAnsi="Arial Narrow"/>
          <w:iCs/>
        </w:rPr>
        <w:t xml:space="preserve"> </w:t>
      </w:r>
      <w:r w:rsidR="00A46BF0">
        <w:rPr>
          <w:rFonts w:ascii="Arial Narrow" w:hAnsi="Arial Narrow"/>
          <w:iCs/>
        </w:rPr>
        <w:t xml:space="preserve">poskytnuté na základe tejto </w:t>
      </w:r>
      <w:r w:rsidR="00071784" w:rsidRPr="00FE6721">
        <w:rPr>
          <w:rFonts w:ascii="Arial Narrow" w:hAnsi="Arial Narrow"/>
          <w:b/>
          <w:iCs/>
        </w:rPr>
        <w:t>Zmluvy</w:t>
      </w:r>
      <w:r w:rsidR="00071784">
        <w:rPr>
          <w:rFonts w:ascii="Arial Narrow" w:hAnsi="Arial Narrow"/>
          <w:iCs/>
        </w:rPr>
        <w:t xml:space="preserve"> </w:t>
      </w:r>
      <w:r w:rsidR="00C74D89">
        <w:rPr>
          <w:rFonts w:ascii="Arial Narrow" w:hAnsi="Arial Narrow"/>
          <w:iCs/>
        </w:rPr>
        <w:t>a príjmy plynúce z </w:t>
      </w:r>
      <w:r w:rsidR="00C74D89" w:rsidRPr="00FE6721">
        <w:rPr>
          <w:rFonts w:ascii="Arial Narrow" w:hAnsi="Arial Narrow"/>
          <w:b/>
          <w:iCs/>
        </w:rPr>
        <w:t>Projektu</w:t>
      </w:r>
      <w:r w:rsidR="00C74D89">
        <w:rPr>
          <w:rFonts w:ascii="Arial Narrow" w:hAnsi="Arial Narrow"/>
          <w:iCs/>
        </w:rPr>
        <w:t xml:space="preserve"> </w:t>
      </w:r>
      <w:r w:rsidRPr="00737B08">
        <w:rPr>
          <w:rFonts w:ascii="Arial Narrow" w:hAnsi="Arial Narrow"/>
          <w:iCs/>
        </w:rPr>
        <w:t xml:space="preserve">jasne oddelené od </w:t>
      </w:r>
      <w:r w:rsidR="00B86136">
        <w:rPr>
          <w:rFonts w:ascii="Arial Narrow" w:hAnsi="Arial Narrow"/>
          <w:iCs/>
        </w:rPr>
        <w:t>nákladov a</w:t>
      </w:r>
      <w:r w:rsidR="00FE6721">
        <w:rPr>
          <w:rFonts w:ascii="Arial Narrow" w:hAnsi="Arial Narrow"/>
          <w:iCs/>
        </w:rPr>
        <w:t xml:space="preserve"> zdrojov </w:t>
      </w:r>
      <w:r w:rsidR="00B86136">
        <w:rPr>
          <w:rFonts w:ascii="Arial Narrow" w:hAnsi="Arial Narrow"/>
          <w:iCs/>
        </w:rPr>
        <w:t xml:space="preserve">financovania </w:t>
      </w:r>
      <w:r w:rsidRPr="00737B08">
        <w:rPr>
          <w:rFonts w:ascii="Arial Narrow" w:hAnsi="Arial Narrow"/>
          <w:iCs/>
        </w:rPr>
        <w:t>ostatných činností a zaúčtov</w:t>
      </w:r>
      <w:r w:rsidR="00B86136">
        <w:rPr>
          <w:rFonts w:ascii="Arial Narrow" w:hAnsi="Arial Narrow"/>
          <w:iCs/>
        </w:rPr>
        <w:t>ané</w:t>
      </w:r>
      <w:r w:rsidRPr="00737B08">
        <w:rPr>
          <w:rFonts w:ascii="Arial Narrow" w:hAnsi="Arial Narrow"/>
          <w:iCs/>
        </w:rPr>
        <w:t xml:space="preserve"> osobitne na základe dôsledne uplatňovaných a objektívne zdôvodniteľných zásad nákladového účtovníctva.</w:t>
      </w:r>
    </w:p>
    <w:p w14:paraId="538AA695" w14:textId="0E9D1C60" w:rsidR="009C70A2" w:rsidRPr="00737B08" w:rsidRDefault="009C70A2" w:rsidP="00391944">
      <w:pPr>
        <w:pStyle w:val="Odsekzoznamu"/>
        <w:numPr>
          <w:ilvl w:val="1"/>
          <w:numId w:val="15"/>
        </w:numPr>
        <w:tabs>
          <w:tab w:val="left" w:pos="0"/>
        </w:tabs>
        <w:ind w:left="567" w:hanging="567"/>
        <w:jc w:val="both"/>
        <w:rPr>
          <w:rFonts w:ascii="Arial Narrow" w:hAnsi="Arial Narrow"/>
          <w:iCs/>
        </w:rPr>
      </w:pPr>
      <w:r>
        <w:rPr>
          <w:rFonts w:ascii="Arial Narrow" w:hAnsi="Arial Narrow"/>
          <w:b/>
          <w:iCs/>
        </w:rPr>
        <w:t xml:space="preserve">Vykonávateľ </w:t>
      </w:r>
      <w:r>
        <w:rPr>
          <w:rFonts w:ascii="Arial Narrow" w:hAnsi="Arial Narrow"/>
          <w:iCs/>
        </w:rPr>
        <w:t xml:space="preserve">je oprávnený požadovať od </w:t>
      </w:r>
      <w:r w:rsidRPr="009C70A2">
        <w:rPr>
          <w:rFonts w:ascii="Arial Narrow" w:hAnsi="Arial Narrow"/>
          <w:b/>
          <w:iCs/>
        </w:rPr>
        <w:t>Prijímateľa</w:t>
      </w:r>
      <w:r>
        <w:rPr>
          <w:rFonts w:ascii="Arial Narrow" w:hAnsi="Arial Narrow"/>
          <w:iCs/>
        </w:rPr>
        <w:t xml:space="preserve"> dokumenty, podklady a vysvetlenia za účelom preverovania a monitorovania činností s cieľom prevencie neoprávneného poskytovania štátnej pomoci. </w:t>
      </w:r>
      <w:r w:rsidRPr="009C70A2">
        <w:rPr>
          <w:rFonts w:ascii="Arial Narrow" w:hAnsi="Arial Narrow"/>
          <w:b/>
          <w:iCs/>
        </w:rPr>
        <w:t>Prijímateľ</w:t>
      </w:r>
      <w:r>
        <w:rPr>
          <w:rFonts w:ascii="Arial Narrow" w:hAnsi="Arial Narrow"/>
          <w:iCs/>
        </w:rPr>
        <w:t xml:space="preserve"> je povinný poskytnúť </w:t>
      </w:r>
      <w:r w:rsidRPr="009C70A2">
        <w:rPr>
          <w:rFonts w:ascii="Arial Narrow" w:hAnsi="Arial Narrow"/>
          <w:b/>
          <w:iCs/>
        </w:rPr>
        <w:t>Vykonávateľovi</w:t>
      </w:r>
      <w:r>
        <w:rPr>
          <w:rFonts w:ascii="Arial Narrow" w:hAnsi="Arial Narrow"/>
          <w:iCs/>
        </w:rPr>
        <w:t xml:space="preserve"> súčinnosť.</w:t>
      </w:r>
    </w:p>
    <w:p w14:paraId="6505939C" w14:textId="77777777" w:rsidR="00D975FF" w:rsidRPr="00ED7BE1" w:rsidRDefault="00D975FF" w:rsidP="000A2A58">
      <w:pPr>
        <w:tabs>
          <w:tab w:val="left" w:pos="567"/>
        </w:tabs>
        <w:ind w:left="644"/>
        <w:jc w:val="both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21FCB897" w14:textId="24D3D7D5" w:rsidR="008900AE" w:rsidRPr="00ED7BE1" w:rsidRDefault="008900AE">
      <w:pPr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32902FCC">
        <w:rPr>
          <w:rFonts w:ascii="Arial Narrow" w:hAnsi="Arial Narrow"/>
          <w:b/>
          <w:bCs/>
          <w:color w:val="1F4E79" w:themeColor="accent5" w:themeShade="80"/>
          <w:sz w:val="22"/>
          <w:szCs w:val="22"/>
        </w:rPr>
        <w:t>Článok 5</w:t>
      </w:r>
      <w:r w:rsidR="002D0E42" w:rsidRPr="32902FCC">
        <w:rPr>
          <w:rFonts w:ascii="Arial Narrow" w:hAnsi="Arial Narrow"/>
          <w:b/>
          <w:bCs/>
          <w:color w:val="1F4E79" w:themeColor="accent5" w:themeShade="80"/>
          <w:sz w:val="22"/>
          <w:szCs w:val="22"/>
        </w:rPr>
        <w:t>.</w:t>
      </w:r>
      <w:r w:rsidRPr="32902FCC">
        <w:rPr>
          <w:rFonts w:ascii="Arial Narrow" w:hAnsi="Arial Narrow"/>
          <w:b/>
          <w:bCs/>
          <w:color w:val="1F4E79" w:themeColor="accent5" w:themeShade="80"/>
          <w:sz w:val="22"/>
          <w:szCs w:val="22"/>
        </w:rPr>
        <w:t> KOMUNIKÁCIA A DORUČOVANIE</w:t>
      </w:r>
    </w:p>
    <w:p w14:paraId="7742486D" w14:textId="77777777" w:rsidR="008900AE" w:rsidRPr="00ED7BE1" w:rsidRDefault="008900AE">
      <w:pPr>
        <w:jc w:val="both"/>
        <w:rPr>
          <w:rFonts w:ascii="Arial Narrow" w:hAnsi="Arial Narrow"/>
          <w:sz w:val="22"/>
          <w:szCs w:val="22"/>
        </w:rPr>
      </w:pPr>
    </w:p>
    <w:p w14:paraId="44E17A0E" w14:textId="4E6FE076" w:rsidR="008900AE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C30ED">
        <w:rPr>
          <w:rFonts w:ascii="Arial Narrow" w:hAnsi="Arial Narrow"/>
          <w:sz w:val="20"/>
          <w:szCs w:val="22"/>
        </w:rPr>
        <w:t>5.1</w:t>
      </w:r>
      <w:r w:rsidRPr="008D7B14">
        <w:rPr>
          <w:rFonts w:ascii="Arial Narrow" w:hAnsi="Arial Narrow"/>
          <w:sz w:val="22"/>
          <w:szCs w:val="22"/>
        </w:rPr>
        <w:t>.</w:t>
      </w:r>
      <w:r w:rsidR="00590961">
        <w:rPr>
          <w:rFonts w:ascii="Arial Narrow" w:hAnsi="Arial Narrow"/>
          <w:sz w:val="20"/>
          <w:szCs w:val="22"/>
        </w:rPr>
        <w:tab/>
      </w:r>
      <w:r w:rsidRPr="00ED7BE1">
        <w:rPr>
          <w:rFonts w:ascii="Arial Narrow" w:hAnsi="Arial Narrow"/>
          <w:b/>
          <w:sz w:val="22"/>
          <w:szCs w:val="22"/>
        </w:rPr>
        <w:t>Zmluvné strany</w:t>
      </w:r>
      <w:r w:rsidRPr="00ED7BE1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ED7BE1">
        <w:rPr>
          <w:rFonts w:ascii="Arial Narrow" w:hAnsi="Arial Narrow"/>
          <w:b/>
          <w:sz w:val="22"/>
          <w:szCs w:val="22"/>
        </w:rPr>
        <w:t>Zmluvou</w:t>
      </w:r>
      <w:r w:rsidRPr="00ED7BE1">
        <w:rPr>
          <w:rFonts w:ascii="Arial Narrow" w:hAnsi="Arial Narrow"/>
          <w:sz w:val="22"/>
          <w:szCs w:val="22"/>
        </w:rPr>
        <w:t xml:space="preserve"> si pre svoju záväznosť vyžaduje písomnú formu, v rámci</w:t>
      </w:r>
      <w:r w:rsidRPr="00E1027F">
        <w:rPr>
          <w:rFonts w:ascii="Arial Narrow" w:hAnsi="Arial Narrow"/>
          <w:sz w:val="22"/>
          <w:szCs w:val="22"/>
        </w:rPr>
        <w:t xml:space="preserve"> ktorej sú zmluvné strany povinné uvádzať kód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a názov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podľa </w:t>
      </w:r>
      <w:r w:rsidR="00411DD9" w:rsidRPr="00285F05">
        <w:rPr>
          <w:rFonts w:ascii="Arial Narrow" w:hAnsi="Arial Narrow"/>
          <w:sz w:val="22"/>
          <w:szCs w:val="22"/>
        </w:rPr>
        <w:t xml:space="preserve">ods. </w:t>
      </w:r>
      <w:r w:rsidRPr="00285F05">
        <w:rPr>
          <w:rFonts w:ascii="Arial Narrow" w:hAnsi="Arial Narrow"/>
          <w:sz w:val="22"/>
          <w:szCs w:val="22"/>
        </w:rPr>
        <w:t>2.3.</w:t>
      </w:r>
      <w:r w:rsidRPr="00285F05">
        <w:rPr>
          <w:rFonts w:ascii="Arial Narrow" w:hAnsi="Arial Narrow"/>
          <w:b/>
          <w:sz w:val="22"/>
          <w:szCs w:val="22"/>
        </w:rPr>
        <w:t xml:space="preserve"> </w:t>
      </w:r>
      <w:r w:rsidR="00411DD9" w:rsidRPr="00285F05">
        <w:rPr>
          <w:rFonts w:ascii="Arial Narrow" w:hAnsi="Arial Narrow"/>
          <w:sz w:val="22"/>
          <w:szCs w:val="22"/>
        </w:rPr>
        <w:t>článku 2</w:t>
      </w:r>
      <w:r w:rsidR="00411DD9" w:rsidRPr="00285F05">
        <w:rPr>
          <w:rFonts w:ascii="Arial Narrow" w:hAnsi="Arial Narrow"/>
          <w:b/>
          <w:sz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y</w:t>
      </w:r>
      <w:r w:rsidR="000D48FF" w:rsidRPr="00285F05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285F05">
        <w:rPr>
          <w:rFonts w:ascii="Arial Narrow" w:hAnsi="Arial Narrow"/>
          <w:sz w:val="22"/>
          <w:szCs w:val="22"/>
        </w:rPr>
        <w:t>.</w:t>
      </w:r>
      <w:r w:rsidR="004504A5" w:rsidRPr="00285F05">
        <w:rPr>
          <w:rFonts w:ascii="Arial Narrow" w:hAnsi="Arial Narrow"/>
          <w:sz w:val="22"/>
          <w:szCs w:val="22"/>
        </w:rPr>
        <w:t xml:space="preserve"> </w:t>
      </w:r>
      <w:r w:rsidR="004504A5" w:rsidRPr="00285F05">
        <w:rPr>
          <w:rFonts w:ascii="Arial Narrow" w:hAnsi="Arial Narrow"/>
          <w:b/>
          <w:sz w:val="22"/>
          <w:szCs w:val="22"/>
        </w:rPr>
        <w:t>Zmluvné strany</w:t>
      </w:r>
      <w:r w:rsidR="004504A5" w:rsidRPr="00285F05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="002119BD" w:rsidRPr="00285F05">
        <w:rPr>
          <w:rFonts w:ascii="Arial Narrow" w:hAnsi="Arial Narrow"/>
          <w:sz w:val="22"/>
          <w:szCs w:val="22"/>
        </w:rPr>
        <w:t xml:space="preserve">. </w:t>
      </w:r>
      <w:r w:rsidRPr="00285F05">
        <w:rPr>
          <w:rFonts w:ascii="Arial Narrow" w:hAnsi="Arial Narrow"/>
          <w:b/>
          <w:sz w:val="22"/>
          <w:szCs w:val="22"/>
        </w:rPr>
        <w:t xml:space="preserve">Zmluvné strany </w:t>
      </w:r>
      <w:r w:rsidRPr="00285F05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285F05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285F05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="000D48FF" w:rsidRPr="00285F05">
        <w:rPr>
          <w:rFonts w:ascii="Arial Narrow" w:hAnsi="Arial Narrow"/>
          <w:sz w:val="22"/>
          <w:szCs w:val="22"/>
        </w:rPr>
        <w:t>ánkom</w:t>
      </w:r>
      <w:r w:rsidRPr="00285F05">
        <w:rPr>
          <w:rFonts w:ascii="Arial Narrow" w:hAnsi="Arial Narrow"/>
          <w:sz w:val="22"/>
          <w:szCs w:val="22"/>
        </w:rPr>
        <w:t xml:space="preserve"> 10 </w:t>
      </w:r>
      <w:r w:rsidRPr="00285F05">
        <w:rPr>
          <w:rFonts w:ascii="Arial Narrow" w:hAnsi="Arial Narrow"/>
          <w:b/>
          <w:sz w:val="22"/>
          <w:szCs w:val="22"/>
        </w:rPr>
        <w:t>VZP</w:t>
      </w:r>
      <w:r w:rsidRPr="00285F05">
        <w:rPr>
          <w:rFonts w:ascii="Arial Narrow" w:hAnsi="Arial Narrow"/>
          <w:sz w:val="22"/>
          <w:szCs w:val="22"/>
        </w:rPr>
        <w:t xml:space="preserve">. </w:t>
      </w:r>
    </w:p>
    <w:p w14:paraId="191439B0" w14:textId="69DAED3E" w:rsidR="00F00BEC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C30ED">
        <w:rPr>
          <w:rFonts w:ascii="Arial Narrow" w:hAnsi="Arial Narrow"/>
          <w:sz w:val="20"/>
          <w:szCs w:val="22"/>
        </w:rPr>
        <w:t>5.2</w:t>
      </w:r>
      <w:r w:rsidRPr="008D7B14">
        <w:rPr>
          <w:rFonts w:ascii="Arial Narrow" w:hAnsi="Arial Narrow"/>
          <w:sz w:val="22"/>
          <w:szCs w:val="22"/>
        </w:rPr>
        <w:t>.</w:t>
      </w:r>
      <w:r w:rsidR="00590961">
        <w:rPr>
          <w:rFonts w:ascii="Arial Narrow" w:hAnsi="Arial Narrow"/>
          <w:b/>
          <w:sz w:val="22"/>
          <w:szCs w:val="22"/>
        </w:rPr>
        <w:tab/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="00DC77E7" w:rsidRPr="00285F05">
        <w:rPr>
          <w:rFonts w:ascii="Arial Narrow" w:hAnsi="Arial Narrow"/>
          <w:sz w:val="22"/>
          <w:szCs w:val="22"/>
        </w:rPr>
        <w:t>podobe</w:t>
      </w:r>
      <w:r w:rsidRPr="00285F05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="00F00BEC" w:rsidRPr="00285F05">
        <w:rPr>
          <w:rFonts w:ascii="Arial Narrow" w:hAnsi="Arial Narrow"/>
          <w:sz w:val="22"/>
          <w:szCs w:val="22"/>
        </w:rPr>
        <w:t>.</w:t>
      </w:r>
      <w:r w:rsidRPr="00285F05">
        <w:rPr>
          <w:rFonts w:ascii="Arial Narrow" w:hAnsi="Arial Narrow"/>
          <w:sz w:val="22"/>
          <w:szCs w:val="22"/>
        </w:rPr>
        <w:t xml:space="preserve"> </w:t>
      </w:r>
    </w:p>
    <w:p w14:paraId="39896A97" w14:textId="26E71DDE" w:rsidR="00F616C4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C30ED">
        <w:rPr>
          <w:rFonts w:ascii="Arial Narrow" w:hAnsi="Arial Narrow"/>
          <w:sz w:val="20"/>
          <w:szCs w:val="22"/>
        </w:rPr>
        <w:t>5.3.</w:t>
      </w:r>
      <w:r w:rsidR="00590961">
        <w:rPr>
          <w:rFonts w:ascii="Arial Narrow" w:hAnsi="Arial Narrow"/>
          <w:sz w:val="20"/>
          <w:szCs w:val="22"/>
        </w:rPr>
        <w:tab/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285F05">
        <w:rPr>
          <w:rFonts w:ascii="Arial Narrow" w:hAnsi="Arial Narrow"/>
          <w:b/>
          <w:sz w:val="22"/>
          <w:szCs w:val="22"/>
        </w:rPr>
        <w:t>Vykonávateľovi</w:t>
      </w:r>
      <w:r w:rsidRPr="00285F05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285F05">
        <w:rPr>
          <w:rFonts w:ascii="Arial Narrow" w:hAnsi="Arial Narrow"/>
          <w:b/>
          <w:sz w:val="22"/>
          <w:szCs w:val="22"/>
        </w:rPr>
        <w:t>Vykonávateľa</w:t>
      </w:r>
      <w:r w:rsidRPr="00285F05">
        <w:rPr>
          <w:rFonts w:ascii="Arial Narrow" w:hAnsi="Arial Narrow"/>
          <w:sz w:val="22"/>
          <w:szCs w:val="22"/>
        </w:rPr>
        <w:t xml:space="preserve"> zverejnených verejne prístupným spôsobom.</w:t>
      </w:r>
    </w:p>
    <w:p w14:paraId="6E32985B" w14:textId="78920540" w:rsidR="008900AE" w:rsidRPr="00285F05" w:rsidRDefault="00F616C4" w:rsidP="00291FD0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C30ED">
        <w:rPr>
          <w:rFonts w:ascii="Arial Narrow" w:hAnsi="Arial Narrow"/>
          <w:sz w:val="20"/>
          <w:szCs w:val="22"/>
        </w:rPr>
        <w:t xml:space="preserve">5.4 </w:t>
      </w:r>
      <w:r w:rsidR="008900AE" w:rsidRPr="009C30ED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285F05">
        <w:rPr>
          <w:rFonts w:ascii="Arial Narrow" w:hAnsi="Arial Narrow"/>
          <w:sz w:val="22"/>
          <w:szCs w:val="22"/>
        </w:rPr>
        <w:t xml:space="preserve">Elektronickou </w:t>
      </w:r>
      <w:r w:rsidR="00DC77E7" w:rsidRPr="00285F05">
        <w:rPr>
          <w:rFonts w:ascii="Arial Narrow" w:hAnsi="Arial Narrow"/>
          <w:sz w:val="22"/>
          <w:szCs w:val="22"/>
        </w:rPr>
        <w:t>formou</w:t>
      </w:r>
      <w:r w:rsidR="008900AE" w:rsidRPr="00285F05">
        <w:rPr>
          <w:rFonts w:ascii="Arial Narrow" w:hAnsi="Arial Narrow"/>
          <w:sz w:val="22"/>
          <w:szCs w:val="22"/>
        </w:rPr>
        <w:t xml:space="preserve"> komunikácie </w:t>
      </w:r>
      <w:r w:rsidR="00A3033C" w:rsidRPr="00285F05">
        <w:rPr>
          <w:rFonts w:ascii="Arial Narrow" w:hAnsi="Arial Narrow"/>
          <w:sz w:val="22"/>
          <w:szCs w:val="22"/>
        </w:rPr>
        <w:t xml:space="preserve">podľa </w:t>
      </w:r>
      <w:r w:rsidR="003E7DA9" w:rsidRPr="00285F05">
        <w:rPr>
          <w:rFonts w:ascii="Arial Narrow" w:hAnsi="Arial Narrow"/>
          <w:sz w:val="22"/>
          <w:szCs w:val="22"/>
        </w:rPr>
        <w:t xml:space="preserve">ods. </w:t>
      </w:r>
      <w:r w:rsidR="008900AE" w:rsidRPr="00285F05">
        <w:rPr>
          <w:rFonts w:ascii="Arial Narrow" w:hAnsi="Arial Narrow"/>
          <w:sz w:val="22"/>
          <w:szCs w:val="22"/>
        </w:rPr>
        <w:t xml:space="preserve">5.1. článku </w:t>
      </w:r>
      <w:r w:rsidR="003E7DA9" w:rsidRPr="00285F05">
        <w:rPr>
          <w:rFonts w:ascii="Arial Narrow" w:hAnsi="Arial Narrow"/>
          <w:sz w:val="22"/>
          <w:szCs w:val="22"/>
        </w:rPr>
        <w:t xml:space="preserve">5 </w:t>
      </w:r>
      <w:r w:rsidR="003E7DA9" w:rsidRPr="00285F05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3E7DA9" w:rsidRPr="00285F05">
        <w:rPr>
          <w:rFonts w:ascii="Arial Narrow" w:hAnsi="Arial Narrow"/>
          <w:sz w:val="22"/>
        </w:rPr>
        <w:t xml:space="preserve"> </w:t>
      </w:r>
      <w:r>
        <w:rPr>
          <w:rFonts w:ascii="Arial Narrow" w:hAnsi="Arial Narrow"/>
          <w:sz w:val="22"/>
        </w:rPr>
        <w:t xml:space="preserve"> </w:t>
      </w:r>
      <w:r w:rsidR="00DC77E7" w:rsidRPr="00285F05">
        <w:rPr>
          <w:rFonts w:ascii="Arial Narrow" w:hAnsi="Arial Narrow"/>
          <w:sz w:val="22"/>
          <w:szCs w:val="22"/>
        </w:rPr>
        <w:t xml:space="preserve">sa </w:t>
      </w:r>
      <w:r w:rsidR="008900AE" w:rsidRPr="00285F05">
        <w:rPr>
          <w:rFonts w:ascii="Arial Narrow" w:hAnsi="Arial Narrow"/>
          <w:sz w:val="22"/>
          <w:szCs w:val="22"/>
        </w:rPr>
        <w:t>rozumie najmä:</w:t>
      </w:r>
    </w:p>
    <w:p w14:paraId="260BBDD1" w14:textId="1381B4AD" w:rsidR="008900AE" w:rsidRDefault="008900AE" w:rsidP="00823734">
      <w:pPr>
        <w:numPr>
          <w:ilvl w:val="2"/>
          <w:numId w:val="8"/>
        </w:numPr>
        <w:ind w:left="1276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bežná komunikácia prostredníctvom </w:t>
      </w:r>
      <w:r w:rsidRPr="00DB72C9">
        <w:rPr>
          <w:rFonts w:ascii="Arial Narrow" w:hAnsi="Arial Narrow"/>
          <w:sz w:val="22"/>
          <w:szCs w:val="22"/>
        </w:rPr>
        <w:t>informačného systému</w:t>
      </w:r>
      <w:r>
        <w:rPr>
          <w:rFonts w:ascii="Arial Narrow" w:hAnsi="Arial Narrow"/>
          <w:sz w:val="22"/>
          <w:szCs w:val="22"/>
        </w:rPr>
        <w:t xml:space="preserve"> pre Plán obnovy, ak </w:t>
      </w:r>
      <w:r>
        <w:rPr>
          <w:rFonts w:ascii="Arial Narrow" w:hAnsi="Arial Narrow"/>
          <w:b/>
          <w:bCs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oznámil </w:t>
      </w:r>
      <w:r>
        <w:rPr>
          <w:rFonts w:ascii="Arial Narrow" w:hAnsi="Arial Narrow"/>
          <w:b/>
          <w:bCs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možnosť komunikovať prostredníctvom takého informačného systému</w:t>
      </w:r>
      <w:r w:rsidR="00556951">
        <w:rPr>
          <w:rFonts w:ascii="Arial Narrow" w:hAnsi="Arial Narrow"/>
          <w:sz w:val="22"/>
          <w:szCs w:val="22"/>
        </w:rPr>
        <w:t>. S</w:t>
      </w:r>
      <w:r>
        <w:rPr>
          <w:rFonts w:ascii="Arial Narrow" w:hAnsi="Arial Narrow"/>
          <w:sz w:val="22"/>
          <w:szCs w:val="22"/>
        </w:rPr>
        <w:t>pôsob</w:t>
      </w:r>
      <w:r w:rsidR="008D0074">
        <w:rPr>
          <w:rFonts w:ascii="Arial Narrow" w:hAnsi="Arial Narrow"/>
          <w:sz w:val="22"/>
          <w:szCs w:val="22"/>
        </w:rPr>
        <w:t>, podmienky</w:t>
      </w:r>
      <w:r>
        <w:rPr>
          <w:rFonts w:ascii="Arial Narrow" w:hAnsi="Arial Narrow"/>
          <w:sz w:val="22"/>
          <w:szCs w:val="22"/>
        </w:rPr>
        <w:t xml:space="preserve"> a rozsah takejto komunikácie</w:t>
      </w:r>
      <w:r w:rsidR="00556951">
        <w:rPr>
          <w:rFonts w:ascii="Arial Narrow" w:hAnsi="Arial Narrow"/>
          <w:sz w:val="22"/>
          <w:szCs w:val="22"/>
        </w:rPr>
        <w:t xml:space="preserve"> upraví 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Vykonávateľ</w:t>
      </w:r>
      <w:r w:rsidR="00556951">
        <w:rPr>
          <w:rFonts w:ascii="Arial Narrow" w:hAnsi="Arial Narrow"/>
          <w:sz w:val="22"/>
          <w:szCs w:val="22"/>
        </w:rPr>
        <w:t xml:space="preserve"> v 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Záväznej dokumentácii</w:t>
      </w:r>
      <w:r w:rsidR="00F616C4">
        <w:rPr>
          <w:rFonts w:ascii="Arial Narrow" w:hAnsi="Arial Narrow"/>
          <w:sz w:val="22"/>
          <w:szCs w:val="22"/>
        </w:rPr>
        <w:t>;</w:t>
      </w:r>
    </w:p>
    <w:p w14:paraId="15B18C6B" w14:textId="10941517" w:rsidR="00F616C4" w:rsidRDefault="008900AE" w:rsidP="00823734">
      <w:pPr>
        <w:numPr>
          <w:ilvl w:val="2"/>
          <w:numId w:val="8"/>
        </w:numPr>
        <w:ind w:left="1276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ostatných prípadoch komunikácia prostredníctvom elektronickej správy (e-mailu)</w:t>
      </w:r>
      <w:r w:rsidR="00740BE1">
        <w:rPr>
          <w:rFonts w:ascii="Arial Narrow" w:hAnsi="Arial Narrow"/>
          <w:sz w:val="22"/>
          <w:szCs w:val="22"/>
        </w:rPr>
        <w:t xml:space="preserve">; </w:t>
      </w:r>
      <w:r w:rsidR="00DC77E7">
        <w:rPr>
          <w:rFonts w:ascii="Arial Narrow" w:hAnsi="Arial Narrow"/>
          <w:b/>
          <w:bCs/>
          <w:sz w:val="22"/>
          <w:szCs w:val="22"/>
        </w:rPr>
        <w:t>z</w:t>
      </w:r>
      <w:r w:rsidR="00740BE1" w:rsidRPr="00740BE1">
        <w:rPr>
          <w:rFonts w:ascii="Arial Narrow" w:hAnsi="Arial Narrow"/>
          <w:b/>
          <w:bCs/>
          <w:sz w:val="22"/>
          <w:szCs w:val="22"/>
        </w:rPr>
        <w:t>mluvné strany</w:t>
      </w:r>
      <w:r w:rsidR="00740BE1">
        <w:rPr>
          <w:rFonts w:ascii="Arial Narrow" w:hAnsi="Arial Narrow"/>
          <w:sz w:val="22"/>
          <w:szCs w:val="22"/>
        </w:rPr>
        <w:t xml:space="preserve"> sa zaväzujú používať emailové adresy</w:t>
      </w:r>
      <w:r w:rsidR="00740BE1">
        <w:rPr>
          <w:rFonts w:ascii="Arial Narrow" w:hAnsi="Arial Narrow"/>
          <w:b/>
          <w:sz w:val="22"/>
          <w:szCs w:val="22"/>
        </w:rPr>
        <w:t xml:space="preserve"> </w:t>
      </w:r>
      <w:r w:rsidR="00740BE1">
        <w:rPr>
          <w:rFonts w:ascii="Arial Narrow" w:hAnsi="Arial Narrow"/>
          <w:sz w:val="22"/>
          <w:szCs w:val="22"/>
        </w:rPr>
        <w:t>oznámené podľa ods. 5.7.1</w:t>
      </w:r>
      <w:r w:rsidR="00CB113C">
        <w:rPr>
          <w:rFonts w:ascii="Arial Narrow" w:hAnsi="Arial Narrow"/>
          <w:sz w:val="22"/>
          <w:szCs w:val="22"/>
        </w:rPr>
        <w:t>.</w:t>
      </w:r>
      <w:r w:rsidR="00740BE1" w:rsidRPr="00222967">
        <w:rPr>
          <w:rFonts w:ascii="Arial Narrow" w:hAnsi="Arial Narrow"/>
          <w:b/>
          <w:sz w:val="22"/>
          <w:szCs w:val="22"/>
        </w:rPr>
        <w:t xml:space="preserve"> </w:t>
      </w:r>
      <w:r w:rsidR="00DC77E7" w:rsidRPr="00DC77E7">
        <w:rPr>
          <w:rFonts w:ascii="Arial Narrow" w:hAnsi="Arial Narrow"/>
          <w:sz w:val="22"/>
          <w:szCs w:val="22"/>
        </w:rPr>
        <w:t>článku</w:t>
      </w:r>
      <w:r w:rsidR="007F7E80">
        <w:rPr>
          <w:rFonts w:ascii="Arial Narrow" w:hAnsi="Arial Narrow"/>
          <w:sz w:val="22"/>
          <w:szCs w:val="22"/>
        </w:rPr>
        <w:t xml:space="preserve"> </w:t>
      </w:r>
      <w:r w:rsidR="007F7E80" w:rsidRPr="00D92027">
        <w:rPr>
          <w:rFonts w:ascii="Arial Narrow" w:hAnsi="Arial Narrow"/>
          <w:sz w:val="22"/>
          <w:szCs w:val="22"/>
        </w:rPr>
        <w:t xml:space="preserve">5 </w:t>
      </w:r>
      <w:r w:rsidR="00A269C3">
        <w:rPr>
          <w:rFonts w:ascii="Arial Narrow" w:hAnsi="Arial Narrow"/>
          <w:b/>
          <w:sz w:val="22"/>
          <w:szCs w:val="22"/>
        </w:rPr>
        <w:t>Zmluvy o </w:t>
      </w:r>
      <w:r w:rsidR="007F7E80" w:rsidRPr="00D92027">
        <w:rPr>
          <w:rFonts w:ascii="Arial Narrow" w:hAnsi="Arial Narrow"/>
          <w:b/>
          <w:sz w:val="22"/>
          <w:szCs w:val="22"/>
        </w:rPr>
        <w:t>poskytnutí prostriedkov mechanizmu</w:t>
      </w:r>
      <w:r w:rsidR="00740BE1">
        <w:rPr>
          <w:rFonts w:ascii="Arial Narrow" w:hAnsi="Arial Narrow"/>
          <w:sz w:val="22"/>
          <w:szCs w:val="22"/>
        </w:rPr>
        <w:t xml:space="preserve">, </w:t>
      </w:r>
      <w:r w:rsidR="00740BE1" w:rsidRPr="000D48FF">
        <w:rPr>
          <w:rFonts w:ascii="Arial Narrow" w:hAnsi="Arial Narrow"/>
          <w:sz w:val="22"/>
          <w:szCs w:val="22"/>
        </w:rPr>
        <w:t>ak nedošlo k oznámeniu zmen</w:t>
      </w:r>
      <w:r w:rsidR="00A269C3">
        <w:rPr>
          <w:rFonts w:ascii="Arial Narrow" w:hAnsi="Arial Narrow"/>
          <w:sz w:val="22"/>
          <w:szCs w:val="22"/>
        </w:rPr>
        <w:t>y adresy v súlade s </w:t>
      </w:r>
      <w:r w:rsidR="00740BE1">
        <w:rPr>
          <w:rFonts w:ascii="Arial Narrow" w:hAnsi="Arial Narrow"/>
          <w:sz w:val="22"/>
          <w:szCs w:val="22"/>
        </w:rPr>
        <w:t>článkom</w:t>
      </w:r>
      <w:r w:rsidR="00740BE1" w:rsidRPr="000D48FF">
        <w:rPr>
          <w:rFonts w:ascii="Arial Narrow" w:hAnsi="Arial Narrow"/>
          <w:sz w:val="22"/>
          <w:szCs w:val="22"/>
        </w:rPr>
        <w:t xml:space="preserve"> 10 </w:t>
      </w:r>
      <w:r w:rsidR="00740BE1" w:rsidRPr="008F1425">
        <w:rPr>
          <w:rFonts w:ascii="Arial Narrow" w:hAnsi="Arial Narrow"/>
          <w:b/>
          <w:bCs/>
          <w:sz w:val="22"/>
          <w:szCs w:val="22"/>
        </w:rPr>
        <w:t>VZP</w:t>
      </w:r>
      <w:r w:rsidR="00F616C4">
        <w:rPr>
          <w:rFonts w:ascii="Arial Narrow" w:hAnsi="Arial Narrow"/>
          <w:b/>
          <w:bCs/>
          <w:sz w:val="22"/>
          <w:szCs w:val="22"/>
        </w:rPr>
        <w:t>;</w:t>
      </w:r>
    </w:p>
    <w:p w14:paraId="11EE5C31" w14:textId="021F0A6D" w:rsidR="008900AE" w:rsidRPr="00E25111" w:rsidRDefault="008900AE" w:rsidP="00823734">
      <w:pPr>
        <w:numPr>
          <w:ilvl w:val="2"/>
          <w:numId w:val="8"/>
        </w:numPr>
        <w:ind w:left="1276" w:hanging="709"/>
        <w:jc w:val="both"/>
        <w:rPr>
          <w:rFonts w:ascii="Arial Narrow" w:hAnsi="Arial Narrow"/>
          <w:sz w:val="22"/>
          <w:szCs w:val="22"/>
        </w:rPr>
      </w:pPr>
      <w:r w:rsidRPr="00E25111">
        <w:rPr>
          <w:rFonts w:ascii="Arial Narrow" w:hAnsi="Arial Narrow"/>
          <w:sz w:val="22"/>
          <w:szCs w:val="22"/>
        </w:rPr>
        <w:t>komunikácia prostredníctvom Ústredného portálu verejnej správy</w:t>
      </w:r>
      <w:r w:rsidR="002119BD" w:rsidRPr="00E25111">
        <w:rPr>
          <w:rFonts w:ascii="Arial Narrow" w:hAnsi="Arial Narrow"/>
          <w:sz w:val="22"/>
          <w:szCs w:val="22"/>
        </w:rPr>
        <w:t xml:space="preserve">; </w:t>
      </w:r>
      <w:r w:rsidR="00A3033C" w:rsidRPr="00E25111">
        <w:rPr>
          <w:rFonts w:ascii="Arial Narrow" w:hAnsi="Arial Narrow"/>
          <w:b/>
          <w:bCs/>
          <w:sz w:val="22"/>
          <w:szCs w:val="22"/>
        </w:rPr>
        <w:t>z</w:t>
      </w:r>
      <w:r w:rsidR="002119BD" w:rsidRPr="00E25111">
        <w:rPr>
          <w:rFonts w:ascii="Arial Narrow" w:hAnsi="Arial Narrow"/>
          <w:b/>
          <w:bCs/>
          <w:sz w:val="22"/>
          <w:szCs w:val="22"/>
        </w:rPr>
        <w:t>mluvné strany</w:t>
      </w:r>
      <w:r w:rsidR="002119BD" w:rsidRPr="00E25111">
        <w:rPr>
          <w:rFonts w:ascii="Arial Narrow" w:hAnsi="Arial Narrow"/>
          <w:sz w:val="22"/>
          <w:szCs w:val="22"/>
        </w:rPr>
        <w:t xml:space="preserve"> sa zaväzujú mať zriadené a aktívne elektronické schránky</w:t>
      </w:r>
      <w:r w:rsidRPr="00E25111">
        <w:rPr>
          <w:rFonts w:ascii="Arial Narrow" w:hAnsi="Arial Narrow"/>
          <w:sz w:val="22"/>
          <w:szCs w:val="22"/>
        </w:rPr>
        <w:t xml:space="preserve"> (zo strany </w:t>
      </w:r>
      <w:r w:rsidRPr="00E25111">
        <w:rPr>
          <w:rFonts w:ascii="Arial Narrow" w:hAnsi="Arial Narrow"/>
          <w:b/>
          <w:sz w:val="22"/>
          <w:szCs w:val="22"/>
        </w:rPr>
        <w:t xml:space="preserve">Vykonávateľa </w:t>
      </w:r>
      <w:r w:rsidRPr="00E25111">
        <w:rPr>
          <w:rFonts w:ascii="Arial Narrow" w:hAnsi="Arial Narrow"/>
          <w:sz w:val="22"/>
          <w:szCs w:val="22"/>
        </w:rPr>
        <w:t xml:space="preserve">nejde o výkon verejnej moci, iba o využívanie existujúcich technických prostriedkov vhodných na komunikáciu). </w:t>
      </w:r>
    </w:p>
    <w:p w14:paraId="00539002" w14:textId="7047031A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14:paraId="20C845CA" w14:textId="74B5F473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14:paraId="3E2A1E8A" w14:textId="3DD1BDCA" w:rsidR="008900AE" w:rsidRPr="00515E1C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="003E7DA9" w:rsidRPr="00D92027">
        <w:rPr>
          <w:rFonts w:ascii="Arial Narrow" w:hAnsi="Arial Narrow"/>
          <w:sz w:val="22"/>
          <w:szCs w:val="22"/>
        </w:rPr>
        <w:t xml:space="preserve">článku 5 </w:t>
      </w:r>
      <w:r w:rsidR="003E7DA9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F616C4">
        <w:rPr>
          <w:rFonts w:ascii="Arial Narrow" w:hAnsi="Arial Narrow"/>
          <w:sz w:val="22"/>
          <w:szCs w:val="22"/>
        </w:rPr>
        <w:t>;</w:t>
      </w:r>
    </w:p>
    <w:p w14:paraId="70E27949" w14:textId="326AD5DC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poštou alebo osobným doručením</w:t>
      </w:r>
      <w:r w:rsidR="00F616C4">
        <w:rPr>
          <w:rFonts w:ascii="Arial Narrow" w:hAnsi="Arial Narrow"/>
          <w:sz w:val="22"/>
          <w:szCs w:val="22"/>
        </w:rPr>
        <w:t>;</w:t>
      </w:r>
    </w:p>
    <w:p w14:paraId="1F0C0A4B" w14:textId="77777777" w:rsidR="00DB72C9" w:rsidRPr="00DB72C9" w:rsidRDefault="008900AE" w:rsidP="00667D0F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="00667D0F" w:rsidRPr="00DB72C9">
        <w:rPr>
          <w:rFonts w:ascii="Arial Narrow" w:hAnsi="Arial Narrow"/>
          <w:sz w:val="22"/>
          <w:szCs w:val="22"/>
        </w:rPr>
        <w:t xml:space="preserve">, </w:t>
      </w:r>
    </w:p>
    <w:p w14:paraId="3B53C79A" w14:textId="57CAEDA7" w:rsidR="008900AE" w:rsidRPr="00DB72C9" w:rsidRDefault="00667D0F" w:rsidP="00DB72C9">
      <w:pPr>
        <w:ind w:firstLine="480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podľa toho, ktorá skutočnosť nastane skôr</w:t>
      </w:r>
      <w:r w:rsidR="008900AE" w:rsidRPr="00DB72C9">
        <w:rPr>
          <w:rFonts w:ascii="Arial Narrow" w:hAnsi="Arial Narrow"/>
          <w:sz w:val="22"/>
          <w:szCs w:val="22"/>
        </w:rPr>
        <w:t>.</w:t>
      </w:r>
    </w:p>
    <w:p w14:paraId="181D2FF2" w14:textId="265330BD" w:rsidR="008900AE" w:rsidRDefault="008900AE">
      <w:pPr>
        <w:numPr>
          <w:ilvl w:val="1"/>
          <w:numId w:val="9"/>
        </w:numPr>
        <w:ind w:left="480" w:hangingChars="218" w:hanging="480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="000957C0" w:rsidRP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14:paraId="32C517F4" w14:textId="479B2CD7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="00402E7E" w:rsidRPr="001F098D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>zmluvnú 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riadne doručenú</w:t>
      </w:r>
      <w:r w:rsidR="00F616C4">
        <w:rPr>
          <w:rFonts w:ascii="Arial Narrow" w:hAnsi="Arial Narrow"/>
          <w:sz w:val="22"/>
          <w:szCs w:val="22"/>
        </w:rPr>
        <w:t>;</w:t>
      </w:r>
    </w:p>
    <w:p w14:paraId="4E34B897" w14:textId="27141EBB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vzájomne si písomne oznámiť všetky údaje, ktoré budú potrebné pre tento spôsob doručovania</w:t>
      </w:r>
      <w:r w:rsidR="00F616C4">
        <w:rPr>
          <w:rFonts w:ascii="Arial Narrow" w:hAnsi="Arial Narrow"/>
          <w:bCs/>
          <w:sz w:val="22"/>
          <w:szCs w:val="22"/>
        </w:rPr>
        <w:t>;</w:t>
      </w:r>
      <w:r>
        <w:rPr>
          <w:rFonts w:ascii="Arial Narrow" w:hAnsi="Arial Narrow"/>
          <w:bCs/>
          <w:sz w:val="22"/>
          <w:szCs w:val="22"/>
        </w:rPr>
        <w:t xml:space="preserve"> </w:t>
      </w:r>
    </w:p>
    <w:p w14:paraId="579A6799" w14:textId="67979A18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>
        <w:rPr>
          <w:rFonts w:ascii="Arial Narrow" w:hAnsi="Arial Narrow"/>
          <w:b/>
          <w:bCs/>
          <w:sz w:val="22"/>
          <w:szCs w:val="22"/>
        </w:rPr>
        <w:t>zmluvná strana</w:t>
      </w:r>
      <w:r>
        <w:rPr>
          <w:rFonts w:ascii="Arial Narrow" w:hAnsi="Arial Narrow"/>
          <w:bCs/>
          <w:sz w:val="22"/>
          <w:szCs w:val="22"/>
        </w:rPr>
        <w:t xml:space="preserve">, ktorá má tento technický problém, jeho existenciu oznámi druhej </w:t>
      </w:r>
      <w:r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 xml:space="preserve">, </w:t>
      </w:r>
      <w:r w:rsidR="00E9632D">
        <w:rPr>
          <w:rFonts w:ascii="Arial Narrow" w:hAnsi="Arial Narrow"/>
          <w:bCs/>
          <w:sz w:val="22"/>
          <w:szCs w:val="22"/>
        </w:rPr>
        <w:t xml:space="preserve">pričom sa uplatní postup podľa 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ods. </w:t>
      </w:r>
      <w:r w:rsidR="00E9632D" w:rsidRPr="00CB113C">
        <w:rPr>
          <w:rFonts w:ascii="Arial Narrow" w:hAnsi="Arial Narrow"/>
          <w:bCs/>
          <w:sz w:val="22"/>
          <w:szCs w:val="22"/>
        </w:rPr>
        <w:t>5.7</w:t>
      </w:r>
      <w:r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E9632D" w:rsidRPr="00CB113C">
        <w:rPr>
          <w:rFonts w:ascii="Arial Narrow" w:hAnsi="Arial Narrow"/>
          <w:bCs/>
          <w:sz w:val="22"/>
          <w:szCs w:val="22"/>
        </w:rPr>
        <w:t xml:space="preserve">prvej vety </w:t>
      </w:r>
      <w:r w:rsidRPr="00CB113C">
        <w:rPr>
          <w:rFonts w:ascii="Arial Narrow" w:hAnsi="Arial Narrow"/>
          <w:bCs/>
          <w:sz w:val="22"/>
          <w:szCs w:val="22"/>
        </w:rPr>
        <w:t>za bodkočiarko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článku </w:t>
      </w:r>
      <w:r w:rsidR="00862981" w:rsidRPr="00CB113C">
        <w:rPr>
          <w:rFonts w:ascii="Arial Narrow" w:hAnsi="Arial Narrow"/>
          <w:sz w:val="22"/>
          <w:szCs w:val="22"/>
        </w:rPr>
        <w:t xml:space="preserve">5 </w:t>
      </w:r>
      <w:r w:rsidR="00823734">
        <w:rPr>
          <w:rFonts w:ascii="Arial Narrow" w:hAnsi="Arial Narrow"/>
          <w:b/>
          <w:sz w:val="22"/>
          <w:szCs w:val="22"/>
        </w:rPr>
        <w:t>Zmluvy o </w:t>
      </w:r>
      <w:r w:rsidR="00862981" w:rsidRPr="00CB113C">
        <w:rPr>
          <w:rFonts w:ascii="Arial Narrow" w:hAnsi="Arial Narrow"/>
          <w:b/>
          <w:sz w:val="22"/>
          <w:szCs w:val="22"/>
        </w:rPr>
        <w:t>poskytnutí prostriedkov mechanizmu</w:t>
      </w:r>
      <w:r w:rsidR="00867D9B">
        <w:rPr>
          <w:rFonts w:ascii="Arial Narrow" w:hAnsi="Arial Narrow"/>
          <w:bCs/>
          <w:sz w:val="22"/>
          <w:szCs w:val="22"/>
        </w:rPr>
        <w:t>.</w:t>
      </w:r>
    </w:p>
    <w:p w14:paraId="59854441" w14:textId="204907FC" w:rsidR="008900AE" w:rsidRPr="00DB72C9" w:rsidRDefault="008900AE" w:rsidP="008F1462">
      <w:pPr>
        <w:pStyle w:val="Odsekzoznamu"/>
        <w:numPr>
          <w:ilvl w:val="1"/>
          <w:numId w:val="9"/>
        </w:numPr>
        <w:spacing w:after="0"/>
        <w:ind w:left="567" w:hanging="567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14:paraId="68984C20" w14:textId="3AFAC659" w:rsidR="001C5CDD" w:rsidRDefault="008900AE" w:rsidP="00DB72C9">
      <w:pPr>
        <w:numPr>
          <w:ilvl w:val="1"/>
          <w:numId w:val="9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="001C5CDD" w:rsidRPr="001C5CDD">
        <w:t xml:space="preserve"> </w:t>
      </w:r>
      <w:r w:rsidR="001C5CDD" w:rsidRP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6161AA" w:rsidRP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="001C5CDD" w:rsidRP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="009C74E5" w:rsidRPr="00CB113C">
        <w:rPr>
          <w:rFonts w:ascii="Arial Narrow" w:hAnsi="Arial Narrow"/>
          <w:sz w:val="22"/>
          <w:szCs w:val="22"/>
        </w:rPr>
        <w:t>druhej</w:t>
      </w:r>
      <w:r w:rsidR="009C74E5" w:rsidRPr="00CB113C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="004B788F" w:rsidRPr="004B788F">
        <w:rPr>
          <w:rFonts w:ascii="Arial Narrow" w:hAnsi="Arial Narrow"/>
          <w:sz w:val="22"/>
          <w:szCs w:val="22"/>
        </w:rPr>
        <w:t xml:space="preserve">ak </w:t>
      </w:r>
      <w:r w:rsidR="004B788F" w:rsidRPr="008F1425">
        <w:rPr>
          <w:rFonts w:ascii="Arial Narrow" w:hAnsi="Arial Narrow"/>
          <w:b/>
          <w:sz w:val="22"/>
          <w:szCs w:val="22"/>
        </w:rPr>
        <w:t>Vykonávateľ</w:t>
      </w:r>
      <w:r w:rsidR="004B788F" w:rsidRP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="00D5036D" w:rsidRP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="00D5036D" w:rsidRPr="001A7CCA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="004B788F" w:rsidRPr="004B788F">
        <w:rPr>
          <w:rFonts w:ascii="Arial Narrow" w:hAnsi="Arial Narrow"/>
          <w:sz w:val="22"/>
          <w:szCs w:val="22"/>
        </w:rPr>
        <w:t>neurčí inak.</w:t>
      </w:r>
      <w:r>
        <w:rPr>
          <w:rFonts w:ascii="Arial Narrow" w:hAnsi="Arial Narrow"/>
          <w:sz w:val="22"/>
          <w:szCs w:val="22"/>
        </w:rPr>
        <w:t xml:space="preserve"> </w:t>
      </w:r>
    </w:p>
    <w:p w14:paraId="35AD51A6" w14:textId="77777777" w:rsidR="008900AE" w:rsidRDefault="008900AE" w:rsidP="00492E6D">
      <w:pPr>
        <w:ind w:left="1080"/>
        <w:jc w:val="both"/>
        <w:rPr>
          <w:rFonts w:ascii="Arial Narrow" w:hAnsi="Arial Narrow"/>
          <w:b/>
          <w:caps/>
          <w:color w:val="1F3864"/>
          <w:sz w:val="22"/>
          <w:szCs w:val="22"/>
        </w:rPr>
      </w:pPr>
    </w:p>
    <w:p w14:paraId="552227F8" w14:textId="148BBA9F" w:rsidR="008900AE" w:rsidRDefault="008900AE">
      <w:pPr>
        <w:tabs>
          <w:tab w:val="left" w:pos="567"/>
        </w:tabs>
        <w:jc w:val="center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t>Článok 6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14:paraId="1A6426B1" w14:textId="77777777" w:rsidR="008900AE" w:rsidRDefault="008900AE">
      <w:pPr>
        <w:tabs>
          <w:tab w:val="left" w:pos="709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 </w:t>
      </w:r>
    </w:p>
    <w:p w14:paraId="0F2D26BA" w14:textId="5EBB6718" w:rsidR="00181650" w:rsidRPr="00A875B4" w:rsidRDefault="008900AE" w:rsidP="00237F94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Táto </w:t>
      </w:r>
      <w:r>
        <w:rPr>
          <w:rFonts w:ascii="Arial Narrow" w:hAnsi="Arial Narrow"/>
          <w:b/>
          <w:sz w:val="22"/>
          <w:szCs w:val="22"/>
        </w:rPr>
        <w:t>Zmluva</w:t>
      </w:r>
      <w:r>
        <w:rPr>
          <w:rFonts w:ascii="Arial Narrow" w:hAnsi="Arial Narrow"/>
          <w:sz w:val="22"/>
          <w:szCs w:val="22"/>
        </w:rPr>
        <w:t xml:space="preserve"> nadobúda platnosť dňom jej podpísania oboma </w:t>
      </w:r>
      <w:r>
        <w:rPr>
          <w:rFonts w:ascii="Arial Narrow" w:hAnsi="Arial Narrow"/>
          <w:b/>
          <w:sz w:val="22"/>
          <w:szCs w:val="22"/>
        </w:rPr>
        <w:t xml:space="preserve">zmluvnými stranami. </w:t>
      </w:r>
      <w:r>
        <w:rPr>
          <w:rFonts w:ascii="Arial Narrow" w:hAnsi="Arial Narrow"/>
          <w:bCs/>
          <w:sz w:val="22"/>
          <w:szCs w:val="22"/>
        </w:rPr>
        <w:t>Táto</w:t>
      </w:r>
      <w:r>
        <w:rPr>
          <w:rFonts w:ascii="Arial Narrow" w:hAnsi="Arial Narrow"/>
          <w:b/>
          <w:sz w:val="22"/>
          <w:szCs w:val="22"/>
        </w:rPr>
        <w:t xml:space="preserve"> Zmluva</w:t>
      </w:r>
      <w:r>
        <w:rPr>
          <w:rFonts w:ascii="Arial Narrow" w:hAnsi="Arial Narrow"/>
          <w:sz w:val="22"/>
          <w:szCs w:val="22"/>
        </w:rPr>
        <w:t xml:space="preserve"> je podľa § 5a ods. 1 zákona č. 211/2000 Z. z. o slobodnom prístupe k informáciám a o zmene a doplnení niektorých zákonov </w:t>
      </w:r>
      <w:r w:rsidR="00E9632D">
        <w:rPr>
          <w:rFonts w:ascii="Arial Narrow" w:hAnsi="Arial Narrow"/>
          <w:sz w:val="22"/>
          <w:szCs w:val="22"/>
        </w:rPr>
        <w:t>(zákon o slobode informácií) v </w:t>
      </w:r>
      <w:r>
        <w:rPr>
          <w:rFonts w:ascii="Arial Narrow" w:hAnsi="Arial Narrow"/>
          <w:sz w:val="22"/>
          <w:szCs w:val="22"/>
        </w:rPr>
        <w:t>znení neskorších predpisov (ďalej len „</w:t>
      </w:r>
      <w:r w:rsidRPr="00C62EB0">
        <w:rPr>
          <w:rFonts w:ascii="Arial Narrow" w:hAnsi="Arial Narrow"/>
          <w:sz w:val="22"/>
          <w:szCs w:val="22"/>
        </w:rPr>
        <w:t>zákon o slobode informácií</w:t>
      </w:r>
      <w:r>
        <w:rPr>
          <w:rFonts w:ascii="Arial Narrow" w:hAnsi="Arial Narrow"/>
          <w:sz w:val="22"/>
          <w:szCs w:val="22"/>
        </w:rPr>
        <w:t>“) povinne zverejňovanou zmluvou a nadobúda účinnosť</w:t>
      </w:r>
      <w:r w:rsidR="00EB545D">
        <w:rPr>
          <w:rFonts w:ascii="Arial Narrow" w:hAnsi="Arial Narrow"/>
          <w:sz w:val="22"/>
          <w:szCs w:val="22"/>
        </w:rPr>
        <w:t xml:space="preserve"> kalendárnym</w:t>
      </w:r>
      <w:r>
        <w:rPr>
          <w:rFonts w:ascii="Arial Narrow" w:hAnsi="Arial Narrow"/>
          <w:sz w:val="22"/>
          <w:szCs w:val="22"/>
        </w:rPr>
        <w:t xml:space="preserve"> dňom nasledujúcim po </w:t>
      </w:r>
      <w:r w:rsidR="004B788F">
        <w:rPr>
          <w:rFonts w:ascii="Arial Narrow" w:hAnsi="Arial Narrow"/>
          <w:sz w:val="22"/>
          <w:szCs w:val="22"/>
        </w:rPr>
        <w:t xml:space="preserve">kalendárnom </w:t>
      </w:r>
      <w:r>
        <w:rPr>
          <w:rFonts w:ascii="Arial Narrow" w:hAnsi="Arial Narrow"/>
          <w:sz w:val="22"/>
          <w:szCs w:val="22"/>
        </w:rPr>
        <w:t>dni jej</w:t>
      </w:r>
      <w:r w:rsidR="00D83D76">
        <w:rPr>
          <w:rFonts w:ascii="Arial Narrow" w:hAnsi="Arial Narrow"/>
          <w:sz w:val="22"/>
          <w:szCs w:val="22"/>
        </w:rPr>
        <w:t xml:space="preserve"> prvého</w:t>
      </w:r>
      <w:r>
        <w:rPr>
          <w:rFonts w:ascii="Arial Narrow" w:hAnsi="Arial Narrow"/>
          <w:sz w:val="22"/>
          <w:szCs w:val="22"/>
        </w:rPr>
        <w:t xml:space="preserve"> zverejnenia v Centrálnom registri zmlúv. </w:t>
      </w:r>
      <w:r w:rsidRPr="00A875B4">
        <w:rPr>
          <w:rFonts w:ascii="Arial Narrow" w:hAnsi="Arial Narrow"/>
          <w:sz w:val="22"/>
          <w:szCs w:val="22"/>
        </w:rPr>
        <w:t>Za súčasného rešpektovania ochrany osobnosti a</w:t>
      </w:r>
      <w:r w:rsidR="00C62EB0">
        <w:rPr>
          <w:rFonts w:ascii="Arial Narrow" w:hAnsi="Arial Narrow"/>
          <w:sz w:val="22"/>
          <w:szCs w:val="22"/>
        </w:rPr>
        <w:t xml:space="preserve"> ochrany </w:t>
      </w:r>
      <w:r w:rsidRPr="00A875B4">
        <w:rPr>
          <w:rFonts w:ascii="Arial Narrow" w:hAnsi="Arial Narrow"/>
          <w:sz w:val="22"/>
          <w:szCs w:val="22"/>
        </w:rPr>
        <w:t xml:space="preserve">osobných údajov </w:t>
      </w:r>
      <w:r w:rsidRPr="00237F94">
        <w:rPr>
          <w:rFonts w:ascii="Arial Narrow" w:hAnsi="Arial Narrow"/>
          <w:b/>
          <w:sz w:val="22"/>
          <w:szCs w:val="22"/>
        </w:rPr>
        <w:t>zmluvné strany</w:t>
      </w:r>
      <w:r w:rsidRPr="00237F94">
        <w:rPr>
          <w:rFonts w:ascii="Arial Narrow" w:hAnsi="Arial Narrow"/>
          <w:sz w:val="22"/>
          <w:szCs w:val="22"/>
        </w:rPr>
        <w:t xml:space="preserve"> vyhlasujú, že </w:t>
      </w:r>
      <w:r w:rsidRPr="00237F94">
        <w:rPr>
          <w:rFonts w:ascii="Arial Narrow" w:hAnsi="Arial Narrow"/>
          <w:b/>
          <w:sz w:val="22"/>
          <w:szCs w:val="22"/>
        </w:rPr>
        <w:t>Zmluva</w:t>
      </w:r>
      <w:r w:rsidRPr="00237F94">
        <w:rPr>
          <w:rFonts w:ascii="Arial Narrow" w:hAnsi="Arial Narrow"/>
          <w:sz w:val="22"/>
          <w:szCs w:val="22"/>
        </w:rPr>
        <w:t xml:space="preserve"> neobsahuje žiadne chránené informácie, ktor</w:t>
      </w:r>
      <w:r w:rsidR="00C62EB0">
        <w:rPr>
          <w:rFonts w:ascii="Arial Narrow" w:hAnsi="Arial Narrow"/>
          <w:sz w:val="22"/>
          <w:szCs w:val="22"/>
        </w:rPr>
        <w:t>é sa nemôžu sprístupniť podľa</w:t>
      </w:r>
      <w:r w:rsidRPr="00237F94">
        <w:rPr>
          <w:rFonts w:ascii="Arial Narrow" w:hAnsi="Arial Narrow"/>
          <w:sz w:val="22"/>
          <w:szCs w:val="22"/>
        </w:rPr>
        <w:t xml:space="preserve"> príslušných ustanovení zákona o slobode informácií, v dôsledku čoho vyjadrujú súhlas s jej zverejnením.</w:t>
      </w:r>
      <w:r w:rsidR="00A875B4" w:rsidRPr="00237F94">
        <w:rPr>
          <w:rFonts w:ascii="Arial Narrow" w:hAnsi="Arial Narrow"/>
          <w:sz w:val="22"/>
          <w:szCs w:val="22"/>
        </w:rPr>
        <w:t xml:space="preserve"> </w:t>
      </w:r>
    </w:p>
    <w:p w14:paraId="5233598D" w14:textId="0AFE93EF" w:rsidR="004B788F" w:rsidRPr="00E1027F" w:rsidRDefault="00181650" w:rsidP="00181650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181650">
        <w:rPr>
          <w:rFonts w:ascii="Arial Narrow" w:hAnsi="Arial Narrow"/>
          <w:sz w:val="22"/>
          <w:szCs w:val="22"/>
        </w:rPr>
        <w:t xml:space="preserve">Túto </w:t>
      </w:r>
      <w:r w:rsidRPr="00181650">
        <w:rPr>
          <w:rFonts w:ascii="Arial Narrow" w:hAnsi="Arial Narrow"/>
          <w:b/>
          <w:bCs/>
          <w:sz w:val="22"/>
          <w:szCs w:val="22"/>
        </w:rPr>
        <w:t>Zmluvu</w:t>
      </w:r>
      <w:r w:rsidRPr="00181650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Pr="00181650">
        <w:rPr>
          <w:rFonts w:ascii="Arial Narrow" w:hAnsi="Arial Narrow"/>
          <w:b/>
          <w:bCs/>
          <w:sz w:val="22"/>
          <w:szCs w:val="22"/>
        </w:rPr>
        <w:t>zmluvných strán</w:t>
      </w:r>
      <w:r w:rsidRPr="00181650">
        <w:rPr>
          <w:rFonts w:ascii="Arial Narrow" w:hAnsi="Arial Narrow"/>
          <w:sz w:val="22"/>
          <w:szCs w:val="22"/>
        </w:rPr>
        <w:t xml:space="preserve">, pričom akékoľvek zmeny alebo </w:t>
      </w:r>
      <w:r w:rsidR="00C62EB0">
        <w:rPr>
          <w:rFonts w:ascii="Arial Narrow" w:hAnsi="Arial Narrow"/>
          <w:sz w:val="22"/>
          <w:szCs w:val="22"/>
        </w:rPr>
        <w:t>doplnenia</w:t>
      </w:r>
      <w:r w:rsidRPr="00181650">
        <w:rPr>
          <w:rFonts w:ascii="Arial Narrow" w:hAnsi="Arial Narrow"/>
          <w:sz w:val="22"/>
          <w:szCs w:val="22"/>
        </w:rPr>
        <w:t xml:space="preserve"> musia byť vykonané vo forme písomného a očíslovaného dodatku k </w:t>
      </w:r>
      <w:r w:rsidRPr="008F1425">
        <w:rPr>
          <w:rFonts w:ascii="Arial Narrow" w:hAnsi="Arial Narrow"/>
          <w:b/>
          <w:sz w:val="22"/>
          <w:szCs w:val="22"/>
        </w:rPr>
        <w:t>Zmluve</w:t>
      </w:r>
      <w:r w:rsidRPr="00181650">
        <w:rPr>
          <w:rFonts w:ascii="Arial Narrow" w:hAnsi="Arial Narrow"/>
          <w:sz w:val="22"/>
          <w:szCs w:val="22"/>
        </w:rPr>
        <w:t xml:space="preserve">, pokiaľ v tejto </w:t>
      </w:r>
      <w:r w:rsidRPr="00181650">
        <w:rPr>
          <w:rFonts w:ascii="Arial Narrow" w:hAnsi="Arial Narrow"/>
          <w:b/>
          <w:sz w:val="22"/>
          <w:szCs w:val="22"/>
        </w:rPr>
        <w:t>Zmluve</w:t>
      </w:r>
      <w:r w:rsidRPr="00181650">
        <w:rPr>
          <w:rFonts w:ascii="Arial Narrow" w:hAnsi="Arial Narrow"/>
          <w:sz w:val="22"/>
          <w:szCs w:val="22"/>
        </w:rPr>
        <w:t xml:space="preserve"> (najmä v článku 10 </w:t>
      </w:r>
      <w:r w:rsidRPr="008F1425">
        <w:rPr>
          <w:rFonts w:ascii="Arial Narrow" w:hAnsi="Arial Narrow"/>
          <w:b/>
          <w:sz w:val="22"/>
          <w:szCs w:val="22"/>
        </w:rPr>
        <w:t>VZP</w:t>
      </w:r>
      <w:r w:rsidRPr="00181650">
        <w:rPr>
          <w:rFonts w:ascii="Arial Narrow" w:hAnsi="Arial Narrow"/>
          <w:sz w:val="22"/>
          <w:szCs w:val="22"/>
        </w:rPr>
        <w:t>) nie je stanovené inak.</w:t>
      </w:r>
      <w:r w:rsidRPr="00181650">
        <w:rPr>
          <w:rFonts w:ascii="Arial Narrow" w:hAnsi="Arial Narrow"/>
          <w:vanish/>
          <w:sz w:val="22"/>
          <w:szCs w:val="22"/>
        </w:rPr>
        <w:cr/>
      </w:r>
    </w:p>
    <w:p w14:paraId="16FF67F7" w14:textId="7349FAE5" w:rsidR="008900AE" w:rsidRPr="005A2D64" w:rsidRDefault="008900AE" w:rsidP="00B8777E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b/>
          <w:caps/>
          <w:sz w:val="22"/>
          <w:szCs w:val="22"/>
        </w:rPr>
      </w:pPr>
      <w:r w:rsidRPr="00CD5822">
        <w:rPr>
          <w:rFonts w:ascii="Arial Narrow" w:hAnsi="Arial Narrow"/>
          <w:sz w:val="22"/>
          <w:szCs w:val="22"/>
        </w:rPr>
        <w:lastRenderedPageBreak/>
        <w:t xml:space="preserve">Táto </w:t>
      </w:r>
      <w:r w:rsidRPr="00CD5822">
        <w:rPr>
          <w:rFonts w:ascii="Arial Narrow" w:hAnsi="Arial Narrow"/>
          <w:b/>
          <w:sz w:val="22"/>
          <w:szCs w:val="22"/>
        </w:rPr>
        <w:t>Zmluva</w:t>
      </w:r>
      <w:r w:rsidRPr="00CD5822">
        <w:rPr>
          <w:rFonts w:ascii="Arial Narrow" w:hAnsi="Arial Narrow"/>
          <w:sz w:val="22"/>
          <w:szCs w:val="22"/>
        </w:rPr>
        <w:t xml:space="preserve"> sa uzatvára na dobu určitú a jej platnosť a účinnosť končí </w:t>
      </w:r>
      <w:r w:rsidR="00B4616D" w:rsidRPr="00CD5822">
        <w:rPr>
          <w:rFonts w:ascii="Arial Narrow" w:hAnsi="Arial Narrow"/>
          <w:sz w:val="22"/>
          <w:szCs w:val="22"/>
        </w:rPr>
        <w:t xml:space="preserve">30. kalendárny deň po predložení </w:t>
      </w:r>
      <w:r w:rsidRPr="00CD5822">
        <w:rPr>
          <w:rFonts w:ascii="Arial Narrow" w:hAnsi="Arial Narrow"/>
          <w:sz w:val="22"/>
          <w:szCs w:val="22"/>
        </w:rPr>
        <w:t xml:space="preserve">poslednej </w:t>
      </w:r>
      <w:r w:rsidRPr="00CD5822">
        <w:rPr>
          <w:rFonts w:ascii="Arial Narrow" w:hAnsi="Arial Narrow"/>
          <w:b/>
          <w:sz w:val="22"/>
          <w:szCs w:val="22"/>
        </w:rPr>
        <w:t>Následnej monitorovacej správy</w:t>
      </w:r>
      <w:r w:rsidRPr="00CD5822">
        <w:rPr>
          <w:rFonts w:ascii="Arial Narrow" w:hAnsi="Arial Narrow"/>
          <w:sz w:val="22"/>
          <w:szCs w:val="22"/>
        </w:rPr>
        <w:t xml:space="preserve">, ktorú je </w:t>
      </w:r>
      <w:r w:rsidRPr="00CD5822">
        <w:rPr>
          <w:rFonts w:ascii="Arial Narrow" w:hAnsi="Arial Narrow"/>
          <w:b/>
          <w:sz w:val="22"/>
          <w:szCs w:val="22"/>
        </w:rPr>
        <w:t xml:space="preserve">Prijímateľ </w:t>
      </w:r>
      <w:r w:rsidRPr="00CD5822">
        <w:rPr>
          <w:rFonts w:ascii="Arial Narrow" w:hAnsi="Arial Narrow"/>
          <w:sz w:val="22"/>
          <w:szCs w:val="22"/>
        </w:rPr>
        <w:t>povinný</w:t>
      </w:r>
      <w:r w:rsidRPr="008511B8">
        <w:rPr>
          <w:rFonts w:ascii="Arial Narrow" w:hAnsi="Arial Narrow"/>
          <w:sz w:val="22"/>
          <w:szCs w:val="22"/>
        </w:rPr>
        <w:t xml:space="preserve"> predložiť </w:t>
      </w:r>
      <w:r w:rsidRPr="008511B8">
        <w:rPr>
          <w:rFonts w:ascii="Arial Narrow" w:hAnsi="Arial Narrow"/>
          <w:b/>
          <w:sz w:val="22"/>
          <w:szCs w:val="22"/>
        </w:rPr>
        <w:t xml:space="preserve">Vykonávateľovi </w:t>
      </w:r>
      <w:r w:rsidR="003A31AA">
        <w:rPr>
          <w:rFonts w:ascii="Arial Narrow" w:hAnsi="Arial Narrow"/>
          <w:sz w:val="22"/>
          <w:szCs w:val="22"/>
        </w:rPr>
        <w:t>v </w:t>
      </w:r>
      <w:r w:rsidRPr="008511B8">
        <w:rPr>
          <w:rFonts w:ascii="Arial Narrow" w:hAnsi="Arial Narrow"/>
          <w:sz w:val="22"/>
          <w:szCs w:val="22"/>
        </w:rPr>
        <w:t xml:space="preserve">súlade s ods. </w:t>
      </w:r>
      <w:r w:rsidR="00290DC7" w:rsidRPr="008511B8">
        <w:rPr>
          <w:rFonts w:ascii="Arial Narrow" w:hAnsi="Arial Narrow"/>
          <w:sz w:val="22"/>
          <w:szCs w:val="22"/>
        </w:rPr>
        <w:t>5</w:t>
      </w:r>
      <w:r w:rsidR="0095263D" w:rsidRPr="008511B8">
        <w:rPr>
          <w:rFonts w:ascii="Arial Narrow" w:hAnsi="Arial Narrow"/>
          <w:sz w:val="22"/>
          <w:szCs w:val="22"/>
        </w:rPr>
        <w:t xml:space="preserve"> </w:t>
      </w:r>
      <w:r w:rsidR="00172E35" w:rsidRPr="00C45C61">
        <w:rPr>
          <w:rFonts w:ascii="Arial Narrow" w:hAnsi="Arial Narrow"/>
          <w:sz w:val="22"/>
          <w:szCs w:val="22"/>
        </w:rPr>
        <w:t xml:space="preserve">článku </w:t>
      </w:r>
      <w:r w:rsidR="00172E35" w:rsidRPr="00C45C61">
        <w:rPr>
          <w:rFonts w:ascii="Arial Narrow" w:hAnsi="Arial Narrow"/>
          <w:sz w:val="22"/>
        </w:rPr>
        <w:t xml:space="preserve">5 </w:t>
      </w:r>
      <w:r w:rsidRPr="008511B8">
        <w:rPr>
          <w:rFonts w:ascii="Arial Narrow" w:hAnsi="Arial Narrow"/>
          <w:b/>
          <w:sz w:val="22"/>
          <w:szCs w:val="22"/>
        </w:rPr>
        <w:t>VZP</w:t>
      </w:r>
      <w:r w:rsidR="00B4616D" w:rsidRPr="008511B8">
        <w:rPr>
          <w:rFonts w:ascii="Arial Narrow" w:hAnsi="Arial Narrow"/>
          <w:sz w:val="22"/>
          <w:szCs w:val="22"/>
        </w:rPr>
        <w:t>,</w:t>
      </w:r>
      <w:r w:rsidR="00B4616D" w:rsidRPr="008511B8">
        <w:rPr>
          <w:rFonts w:ascii="Arial Narrow" w:hAnsi="Arial Narrow"/>
          <w:b/>
          <w:sz w:val="22"/>
          <w:szCs w:val="22"/>
        </w:rPr>
        <w:t xml:space="preserve"> </w:t>
      </w:r>
      <w:r w:rsidR="00B4616D" w:rsidRPr="008511B8">
        <w:rPr>
          <w:rFonts w:ascii="Arial Narrow" w:hAnsi="Arial Narrow"/>
          <w:sz w:val="22"/>
          <w:szCs w:val="22"/>
        </w:rPr>
        <w:t xml:space="preserve">ak </w:t>
      </w:r>
      <w:r w:rsidR="00C45C61" w:rsidRPr="008511B8">
        <w:rPr>
          <w:rFonts w:ascii="Arial Narrow" w:hAnsi="Arial Narrow"/>
          <w:b/>
          <w:sz w:val="22"/>
          <w:szCs w:val="22"/>
        </w:rPr>
        <w:t xml:space="preserve">Vykonávateľ </w:t>
      </w:r>
      <w:r w:rsidR="00B4616D" w:rsidRPr="008511B8">
        <w:rPr>
          <w:rFonts w:ascii="Arial Narrow" w:hAnsi="Arial Narrow"/>
          <w:sz w:val="22"/>
          <w:szCs w:val="22"/>
        </w:rPr>
        <w:t xml:space="preserve">v tejto lehote </w:t>
      </w:r>
      <w:r w:rsidR="00C45C61" w:rsidRPr="008511B8">
        <w:rPr>
          <w:rFonts w:ascii="Arial Narrow" w:hAnsi="Arial Narrow"/>
          <w:b/>
          <w:sz w:val="22"/>
          <w:szCs w:val="22"/>
        </w:rPr>
        <w:t>Prijímateľov</w:t>
      </w:r>
      <w:r w:rsidR="00C45C61">
        <w:rPr>
          <w:rFonts w:ascii="Arial Narrow" w:hAnsi="Arial Narrow"/>
          <w:b/>
          <w:sz w:val="22"/>
          <w:szCs w:val="22"/>
        </w:rPr>
        <w:t xml:space="preserve">i </w:t>
      </w:r>
      <w:r w:rsidR="00B4616D" w:rsidRPr="008511B8">
        <w:rPr>
          <w:rFonts w:ascii="Arial Narrow" w:hAnsi="Arial Narrow"/>
          <w:sz w:val="22"/>
          <w:szCs w:val="22"/>
        </w:rPr>
        <w:t xml:space="preserve">neoznámil, </w:t>
      </w:r>
      <w:r w:rsidR="00B4616D" w:rsidRPr="005A2D64">
        <w:rPr>
          <w:rFonts w:ascii="Arial Narrow" w:hAnsi="Arial Narrow"/>
          <w:sz w:val="22"/>
          <w:szCs w:val="22"/>
        </w:rPr>
        <w:t>že má námietky vo vzťahu k plneni</w:t>
      </w:r>
      <w:r w:rsidR="002E7217" w:rsidRPr="005A2D64">
        <w:rPr>
          <w:rFonts w:ascii="Arial Narrow" w:hAnsi="Arial Narrow"/>
          <w:sz w:val="22"/>
          <w:szCs w:val="22"/>
        </w:rPr>
        <w:t>u</w:t>
      </w:r>
      <w:r w:rsidR="00B4616D" w:rsidRPr="005A2D64">
        <w:rPr>
          <w:rFonts w:ascii="Arial Narrow" w:hAnsi="Arial Narrow"/>
          <w:sz w:val="22"/>
          <w:szCs w:val="22"/>
        </w:rPr>
        <w:t xml:space="preserve"> povinností vyplývajúcich zo </w:t>
      </w:r>
      <w:r w:rsidR="00B4616D" w:rsidRPr="005A2D64">
        <w:rPr>
          <w:rFonts w:ascii="Arial Narrow" w:hAnsi="Arial Narrow"/>
          <w:b/>
          <w:sz w:val="22"/>
          <w:szCs w:val="22"/>
        </w:rPr>
        <w:t>Zmluvy</w:t>
      </w:r>
      <w:r w:rsidR="0076194B" w:rsidRPr="005A2D64">
        <w:rPr>
          <w:rFonts w:ascii="Arial Narrow" w:hAnsi="Arial Narrow"/>
          <w:sz w:val="22"/>
          <w:szCs w:val="22"/>
        </w:rPr>
        <w:t>. V</w:t>
      </w:r>
      <w:r w:rsidR="00B4616D" w:rsidRPr="005A2D64">
        <w:rPr>
          <w:rFonts w:ascii="Arial Narrow" w:hAnsi="Arial Narrow"/>
          <w:sz w:val="22"/>
          <w:szCs w:val="22"/>
        </w:rPr>
        <w:t xml:space="preserve"> prípade, že takéto námietky </w:t>
      </w:r>
      <w:r w:rsidR="00C45C61" w:rsidRPr="005A2D64">
        <w:rPr>
          <w:rFonts w:ascii="Arial Narrow" w:hAnsi="Arial Narrow"/>
          <w:b/>
          <w:sz w:val="22"/>
          <w:szCs w:val="22"/>
        </w:rPr>
        <w:t>Vykonávateľ</w:t>
      </w:r>
      <w:r w:rsidR="00C45C61" w:rsidRPr="005A2D64">
        <w:rPr>
          <w:rFonts w:ascii="Arial Narrow" w:hAnsi="Arial Narrow"/>
          <w:sz w:val="22"/>
          <w:szCs w:val="22"/>
        </w:rPr>
        <w:t xml:space="preserve"> </w:t>
      </w:r>
      <w:r w:rsidR="00B4616D" w:rsidRPr="005A2D64">
        <w:rPr>
          <w:rFonts w:ascii="Arial Narrow" w:hAnsi="Arial Narrow"/>
          <w:b/>
          <w:sz w:val="22"/>
          <w:szCs w:val="22"/>
        </w:rPr>
        <w:t xml:space="preserve">Prijímateľovi </w:t>
      </w:r>
      <w:r w:rsidR="00B4616D" w:rsidRPr="005A2D64">
        <w:rPr>
          <w:rFonts w:ascii="Arial Narrow" w:hAnsi="Arial Narrow"/>
          <w:sz w:val="22"/>
          <w:szCs w:val="22"/>
        </w:rPr>
        <w:t xml:space="preserve">oznámil, </w:t>
      </w:r>
      <w:r w:rsidR="00724863" w:rsidRPr="005A2D64">
        <w:rPr>
          <w:rFonts w:ascii="Arial Narrow" w:hAnsi="Arial Narrow"/>
          <w:sz w:val="22"/>
          <w:szCs w:val="22"/>
        </w:rPr>
        <w:t>účinnosť</w:t>
      </w:r>
      <w:r w:rsidR="002E7217" w:rsidRPr="005A2D64">
        <w:rPr>
          <w:rFonts w:ascii="Arial Narrow" w:hAnsi="Arial Narrow"/>
          <w:sz w:val="22"/>
          <w:szCs w:val="22"/>
        </w:rPr>
        <w:t xml:space="preserve"> </w:t>
      </w:r>
      <w:r w:rsidR="002E7217" w:rsidRPr="005A2D64">
        <w:rPr>
          <w:rFonts w:ascii="Arial Narrow" w:hAnsi="Arial Narrow"/>
          <w:b/>
          <w:sz w:val="22"/>
          <w:szCs w:val="22"/>
        </w:rPr>
        <w:t>Zmluvy</w:t>
      </w:r>
      <w:r w:rsidR="00724863" w:rsidRPr="005A2D64">
        <w:rPr>
          <w:rFonts w:ascii="Arial Narrow" w:hAnsi="Arial Narrow"/>
          <w:b/>
          <w:sz w:val="22"/>
          <w:szCs w:val="22"/>
        </w:rPr>
        <w:t xml:space="preserve"> </w:t>
      </w:r>
      <w:r w:rsidR="00724863" w:rsidRPr="005A2D64">
        <w:rPr>
          <w:rFonts w:ascii="Arial Narrow" w:hAnsi="Arial Narrow"/>
          <w:sz w:val="22"/>
          <w:szCs w:val="22"/>
        </w:rPr>
        <w:t>končí</w:t>
      </w:r>
      <w:r w:rsidR="00B4616D" w:rsidRPr="005A2D64">
        <w:rPr>
          <w:rFonts w:ascii="Arial Narrow" w:hAnsi="Arial Narrow"/>
          <w:sz w:val="22"/>
          <w:szCs w:val="22"/>
        </w:rPr>
        <w:t xml:space="preserve"> </w:t>
      </w:r>
      <w:r w:rsidR="00B63DCE" w:rsidRPr="005A2D64">
        <w:rPr>
          <w:rFonts w:ascii="Arial Narrow" w:hAnsi="Arial Narrow"/>
          <w:sz w:val="22"/>
          <w:szCs w:val="22"/>
        </w:rPr>
        <w:t xml:space="preserve"> dňom</w:t>
      </w:r>
      <w:r w:rsidR="001A7CCA" w:rsidRPr="005A2D64">
        <w:rPr>
          <w:rFonts w:ascii="Arial Narrow" w:hAnsi="Arial Narrow"/>
          <w:sz w:val="22"/>
          <w:szCs w:val="22"/>
        </w:rPr>
        <w:t xml:space="preserve">, kedy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2C56E7" w:rsidRPr="005A2D64">
        <w:rPr>
          <w:rFonts w:ascii="Arial Narrow" w:hAnsi="Arial Narrow"/>
          <w:sz w:val="22"/>
          <w:szCs w:val="22"/>
        </w:rPr>
        <w:t xml:space="preserve">doručí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>Prijímateľovi</w:t>
      </w:r>
      <w:r w:rsidR="002C56E7" w:rsidRPr="005A2D64">
        <w:rPr>
          <w:rFonts w:ascii="Arial Narrow" w:hAnsi="Arial Narrow"/>
          <w:sz w:val="22"/>
          <w:szCs w:val="22"/>
        </w:rPr>
        <w:t xml:space="preserve"> oznámenie o vysporiadaní námietok</w:t>
      </w:r>
      <w:r w:rsidR="00B4616D" w:rsidRPr="005A2D64">
        <w:rPr>
          <w:rFonts w:ascii="Arial Narrow" w:hAnsi="Arial Narrow"/>
          <w:sz w:val="22"/>
          <w:szCs w:val="22"/>
        </w:rPr>
        <w:t>. V</w:t>
      </w:r>
      <w:r w:rsidRPr="005A2D64">
        <w:rPr>
          <w:rFonts w:ascii="Arial Narrow" w:hAnsi="Arial Narrow"/>
          <w:sz w:val="22"/>
          <w:szCs w:val="22"/>
        </w:rPr>
        <w:t xml:space="preserve"> prípade, ak sa na </w:t>
      </w:r>
      <w:r w:rsidRPr="005A2D64">
        <w:rPr>
          <w:rFonts w:ascii="Arial Narrow" w:hAnsi="Arial Narrow"/>
          <w:b/>
          <w:sz w:val="22"/>
          <w:szCs w:val="22"/>
        </w:rPr>
        <w:t xml:space="preserve">Prijímateľa </w:t>
      </w:r>
      <w:r w:rsidRPr="005A2D64">
        <w:rPr>
          <w:rFonts w:ascii="Arial Narrow" w:hAnsi="Arial Narrow"/>
          <w:sz w:val="22"/>
          <w:szCs w:val="22"/>
        </w:rPr>
        <w:t xml:space="preserve">nevzťahuje povinnosť predkladať </w:t>
      </w:r>
      <w:r w:rsidRPr="005A2D64">
        <w:rPr>
          <w:rFonts w:ascii="Arial Narrow" w:hAnsi="Arial Narrow"/>
          <w:b/>
          <w:sz w:val="22"/>
          <w:szCs w:val="22"/>
        </w:rPr>
        <w:t>Následné monitorovacie správy</w:t>
      </w:r>
      <w:r w:rsidRPr="005A2D64">
        <w:rPr>
          <w:rFonts w:ascii="Arial Narrow" w:hAnsi="Arial Narrow"/>
          <w:sz w:val="22"/>
          <w:szCs w:val="22"/>
        </w:rPr>
        <w:t xml:space="preserve">, končí </w:t>
      </w:r>
      <w:r w:rsidR="00BA1503" w:rsidRPr="005A2D64">
        <w:rPr>
          <w:rFonts w:ascii="Arial Narrow" w:hAnsi="Arial Narrow"/>
          <w:sz w:val="22"/>
          <w:szCs w:val="22"/>
        </w:rPr>
        <w:t xml:space="preserve">platnosť a </w:t>
      </w:r>
      <w:r w:rsidRPr="005A2D64">
        <w:rPr>
          <w:rFonts w:ascii="Arial Narrow" w:hAnsi="Arial Narrow"/>
          <w:sz w:val="22"/>
          <w:szCs w:val="22"/>
        </w:rPr>
        <w:t xml:space="preserve">účinnosť </w:t>
      </w:r>
      <w:r w:rsidRPr="005A2D64">
        <w:rPr>
          <w:rFonts w:ascii="Arial Narrow" w:hAnsi="Arial Narrow"/>
          <w:b/>
          <w:sz w:val="22"/>
          <w:szCs w:val="22"/>
        </w:rPr>
        <w:t xml:space="preserve">Zmluvy </w:t>
      </w:r>
      <w:r w:rsidR="0095263D" w:rsidRPr="005A2D64">
        <w:rPr>
          <w:rFonts w:ascii="Arial Narrow" w:hAnsi="Arial Narrow"/>
          <w:b/>
          <w:sz w:val="22"/>
          <w:szCs w:val="22"/>
        </w:rPr>
        <w:t xml:space="preserve">Finančným </w:t>
      </w:r>
      <w:r w:rsidRPr="005A2D64">
        <w:rPr>
          <w:rFonts w:ascii="Arial Narrow" w:hAnsi="Arial Narrow"/>
          <w:b/>
          <w:sz w:val="22"/>
          <w:szCs w:val="22"/>
        </w:rPr>
        <w:t xml:space="preserve">ukončením </w:t>
      </w:r>
      <w:r w:rsidR="005642F8" w:rsidRPr="005A2D64">
        <w:rPr>
          <w:rFonts w:ascii="Arial Narrow" w:hAnsi="Arial Narrow"/>
          <w:b/>
          <w:sz w:val="22"/>
          <w:szCs w:val="22"/>
        </w:rPr>
        <w:t>P</w:t>
      </w:r>
      <w:r w:rsidRPr="005A2D64">
        <w:rPr>
          <w:rFonts w:ascii="Arial Narrow" w:hAnsi="Arial Narrow"/>
          <w:b/>
          <w:sz w:val="22"/>
          <w:szCs w:val="22"/>
        </w:rPr>
        <w:t>rojektu</w:t>
      </w:r>
      <w:r w:rsidR="004F5C1A" w:rsidRPr="005A2D64">
        <w:rPr>
          <w:rFonts w:ascii="Arial Narrow" w:hAnsi="Arial Narrow"/>
          <w:bCs/>
          <w:sz w:val="22"/>
          <w:szCs w:val="22"/>
        </w:rPr>
        <w:t xml:space="preserve">. </w:t>
      </w:r>
      <w:r w:rsidR="006161AA" w:rsidRPr="005A2D64">
        <w:rPr>
          <w:rFonts w:ascii="Arial Narrow" w:hAnsi="Arial Narrow"/>
          <w:bCs/>
          <w:sz w:val="22"/>
          <w:szCs w:val="22"/>
        </w:rPr>
        <w:t>Odlišne od predchádzajúcej vety kon</w:t>
      </w:r>
      <w:r w:rsidR="00D0369D" w:rsidRPr="005A2D64">
        <w:rPr>
          <w:rFonts w:ascii="Arial Narrow" w:hAnsi="Arial Narrow"/>
          <w:bCs/>
          <w:sz w:val="22"/>
          <w:szCs w:val="22"/>
        </w:rPr>
        <w:t xml:space="preserve">čí platnosť a účinnosť </w:t>
      </w:r>
      <w:r w:rsidR="00447312" w:rsidRPr="005A2D64">
        <w:rPr>
          <w:rFonts w:ascii="Arial Narrow" w:hAnsi="Arial Narrow"/>
          <w:b/>
          <w:bCs/>
          <w:sz w:val="22"/>
          <w:szCs w:val="22"/>
        </w:rPr>
        <w:t>Zmluvy</w:t>
      </w:r>
      <w:r w:rsidR="00447312" w:rsidRPr="005A2D64">
        <w:rPr>
          <w:rFonts w:ascii="Arial Narrow" w:hAnsi="Arial Narrow"/>
          <w:bCs/>
          <w:sz w:val="22"/>
          <w:szCs w:val="22"/>
        </w:rPr>
        <w:t xml:space="preserve"> </w:t>
      </w:r>
      <w:r w:rsidR="00D0369D" w:rsidRPr="005A2D64">
        <w:rPr>
          <w:rFonts w:ascii="Arial Narrow" w:hAnsi="Arial Narrow"/>
          <w:bCs/>
          <w:sz w:val="22"/>
          <w:szCs w:val="22"/>
        </w:rPr>
        <w:t>v prípade:</w:t>
      </w:r>
    </w:p>
    <w:p w14:paraId="5F443E3A" w14:textId="5731B0F0" w:rsidR="008900AE" w:rsidRPr="005A2D64" w:rsidRDefault="0095263D" w:rsidP="003052C1">
      <w:pPr>
        <w:numPr>
          <w:ilvl w:val="2"/>
          <w:numId w:val="11"/>
        </w:numPr>
        <w:ind w:left="1276" w:hanging="709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ods. </w:t>
      </w:r>
      <w:r w:rsidR="00071E5F" w:rsidRPr="005A2D64">
        <w:rPr>
          <w:rFonts w:ascii="Arial Narrow" w:hAnsi="Arial Narrow"/>
          <w:sz w:val="22"/>
          <w:szCs w:val="22"/>
        </w:rPr>
        <w:t>4</w:t>
      </w:r>
      <w:r w:rsidRPr="005A2D64">
        <w:rPr>
          <w:rFonts w:ascii="Arial Narrow" w:hAnsi="Arial Narrow"/>
          <w:sz w:val="22"/>
          <w:szCs w:val="22"/>
        </w:rPr>
        <w:t xml:space="preserve"> písm. </w:t>
      </w:r>
      <w:r w:rsidR="00EB545D" w:rsidRPr="005A2D64">
        <w:rPr>
          <w:rFonts w:ascii="Arial Narrow" w:hAnsi="Arial Narrow"/>
          <w:sz w:val="22"/>
          <w:szCs w:val="22"/>
        </w:rPr>
        <w:t>g</w:t>
      </w:r>
      <w:r w:rsidRPr="005A2D64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="00413C48" w:rsidRPr="00C45C61">
        <w:rPr>
          <w:rFonts w:ascii="Arial Narrow" w:hAnsi="Arial Narrow"/>
          <w:sz w:val="22"/>
          <w:szCs w:val="22"/>
        </w:rPr>
        <w:t xml:space="preserve">článku 2 </w:t>
      </w:r>
      <w:r w:rsidR="00413C48" w:rsidRPr="00C45C61">
        <w:rPr>
          <w:rFonts w:ascii="Arial Narrow" w:hAnsi="Arial Narrow"/>
          <w:b/>
          <w:sz w:val="22"/>
          <w:szCs w:val="22"/>
        </w:rPr>
        <w:t>VZP</w:t>
      </w:r>
      <w:r w:rsidRPr="00C45C61">
        <w:rPr>
          <w:rFonts w:ascii="Arial Narrow" w:hAnsi="Arial Narrow"/>
          <w:sz w:val="22"/>
          <w:szCs w:val="22"/>
        </w:rPr>
        <w:t>,</w:t>
      </w:r>
      <w:r w:rsidR="006A6AD8" w:rsidRPr="00C45C61">
        <w:rPr>
          <w:rFonts w:ascii="Arial Narrow" w:hAnsi="Arial Narrow"/>
          <w:sz w:val="22"/>
          <w:szCs w:val="22"/>
        </w:rPr>
        <w:t xml:space="preserve"> článku </w:t>
      </w:r>
      <w:r w:rsidR="008900AE" w:rsidRPr="005A2D64">
        <w:rPr>
          <w:rFonts w:ascii="Arial Narrow" w:hAnsi="Arial Narrow"/>
          <w:sz w:val="22"/>
          <w:szCs w:val="22"/>
        </w:rPr>
        <w:t>13</w:t>
      </w:r>
      <w:r w:rsidRPr="005A2D64">
        <w:rPr>
          <w:rFonts w:ascii="Arial Narrow" w:hAnsi="Arial Narrow"/>
          <w:sz w:val="22"/>
          <w:szCs w:val="22"/>
        </w:rPr>
        <w:t xml:space="preserve"> a 14</w:t>
      </w:r>
      <w:r w:rsidR="008900AE" w:rsidRPr="005A2D64">
        <w:rPr>
          <w:rFonts w:ascii="Arial Narrow" w:hAnsi="Arial Narrow"/>
          <w:sz w:val="22"/>
          <w:szCs w:val="22"/>
        </w:rPr>
        <w:t xml:space="preserve"> </w:t>
      </w:r>
      <w:r w:rsidR="008900AE" w:rsidRPr="005A2D64">
        <w:rPr>
          <w:rFonts w:ascii="Arial Narrow" w:hAnsi="Arial Narrow"/>
          <w:b/>
          <w:sz w:val="22"/>
          <w:szCs w:val="22"/>
        </w:rPr>
        <w:t>VZP</w:t>
      </w:r>
      <w:r w:rsidR="008900AE" w:rsidRPr="005A2D64">
        <w:rPr>
          <w:rFonts w:ascii="Arial Narrow" w:hAnsi="Arial Narrow"/>
          <w:sz w:val="22"/>
          <w:szCs w:val="22"/>
        </w:rPr>
        <w:t xml:space="preserve">, ktorých platnosť a účinnosť končí 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5A2D64">
        <w:rPr>
          <w:rFonts w:ascii="Arial Narrow" w:hAnsi="Arial Narrow"/>
          <w:sz w:val="22"/>
          <w:szCs w:val="22"/>
        </w:rPr>
        <w:t>a</w:t>
      </w:r>
      <w:r w:rsidR="008900AE" w:rsidRPr="005A2D64">
        <w:rPr>
          <w:rFonts w:ascii="Arial Narrow" w:hAnsi="Arial Narrow"/>
          <w:b/>
          <w:sz w:val="22"/>
          <w:szCs w:val="22"/>
        </w:rPr>
        <w:t> Prijímateľom</w:t>
      </w:r>
      <w:r w:rsidR="008900AE" w:rsidRPr="005A2D64">
        <w:rPr>
          <w:rFonts w:ascii="Arial Narrow" w:hAnsi="Arial Narrow"/>
          <w:sz w:val="22"/>
          <w:szCs w:val="22"/>
        </w:rPr>
        <w:t xml:space="preserve"> na základe </w:t>
      </w:r>
      <w:r w:rsidR="008900AE" w:rsidRPr="005A2D64">
        <w:rPr>
          <w:rFonts w:ascii="Arial Narrow" w:hAnsi="Arial Narrow"/>
          <w:b/>
          <w:sz w:val="22"/>
          <w:szCs w:val="22"/>
        </w:rPr>
        <w:t>Zmluvy</w:t>
      </w:r>
      <w:r w:rsidR="008900AE" w:rsidRPr="005A2D64">
        <w:rPr>
          <w:rFonts w:ascii="Arial Narrow" w:hAnsi="Arial Narrow"/>
          <w:sz w:val="22"/>
          <w:szCs w:val="22"/>
        </w:rPr>
        <w:t xml:space="preserve">, ak nedošlo k ich vysporiadaniu k 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;</w:t>
      </w:r>
    </w:p>
    <w:p w14:paraId="58142C8F" w14:textId="566EFC21" w:rsidR="008900AE" w:rsidRPr="00CD5FA5" w:rsidRDefault="008900AE" w:rsidP="003052C1">
      <w:pPr>
        <w:numPr>
          <w:ilvl w:val="2"/>
          <w:numId w:val="11"/>
        </w:numPr>
        <w:ind w:left="1276" w:hanging="709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tých </w:t>
      </w:r>
      <w:r w:rsidRPr="00CD5FA5">
        <w:rPr>
          <w:rFonts w:ascii="Arial Narrow" w:hAnsi="Arial Narrow"/>
          <w:sz w:val="22"/>
          <w:szCs w:val="22"/>
        </w:rPr>
        <w:t xml:space="preserve">ustanovení </w:t>
      </w:r>
      <w:r w:rsidRPr="00CD5FA5">
        <w:rPr>
          <w:rFonts w:ascii="Arial Narrow" w:hAnsi="Arial Narrow"/>
          <w:b/>
          <w:sz w:val="22"/>
          <w:szCs w:val="22"/>
        </w:rPr>
        <w:t>Zmluvy</w:t>
      </w:r>
      <w:r w:rsidRPr="00CD5FA5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Pr="00CD5FA5">
        <w:rPr>
          <w:rFonts w:ascii="Arial Narrow" w:hAnsi="Arial Narrow"/>
          <w:b/>
          <w:sz w:val="22"/>
          <w:szCs w:val="22"/>
        </w:rPr>
        <w:t xml:space="preserve"> Prijímateľa</w:t>
      </w:r>
      <w:r w:rsidRPr="00CD5FA5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</w:t>
      </w:r>
      <w:r w:rsidR="00203EDD">
        <w:rPr>
          <w:rFonts w:ascii="Arial Narrow" w:hAnsi="Arial Narrow"/>
          <w:sz w:val="22"/>
          <w:szCs w:val="22"/>
        </w:rPr>
        <w:t>.</w:t>
      </w:r>
    </w:p>
    <w:p w14:paraId="12FA4B28" w14:textId="059487ED" w:rsidR="008900AE" w:rsidRPr="00DF01DB" w:rsidRDefault="008900AE" w:rsidP="004822BA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>Prijímateľ</w:t>
      </w:r>
      <w:r w:rsidRPr="00DF01DB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Pr="00DF01DB">
        <w:rPr>
          <w:rFonts w:ascii="Arial Narrow" w:hAnsi="Arial Narrow"/>
          <w:b/>
          <w:sz w:val="22"/>
          <w:szCs w:val="22"/>
        </w:rPr>
        <w:t xml:space="preserve">Projektu </w:t>
      </w:r>
      <w:r w:rsidR="00E01A50" w:rsidRPr="00DF01DB">
        <w:rPr>
          <w:rFonts w:ascii="Arial Narrow" w:hAnsi="Arial Narrow"/>
          <w:sz w:val="22"/>
          <w:szCs w:val="22"/>
        </w:rPr>
        <w:t>podľa</w:t>
      </w:r>
      <w:r w:rsidRPr="00DF01DB">
        <w:rPr>
          <w:rFonts w:ascii="Arial Narrow" w:hAnsi="Arial Narrow"/>
          <w:sz w:val="22"/>
          <w:szCs w:val="22"/>
        </w:rPr>
        <w:t xml:space="preserve"> podmienok</w:t>
      </w:r>
      <w:r w:rsidR="005E0E32" w:rsidRPr="00DF01DB">
        <w:rPr>
          <w:rFonts w:ascii="Arial Narrow" w:hAnsi="Arial Narrow"/>
          <w:sz w:val="22"/>
          <w:szCs w:val="22"/>
        </w:rPr>
        <w:t xml:space="preserve"> stanovených vo </w:t>
      </w:r>
      <w:r w:rsidR="005E0E32" w:rsidRPr="00DF01DB">
        <w:rPr>
          <w:rFonts w:ascii="Arial Narrow" w:hAnsi="Arial Narrow"/>
          <w:b/>
          <w:sz w:val="22"/>
          <w:szCs w:val="22"/>
        </w:rPr>
        <w:t>Výzve</w:t>
      </w:r>
      <w:r w:rsidRPr="00DF01DB">
        <w:rPr>
          <w:rFonts w:ascii="Arial Narrow" w:hAnsi="Arial Narrow"/>
          <w:sz w:val="22"/>
          <w:szCs w:val="22"/>
        </w:rPr>
        <w:t xml:space="preserve">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="00867D9B" w:rsidRPr="00DF01DB">
        <w:rPr>
          <w:rFonts w:ascii="Arial Narrow" w:hAnsi="Arial Narrow"/>
          <w:sz w:val="22"/>
          <w:szCs w:val="22"/>
        </w:rPr>
        <w:t>podľa článku</w:t>
      </w:r>
      <w:r w:rsidR="00B17ADC" w:rsidRPr="00DF01DB">
        <w:rPr>
          <w:rFonts w:ascii="Arial Narrow" w:hAnsi="Arial Narrow"/>
          <w:sz w:val="22"/>
          <w:szCs w:val="22"/>
        </w:rPr>
        <w:t xml:space="preserve"> 11 </w:t>
      </w:r>
      <w:r w:rsidR="00B17ADC" w:rsidRPr="00DF01DB">
        <w:rPr>
          <w:rFonts w:ascii="Arial Narrow" w:hAnsi="Arial Narrow"/>
          <w:b/>
          <w:bCs/>
          <w:sz w:val="22"/>
          <w:szCs w:val="22"/>
        </w:rPr>
        <w:t>VZP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14:paraId="27220910" w14:textId="2E2F3205" w:rsidR="008900AE" w:rsidRPr="00DF01DB" w:rsidRDefault="008900AE" w:rsidP="004822BA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Pr="00DF01DB">
        <w:rPr>
          <w:rFonts w:ascii="Arial Narrow" w:hAnsi="Arial Narrow"/>
          <w:sz w:val="22"/>
          <w:szCs w:val="22"/>
        </w:rPr>
        <w:t>vyhlasuje, že všetky vyhlásenia pripojené k</w:t>
      </w:r>
      <w:r w:rsidR="00290DC7" w:rsidRPr="00DF01DB">
        <w:rPr>
          <w:rFonts w:ascii="Arial Narrow" w:hAnsi="Arial Narrow"/>
          <w:sz w:val="22"/>
          <w:szCs w:val="22"/>
        </w:rPr>
        <w:t xml:space="preserve">u </w:t>
      </w:r>
      <w:r w:rsidR="00290DC7" w:rsidRPr="00DF01DB">
        <w:rPr>
          <w:rFonts w:ascii="Arial Narrow" w:hAnsi="Arial Narrow"/>
          <w:b/>
          <w:bCs/>
          <w:sz w:val="22"/>
          <w:szCs w:val="22"/>
        </w:rPr>
        <w:t>Kladne posúdenej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="00290DC7" w:rsidRPr="00DF01DB">
        <w:rPr>
          <w:rFonts w:ascii="Arial Narrow" w:hAnsi="Arial Narrow"/>
          <w:b/>
          <w:sz w:val="22"/>
          <w:szCs w:val="22"/>
        </w:rPr>
        <w:t>ž</w:t>
      </w:r>
      <w:r w:rsidRPr="00DF01DB">
        <w:rPr>
          <w:rFonts w:ascii="Arial Narrow" w:hAnsi="Arial Narrow"/>
          <w:b/>
          <w:sz w:val="22"/>
          <w:szCs w:val="22"/>
        </w:rPr>
        <w:t>iadosti o prostriedky mechanizmu</w:t>
      </w:r>
      <w:r w:rsidRPr="00DF01DB">
        <w:rPr>
          <w:rFonts w:ascii="Arial Narrow" w:hAnsi="Arial Narrow"/>
          <w:sz w:val="22"/>
          <w:szCs w:val="22"/>
        </w:rPr>
        <w:t xml:space="preserve"> ako aj zaslané </w:t>
      </w:r>
      <w:r w:rsidRPr="00DF01DB">
        <w:rPr>
          <w:rFonts w:ascii="Arial Narrow" w:hAnsi="Arial Narrow"/>
          <w:b/>
          <w:sz w:val="22"/>
          <w:szCs w:val="22"/>
        </w:rPr>
        <w:t>Vykonávateľovi</w:t>
      </w:r>
      <w:r w:rsidRPr="00DF01DB">
        <w:rPr>
          <w:rFonts w:ascii="Arial Narrow" w:hAnsi="Arial Narrow"/>
          <w:sz w:val="22"/>
          <w:szCs w:val="22"/>
        </w:rPr>
        <w:t xml:space="preserve"> pred podpisom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="008F023D" w:rsidRPr="00DF01DB">
        <w:rPr>
          <w:rFonts w:ascii="Arial Narrow" w:hAnsi="Arial Narrow"/>
          <w:bCs/>
          <w:sz w:val="22"/>
          <w:szCs w:val="22"/>
        </w:rPr>
        <w:t>,</w:t>
      </w:r>
      <w:r w:rsidRPr="00DF01DB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7A38ED" w:rsidRPr="00DF01DB">
        <w:rPr>
          <w:rFonts w:ascii="Arial Narrow" w:hAnsi="Arial Narrow"/>
          <w:sz w:val="22"/>
          <w:szCs w:val="22"/>
        </w:rPr>
        <w:t xml:space="preserve">podľa článku 11 </w:t>
      </w:r>
      <w:r w:rsidR="007A38ED" w:rsidRPr="00DF01DB">
        <w:rPr>
          <w:rFonts w:ascii="Arial Narrow" w:hAnsi="Arial Narrow"/>
          <w:b/>
          <w:sz w:val="22"/>
          <w:szCs w:val="22"/>
        </w:rPr>
        <w:t>VZP</w:t>
      </w:r>
      <w:r w:rsidR="007A38ED" w:rsidRPr="00DF01DB">
        <w:rPr>
          <w:rFonts w:ascii="Arial Narrow" w:hAnsi="Arial Narrow"/>
          <w:sz w:val="22"/>
          <w:szCs w:val="22"/>
        </w:rPr>
        <w:t xml:space="preserve">. </w:t>
      </w:r>
    </w:p>
    <w:p w14:paraId="5FC261E2" w14:textId="17C3680C" w:rsidR="008900AE" w:rsidRPr="00DF01DB" w:rsidRDefault="008900AE" w:rsidP="004822BA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Prípadné spory vyplývajúce z tejt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riešia prednostne </w:t>
      </w:r>
      <w:r w:rsidR="00CD5FA5" w:rsidRPr="00DF01DB">
        <w:rPr>
          <w:rFonts w:ascii="Arial Narrow" w:hAnsi="Arial Narrow"/>
          <w:sz w:val="22"/>
          <w:szCs w:val="22"/>
        </w:rPr>
        <w:t>dohodou alebo pokusom o zmierlivé riešenie veci</w:t>
      </w:r>
      <w:r w:rsidRPr="00DF01DB">
        <w:rPr>
          <w:rFonts w:ascii="Arial Narrow" w:hAnsi="Arial Narrow"/>
          <w:sz w:val="22"/>
          <w:szCs w:val="22"/>
        </w:rPr>
        <w:t xml:space="preserve">. V prípade, ak sa </w:t>
      </w:r>
      <w:r w:rsidR="00CD5FA5" w:rsidRPr="00DF01DB">
        <w:rPr>
          <w:rFonts w:ascii="Arial Narrow" w:hAnsi="Arial Narrow"/>
          <w:sz w:val="22"/>
          <w:szCs w:val="22"/>
        </w:rPr>
        <w:t>uvedené</w:t>
      </w:r>
      <w:r w:rsidRPr="00DF01DB">
        <w:rPr>
          <w:rFonts w:ascii="Arial Narrow" w:hAnsi="Arial Narrow"/>
          <w:sz w:val="22"/>
          <w:szCs w:val="22"/>
        </w:rPr>
        <w:t xml:space="preserve"> nepodarí dosiahnuť, </w:t>
      </w:r>
      <w:r w:rsidR="00613A0B" w:rsidRPr="00DF01DB">
        <w:rPr>
          <w:rFonts w:ascii="Arial Narrow" w:hAnsi="Arial Narrow"/>
          <w:sz w:val="22"/>
          <w:szCs w:val="22"/>
        </w:rPr>
        <w:t>ktorákoľvek zo</w:t>
      </w:r>
      <w:r w:rsidR="00613A0B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Pr="00DF01DB">
        <w:rPr>
          <w:rFonts w:ascii="Arial Narrow" w:hAnsi="Arial Narrow"/>
          <w:sz w:val="22"/>
          <w:szCs w:val="22"/>
        </w:rPr>
        <w:t xml:space="preserve"> predlož</w:t>
      </w:r>
      <w:r w:rsidR="00613A0B" w:rsidRPr="00DF01DB">
        <w:rPr>
          <w:rFonts w:ascii="Arial Narrow" w:hAnsi="Arial Narrow"/>
          <w:sz w:val="22"/>
          <w:szCs w:val="22"/>
        </w:rPr>
        <w:t>í</w:t>
      </w:r>
      <w:r w:rsidRPr="00DF01DB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="00CB113C" w:rsidRPr="00DF01DB">
        <w:rPr>
          <w:rFonts w:ascii="Arial Narrow" w:hAnsi="Arial Narrow"/>
          <w:sz w:val="22"/>
          <w:szCs w:val="22"/>
        </w:rPr>
        <w:t>SR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14:paraId="3F320859" w14:textId="64036242" w:rsidR="008900AE" w:rsidRPr="00DF01DB" w:rsidRDefault="008900AE" w:rsidP="004822BA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Ak sa akékoľvek ustanovenie</w:t>
      </w:r>
      <w:r w:rsidRPr="00DF01DB">
        <w:rPr>
          <w:rFonts w:ascii="Arial Narrow" w:hAnsi="Arial Narrow"/>
          <w:b/>
          <w:sz w:val="22"/>
          <w:szCs w:val="22"/>
        </w:rPr>
        <w:t xml:space="preserve"> Zmluvy</w:t>
      </w:r>
      <w:r w:rsidRPr="00DF01DB">
        <w:rPr>
          <w:rFonts w:ascii="Arial Narrow" w:hAnsi="Arial Narrow"/>
          <w:sz w:val="22"/>
          <w:szCs w:val="22"/>
        </w:rPr>
        <w:t xml:space="preserve"> stane neplatným v dôsledku jeho rozporu s právnymi predpismi SR alebo právnymi aktmi EÚ, nespôsobí to neplatnosť celej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, ale iba dotknutého ustanovenia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zmluvné ustanovenie novým platným ustanovením tak, aby zostal zachovaný účel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Pr="00DF01DB">
        <w:rPr>
          <w:rFonts w:ascii="Arial Narrow" w:hAnsi="Arial Narrow"/>
          <w:sz w:val="22"/>
          <w:szCs w:val="22"/>
        </w:rPr>
        <w:t xml:space="preserve">a obsah jednotlivých ustanovení </w:t>
      </w:r>
      <w:r w:rsidRPr="00DF01DB">
        <w:rPr>
          <w:rFonts w:ascii="Arial Narrow" w:hAnsi="Arial Narrow"/>
          <w:b/>
          <w:sz w:val="22"/>
          <w:szCs w:val="22"/>
        </w:rPr>
        <w:t>Zmluvy.</w:t>
      </w:r>
    </w:p>
    <w:p w14:paraId="7D7711B9" w14:textId="58CE47FE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Ak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medzi </w:t>
      </w:r>
      <w:r w:rsidRPr="00DF01DB">
        <w:rPr>
          <w:rFonts w:ascii="Arial Narrow" w:hAnsi="Arial Narrow"/>
          <w:b/>
          <w:sz w:val="22"/>
          <w:szCs w:val="22"/>
        </w:rPr>
        <w:t xml:space="preserve">Vykonávateľom </w:t>
      </w:r>
      <w:r w:rsidRPr="00DF01DB">
        <w:rPr>
          <w:rFonts w:ascii="Arial Narrow" w:hAnsi="Arial Narrow"/>
          <w:sz w:val="22"/>
          <w:szCs w:val="22"/>
        </w:rPr>
        <w:t>a </w:t>
      </w:r>
      <w:r w:rsidRPr="00DF01DB">
        <w:rPr>
          <w:rFonts w:ascii="Arial Narrow" w:hAnsi="Arial Narrow"/>
          <w:b/>
          <w:sz w:val="22"/>
          <w:szCs w:val="22"/>
        </w:rPr>
        <w:t>Prijímateľom</w:t>
      </w:r>
      <w:r w:rsidRPr="00DF01DB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1 Obchodného zákonníka,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konali voľbu práva podľa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2 </w:t>
      </w:r>
      <w:r w:rsidR="00AC7657" w:rsidRPr="00DF01DB">
        <w:rPr>
          <w:rFonts w:ascii="Arial Narrow" w:hAnsi="Arial Narrow"/>
          <w:sz w:val="22"/>
          <w:szCs w:val="22"/>
        </w:rPr>
        <w:t xml:space="preserve">ods. </w:t>
      </w:r>
      <w:r w:rsidRPr="00DF01DB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bude riadiť Obchodným zákonníkom.</w:t>
      </w:r>
      <w:r w:rsidR="00DB372F" w:rsidRPr="00DF01DB">
        <w:t xml:space="preserve"> </w:t>
      </w:r>
      <w:r w:rsidR="00DB372F" w:rsidRPr="00DF01DB">
        <w:rPr>
          <w:rFonts w:ascii="Arial Narrow" w:hAnsi="Arial Narrow"/>
          <w:sz w:val="22"/>
          <w:szCs w:val="22"/>
        </w:rPr>
        <w:t xml:space="preserve">Zároveň </w:t>
      </w:r>
      <w:r w:rsidR="00DB372F" w:rsidRPr="00DF01DB">
        <w:rPr>
          <w:rFonts w:ascii="Arial Narrow" w:hAnsi="Arial Narrow"/>
          <w:b/>
          <w:sz w:val="22"/>
          <w:szCs w:val="22"/>
        </w:rPr>
        <w:t>zmluvné strany</w:t>
      </w:r>
      <w:r w:rsidR="00DB372F" w:rsidRPr="00DF01DB">
        <w:rPr>
          <w:rFonts w:ascii="Arial Narrow" w:hAnsi="Arial Narrow"/>
          <w:sz w:val="22"/>
          <w:szCs w:val="22"/>
        </w:rPr>
        <w:t xml:space="preserve"> súhlasia a berú na vedomie, že od momentu </w:t>
      </w:r>
      <w:r w:rsidR="002A332E" w:rsidRPr="00DF01DB">
        <w:rPr>
          <w:rFonts w:ascii="Arial Narrow" w:hAnsi="Arial Narrow"/>
          <w:sz w:val="22"/>
          <w:szCs w:val="22"/>
        </w:rPr>
        <w:t xml:space="preserve">uzavretia </w:t>
      </w:r>
      <w:r w:rsidR="00DB372F" w:rsidRPr="00DF01DB">
        <w:rPr>
          <w:rFonts w:ascii="Arial Narrow" w:hAnsi="Arial Narrow"/>
          <w:b/>
          <w:sz w:val="22"/>
          <w:szCs w:val="22"/>
        </w:rPr>
        <w:t>Zmluvy</w:t>
      </w:r>
      <w:r w:rsidR="00DB372F" w:rsidRPr="00DF01DB">
        <w:rPr>
          <w:rFonts w:ascii="Arial Narrow" w:hAnsi="Arial Narrow"/>
          <w:sz w:val="22"/>
          <w:szCs w:val="22"/>
        </w:rPr>
        <w:t xml:space="preserve"> je vzťah medzi </w:t>
      </w:r>
      <w:r w:rsidR="00DB372F" w:rsidRPr="00DF01DB">
        <w:rPr>
          <w:rFonts w:ascii="Arial Narrow" w:hAnsi="Arial Narrow"/>
          <w:b/>
          <w:sz w:val="22"/>
          <w:szCs w:val="22"/>
        </w:rPr>
        <w:t>Vykonávateľom</w:t>
      </w:r>
      <w:r w:rsidR="00DB372F" w:rsidRPr="00DF01DB">
        <w:rPr>
          <w:rFonts w:ascii="Arial Narrow" w:hAnsi="Arial Narrow"/>
          <w:sz w:val="22"/>
          <w:szCs w:val="22"/>
        </w:rPr>
        <w:t xml:space="preserve"> a </w:t>
      </w:r>
      <w:r w:rsidR="00DB372F" w:rsidRPr="00DF01DB">
        <w:rPr>
          <w:rFonts w:ascii="Arial Narrow" w:hAnsi="Arial Narrow"/>
          <w:b/>
          <w:sz w:val="22"/>
          <w:szCs w:val="22"/>
        </w:rPr>
        <w:t>Prijímateľom</w:t>
      </w:r>
      <w:r w:rsidR="00DB372F" w:rsidRPr="00DF01DB">
        <w:rPr>
          <w:rFonts w:ascii="Arial Narrow" w:hAnsi="Arial Narrow"/>
          <w:sz w:val="22"/>
          <w:szCs w:val="22"/>
        </w:rPr>
        <w:t xml:space="preserve"> vzťahom súkromnoprávnym.</w:t>
      </w:r>
    </w:p>
    <w:p w14:paraId="5BEFECC7" w14:textId="76DA7898" w:rsidR="00101269" w:rsidRPr="00DF01DB" w:rsidRDefault="00CA3F37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Podľa</w:t>
      </w:r>
      <w:r w:rsidR="00101269" w:rsidRPr="00DF01DB">
        <w:rPr>
          <w:rFonts w:ascii="Arial Narrow" w:hAnsi="Arial Narrow"/>
          <w:sz w:val="22"/>
          <w:szCs w:val="22"/>
        </w:rPr>
        <w:t xml:space="preserve"> § </w:t>
      </w:r>
      <w:r w:rsidR="00C633BF" w:rsidRPr="00DF01DB">
        <w:rPr>
          <w:rFonts w:ascii="Arial Narrow" w:hAnsi="Arial Narrow"/>
          <w:sz w:val="22"/>
          <w:szCs w:val="22"/>
        </w:rPr>
        <w:t>401</w:t>
      </w:r>
      <w:r w:rsidR="00101269" w:rsidRPr="00DF01DB">
        <w:rPr>
          <w:rFonts w:ascii="Arial Narrow" w:hAnsi="Arial Narrow"/>
          <w:sz w:val="22"/>
          <w:szCs w:val="22"/>
        </w:rPr>
        <w:t xml:space="preserve"> Obchodného zákonníka </w:t>
      </w:r>
      <w:r w:rsidR="00101269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101269" w:rsidRPr="00DF01DB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="00101269" w:rsidRPr="00DF01DB">
        <w:rPr>
          <w:rFonts w:ascii="Arial Narrow" w:hAnsi="Arial Narrow"/>
          <w:b/>
          <w:bCs/>
          <w:sz w:val="22"/>
          <w:szCs w:val="22"/>
        </w:rPr>
        <w:t>Vykonávateľa</w:t>
      </w:r>
      <w:r w:rsidR="00101269" w:rsidRPr="00DF01DB">
        <w:rPr>
          <w:rFonts w:ascii="Arial Narrow" w:hAnsi="Arial Narrow"/>
          <w:sz w:val="22"/>
          <w:szCs w:val="22"/>
        </w:rPr>
        <w:t xml:space="preserve"> týkajúce sa vrátenia poskytnutých </w:t>
      </w:r>
      <w:r w:rsidR="00101269" w:rsidRPr="00DF01DB">
        <w:rPr>
          <w:rFonts w:ascii="Arial Narrow" w:hAnsi="Arial Narrow"/>
          <w:b/>
          <w:sz w:val="22"/>
          <w:szCs w:val="22"/>
        </w:rPr>
        <w:t>Prostriedkov mechanizmu</w:t>
      </w:r>
      <w:r w:rsidR="00101269" w:rsidRPr="00DF01DB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. </w:t>
      </w:r>
    </w:p>
    <w:p w14:paraId="1E5B70D3" w14:textId="4126C44A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Zmluvné strany </w:t>
      </w:r>
      <w:r w:rsidRPr="00DF01DB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Pr="00DF01DB">
        <w:rPr>
          <w:rFonts w:ascii="Arial Narrow" w:hAnsi="Arial Narrow"/>
          <w:b/>
          <w:sz w:val="22"/>
          <w:szCs w:val="22"/>
        </w:rPr>
        <w:t>Zmluve</w:t>
      </w:r>
      <w:r w:rsidRPr="00DF01DB">
        <w:rPr>
          <w:rFonts w:ascii="Arial Narrow" w:hAnsi="Arial Narrow"/>
          <w:sz w:val="22"/>
          <w:szCs w:val="22"/>
        </w:rPr>
        <w:t xml:space="preserve"> je slobodná a vážna, text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Pr="00DF01DB">
        <w:rPr>
          <w:rFonts w:ascii="Arial Narrow" w:hAnsi="Arial Narrow"/>
          <w:b/>
          <w:sz w:val="22"/>
          <w:szCs w:val="22"/>
        </w:rPr>
        <w:t>Zmluvu</w:t>
      </w:r>
      <w:r w:rsidRPr="00DF01DB">
        <w:rPr>
          <w:rFonts w:ascii="Arial Narrow" w:hAnsi="Arial Narrow"/>
          <w:sz w:val="22"/>
          <w:szCs w:val="22"/>
        </w:rPr>
        <w:t xml:space="preserve"> neuzatvárajú v tiesni ani za nápadne nevýhodných podmienok a ich zmluvná voľnosť nie je inak obmedzená. Svoju vôľu byť viazané touto </w:t>
      </w:r>
      <w:r w:rsidRPr="00DF01DB">
        <w:rPr>
          <w:rFonts w:ascii="Arial Narrow" w:hAnsi="Arial Narrow"/>
          <w:b/>
          <w:sz w:val="22"/>
          <w:szCs w:val="22"/>
        </w:rPr>
        <w:t>Zmluvou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jadrujú svojimi podpismi tejto </w:t>
      </w:r>
      <w:r w:rsidRPr="00DF01DB">
        <w:rPr>
          <w:rFonts w:ascii="Arial Narrow" w:hAnsi="Arial Narrow"/>
          <w:b/>
          <w:sz w:val="22"/>
          <w:szCs w:val="22"/>
        </w:rPr>
        <w:t>Zmluv</w:t>
      </w:r>
      <w:r w:rsidR="00725DB9" w:rsidRPr="00DF01DB">
        <w:rPr>
          <w:rFonts w:ascii="Arial Narrow" w:hAnsi="Arial Narrow"/>
          <w:b/>
          <w:sz w:val="22"/>
          <w:szCs w:val="22"/>
        </w:rPr>
        <w:t>y</w:t>
      </w:r>
      <w:r w:rsidRPr="00DF01DB">
        <w:rPr>
          <w:rFonts w:ascii="Arial Narrow" w:hAnsi="Arial Narrow"/>
          <w:sz w:val="22"/>
          <w:szCs w:val="22"/>
        </w:rPr>
        <w:t>.</w:t>
      </w:r>
    </w:p>
    <w:p w14:paraId="35042306" w14:textId="102670BB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Táto </w:t>
      </w:r>
      <w:r w:rsidRPr="00DF01DB">
        <w:rPr>
          <w:rFonts w:ascii="Arial Narrow" w:hAnsi="Arial Narrow"/>
          <w:b/>
          <w:sz w:val="22"/>
          <w:szCs w:val="22"/>
        </w:rPr>
        <w:t>Zmluva</w:t>
      </w:r>
      <w:r w:rsidRPr="00DF01DB">
        <w:rPr>
          <w:rFonts w:ascii="Arial Narrow" w:hAnsi="Arial Narrow"/>
          <w:sz w:val="22"/>
          <w:szCs w:val="22"/>
        </w:rPr>
        <w:t xml:space="preserve"> je </w:t>
      </w:r>
      <w:r w:rsidR="00C056A6" w:rsidRPr="00DF01DB">
        <w:rPr>
          <w:rFonts w:ascii="Arial Narrow" w:hAnsi="Arial Narrow"/>
          <w:sz w:val="22"/>
          <w:szCs w:val="22"/>
        </w:rPr>
        <w:t xml:space="preserve">v listinnej podobe </w:t>
      </w:r>
      <w:r w:rsidRPr="00DF01DB">
        <w:rPr>
          <w:rFonts w:ascii="Arial Narrow" w:hAnsi="Arial Narrow"/>
          <w:sz w:val="22"/>
          <w:szCs w:val="22"/>
        </w:rPr>
        <w:t xml:space="preserve">vyhotovená v 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="0091729E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rovnopisoch, z </w:t>
      </w:r>
      <w:r w:rsidR="0012605E" w:rsidRPr="00DF01DB">
        <w:rPr>
          <w:rFonts w:ascii="Arial Narrow" w:hAnsi="Arial Narrow"/>
          <w:sz w:val="22"/>
          <w:szCs w:val="22"/>
        </w:rPr>
        <w:t xml:space="preserve">toho 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Pr="00DF01DB">
        <w:rPr>
          <w:rFonts w:ascii="Arial Narrow" w:hAnsi="Arial Narrow"/>
          <w:sz w:val="22"/>
          <w:szCs w:val="22"/>
        </w:rPr>
        <w:t xml:space="preserve"> pre </w:t>
      </w:r>
      <w:r w:rsidRPr="00DF01DB">
        <w:rPr>
          <w:rFonts w:ascii="Arial Narrow" w:hAnsi="Arial Narrow"/>
          <w:b/>
          <w:sz w:val="22"/>
          <w:szCs w:val="22"/>
        </w:rPr>
        <w:t>Prijímateľa</w:t>
      </w:r>
      <w:r w:rsidRPr="00DF01DB">
        <w:rPr>
          <w:rFonts w:ascii="Arial Narrow" w:hAnsi="Arial Narrow"/>
          <w:sz w:val="22"/>
          <w:szCs w:val="22"/>
        </w:rPr>
        <w:t xml:space="preserve"> a 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Pr="00DF01DB">
        <w:rPr>
          <w:rFonts w:ascii="Arial Narrow" w:hAnsi="Arial Narrow"/>
          <w:sz w:val="22"/>
          <w:szCs w:val="22"/>
        </w:rPr>
        <w:t xml:space="preserve"> pre </w:t>
      </w:r>
      <w:r w:rsidRPr="00DF01DB">
        <w:rPr>
          <w:rFonts w:ascii="Arial Narrow" w:hAnsi="Arial Narrow"/>
          <w:b/>
          <w:sz w:val="22"/>
          <w:szCs w:val="22"/>
        </w:rPr>
        <w:t>Vykonávateľa</w:t>
      </w:r>
      <w:r w:rsidRPr="00DF01DB">
        <w:rPr>
          <w:rFonts w:ascii="Arial Narrow" w:hAnsi="Arial Narrow"/>
          <w:sz w:val="22"/>
          <w:szCs w:val="22"/>
        </w:rPr>
        <w:t xml:space="preserve">. </w:t>
      </w:r>
      <w:r w:rsidR="00C056A6" w:rsidRPr="00DF01DB">
        <w:rPr>
          <w:rFonts w:ascii="Arial Narrow" w:hAnsi="Arial Narrow"/>
          <w:sz w:val="22"/>
          <w:szCs w:val="22"/>
        </w:rPr>
        <w:t xml:space="preserve">Uvedený počet listinných rovnopisov a ich rozdelenie sa rovnako vzťahuje aj na uzavretie každého dodatku k </w:t>
      </w:r>
      <w:r w:rsidR="00C056A6" w:rsidRPr="00DF01DB">
        <w:rPr>
          <w:rFonts w:ascii="Arial Narrow" w:hAnsi="Arial Narrow"/>
          <w:b/>
          <w:sz w:val="22"/>
          <w:szCs w:val="22"/>
        </w:rPr>
        <w:t>Zmluve</w:t>
      </w:r>
      <w:r w:rsidR="00C056A6" w:rsidRPr="00DF01DB">
        <w:rPr>
          <w:rFonts w:ascii="Arial Narrow" w:hAnsi="Arial Narrow"/>
          <w:sz w:val="22"/>
          <w:szCs w:val="22"/>
        </w:rPr>
        <w:t xml:space="preserve">. Dohoda </w:t>
      </w:r>
      <w:r w:rsidR="00C056A6" w:rsidRPr="00DF01DB">
        <w:rPr>
          <w:rFonts w:ascii="Arial Narrow" w:hAnsi="Arial Narrow"/>
          <w:b/>
          <w:sz w:val="22"/>
          <w:szCs w:val="22"/>
        </w:rPr>
        <w:t>zmluvných strán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  <w:r w:rsidR="00725DB9" w:rsidRPr="00DF01DB">
        <w:rPr>
          <w:rFonts w:ascii="Arial Narrow" w:hAnsi="Arial Narrow"/>
          <w:sz w:val="22"/>
          <w:szCs w:val="22"/>
        </w:rPr>
        <w:t>o</w:t>
      </w:r>
      <w:r w:rsidR="00C056A6" w:rsidRPr="00DF01DB">
        <w:rPr>
          <w:rFonts w:ascii="Arial Narrow" w:hAnsi="Arial Narrow"/>
          <w:sz w:val="22"/>
          <w:szCs w:val="22"/>
        </w:rPr>
        <w:t xml:space="preserve"> počt</w:t>
      </w:r>
      <w:r w:rsidR="00725DB9" w:rsidRPr="00DF01DB">
        <w:rPr>
          <w:rFonts w:ascii="Arial Narrow" w:hAnsi="Arial Narrow"/>
          <w:sz w:val="22"/>
          <w:szCs w:val="22"/>
        </w:rPr>
        <w:t>e</w:t>
      </w:r>
      <w:r w:rsidR="00C056A6" w:rsidRPr="00DF01DB">
        <w:rPr>
          <w:rFonts w:ascii="Arial Narrow" w:hAnsi="Arial Narrow"/>
          <w:sz w:val="22"/>
          <w:szCs w:val="22"/>
        </w:rPr>
        <w:t xml:space="preserve"> rovnopis</w:t>
      </w:r>
      <w:r w:rsidR="003052C1">
        <w:rPr>
          <w:rFonts w:ascii="Arial Narrow" w:hAnsi="Arial Narrow"/>
          <w:sz w:val="22"/>
          <w:szCs w:val="22"/>
        </w:rPr>
        <w:t>ov sa neuplatní v prípade, ak k </w:t>
      </w:r>
      <w:r w:rsidR="00C056A6" w:rsidRPr="00DF01DB">
        <w:rPr>
          <w:rFonts w:ascii="Arial Narrow" w:hAnsi="Arial Narrow"/>
          <w:sz w:val="22"/>
          <w:szCs w:val="22"/>
        </w:rPr>
        <w:t xml:space="preserve">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 </w:t>
      </w:r>
      <w:r w:rsidR="00804138" w:rsidRPr="00DF01DB">
        <w:rPr>
          <w:rFonts w:ascii="Arial Narrow" w:hAnsi="Arial Narrow"/>
          <w:sz w:val="22"/>
          <w:szCs w:val="22"/>
        </w:rPr>
        <w:t>v súlade so zákonom č.</w:t>
      </w:r>
      <w:r w:rsidR="00725DB9" w:rsidRPr="00DF01DB">
        <w:rPr>
          <w:rFonts w:ascii="Arial Narrow" w:hAnsi="Arial Narrow"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sz w:val="22"/>
          <w:szCs w:val="22"/>
        </w:rPr>
        <w:t xml:space="preserve">272/2016 Z. z. </w:t>
      </w:r>
      <w:r w:rsidR="003052C1">
        <w:rPr>
          <w:rFonts w:ascii="Arial Narrow" w:hAnsi="Arial Narrow"/>
          <w:bCs/>
          <w:sz w:val="22"/>
          <w:szCs w:val="22"/>
        </w:rPr>
        <w:t>o </w:t>
      </w:r>
      <w:r w:rsidR="00804138" w:rsidRPr="00DF01DB">
        <w:rPr>
          <w:rFonts w:ascii="Arial Narrow" w:hAnsi="Arial Narrow"/>
          <w:bCs/>
          <w:sz w:val="22"/>
          <w:szCs w:val="22"/>
        </w:rPr>
        <w:t>dôveryhodných službách pre elektronické transakcie na vnútornom</w:t>
      </w:r>
      <w:r w:rsidR="00725DB9" w:rsidRPr="00DF01DB">
        <w:rPr>
          <w:rFonts w:ascii="Arial Narrow" w:hAnsi="Arial Narrow"/>
          <w:bCs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bCs/>
          <w:sz w:val="22"/>
          <w:szCs w:val="22"/>
        </w:rPr>
        <w:t>trhu a o zmene a doplnení niektorých zákonov</w:t>
      </w:r>
      <w:r w:rsidR="00DF01DB">
        <w:rPr>
          <w:rFonts w:ascii="Arial Narrow" w:hAnsi="Arial Narrow"/>
          <w:bCs/>
          <w:sz w:val="22"/>
          <w:szCs w:val="22"/>
        </w:rPr>
        <w:t xml:space="preserve"> </w:t>
      </w:r>
      <w:r w:rsidR="00174905" w:rsidRPr="00DF01DB">
        <w:rPr>
          <w:rFonts w:ascii="Arial Narrow" w:hAnsi="Arial Narrow"/>
          <w:bCs/>
          <w:sz w:val="22"/>
          <w:szCs w:val="22"/>
        </w:rPr>
        <w:t xml:space="preserve">(zákon o dôveryhodných službách) </w:t>
      </w:r>
      <w:r w:rsidR="00804138" w:rsidRPr="00DF01DB">
        <w:rPr>
          <w:rFonts w:ascii="Arial Narrow" w:hAnsi="Arial Narrow"/>
          <w:bCs/>
          <w:sz w:val="22"/>
          <w:szCs w:val="22"/>
        </w:rPr>
        <w:t>v znení neskoršíc</w:t>
      </w:r>
      <w:r w:rsidR="003052C1">
        <w:rPr>
          <w:rFonts w:ascii="Arial Narrow" w:hAnsi="Arial Narrow"/>
          <w:bCs/>
          <w:sz w:val="22"/>
          <w:szCs w:val="22"/>
        </w:rPr>
        <w:t>h predpisov (ďalej len „zákon o </w:t>
      </w:r>
      <w:r w:rsidR="00804138" w:rsidRPr="00DF01DB">
        <w:rPr>
          <w:rFonts w:ascii="Arial Narrow" w:hAnsi="Arial Narrow"/>
          <w:bCs/>
          <w:sz w:val="22"/>
          <w:szCs w:val="22"/>
        </w:rPr>
        <w:t>dôveryhodných službách“)</w:t>
      </w:r>
      <w:r w:rsidR="00804138" w:rsidRPr="00DF01DB">
        <w:rPr>
          <w:rFonts w:ascii="Arial Narrow" w:hAnsi="Arial Narrow"/>
          <w:sz w:val="22"/>
          <w:szCs w:val="22"/>
        </w:rPr>
        <w:t>.</w:t>
      </w:r>
      <w:r w:rsidR="00C056A6" w:rsidRPr="00DF01DB">
        <w:rPr>
          <w:rFonts w:ascii="Arial Narrow" w:hAnsi="Arial Narrow"/>
          <w:sz w:val="22"/>
          <w:szCs w:val="22"/>
        </w:rPr>
        <w:t xml:space="preserve"> V</w:t>
      </w:r>
      <w:r w:rsidR="00804138" w:rsidRPr="00DF01DB">
        <w:rPr>
          <w:rFonts w:ascii="Arial Narrow" w:hAnsi="Arial Narrow"/>
          <w:sz w:val="22"/>
          <w:szCs w:val="22"/>
        </w:rPr>
        <w:t> </w:t>
      </w:r>
      <w:r w:rsidR="00C056A6" w:rsidRPr="00DF01DB">
        <w:rPr>
          <w:rFonts w:ascii="Arial Narrow" w:hAnsi="Arial Narrow"/>
          <w:sz w:val="22"/>
          <w:szCs w:val="22"/>
        </w:rPr>
        <w:t>prípade</w:t>
      </w:r>
      <w:r w:rsidR="00804138" w:rsidRPr="00DF01DB">
        <w:rPr>
          <w:rFonts w:ascii="Arial Narrow" w:hAnsi="Arial Narrow"/>
          <w:sz w:val="22"/>
          <w:szCs w:val="22"/>
        </w:rPr>
        <w:t>,</w:t>
      </w:r>
      <w:r w:rsidR="00C056A6" w:rsidRPr="00DF01DB">
        <w:rPr>
          <w:rFonts w:ascii="Arial Narrow" w:hAnsi="Arial Narrow"/>
          <w:sz w:val="22"/>
          <w:szCs w:val="22"/>
        </w:rPr>
        <w:t xml:space="preserve"> ak k 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, dátumy podpisov zmluvných strán sú uvedené pri </w:t>
      </w:r>
      <w:r w:rsidR="006B0CFA" w:rsidRPr="00DF01DB">
        <w:rPr>
          <w:rFonts w:ascii="Arial Narrow" w:hAnsi="Arial Narrow"/>
          <w:sz w:val="22"/>
          <w:szCs w:val="22"/>
        </w:rPr>
        <w:t xml:space="preserve">kvalifikovaných </w:t>
      </w:r>
      <w:r w:rsidR="00804138" w:rsidRPr="00DF01DB">
        <w:rPr>
          <w:rFonts w:ascii="Arial Narrow" w:hAnsi="Arial Narrow"/>
          <w:sz w:val="22"/>
          <w:szCs w:val="22"/>
        </w:rPr>
        <w:t xml:space="preserve">elektronických </w:t>
      </w:r>
      <w:r w:rsidR="00C056A6" w:rsidRPr="00DF01DB">
        <w:rPr>
          <w:rFonts w:ascii="Arial Narrow" w:hAnsi="Arial Narrow"/>
          <w:sz w:val="22"/>
          <w:szCs w:val="22"/>
        </w:rPr>
        <w:t>podpisoch</w:t>
      </w:r>
      <w:r w:rsidR="00804138" w:rsidRPr="00DF01DB">
        <w:rPr>
          <w:rFonts w:ascii="Arial Narrow" w:hAnsi="Arial Narrow"/>
          <w:sz w:val="22"/>
          <w:szCs w:val="22"/>
        </w:rPr>
        <w:t>/pečatiach</w:t>
      </w:r>
      <w:r w:rsidR="00804138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="00804138" w:rsidRPr="00DF01DB">
        <w:rPr>
          <w:rFonts w:ascii="Arial Narrow" w:hAnsi="Arial Narrow"/>
          <w:sz w:val="22"/>
          <w:szCs w:val="22"/>
        </w:rPr>
        <w:t>, ak nie je použitá kvalifikovaná elektronická časová pečiatka podľa zákona o dôveryhodných službách.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</w:p>
    <w:p w14:paraId="7AC064E2" w14:textId="35EC1A33" w:rsidR="008900AE" w:rsidRDefault="008900AE" w:rsidP="00FE41C4">
      <w:pPr>
        <w:numPr>
          <w:ilvl w:val="1"/>
          <w:numId w:val="11"/>
        </w:numPr>
        <w:tabs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Neoddeliteľnou súčasťou</w:t>
      </w:r>
      <w:r w:rsidRPr="00DF01DB">
        <w:rPr>
          <w:rFonts w:ascii="Arial Narrow" w:hAnsi="Arial Narrow"/>
          <w:b/>
          <w:sz w:val="22"/>
          <w:szCs w:val="22"/>
        </w:rPr>
        <w:t xml:space="preserve"> Zmluvy </w:t>
      </w:r>
      <w:r w:rsidRPr="00DF01DB">
        <w:rPr>
          <w:rFonts w:ascii="Arial Narrow" w:hAnsi="Arial Narrow"/>
          <w:sz w:val="22"/>
          <w:szCs w:val="22"/>
        </w:rPr>
        <w:t>sú</w:t>
      </w:r>
      <w:r w:rsidRPr="00DF01DB">
        <w:rPr>
          <w:rFonts w:ascii="Arial Narrow" w:hAnsi="Arial Narrow"/>
          <w:b/>
          <w:sz w:val="22"/>
          <w:szCs w:val="22"/>
        </w:rPr>
        <w:t xml:space="preserve"> Prílohy</w:t>
      </w:r>
      <w:r w:rsidR="008A77D4">
        <w:rPr>
          <w:rFonts w:ascii="Arial Narrow" w:hAnsi="Arial Narrow"/>
          <w:b/>
          <w:sz w:val="22"/>
          <w:szCs w:val="22"/>
        </w:rPr>
        <w:t>:</w:t>
      </w:r>
    </w:p>
    <w:p w14:paraId="41EB2BC9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5FB9742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14:paraId="4FE6A5A1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14:paraId="5E6CE5A2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12B25105" w14:textId="77777777" w:rsidR="008900AE" w:rsidRDefault="008900AE">
      <w:pPr>
        <w:tabs>
          <w:tab w:val="center" w:pos="1701"/>
          <w:tab w:val="center" w:pos="7088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.......... dňa ........................................</w:t>
      </w:r>
      <w:r>
        <w:rPr>
          <w:rFonts w:ascii="Arial Narrow" w:hAnsi="Arial Narrow"/>
          <w:sz w:val="22"/>
          <w:szCs w:val="22"/>
        </w:rPr>
        <w:tab/>
        <w:t>V ................................. dňa .................</w:t>
      </w:r>
    </w:p>
    <w:p w14:paraId="5DDAE623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31BBA4D5" w14:textId="77777777" w:rsidR="008900AE" w:rsidRDefault="008900AE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</w:t>
      </w:r>
    </w:p>
    <w:p w14:paraId="06AF4A3C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  <w:t>názov Vykonávateľa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14:paraId="0DBFA4E2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  <w:t xml:space="preserve">v zastúpení </w:t>
      </w:r>
    </w:p>
    <w:p w14:paraId="0C2537B7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</w:p>
    <w:p w14:paraId="0AD71125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  <w:r>
        <w:rPr>
          <w:rFonts w:ascii="Arial Narrow" w:hAnsi="Arial Narrow"/>
          <w:bCs/>
          <w:i w:val="0"/>
          <w:sz w:val="22"/>
          <w:szCs w:val="22"/>
        </w:rPr>
        <w:tab/>
      </w:r>
      <w:proofErr w:type="spellStart"/>
      <w:r>
        <w:rPr>
          <w:rFonts w:ascii="Arial Narrow" w:hAnsi="Arial Narrow"/>
          <w:bCs/>
          <w:i w:val="0"/>
          <w:sz w:val="22"/>
          <w:szCs w:val="22"/>
        </w:rPr>
        <w:t>funkcia</w:t>
      </w:r>
      <w:proofErr w:type="spellEnd"/>
    </w:p>
    <w:p w14:paraId="77B96B9D" w14:textId="77777777" w:rsidR="00BF521A" w:rsidRDefault="00BF521A" w:rsidP="00891255"/>
    <w:p w14:paraId="1F626890" w14:textId="77777777" w:rsidR="00BF521A" w:rsidRPr="00891255" w:rsidRDefault="00BF521A" w:rsidP="00891255">
      <w:pPr>
        <w:rPr>
          <w:rFonts w:ascii="Arial Narrow" w:hAnsi="Arial Narrow"/>
          <w:sz w:val="22"/>
          <w:szCs w:val="22"/>
        </w:rPr>
      </w:pPr>
    </w:p>
    <w:p w14:paraId="17B502C0" w14:textId="4CA49178" w:rsidR="00ED7BE1" w:rsidRPr="009E24DF" w:rsidRDefault="00ED7BE1" w:rsidP="00ED7BE1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>Táto Zmluva je podpísaná elektronicky podľa zákona č. 272/2016 Z. z. o dôveryhodných službách pre elektronické transakcie na vnútornom</w:t>
      </w:r>
      <w:r>
        <w:rPr>
          <w:rFonts w:ascii="Arial Narrow" w:hAnsi="Arial Narrow"/>
          <w:sz w:val="22"/>
          <w:szCs w:val="22"/>
        </w:rPr>
        <w:t xml:space="preserve"> </w:t>
      </w:r>
      <w:r w:rsidRPr="009E24DF">
        <w:rPr>
          <w:rFonts w:ascii="Arial Narrow" w:hAnsi="Arial Narrow"/>
          <w:sz w:val="22"/>
          <w:szCs w:val="22"/>
        </w:rPr>
        <w:t>trhu a o zmene a doplnení niektorých zákonov</w:t>
      </w:r>
    </w:p>
    <w:p w14:paraId="16373DF2" w14:textId="77777777" w:rsidR="00ED7BE1" w:rsidRPr="00BF521A" w:rsidRDefault="00ED7BE1" w:rsidP="00ED7BE1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 xml:space="preserve">(zákon o dôveryhodných službách), </w:t>
      </w:r>
      <w:commentRangeStart w:id="4"/>
      <w:r w:rsidRPr="009E24DF">
        <w:rPr>
          <w:rFonts w:ascii="Arial Narrow" w:hAnsi="Arial Narrow"/>
          <w:sz w:val="22"/>
          <w:szCs w:val="22"/>
        </w:rPr>
        <w:t>dňa</w:t>
      </w:r>
      <w:commentRangeEnd w:id="4"/>
      <w:r w:rsidRPr="009E24DF">
        <w:rPr>
          <w:rStyle w:val="Odkaznakomentr"/>
          <w:szCs w:val="20"/>
        </w:rPr>
        <w:commentReference w:id="4"/>
      </w:r>
      <w:r w:rsidRPr="009E24DF">
        <w:rPr>
          <w:rFonts w:ascii="Arial Narrow" w:hAnsi="Arial Narrow"/>
          <w:sz w:val="22"/>
          <w:szCs w:val="22"/>
        </w:rPr>
        <w:t>...................</w:t>
      </w:r>
      <w:r w:rsidRPr="00891255">
        <w:rPr>
          <w:rFonts w:ascii="Arial Narrow" w:hAnsi="Arial Narrow"/>
          <w:sz w:val="22"/>
          <w:szCs w:val="22"/>
        </w:rPr>
        <w:t xml:space="preserve"> </w:t>
      </w:r>
    </w:p>
    <w:p w14:paraId="72A16E1E" w14:textId="77777777" w:rsidR="00D97D8F" w:rsidRDefault="00D97D8F">
      <w:pPr>
        <w:tabs>
          <w:tab w:val="center" w:pos="2127"/>
          <w:tab w:val="center" w:pos="7230"/>
        </w:tabs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1F440C">
      <w:headerReference w:type="default" r:id="rId15"/>
      <w:footerReference w:type="default" r:id="rId16"/>
      <w:pgSz w:w="11906" w:h="16838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utor" w:initials="A">
    <w:p w14:paraId="737FB6DC" w14:textId="6BC68DF4" w:rsidR="00FE6721" w:rsidRDefault="00FE6721">
      <w:pPr>
        <w:pStyle w:val="Textkomentra"/>
      </w:pPr>
      <w:r>
        <w:rPr>
          <w:rStyle w:val="Odkaznakomentr"/>
        </w:rPr>
        <w:annotationRef/>
      </w:r>
      <w:r w:rsidRPr="00D94EC2">
        <w:rPr>
          <w:highlight w:val="lightGray"/>
        </w:rPr>
        <w:t>Vykonávateľ údaje vyplní na základe Kladne posúdenej žiadosti o prostriedky mechanizmu a oznámenia o jej schválení</w:t>
      </w:r>
      <w:r>
        <w:t>.</w:t>
      </w:r>
    </w:p>
  </w:comment>
  <w:comment w:id="1" w:author="Autor" w:initials="A">
    <w:p w14:paraId="0A5AF935" w14:textId="77777777" w:rsidR="00FE6721" w:rsidRDefault="00FE6721" w:rsidP="006204B7">
      <w:pPr>
        <w:pStyle w:val="Textkomentra"/>
        <w:rPr>
          <w:sz w:val="22"/>
          <w:szCs w:val="22"/>
        </w:rPr>
      </w:pPr>
      <w:r>
        <w:rPr>
          <w:rStyle w:val="Odkaznakomentr"/>
        </w:rPr>
        <w:annotationRef/>
      </w:r>
      <w:r w:rsidRPr="00205909">
        <w:rPr>
          <w:rStyle w:val="Odkaznakomentr"/>
          <w:highlight w:val="darkGray"/>
        </w:rPr>
        <w:annotationRef/>
      </w:r>
      <w:r>
        <w:rPr>
          <w:highlight w:val="lightGray"/>
        </w:rPr>
        <w:t>Vykonávateľ doplní</w:t>
      </w:r>
      <w:r w:rsidRPr="0093319B">
        <w:rPr>
          <w:highlight w:val="lightGray"/>
        </w:rPr>
        <w:t xml:space="preserve"> v tomto článku finančné údaje na </w:t>
      </w:r>
      <w:bookmarkStart w:id="2" w:name="_Hlk92233083"/>
      <w:r w:rsidRPr="0093319B">
        <w:rPr>
          <w:highlight w:val="lightGray"/>
        </w:rPr>
        <w:t>základe Kladne posúdenej žiadosti o prostriedky mechanizmu a oznámenia o jej schválení</w:t>
      </w:r>
      <w:bookmarkEnd w:id="2"/>
      <w:r w:rsidRPr="0093319B">
        <w:rPr>
          <w:highlight w:val="lightGray"/>
        </w:rPr>
        <w:t xml:space="preserve">, </w:t>
      </w:r>
      <w:r>
        <w:rPr>
          <w:highlight w:val="lightGray"/>
        </w:rPr>
        <w:t xml:space="preserve">a to </w:t>
      </w:r>
      <w:r w:rsidRPr="0093319B">
        <w:rPr>
          <w:sz w:val="22"/>
          <w:szCs w:val="22"/>
          <w:highlight w:val="lightGray"/>
        </w:rPr>
        <w:t>v celých číslach a</w:t>
      </w:r>
      <w:r w:rsidRPr="0093319B">
        <w:rPr>
          <w:highlight w:val="lightGray"/>
        </w:rPr>
        <w:t xml:space="preserve"> v </w:t>
      </w:r>
      <w:r w:rsidRPr="0093319B">
        <w:rPr>
          <w:sz w:val="22"/>
          <w:szCs w:val="22"/>
          <w:highlight w:val="lightGray"/>
        </w:rPr>
        <w:t>%</w:t>
      </w:r>
    </w:p>
    <w:p w14:paraId="5F170E1D" w14:textId="74496EA5" w:rsidR="00FE6721" w:rsidRPr="00AB6EA4" w:rsidRDefault="00FE6721" w:rsidP="006204B7">
      <w:pPr>
        <w:pStyle w:val="Textkomentra"/>
        <w:rPr>
          <w:sz w:val="22"/>
          <w:szCs w:val="22"/>
          <w:highlight w:val="lightGray"/>
        </w:rPr>
      </w:pPr>
      <w:r w:rsidRPr="00AB6EA4">
        <w:rPr>
          <w:sz w:val="22"/>
          <w:szCs w:val="22"/>
          <w:highlight w:val="lightGray"/>
        </w:rPr>
        <w:t>-</w:t>
      </w:r>
      <w:r>
        <w:rPr>
          <w:sz w:val="22"/>
          <w:szCs w:val="22"/>
          <w:highlight w:val="lightGray"/>
        </w:rPr>
        <w:t xml:space="preserve"> </w:t>
      </w:r>
      <w:r w:rsidRPr="00AB6EA4">
        <w:rPr>
          <w:sz w:val="22"/>
          <w:szCs w:val="22"/>
          <w:highlight w:val="lightGray"/>
        </w:rPr>
        <w:t>v odseku 3.1 prvá veta uvedie výšku Vykonávateľom poskytovaných Pros</w:t>
      </w:r>
      <w:r>
        <w:rPr>
          <w:sz w:val="22"/>
          <w:szCs w:val="22"/>
          <w:highlight w:val="lightGray"/>
        </w:rPr>
        <w:t>triedkov mechanizmu Prijímateľov</w:t>
      </w:r>
      <w:r w:rsidRPr="00AB6EA4">
        <w:rPr>
          <w:sz w:val="22"/>
          <w:szCs w:val="22"/>
          <w:highlight w:val="lightGray"/>
        </w:rPr>
        <w:t xml:space="preserve">i </w:t>
      </w:r>
    </w:p>
    <w:p w14:paraId="128560A7" w14:textId="69232072" w:rsidR="00FE6721" w:rsidRDefault="00FE6721" w:rsidP="006204B7">
      <w:pPr>
        <w:pStyle w:val="Textkomentra"/>
      </w:pPr>
      <w:r w:rsidRPr="00AB6EA4">
        <w:rPr>
          <w:sz w:val="22"/>
          <w:szCs w:val="22"/>
          <w:highlight w:val="lightGray"/>
        </w:rPr>
        <w:t>-</w:t>
      </w:r>
      <w:r>
        <w:rPr>
          <w:sz w:val="22"/>
          <w:szCs w:val="22"/>
          <w:highlight w:val="lightGray"/>
        </w:rPr>
        <w:t xml:space="preserve"> </w:t>
      </w:r>
      <w:r w:rsidRPr="00AB6EA4">
        <w:rPr>
          <w:sz w:val="22"/>
          <w:szCs w:val="22"/>
          <w:highlight w:val="lightGray"/>
        </w:rPr>
        <w:t>v odseku 3.1. druhá veta uvedie výšku Celkových oprá</w:t>
      </w:r>
      <w:r>
        <w:rPr>
          <w:sz w:val="22"/>
          <w:szCs w:val="22"/>
          <w:highlight w:val="lightGray"/>
        </w:rPr>
        <w:t>vnených výdavkov na Realizáciu P</w:t>
      </w:r>
      <w:r w:rsidRPr="00AB6EA4">
        <w:rPr>
          <w:sz w:val="22"/>
          <w:szCs w:val="22"/>
          <w:highlight w:val="lightGray"/>
        </w:rPr>
        <w:t xml:space="preserve">rojektu (vrátane zdrojov financovania Prijímateľa podľa odseku 3.2, </w:t>
      </w:r>
      <w:r>
        <w:rPr>
          <w:sz w:val="22"/>
          <w:szCs w:val="22"/>
          <w:highlight w:val="lightGray"/>
        </w:rPr>
        <w:t xml:space="preserve">písm. a), </w:t>
      </w:r>
      <w:r w:rsidRPr="00AB6EA4">
        <w:rPr>
          <w:sz w:val="22"/>
          <w:szCs w:val="22"/>
          <w:highlight w:val="lightGray"/>
        </w:rPr>
        <w:t>ak relevantné)</w:t>
      </w:r>
      <w:r>
        <w:rPr>
          <w:sz w:val="22"/>
          <w:szCs w:val="22"/>
        </w:rPr>
        <w:t>.</w:t>
      </w:r>
    </w:p>
    <w:p w14:paraId="21D9B2A6" w14:textId="77777777" w:rsidR="00FE6721" w:rsidRDefault="00FE6721">
      <w:pPr>
        <w:pStyle w:val="Textkomentra"/>
      </w:pPr>
    </w:p>
  </w:comment>
  <w:comment w:id="3" w:author="Autor" w:initials="A">
    <w:p w14:paraId="56CA27A6" w14:textId="1F9835F4" w:rsidR="00FE6721" w:rsidRDefault="00FE6721">
      <w:pPr>
        <w:pStyle w:val="Textkomentra"/>
      </w:pPr>
      <w:r>
        <w:rPr>
          <w:rStyle w:val="Odkaznakomentr"/>
        </w:rPr>
        <w:annotationRef/>
      </w:r>
      <w:r>
        <w:t>Doplní sa dátum podľa dátumu nástupu doktorandov.</w:t>
      </w:r>
    </w:p>
  </w:comment>
  <w:comment w:id="4" w:author="Autor" w:initials="A">
    <w:p w14:paraId="6050173F" w14:textId="77777777" w:rsidR="00FE6721" w:rsidRDefault="00FE6721" w:rsidP="00ED7BE1">
      <w:pPr>
        <w:pStyle w:val="Textkomentra"/>
      </w:pPr>
      <w:r w:rsidRPr="00F445C9">
        <w:rPr>
          <w:rStyle w:val="Odkaznakomentr"/>
          <w:highlight w:val="lightGray"/>
        </w:rPr>
        <w:annotationRef/>
      </w:r>
      <w:r w:rsidRPr="00F445C9">
        <w:rPr>
          <w:highlight w:val="lightGray"/>
        </w:rPr>
        <w:t>Dátum  elektronického podpisu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37FB6DC" w15:done="0"/>
  <w15:commentEx w15:paraId="21D9B2A6" w15:done="0"/>
  <w15:commentEx w15:paraId="56CA27A6" w15:done="0"/>
  <w15:commentEx w15:paraId="6050173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5C3D051" w16cex:dateUtc="2022-01-04T22:50:00Z"/>
  <w16cex:commentExtensible w16cex:durableId="25C3D055" w16cex:dateUtc="2022-01-12T13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37FB6DC" w16cid:durableId="25C3D051"/>
  <w16cid:commentId w16cid:paraId="21D9B2A6" w16cid:durableId="25C3D055"/>
  <w16cid:commentId w16cid:paraId="56CA27A6" w16cid:durableId="7478CB25"/>
  <w16cid:commentId w16cid:paraId="6050173F" w16cid:durableId="0632196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E581D" w14:textId="77777777" w:rsidR="00FE6721" w:rsidRDefault="00FE6721">
      <w:r>
        <w:separator/>
      </w:r>
    </w:p>
  </w:endnote>
  <w:endnote w:type="continuationSeparator" w:id="0">
    <w:p w14:paraId="3072EBC2" w14:textId="77777777" w:rsidR="00FE6721" w:rsidRDefault="00FE6721">
      <w:r>
        <w:continuationSeparator/>
      </w:r>
    </w:p>
  </w:endnote>
  <w:endnote w:type="continuationNotice" w:id="1">
    <w:p w14:paraId="69ECCA65" w14:textId="77777777" w:rsidR="00FE6721" w:rsidRDefault="00FE67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83B66" w14:textId="754BBC3E" w:rsidR="00FE6721" w:rsidRPr="00590961" w:rsidRDefault="00FE6721" w:rsidP="00590961">
    <w:pPr>
      <w:pStyle w:val="Pta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bCs/>
        <w:sz w:val="20"/>
        <w:szCs w:val="24"/>
      </w:rPr>
      <w:fldChar w:fldCharType="separate"/>
    </w:r>
    <w:r w:rsidR="00803DA0">
      <w:rPr>
        <w:rFonts w:ascii="Arial Narrow" w:hAnsi="Arial Narrow"/>
        <w:bCs/>
        <w:noProof/>
        <w:sz w:val="20"/>
      </w:rPr>
      <w:t>8</w:t>
    </w:r>
    <w:r>
      <w:rPr>
        <w:rFonts w:ascii="Arial Narrow" w:hAnsi="Arial Narrow"/>
        <w:bCs/>
        <w:sz w:val="20"/>
        <w:szCs w:val="24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bCs/>
        <w:sz w:val="20"/>
        <w:szCs w:val="24"/>
      </w:rPr>
      <w:fldChar w:fldCharType="separate"/>
    </w:r>
    <w:r w:rsidR="00803DA0">
      <w:rPr>
        <w:rFonts w:ascii="Arial Narrow" w:hAnsi="Arial Narrow"/>
        <w:bCs/>
        <w:noProof/>
        <w:sz w:val="20"/>
      </w:rPr>
      <w:t>8</w:t>
    </w:r>
    <w:r>
      <w:rPr>
        <w:rFonts w:ascii="Arial Narrow" w:hAnsi="Arial Narrow"/>
        <w:bCs/>
        <w:sz w:val="20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5A154" w14:textId="77777777" w:rsidR="00FE6721" w:rsidRDefault="00FE6721">
      <w:r>
        <w:separator/>
      </w:r>
    </w:p>
  </w:footnote>
  <w:footnote w:type="continuationSeparator" w:id="0">
    <w:p w14:paraId="33F907FC" w14:textId="77777777" w:rsidR="00FE6721" w:rsidRDefault="00FE6721">
      <w:r>
        <w:continuationSeparator/>
      </w:r>
    </w:p>
  </w:footnote>
  <w:footnote w:type="continuationNotice" w:id="1">
    <w:p w14:paraId="60505D37" w14:textId="77777777" w:rsidR="00FE6721" w:rsidRDefault="00FE6721"/>
  </w:footnote>
  <w:footnote w:id="2">
    <w:p w14:paraId="07FEADEC" w14:textId="62D081EB" w:rsidR="00B13D28" w:rsidRDefault="00B13D28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hyperlink r:id="rId1" w:history="1">
        <w:r w:rsidR="00AF02FE" w:rsidRPr="00764CC3">
          <w:rPr>
            <w:rStyle w:val="Hypertextovprepojenie"/>
            <w:rFonts w:ascii="Arial Narrow" w:hAnsi="Arial Narrow"/>
            <w:sz w:val="18"/>
            <w:szCs w:val="18"/>
          </w:rPr>
          <w:t>Zmluva o vykonávaní časti úloh vykonávateľa sprostredkovateľom č. 863/2022</w:t>
        </w:r>
      </w:hyperlink>
    </w:p>
  </w:footnote>
  <w:footnote w:id="3">
    <w:p w14:paraId="7BC48805" w14:textId="73EEBFA4" w:rsidR="00FE6721" w:rsidRDefault="00FE6721" w:rsidP="008668C0">
      <w:pPr>
        <w:pStyle w:val="Textpoznmkypodiarou"/>
        <w:ind w:left="142" w:hanging="142"/>
      </w:pPr>
      <w:r>
        <w:rPr>
          <w:rStyle w:val="Odkaznapoznmkupodiarou"/>
        </w:rPr>
        <w:footnoteRef/>
      </w:r>
      <w:r>
        <w:tab/>
      </w:r>
      <w:r>
        <w:rPr>
          <w:rFonts w:ascii="Arial Narrow" w:hAnsi="Arial Narrow"/>
          <w:sz w:val="18"/>
        </w:rPr>
        <w:t>Vyplní sa v prípade, ak je poštová adresa (korešpondenčná adresa) zmluvnej strany odlišná od adresy jej sídla.</w:t>
      </w:r>
    </w:p>
  </w:footnote>
  <w:footnote w:id="4">
    <w:p w14:paraId="410D1ACB" w14:textId="279A5C8D" w:rsidR="00FE6721" w:rsidRPr="00BF24D5" w:rsidRDefault="00FE6721" w:rsidP="008668C0">
      <w:pPr>
        <w:pStyle w:val="Textpoznmkypodiarou"/>
        <w:ind w:left="142" w:hanging="142"/>
        <w:rPr>
          <w:rFonts w:ascii="Arial Narrow" w:hAnsi="Arial Narrow"/>
          <w:sz w:val="18"/>
        </w:rPr>
      </w:pPr>
      <w:r>
        <w:rPr>
          <w:rStyle w:val="Odkaznapoznmkupodiarou"/>
        </w:rPr>
        <w:footnoteRef/>
      </w:r>
      <w:r>
        <w:tab/>
      </w:r>
      <w:r w:rsidRPr="000701EA">
        <w:rPr>
          <w:rFonts w:ascii="Arial Narrow" w:hAnsi="Arial Narrow"/>
          <w:sz w:val="18"/>
        </w:rPr>
        <w:t>Číslo účtu, na ktorý budú poskytnuté Prostriedky mechanizmu</w:t>
      </w:r>
      <w:r>
        <w:rPr>
          <w:rFonts w:ascii="Arial Narrow" w:hAnsi="Arial Narrow"/>
          <w:sz w:val="18"/>
        </w:rPr>
        <w:t>.</w:t>
      </w:r>
    </w:p>
  </w:footnote>
  <w:footnote w:id="5">
    <w:p w14:paraId="5D31C9E1" w14:textId="29712D68" w:rsidR="00FE6721" w:rsidRDefault="00FE6721" w:rsidP="008668C0">
      <w:pPr>
        <w:pStyle w:val="Textpoznmkypodiarou"/>
        <w:ind w:left="142" w:hanging="142"/>
      </w:pPr>
      <w:r>
        <w:rPr>
          <w:rStyle w:val="Odkaznapoznmkupodiarou"/>
        </w:rPr>
        <w:footnoteRef/>
      </w:r>
      <w:r>
        <w:tab/>
      </w:r>
      <w:r w:rsidRPr="000701EA">
        <w:rPr>
          <w:rFonts w:ascii="Arial Narrow" w:hAnsi="Arial Narrow"/>
          <w:sz w:val="18"/>
          <w:szCs w:val="18"/>
        </w:rPr>
        <w:t>I</w:t>
      </w:r>
      <w:r>
        <w:rPr>
          <w:rFonts w:ascii="Arial Narrow" w:hAnsi="Arial Narrow"/>
          <w:sz w:val="18"/>
          <w:szCs w:val="18"/>
        </w:rPr>
        <w:t>dentifikácia banky</w:t>
      </w:r>
      <w:r w:rsidRPr="000701EA">
        <w:rPr>
          <w:rFonts w:ascii="Arial Narrow" w:hAnsi="Arial Narrow"/>
          <w:sz w:val="18"/>
          <w:szCs w:val="18"/>
        </w:rPr>
        <w:t>, v ktorej je vedený vyššie uvedený</w:t>
      </w:r>
      <w:r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účet</w:t>
      </w:r>
      <w:r>
        <w:rPr>
          <w:rFonts w:ascii="Arial Narrow" w:hAnsi="Arial Narrow"/>
          <w:sz w:val="18"/>
          <w:szCs w:val="18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F711B" w14:textId="77777777" w:rsidR="00FE6721" w:rsidRDefault="00FE6721">
    <w:pPr>
      <w:pStyle w:val="Hlavika"/>
      <w:rPr>
        <w:rFonts w:ascii="Calibri" w:hAnsi="Calibri"/>
        <w:sz w:val="22"/>
        <w:szCs w:val="22"/>
      </w:rPr>
    </w:pPr>
  </w:p>
  <w:p w14:paraId="28D2E3AA" w14:textId="77777777" w:rsidR="00FE6721" w:rsidRDefault="00FE6721">
    <w:pPr>
      <w:pStyle w:val="Hlavika"/>
      <w:rPr>
        <w:rFonts w:ascii="Calibri" w:hAnsi="Calibri"/>
        <w:sz w:val="22"/>
        <w:szCs w:val="22"/>
      </w:rPr>
    </w:pPr>
  </w:p>
  <w:p w14:paraId="3D74B5D8" w14:textId="77777777" w:rsidR="00FE6721" w:rsidRDefault="00FE6721">
    <w:pPr>
      <w:pStyle w:val="Hlavika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</w:r>
    <w:r>
      <w:rPr>
        <w:rFonts w:ascii="Arial Narrow" w:hAnsi="Arial Narrow"/>
        <w:sz w:val="20"/>
      </w:rPr>
      <w:t xml:space="preserve">Číslo Zmluvy: </w:t>
    </w:r>
    <w:r>
      <w:rPr>
        <w:rFonts w:ascii="Arial Narrow" w:hAnsi="Arial Narrow"/>
        <w:sz w:val="20"/>
        <w:highlight w:val="yellow"/>
      </w:rPr>
      <w:t>xxx</w:t>
    </w:r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  <w:p w14:paraId="4170E514" w14:textId="77777777" w:rsidR="00FE6721" w:rsidRDefault="00FE672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B189D"/>
    <w:multiLevelType w:val="multilevel"/>
    <w:tmpl w:val="E26868B0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1" w15:restartNumberingAfterBreak="0">
    <w:nsid w:val="0C5D7C04"/>
    <w:multiLevelType w:val="multilevel"/>
    <w:tmpl w:val="347CD5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eastAsia="Times New Roman" w:hAnsi="Calibri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157567D5"/>
    <w:multiLevelType w:val="multilevel"/>
    <w:tmpl w:val="5FC20264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4" w15:restartNumberingAfterBreak="0">
    <w:nsid w:val="2105761E"/>
    <w:multiLevelType w:val="multilevel"/>
    <w:tmpl w:val="2105761E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5" w15:restartNumberingAfterBreak="0">
    <w:nsid w:val="24F63149"/>
    <w:multiLevelType w:val="multilevel"/>
    <w:tmpl w:val="24F63149"/>
    <w:lvl w:ilvl="0">
      <w:start w:val="4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3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6" w15:restartNumberingAfterBreak="0">
    <w:nsid w:val="270C2F09"/>
    <w:multiLevelType w:val="multilevel"/>
    <w:tmpl w:val="EA3A4984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7" w15:restartNumberingAfterBreak="0">
    <w:nsid w:val="30207897"/>
    <w:multiLevelType w:val="multilevel"/>
    <w:tmpl w:val="30207897"/>
    <w:lvl w:ilvl="0">
      <w:start w:val="5"/>
      <w:numFmt w:val="decimal"/>
      <w:lvlText w:val="Článok %1."/>
      <w:lvlJc w:val="center"/>
      <w:pPr>
        <w:tabs>
          <w:tab w:val="left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left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cs="Times New Roman" w:hint="default"/>
      </w:rPr>
    </w:lvl>
  </w:abstractNum>
  <w:abstractNum w:abstractNumId="8" w15:restartNumberingAfterBreak="0">
    <w:nsid w:val="3CD9198F"/>
    <w:multiLevelType w:val="multilevel"/>
    <w:tmpl w:val="E3E200B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9" w15:restartNumberingAfterBreak="0">
    <w:nsid w:val="40110ABD"/>
    <w:multiLevelType w:val="hybridMultilevel"/>
    <w:tmpl w:val="656414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D5473"/>
    <w:multiLevelType w:val="multilevel"/>
    <w:tmpl w:val="E3360BC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11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12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3" w15:restartNumberingAfterBreak="0">
    <w:nsid w:val="6A6611E3"/>
    <w:multiLevelType w:val="multilevel"/>
    <w:tmpl w:val="6A6611E3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02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592" w:hanging="1440"/>
      </w:pPr>
      <w:rPr>
        <w:rFonts w:hint="default"/>
      </w:rPr>
    </w:lvl>
  </w:abstractNum>
  <w:abstractNum w:abstractNumId="14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928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15" w15:restartNumberingAfterBreak="0">
    <w:nsid w:val="719B15CE"/>
    <w:multiLevelType w:val="multilevel"/>
    <w:tmpl w:val="719B15CE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6" w15:restartNumberingAfterBreak="0">
    <w:nsid w:val="7CDE1980"/>
    <w:multiLevelType w:val="multilevel"/>
    <w:tmpl w:val="7CDE198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17" w15:restartNumberingAfterBreak="0">
    <w:nsid w:val="7CF21162"/>
    <w:multiLevelType w:val="multilevel"/>
    <w:tmpl w:val="F766C34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8" w15:restartNumberingAfterBreak="0">
    <w:nsid w:val="7DC4134F"/>
    <w:multiLevelType w:val="multilevel"/>
    <w:tmpl w:val="081432C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195197469">
    <w:abstractNumId w:val="11"/>
  </w:num>
  <w:num w:numId="2" w16cid:durableId="45496686">
    <w:abstractNumId w:val="2"/>
  </w:num>
  <w:num w:numId="3" w16cid:durableId="676691555">
    <w:abstractNumId w:val="15"/>
  </w:num>
  <w:num w:numId="4" w16cid:durableId="1506629723">
    <w:abstractNumId w:val="4"/>
  </w:num>
  <w:num w:numId="5" w16cid:durableId="896551446">
    <w:abstractNumId w:val="14"/>
  </w:num>
  <w:num w:numId="6" w16cid:durableId="1590651633">
    <w:abstractNumId w:val="5"/>
  </w:num>
  <w:num w:numId="7" w16cid:durableId="902057634">
    <w:abstractNumId w:val="12"/>
  </w:num>
  <w:num w:numId="8" w16cid:durableId="939340778">
    <w:abstractNumId w:val="6"/>
  </w:num>
  <w:num w:numId="9" w16cid:durableId="2008248554">
    <w:abstractNumId w:val="18"/>
  </w:num>
  <w:num w:numId="10" w16cid:durableId="660816959">
    <w:abstractNumId w:val="1"/>
  </w:num>
  <w:num w:numId="11" w16cid:durableId="1063061982">
    <w:abstractNumId w:val="10"/>
  </w:num>
  <w:num w:numId="12" w16cid:durableId="1912544623">
    <w:abstractNumId w:val="16"/>
  </w:num>
  <w:num w:numId="13" w16cid:durableId="1308321976">
    <w:abstractNumId w:val="13"/>
  </w:num>
  <w:num w:numId="14" w16cid:durableId="1927033380">
    <w:abstractNumId w:val="7"/>
  </w:num>
  <w:num w:numId="15" w16cid:durableId="1797094613">
    <w:abstractNumId w:val="8"/>
  </w:num>
  <w:num w:numId="16" w16cid:durableId="1885369386">
    <w:abstractNumId w:val="0"/>
  </w:num>
  <w:num w:numId="17" w16cid:durableId="1146707148">
    <w:abstractNumId w:val="9"/>
  </w:num>
  <w:num w:numId="18" w16cid:durableId="1125152044">
    <w:abstractNumId w:val="17"/>
  </w:num>
  <w:num w:numId="19" w16cid:durableId="20910024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14337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xNTIwsDAwMjY0NjVS0lEKTi0uzszPAykwqQUAKzXDLywAAAA="/>
  </w:docVars>
  <w:rsids>
    <w:rsidRoot w:val="00B933FE"/>
    <w:rsid w:val="00000021"/>
    <w:rsid w:val="00001155"/>
    <w:rsid w:val="000012DD"/>
    <w:rsid w:val="00001686"/>
    <w:rsid w:val="00001810"/>
    <w:rsid w:val="00001F3E"/>
    <w:rsid w:val="00002308"/>
    <w:rsid w:val="000033E6"/>
    <w:rsid w:val="0000384C"/>
    <w:rsid w:val="00003B47"/>
    <w:rsid w:val="00003CEF"/>
    <w:rsid w:val="00003D66"/>
    <w:rsid w:val="0000405E"/>
    <w:rsid w:val="00004448"/>
    <w:rsid w:val="00004E96"/>
    <w:rsid w:val="00004FDA"/>
    <w:rsid w:val="000050F8"/>
    <w:rsid w:val="000056FA"/>
    <w:rsid w:val="00005E84"/>
    <w:rsid w:val="00006201"/>
    <w:rsid w:val="0000721A"/>
    <w:rsid w:val="00007444"/>
    <w:rsid w:val="000074C6"/>
    <w:rsid w:val="000079E2"/>
    <w:rsid w:val="0001077C"/>
    <w:rsid w:val="00011327"/>
    <w:rsid w:val="0001149B"/>
    <w:rsid w:val="00011680"/>
    <w:rsid w:val="000119AE"/>
    <w:rsid w:val="00011CDA"/>
    <w:rsid w:val="00011E4F"/>
    <w:rsid w:val="00011FA7"/>
    <w:rsid w:val="0001214C"/>
    <w:rsid w:val="00012A70"/>
    <w:rsid w:val="00012B0F"/>
    <w:rsid w:val="00012C99"/>
    <w:rsid w:val="00013A99"/>
    <w:rsid w:val="00013BC9"/>
    <w:rsid w:val="00014947"/>
    <w:rsid w:val="00014ACC"/>
    <w:rsid w:val="0001557B"/>
    <w:rsid w:val="0001570B"/>
    <w:rsid w:val="00015AB2"/>
    <w:rsid w:val="000162CE"/>
    <w:rsid w:val="00016712"/>
    <w:rsid w:val="00016B21"/>
    <w:rsid w:val="0001758E"/>
    <w:rsid w:val="000175E9"/>
    <w:rsid w:val="00017987"/>
    <w:rsid w:val="00017C47"/>
    <w:rsid w:val="0002006D"/>
    <w:rsid w:val="000205A3"/>
    <w:rsid w:val="00020785"/>
    <w:rsid w:val="00020CC3"/>
    <w:rsid w:val="00020D67"/>
    <w:rsid w:val="00021240"/>
    <w:rsid w:val="00021577"/>
    <w:rsid w:val="00021646"/>
    <w:rsid w:val="00021810"/>
    <w:rsid w:val="0002451F"/>
    <w:rsid w:val="000246C5"/>
    <w:rsid w:val="00024975"/>
    <w:rsid w:val="000252D8"/>
    <w:rsid w:val="00025893"/>
    <w:rsid w:val="000262FC"/>
    <w:rsid w:val="000275DE"/>
    <w:rsid w:val="0002791B"/>
    <w:rsid w:val="00027AB3"/>
    <w:rsid w:val="00027E1C"/>
    <w:rsid w:val="00027EB4"/>
    <w:rsid w:val="0003003D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D79"/>
    <w:rsid w:val="00032EFD"/>
    <w:rsid w:val="00033B16"/>
    <w:rsid w:val="00034A55"/>
    <w:rsid w:val="00034CEA"/>
    <w:rsid w:val="00034D32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37F"/>
    <w:rsid w:val="00040824"/>
    <w:rsid w:val="00040C93"/>
    <w:rsid w:val="0004183F"/>
    <w:rsid w:val="000418C8"/>
    <w:rsid w:val="00042108"/>
    <w:rsid w:val="00042A43"/>
    <w:rsid w:val="00042C13"/>
    <w:rsid w:val="00043092"/>
    <w:rsid w:val="000430B9"/>
    <w:rsid w:val="00043323"/>
    <w:rsid w:val="00043BFB"/>
    <w:rsid w:val="00044B5E"/>
    <w:rsid w:val="00044D41"/>
    <w:rsid w:val="00045C23"/>
    <w:rsid w:val="00045F6F"/>
    <w:rsid w:val="00046E77"/>
    <w:rsid w:val="00047181"/>
    <w:rsid w:val="000474BE"/>
    <w:rsid w:val="00047781"/>
    <w:rsid w:val="000503EB"/>
    <w:rsid w:val="00050821"/>
    <w:rsid w:val="00050859"/>
    <w:rsid w:val="00051062"/>
    <w:rsid w:val="00051335"/>
    <w:rsid w:val="00051359"/>
    <w:rsid w:val="000513BF"/>
    <w:rsid w:val="00051BB3"/>
    <w:rsid w:val="00053462"/>
    <w:rsid w:val="00053851"/>
    <w:rsid w:val="00054590"/>
    <w:rsid w:val="00054F0A"/>
    <w:rsid w:val="000554A0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BF0"/>
    <w:rsid w:val="00063F1C"/>
    <w:rsid w:val="00063F60"/>
    <w:rsid w:val="00064071"/>
    <w:rsid w:val="0006414D"/>
    <w:rsid w:val="0006513D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620"/>
    <w:rsid w:val="00070695"/>
    <w:rsid w:val="00070860"/>
    <w:rsid w:val="000709F8"/>
    <w:rsid w:val="00070FD2"/>
    <w:rsid w:val="0007168B"/>
    <w:rsid w:val="00071784"/>
    <w:rsid w:val="00071D3B"/>
    <w:rsid w:val="00071E5F"/>
    <w:rsid w:val="00072B06"/>
    <w:rsid w:val="00073C5E"/>
    <w:rsid w:val="00073E47"/>
    <w:rsid w:val="000747DA"/>
    <w:rsid w:val="00074DFA"/>
    <w:rsid w:val="0007536F"/>
    <w:rsid w:val="000762C5"/>
    <w:rsid w:val="0007671E"/>
    <w:rsid w:val="0007682D"/>
    <w:rsid w:val="00076C5E"/>
    <w:rsid w:val="0007717A"/>
    <w:rsid w:val="000774EC"/>
    <w:rsid w:val="00077EA3"/>
    <w:rsid w:val="00077F69"/>
    <w:rsid w:val="000805D5"/>
    <w:rsid w:val="000805E1"/>
    <w:rsid w:val="00080B8B"/>
    <w:rsid w:val="000813BE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7A6"/>
    <w:rsid w:val="00086DED"/>
    <w:rsid w:val="00087318"/>
    <w:rsid w:val="0008774B"/>
    <w:rsid w:val="00087973"/>
    <w:rsid w:val="000901B4"/>
    <w:rsid w:val="00090321"/>
    <w:rsid w:val="0009055D"/>
    <w:rsid w:val="000915B2"/>
    <w:rsid w:val="00092175"/>
    <w:rsid w:val="000921CE"/>
    <w:rsid w:val="00092489"/>
    <w:rsid w:val="000926A6"/>
    <w:rsid w:val="000927A6"/>
    <w:rsid w:val="000934DF"/>
    <w:rsid w:val="00094608"/>
    <w:rsid w:val="000957C0"/>
    <w:rsid w:val="00095D06"/>
    <w:rsid w:val="00095FF4"/>
    <w:rsid w:val="000961A3"/>
    <w:rsid w:val="000963DA"/>
    <w:rsid w:val="0009676E"/>
    <w:rsid w:val="00096E27"/>
    <w:rsid w:val="0009742A"/>
    <w:rsid w:val="0009758E"/>
    <w:rsid w:val="0009768B"/>
    <w:rsid w:val="000A049F"/>
    <w:rsid w:val="000A0505"/>
    <w:rsid w:val="000A0581"/>
    <w:rsid w:val="000A06B6"/>
    <w:rsid w:val="000A14EB"/>
    <w:rsid w:val="000A174C"/>
    <w:rsid w:val="000A1BD3"/>
    <w:rsid w:val="000A2A58"/>
    <w:rsid w:val="000A2B61"/>
    <w:rsid w:val="000A2F30"/>
    <w:rsid w:val="000A310F"/>
    <w:rsid w:val="000A313D"/>
    <w:rsid w:val="000A34CB"/>
    <w:rsid w:val="000A3BBE"/>
    <w:rsid w:val="000A477A"/>
    <w:rsid w:val="000A5C16"/>
    <w:rsid w:val="000A6291"/>
    <w:rsid w:val="000A6ED6"/>
    <w:rsid w:val="000A7033"/>
    <w:rsid w:val="000A714C"/>
    <w:rsid w:val="000A71A7"/>
    <w:rsid w:val="000B09ED"/>
    <w:rsid w:val="000B0D1F"/>
    <w:rsid w:val="000B0F76"/>
    <w:rsid w:val="000B15DA"/>
    <w:rsid w:val="000B2320"/>
    <w:rsid w:val="000B2335"/>
    <w:rsid w:val="000B2B40"/>
    <w:rsid w:val="000B2C10"/>
    <w:rsid w:val="000B2D38"/>
    <w:rsid w:val="000B2FDC"/>
    <w:rsid w:val="000B366D"/>
    <w:rsid w:val="000B37C5"/>
    <w:rsid w:val="000B3F44"/>
    <w:rsid w:val="000B5701"/>
    <w:rsid w:val="000B59DA"/>
    <w:rsid w:val="000B5A0C"/>
    <w:rsid w:val="000B5E8F"/>
    <w:rsid w:val="000B6025"/>
    <w:rsid w:val="000B655A"/>
    <w:rsid w:val="000B67A1"/>
    <w:rsid w:val="000B69CC"/>
    <w:rsid w:val="000B6B2C"/>
    <w:rsid w:val="000B7F9C"/>
    <w:rsid w:val="000C022F"/>
    <w:rsid w:val="000C0359"/>
    <w:rsid w:val="000C04A3"/>
    <w:rsid w:val="000C0AA5"/>
    <w:rsid w:val="000C174C"/>
    <w:rsid w:val="000C22A8"/>
    <w:rsid w:val="000C27B8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D194D"/>
    <w:rsid w:val="000D196D"/>
    <w:rsid w:val="000D1C5B"/>
    <w:rsid w:val="000D1CC2"/>
    <w:rsid w:val="000D2BB9"/>
    <w:rsid w:val="000D30E4"/>
    <w:rsid w:val="000D370C"/>
    <w:rsid w:val="000D3792"/>
    <w:rsid w:val="000D3EAC"/>
    <w:rsid w:val="000D48FF"/>
    <w:rsid w:val="000D4B4A"/>
    <w:rsid w:val="000D519C"/>
    <w:rsid w:val="000D593D"/>
    <w:rsid w:val="000D675F"/>
    <w:rsid w:val="000D678C"/>
    <w:rsid w:val="000D747A"/>
    <w:rsid w:val="000E0024"/>
    <w:rsid w:val="000E0443"/>
    <w:rsid w:val="000E0848"/>
    <w:rsid w:val="000E1189"/>
    <w:rsid w:val="000E1226"/>
    <w:rsid w:val="000E17C4"/>
    <w:rsid w:val="000E1816"/>
    <w:rsid w:val="000E2347"/>
    <w:rsid w:val="000E25C7"/>
    <w:rsid w:val="000E2E12"/>
    <w:rsid w:val="000E3804"/>
    <w:rsid w:val="000E3AAB"/>
    <w:rsid w:val="000E3FD3"/>
    <w:rsid w:val="000E42CF"/>
    <w:rsid w:val="000E4950"/>
    <w:rsid w:val="000E4C6D"/>
    <w:rsid w:val="000E4D7F"/>
    <w:rsid w:val="000E5613"/>
    <w:rsid w:val="000E65A2"/>
    <w:rsid w:val="000E68F3"/>
    <w:rsid w:val="000E6A2D"/>
    <w:rsid w:val="000E6CEC"/>
    <w:rsid w:val="000E7AC8"/>
    <w:rsid w:val="000E7B9A"/>
    <w:rsid w:val="000E7EA2"/>
    <w:rsid w:val="000F028B"/>
    <w:rsid w:val="000F080A"/>
    <w:rsid w:val="000F0848"/>
    <w:rsid w:val="000F0B53"/>
    <w:rsid w:val="000F0BD6"/>
    <w:rsid w:val="000F1BAA"/>
    <w:rsid w:val="000F1BBB"/>
    <w:rsid w:val="000F1CAB"/>
    <w:rsid w:val="000F2786"/>
    <w:rsid w:val="000F2A75"/>
    <w:rsid w:val="000F2ED5"/>
    <w:rsid w:val="000F2EED"/>
    <w:rsid w:val="000F3287"/>
    <w:rsid w:val="000F4198"/>
    <w:rsid w:val="000F4814"/>
    <w:rsid w:val="000F4850"/>
    <w:rsid w:val="000F52BE"/>
    <w:rsid w:val="000F59E1"/>
    <w:rsid w:val="000F5C3D"/>
    <w:rsid w:val="000F65B9"/>
    <w:rsid w:val="000F694B"/>
    <w:rsid w:val="000F6ECE"/>
    <w:rsid w:val="000F7649"/>
    <w:rsid w:val="000F77C4"/>
    <w:rsid w:val="000F7B71"/>
    <w:rsid w:val="00100602"/>
    <w:rsid w:val="00100E9C"/>
    <w:rsid w:val="00101269"/>
    <w:rsid w:val="0010194F"/>
    <w:rsid w:val="0010195C"/>
    <w:rsid w:val="00102A64"/>
    <w:rsid w:val="00102EAD"/>
    <w:rsid w:val="001046F4"/>
    <w:rsid w:val="0010494B"/>
    <w:rsid w:val="001054B4"/>
    <w:rsid w:val="00105684"/>
    <w:rsid w:val="0010583E"/>
    <w:rsid w:val="001058C8"/>
    <w:rsid w:val="00105913"/>
    <w:rsid w:val="00106934"/>
    <w:rsid w:val="00106E9C"/>
    <w:rsid w:val="00107316"/>
    <w:rsid w:val="001076D5"/>
    <w:rsid w:val="00107F5F"/>
    <w:rsid w:val="001104EB"/>
    <w:rsid w:val="00110B8B"/>
    <w:rsid w:val="0011116D"/>
    <w:rsid w:val="001117D4"/>
    <w:rsid w:val="00111D76"/>
    <w:rsid w:val="001127B4"/>
    <w:rsid w:val="001129AA"/>
    <w:rsid w:val="00112D12"/>
    <w:rsid w:val="0011396E"/>
    <w:rsid w:val="00113C15"/>
    <w:rsid w:val="00113E17"/>
    <w:rsid w:val="00114407"/>
    <w:rsid w:val="00114428"/>
    <w:rsid w:val="00114532"/>
    <w:rsid w:val="00114B5C"/>
    <w:rsid w:val="00115241"/>
    <w:rsid w:val="00115F82"/>
    <w:rsid w:val="00116838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D39"/>
    <w:rsid w:val="00123715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D47"/>
    <w:rsid w:val="00133668"/>
    <w:rsid w:val="00133B8B"/>
    <w:rsid w:val="001342C2"/>
    <w:rsid w:val="001344C6"/>
    <w:rsid w:val="001345BB"/>
    <w:rsid w:val="00134868"/>
    <w:rsid w:val="00134906"/>
    <w:rsid w:val="00134C3E"/>
    <w:rsid w:val="00135849"/>
    <w:rsid w:val="00135B4F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760"/>
    <w:rsid w:val="00141B3F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711C"/>
    <w:rsid w:val="00147A66"/>
    <w:rsid w:val="00147D5F"/>
    <w:rsid w:val="00151116"/>
    <w:rsid w:val="00151426"/>
    <w:rsid w:val="001518AB"/>
    <w:rsid w:val="0015303D"/>
    <w:rsid w:val="00153884"/>
    <w:rsid w:val="00153E48"/>
    <w:rsid w:val="001545C5"/>
    <w:rsid w:val="001554BE"/>
    <w:rsid w:val="001565D8"/>
    <w:rsid w:val="00156C0A"/>
    <w:rsid w:val="00156EBF"/>
    <w:rsid w:val="00156F9F"/>
    <w:rsid w:val="001571D9"/>
    <w:rsid w:val="00157346"/>
    <w:rsid w:val="00157470"/>
    <w:rsid w:val="0015790D"/>
    <w:rsid w:val="001607ED"/>
    <w:rsid w:val="00160810"/>
    <w:rsid w:val="00160BB3"/>
    <w:rsid w:val="00160CB8"/>
    <w:rsid w:val="00161A0F"/>
    <w:rsid w:val="00162644"/>
    <w:rsid w:val="00162676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5"/>
    <w:rsid w:val="00166ECF"/>
    <w:rsid w:val="0016724E"/>
    <w:rsid w:val="001677AC"/>
    <w:rsid w:val="00167820"/>
    <w:rsid w:val="00167CBD"/>
    <w:rsid w:val="00170E0D"/>
    <w:rsid w:val="00170FEC"/>
    <w:rsid w:val="001718EF"/>
    <w:rsid w:val="001719F2"/>
    <w:rsid w:val="00171BA5"/>
    <w:rsid w:val="00171E17"/>
    <w:rsid w:val="001721B8"/>
    <w:rsid w:val="00172297"/>
    <w:rsid w:val="001722AD"/>
    <w:rsid w:val="001727F1"/>
    <w:rsid w:val="0017299D"/>
    <w:rsid w:val="00172A4D"/>
    <w:rsid w:val="00172D6B"/>
    <w:rsid w:val="00172E35"/>
    <w:rsid w:val="00173123"/>
    <w:rsid w:val="001731D1"/>
    <w:rsid w:val="00173A90"/>
    <w:rsid w:val="00174019"/>
    <w:rsid w:val="001742AC"/>
    <w:rsid w:val="00174905"/>
    <w:rsid w:val="001756C5"/>
    <w:rsid w:val="00176EA4"/>
    <w:rsid w:val="0017701F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F59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857"/>
    <w:rsid w:val="00192678"/>
    <w:rsid w:val="001929FB"/>
    <w:rsid w:val="0019379B"/>
    <w:rsid w:val="00193D58"/>
    <w:rsid w:val="00193D5A"/>
    <w:rsid w:val="00194951"/>
    <w:rsid w:val="00194A30"/>
    <w:rsid w:val="00194AFC"/>
    <w:rsid w:val="00194CAD"/>
    <w:rsid w:val="001950CB"/>
    <w:rsid w:val="00195871"/>
    <w:rsid w:val="00195FAE"/>
    <w:rsid w:val="001962A9"/>
    <w:rsid w:val="00196C78"/>
    <w:rsid w:val="00197213"/>
    <w:rsid w:val="00197264"/>
    <w:rsid w:val="001A0372"/>
    <w:rsid w:val="001A111A"/>
    <w:rsid w:val="001A126E"/>
    <w:rsid w:val="001A13EA"/>
    <w:rsid w:val="001A185E"/>
    <w:rsid w:val="001A24CF"/>
    <w:rsid w:val="001A2744"/>
    <w:rsid w:val="001A2F0E"/>
    <w:rsid w:val="001A4581"/>
    <w:rsid w:val="001A4EAD"/>
    <w:rsid w:val="001A63B3"/>
    <w:rsid w:val="001A6FC6"/>
    <w:rsid w:val="001A7525"/>
    <w:rsid w:val="001A7CCA"/>
    <w:rsid w:val="001B0370"/>
    <w:rsid w:val="001B0A32"/>
    <w:rsid w:val="001B21DA"/>
    <w:rsid w:val="001B2AF3"/>
    <w:rsid w:val="001B2B8A"/>
    <w:rsid w:val="001B36CB"/>
    <w:rsid w:val="001B3D8F"/>
    <w:rsid w:val="001B44A3"/>
    <w:rsid w:val="001B4557"/>
    <w:rsid w:val="001B5924"/>
    <w:rsid w:val="001B5C3E"/>
    <w:rsid w:val="001B5E36"/>
    <w:rsid w:val="001B5EAF"/>
    <w:rsid w:val="001B6263"/>
    <w:rsid w:val="001B6C66"/>
    <w:rsid w:val="001B6EB8"/>
    <w:rsid w:val="001B796D"/>
    <w:rsid w:val="001B7C4C"/>
    <w:rsid w:val="001B7EF2"/>
    <w:rsid w:val="001B7FBD"/>
    <w:rsid w:val="001C16D6"/>
    <w:rsid w:val="001C1AC7"/>
    <w:rsid w:val="001C1DF9"/>
    <w:rsid w:val="001C1F0B"/>
    <w:rsid w:val="001C2027"/>
    <w:rsid w:val="001C2B95"/>
    <w:rsid w:val="001C2DD7"/>
    <w:rsid w:val="001C2EE7"/>
    <w:rsid w:val="001C2EE8"/>
    <w:rsid w:val="001C3080"/>
    <w:rsid w:val="001C369A"/>
    <w:rsid w:val="001C3EF1"/>
    <w:rsid w:val="001C44AC"/>
    <w:rsid w:val="001C5CDD"/>
    <w:rsid w:val="001C5D22"/>
    <w:rsid w:val="001C61ED"/>
    <w:rsid w:val="001C627C"/>
    <w:rsid w:val="001D05A2"/>
    <w:rsid w:val="001D0951"/>
    <w:rsid w:val="001D15C6"/>
    <w:rsid w:val="001D1D0E"/>
    <w:rsid w:val="001D1F3F"/>
    <w:rsid w:val="001D25D0"/>
    <w:rsid w:val="001D25F0"/>
    <w:rsid w:val="001D2F30"/>
    <w:rsid w:val="001D391E"/>
    <w:rsid w:val="001D3C4C"/>
    <w:rsid w:val="001D3FB3"/>
    <w:rsid w:val="001D41ED"/>
    <w:rsid w:val="001D45CB"/>
    <w:rsid w:val="001D51D3"/>
    <w:rsid w:val="001D63E2"/>
    <w:rsid w:val="001D672A"/>
    <w:rsid w:val="001D675C"/>
    <w:rsid w:val="001D6E6A"/>
    <w:rsid w:val="001D77D8"/>
    <w:rsid w:val="001D7DF4"/>
    <w:rsid w:val="001E009A"/>
    <w:rsid w:val="001E0356"/>
    <w:rsid w:val="001E081B"/>
    <w:rsid w:val="001E0925"/>
    <w:rsid w:val="001E0C28"/>
    <w:rsid w:val="001E0F7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75A4"/>
    <w:rsid w:val="001E7965"/>
    <w:rsid w:val="001E7FA9"/>
    <w:rsid w:val="001F0076"/>
    <w:rsid w:val="001F0468"/>
    <w:rsid w:val="001F098D"/>
    <w:rsid w:val="001F0D37"/>
    <w:rsid w:val="001F1867"/>
    <w:rsid w:val="001F1A8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E38"/>
    <w:rsid w:val="0020245C"/>
    <w:rsid w:val="00202932"/>
    <w:rsid w:val="00202DD2"/>
    <w:rsid w:val="00203079"/>
    <w:rsid w:val="00203EDD"/>
    <w:rsid w:val="00204154"/>
    <w:rsid w:val="002041B0"/>
    <w:rsid w:val="00204ED4"/>
    <w:rsid w:val="00205909"/>
    <w:rsid w:val="00206A17"/>
    <w:rsid w:val="00206B83"/>
    <w:rsid w:val="002073D6"/>
    <w:rsid w:val="00207FA5"/>
    <w:rsid w:val="00210431"/>
    <w:rsid w:val="0021048C"/>
    <w:rsid w:val="0021068A"/>
    <w:rsid w:val="002115FB"/>
    <w:rsid w:val="0021184C"/>
    <w:rsid w:val="002119BD"/>
    <w:rsid w:val="00211C65"/>
    <w:rsid w:val="00211E84"/>
    <w:rsid w:val="00211EC0"/>
    <w:rsid w:val="00212019"/>
    <w:rsid w:val="00212032"/>
    <w:rsid w:val="002124EF"/>
    <w:rsid w:val="002141F4"/>
    <w:rsid w:val="002152D3"/>
    <w:rsid w:val="00215356"/>
    <w:rsid w:val="00215A31"/>
    <w:rsid w:val="00215CCC"/>
    <w:rsid w:val="002174C9"/>
    <w:rsid w:val="00220059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963"/>
    <w:rsid w:val="00225351"/>
    <w:rsid w:val="00225AB8"/>
    <w:rsid w:val="0022619D"/>
    <w:rsid w:val="00227CF8"/>
    <w:rsid w:val="002304FA"/>
    <w:rsid w:val="00230CB7"/>
    <w:rsid w:val="00230CF1"/>
    <w:rsid w:val="00230ED7"/>
    <w:rsid w:val="00232807"/>
    <w:rsid w:val="0023304A"/>
    <w:rsid w:val="00233A79"/>
    <w:rsid w:val="00234284"/>
    <w:rsid w:val="00234BDB"/>
    <w:rsid w:val="00234E29"/>
    <w:rsid w:val="00234FB3"/>
    <w:rsid w:val="002352A4"/>
    <w:rsid w:val="002352E2"/>
    <w:rsid w:val="0023540D"/>
    <w:rsid w:val="002358EA"/>
    <w:rsid w:val="00235903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C30"/>
    <w:rsid w:val="002442F5"/>
    <w:rsid w:val="00244868"/>
    <w:rsid w:val="00244A07"/>
    <w:rsid w:val="00244CA1"/>
    <w:rsid w:val="00244CE5"/>
    <w:rsid w:val="002453CE"/>
    <w:rsid w:val="00245B50"/>
    <w:rsid w:val="002460DF"/>
    <w:rsid w:val="00246331"/>
    <w:rsid w:val="0024693A"/>
    <w:rsid w:val="00246E92"/>
    <w:rsid w:val="002470B0"/>
    <w:rsid w:val="00247DA0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48BF"/>
    <w:rsid w:val="00254FD3"/>
    <w:rsid w:val="00255834"/>
    <w:rsid w:val="00255A78"/>
    <w:rsid w:val="00255CB2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19AA"/>
    <w:rsid w:val="00262C71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744"/>
    <w:rsid w:val="0026681A"/>
    <w:rsid w:val="002668E1"/>
    <w:rsid w:val="00266D1F"/>
    <w:rsid w:val="0027096B"/>
    <w:rsid w:val="00270CEE"/>
    <w:rsid w:val="00270D60"/>
    <w:rsid w:val="00270EE7"/>
    <w:rsid w:val="00272057"/>
    <w:rsid w:val="0027207B"/>
    <w:rsid w:val="002728BA"/>
    <w:rsid w:val="0027314B"/>
    <w:rsid w:val="00273466"/>
    <w:rsid w:val="002745AA"/>
    <w:rsid w:val="00274860"/>
    <w:rsid w:val="00274F99"/>
    <w:rsid w:val="002758F5"/>
    <w:rsid w:val="00276077"/>
    <w:rsid w:val="002760A8"/>
    <w:rsid w:val="00276BC3"/>
    <w:rsid w:val="00277D16"/>
    <w:rsid w:val="0028001E"/>
    <w:rsid w:val="00280563"/>
    <w:rsid w:val="002808A6"/>
    <w:rsid w:val="0028111A"/>
    <w:rsid w:val="00281274"/>
    <w:rsid w:val="002816DA"/>
    <w:rsid w:val="00281B0B"/>
    <w:rsid w:val="00281E18"/>
    <w:rsid w:val="00282707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F05"/>
    <w:rsid w:val="00285F9B"/>
    <w:rsid w:val="00287A5E"/>
    <w:rsid w:val="00290488"/>
    <w:rsid w:val="00290617"/>
    <w:rsid w:val="0029082E"/>
    <w:rsid w:val="00290C25"/>
    <w:rsid w:val="00290DC7"/>
    <w:rsid w:val="002913BF"/>
    <w:rsid w:val="00291710"/>
    <w:rsid w:val="00291FD0"/>
    <w:rsid w:val="00292786"/>
    <w:rsid w:val="00292A59"/>
    <w:rsid w:val="00292B53"/>
    <w:rsid w:val="00293142"/>
    <w:rsid w:val="0029454C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15C4"/>
    <w:rsid w:val="002A1758"/>
    <w:rsid w:val="002A2544"/>
    <w:rsid w:val="002A2F25"/>
    <w:rsid w:val="002A3213"/>
    <w:rsid w:val="002A332E"/>
    <w:rsid w:val="002A3664"/>
    <w:rsid w:val="002A3A7F"/>
    <w:rsid w:val="002A408C"/>
    <w:rsid w:val="002A4457"/>
    <w:rsid w:val="002A4DF5"/>
    <w:rsid w:val="002A5720"/>
    <w:rsid w:val="002A5758"/>
    <w:rsid w:val="002A580F"/>
    <w:rsid w:val="002A5853"/>
    <w:rsid w:val="002A68F8"/>
    <w:rsid w:val="002A7BFA"/>
    <w:rsid w:val="002A7C0D"/>
    <w:rsid w:val="002B01C5"/>
    <w:rsid w:val="002B2171"/>
    <w:rsid w:val="002B3457"/>
    <w:rsid w:val="002B3626"/>
    <w:rsid w:val="002B37B5"/>
    <w:rsid w:val="002B3938"/>
    <w:rsid w:val="002B3FBE"/>
    <w:rsid w:val="002B4DD3"/>
    <w:rsid w:val="002B59DB"/>
    <w:rsid w:val="002B5FC8"/>
    <w:rsid w:val="002B618A"/>
    <w:rsid w:val="002B6368"/>
    <w:rsid w:val="002B6A30"/>
    <w:rsid w:val="002B6A64"/>
    <w:rsid w:val="002B6C58"/>
    <w:rsid w:val="002B752F"/>
    <w:rsid w:val="002B76D5"/>
    <w:rsid w:val="002B7717"/>
    <w:rsid w:val="002B7ACF"/>
    <w:rsid w:val="002C1FD1"/>
    <w:rsid w:val="002C2063"/>
    <w:rsid w:val="002C21DE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C02"/>
    <w:rsid w:val="002C5DAD"/>
    <w:rsid w:val="002C5FE0"/>
    <w:rsid w:val="002C604F"/>
    <w:rsid w:val="002C6602"/>
    <w:rsid w:val="002C668E"/>
    <w:rsid w:val="002C6789"/>
    <w:rsid w:val="002C6F0B"/>
    <w:rsid w:val="002C6F3D"/>
    <w:rsid w:val="002C70C4"/>
    <w:rsid w:val="002C72CA"/>
    <w:rsid w:val="002C7CB5"/>
    <w:rsid w:val="002C7CC7"/>
    <w:rsid w:val="002C7D09"/>
    <w:rsid w:val="002D047E"/>
    <w:rsid w:val="002D09D4"/>
    <w:rsid w:val="002D0CB3"/>
    <w:rsid w:val="002D0E42"/>
    <w:rsid w:val="002D1676"/>
    <w:rsid w:val="002D2163"/>
    <w:rsid w:val="002D2CED"/>
    <w:rsid w:val="002D330B"/>
    <w:rsid w:val="002D381E"/>
    <w:rsid w:val="002D41E1"/>
    <w:rsid w:val="002D48E3"/>
    <w:rsid w:val="002D4E01"/>
    <w:rsid w:val="002D5819"/>
    <w:rsid w:val="002D6FA2"/>
    <w:rsid w:val="002D705A"/>
    <w:rsid w:val="002D7DAF"/>
    <w:rsid w:val="002E0159"/>
    <w:rsid w:val="002E01C5"/>
    <w:rsid w:val="002E0293"/>
    <w:rsid w:val="002E02CA"/>
    <w:rsid w:val="002E0347"/>
    <w:rsid w:val="002E0774"/>
    <w:rsid w:val="002E11F4"/>
    <w:rsid w:val="002E12A6"/>
    <w:rsid w:val="002E283F"/>
    <w:rsid w:val="002E2BBB"/>
    <w:rsid w:val="002E3B09"/>
    <w:rsid w:val="002E46D6"/>
    <w:rsid w:val="002E4E55"/>
    <w:rsid w:val="002E5533"/>
    <w:rsid w:val="002E5571"/>
    <w:rsid w:val="002E5889"/>
    <w:rsid w:val="002E662E"/>
    <w:rsid w:val="002E697C"/>
    <w:rsid w:val="002E6C9F"/>
    <w:rsid w:val="002E7217"/>
    <w:rsid w:val="002F0619"/>
    <w:rsid w:val="002F16A6"/>
    <w:rsid w:val="002F1A1A"/>
    <w:rsid w:val="002F1D69"/>
    <w:rsid w:val="002F1F4F"/>
    <w:rsid w:val="002F2168"/>
    <w:rsid w:val="002F2236"/>
    <w:rsid w:val="002F24B9"/>
    <w:rsid w:val="002F2B06"/>
    <w:rsid w:val="002F2CBD"/>
    <w:rsid w:val="002F3908"/>
    <w:rsid w:val="002F438C"/>
    <w:rsid w:val="002F4BDC"/>
    <w:rsid w:val="002F4F3F"/>
    <w:rsid w:val="002F54E6"/>
    <w:rsid w:val="002F5AA5"/>
    <w:rsid w:val="002F6374"/>
    <w:rsid w:val="002F6DFA"/>
    <w:rsid w:val="002F75F3"/>
    <w:rsid w:val="00300124"/>
    <w:rsid w:val="00300BA4"/>
    <w:rsid w:val="00301AB5"/>
    <w:rsid w:val="00301CC9"/>
    <w:rsid w:val="00301CF5"/>
    <w:rsid w:val="00302E52"/>
    <w:rsid w:val="003032A5"/>
    <w:rsid w:val="00303820"/>
    <w:rsid w:val="00303A28"/>
    <w:rsid w:val="00303D0F"/>
    <w:rsid w:val="00304CB9"/>
    <w:rsid w:val="00304D4F"/>
    <w:rsid w:val="0030507F"/>
    <w:rsid w:val="003051FE"/>
    <w:rsid w:val="003052C1"/>
    <w:rsid w:val="0030615C"/>
    <w:rsid w:val="0030645E"/>
    <w:rsid w:val="003065AA"/>
    <w:rsid w:val="00306B64"/>
    <w:rsid w:val="00306C3F"/>
    <w:rsid w:val="00307CE8"/>
    <w:rsid w:val="00307D48"/>
    <w:rsid w:val="00310D1F"/>
    <w:rsid w:val="00310FBD"/>
    <w:rsid w:val="0031112D"/>
    <w:rsid w:val="00311242"/>
    <w:rsid w:val="00311E32"/>
    <w:rsid w:val="003127D0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AB7"/>
    <w:rsid w:val="00316852"/>
    <w:rsid w:val="003168E3"/>
    <w:rsid w:val="00316A1B"/>
    <w:rsid w:val="0031786D"/>
    <w:rsid w:val="00317A73"/>
    <w:rsid w:val="00320700"/>
    <w:rsid w:val="003207E8"/>
    <w:rsid w:val="00322266"/>
    <w:rsid w:val="00322A60"/>
    <w:rsid w:val="003231D3"/>
    <w:rsid w:val="0032418A"/>
    <w:rsid w:val="003246F2"/>
    <w:rsid w:val="00324FBB"/>
    <w:rsid w:val="003256F4"/>
    <w:rsid w:val="00325CF7"/>
    <w:rsid w:val="00325E0C"/>
    <w:rsid w:val="00326C75"/>
    <w:rsid w:val="00326F0B"/>
    <w:rsid w:val="00327BDE"/>
    <w:rsid w:val="00327CAE"/>
    <w:rsid w:val="00330C6B"/>
    <w:rsid w:val="00331728"/>
    <w:rsid w:val="003317FC"/>
    <w:rsid w:val="003319FB"/>
    <w:rsid w:val="00332094"/>
    <w:rsid w:val="003329A9"/>
    <w:rsid w:val="003329B9"/>
    <w:rsid w:val="003329FF"/>
    <w:rsid w:val="00332CE0"/>
    <w:rsid w:val="00333337"/>
    <w:rsid w:val="003333E0"/>
    <w:rsid w:val="00333A92"/>
    <w:rsid w:val="00333CE4"/>
    <w:rsid w:val="00333E18"/>
    <w:rsid w:val="00334409"/>
    <w:rsid w:val="003347BA"/>
    <w:rsid w:val="00334F52"/>
    <w:rsid w:val="003356C0"/>
    <w:rsid w:val="0033570E"/>
    <w:rsid w:val="0033604B"/>
    <w:rsid w:val="0033677F"/>
    <w:rsid w:val="00336DCA"/>
    <w:rsid w:val="00337A0B"/>
    <w:rsid w:val="0034008C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A1"/>
    <w:rsid w:val="003474DC"/>
    <w:rsid w:val="00347B68"/>
    <w:rsid w:val="00347E95"/>
    <w:rsid w:val="00350509"/>
    <w:rsid w:val="003507FD"/>
    <w:rsid w:val="003508D1"/>
    <w:rsid w:val="00350C45"/>
    <w:rsid w:val="00350D5A"/>
    <w:rsid w:val="003512EA"/>
    <w:rsid w:val="00351A50"/>
    <w:rsid w:val="00351E12"/>
    <w:rsid w:val="00352792"/>
    <w:rsid w:val="003528A2"/>
    <w:rsid w:val="00352F34"/>
    <w:rsid w:val="00353099"/>
    <w:rsid w:val="00353514"/>
    <w:rsid w:val="003543B9"/>
    <w:rsid w:val="00354692"/>
    <w:rsid w:val="00354995"/>
    <w:rsid w:val="00354BA7"/>
    <w:rsid w:val="00354D95"/>
    <w:rsid w:val="003555AB"/>
    <w:rsid w:val="00355C56"/>
    <w:rsid w:val="00356332"/>
    <w:rsid w:val="003566DF"/>
    <w:rsid w:val="00356F49"/>
    <w:rsid w:val="00357D2C"/>
    <w:rsid w:val="003602DD"/>
    <w:rsid w:val="00360929"/>
    <w:rsid w:val="003610F1"/>
    <w:rsid w:val="00361ADC"/>
    <w:rsid w:val="00362428"/>
    <w:rsid w:val="003626C1"/>
    <w:rsid w:val="00362A31"/>
    <w:rsid w:val="003636D3"/>
    <w:rsid w:val="00363AE2"/>
    <w:rsid w:val="00363E45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7B7"/>
    <w:rsid w:val="00370881"/>
    <w:rsid w:val="0037092C"/>
    <w:rsid w:val="00370A60"/>
    <w:rsid w:val="00370DA7"/>
    <w:rsid w:val="0037152F"/>
    <w:rsid w:val="003726C3"/>
    <w:rsid w:val="003733C3"/>
    <w:rsid w:val="003736CA"/>
    <w:rsid w:val="00373D51"/>
    <w:rsid w:val="00374C70"/>
    <w:rsid w:val="0037506C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D4D"/>
    <w:rsid w:val="003813AB"/>
    <w:rsid w:val="003813DC"/>
    <w:rsid w:val="00382177"/>
    <w:rsid w:val="0038285C"/>
    <w:rsid w:val="00382D14"/>
    <w:rsid w:val="003831D2"/>
    <w:rsid w:val="003832EF"/>
    <w:rsid w:val="003839D3"/>
    <w:rsid w:val="003842B7"/>
    <w:rsid w:val="003859CB"/>
    <w:rsid w:val="003860B5"/>
    <w:rsid w:val="0038699D"/>
    <w:rsid w:val="00386CEA"/>
    <w:rsid w:val="00386F76"/>
    <w:rsid w:val="00387396"/>
    <w:rsid w:val="0038769E"/>
    <w:rsid w:val="003902BA"/>
    <w:rsid w:val="00390582"/>
    <w:rsid w:val="0039107F"/>
    <w:rsid w:val="00391310"/>
    <w:rsid w:val="00391944"/>
    <w:rsid w:val="00391BDF"/>
    <w:rsid w:val="00391DC7"/>
    <w:rsid w:val="00391FA5"/>
    <w:rsid w:val="00392427"/>
    <w:rsid w:val="00393644"/>
    <w:rsid w:val="003938D1"/>
    <w:rsid w:val="0039392E"/>
    <w:rsid w:val="00393DDF"/>
    <w:rsid w:val="00393DF4"/>
    <w:rsid w:val="00394CC8"/>
    <w:rsid w:val="00395231"/>
    <w:rsid w:val="003959FF"/>
    <w:rsid w:val="00395B0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14D5"/>
    <w:rsid w:val="003A219C"/>
    <w:rsid w:val="003A288C"/>
    <w:rsid w:val="003A2AC9"/>
    <w:rsid w:val="003A2CFD"/>
    <w:rsid w:val="003A31AA"/>
    <w:rsid w:val="003A3202"/>
    <w:rsid w:val="003A343B"/>
    <w:rsid w:val="003A4245"/>
    <w:rsid w:val="003A504D"/>
    <w:rsid w:val="003A523A"/>
    <w:rsid w:val="003A56C5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C0186"/>
    <w:rsid w:val="003C03EC"/>
    <w:rsid w:val="003C0D78"/>
    <w:rsid w:val="003C0F0A"/>
    <w:rsid w:val="003C101A"/>
    <w:rsid w:val="003C22F8"/>
    <w:rsid w:val="003C3CE0"/>
    <w:rsid w:val="003C4E7A"/>
    <w:rsid w:val="003C642D"/>
    <w:rsid w:val="003C66DB"/>
    <w:rsid w:val="003C696E"/>
    <w:rsid w:val="003D04D5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443B"/>
    <w:rsid w:val="003D4626"/>
    <w:rsid w:val="003D4FFF"/>
    <w:rsid w:val="003D5E9F"/>
    <w:rsid w:val="003D6866"/>
    <w:rsid w:val="003D6AAA"/>
    <w:rsid w:val="003D6E19"/>
    <w:rsid w:val="003D7494"/>
    <w:rsid w:val="003D7957"/>
    <w:rsid w:val="003D7B0F"/>
    <w:rsid w:val="003E05D7"/>
    <w:rsid w:val="003E0B90"/>
    <w:rsid w:val="003E0EB5"/>
    <w:rsid w:val="003E177B"/>
    <w:rsid w:val="003E2465"/>
    <w:rsid w:val="003E2601"/>
    <w:rsid w:val="003E26A9"/>
    <w:rsid w:val="003E2DD8"/>
    <w:rsid w:val="003E3B8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386"/>
    <w:rsid w:val="003F3689"/>
    <w:rsid w:val="003F39D9"/>
    <w:rsid w:val="003F3C87"/>
    <w:rsid w:val="003F3E45"/>
    <w:rsid w:val="003F417D"/>
    <w:rsid w:val="003F4564"/>
    <w:rsid w:val="003F496E"/>
    <w:rsid w:val="003F4ABA"/>
    <w:rsid w:val="003F6038"/>
    <w:rsid w:val="003F635A"/>
    <w:rsid w:val="003F6D7F"/>
    <w:rsid w:val="003F6FA3"/>
    <w:rsid w:val="003F787D"/>
    <w:rsid w:val="003F7FDB"/>
    <w:rsid w:val="00400120"/>
    <w:rsid w:val="004001FE"/>
    <w:rsid w:val="004005F2"/>
    <w:rsid w:val="0040061C"/>
    <w:rsid w:val="00400AA0"/>
    <w:rsid w:val="00401118"/>
    <w:rsid w:val="00401B24"/>
    <w:rsid w:val="00402192"/>
    <w:rsid w:val="00402522"/>
    <w:rsid w:val="00402E7E"/>
    <w:rsid w:val="004034F3"/>
    <w:rsid w:val="00403B9D"/>
    <w:rsid w:val="00405040"/>
    <w:rsid w:val="0040508E"/>
    <w:rsid w:val="00405978"/>
    <w:rsid w:val="00405AB1"/>
    <w:rsid w:val="00406103"/>
    <w:rsid w:val="00406387"/>
    <w:rsid w:val="004069D7"/>
    <w:rsid w:val="00406DE6"/>
    <w:rsid w:val="00407126"/>
    <w:rsid w:val="00407477"/>
    <w:rsid w:val="00407DAA"/>
    <w:rsid w:val="0041009C"/>
    <w:rsid w:val="00411099"/>
    <w:rsid w:val="00411352"/>
    <w:rsid w:val="00411B73"/>
    <w:rsid w:val="00411DD9"/>
    <w:rsid w:val="00412314"/>
    <w:rsid w:val="00412AF1"/>
    <w:rsid w:val="00412C01"/>
    <w:rsid w:val="00413C48"/>
    <w:rsid w:val="004153EC"/>
    <w:rsid w:val="0041556E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D0A"/>
    <w:rsid w:val="004214A0"/>
    <w:rsid w:val="00421B3B"/>
    <w:rsid w:val="00421C38"/>
    <w:rsid w:val="00421FF4"/>
    <w:rsid w:val="004220D6"/>
    <w:rsid w:val="00422348"/>
    <w:rsid w:val="00422EFB"/>
    <w:rsid w:val="004232C5"/>
    <w:rsid w:val="004234AE"/>
    <w:rsid w:val="004243A0"/>
    <w:rsid w:val="0042447B"/>
    <w:rsid w:val="00424CD3"/>
    <w:rsid w:val="004252BE"/>
    <w:rsid w:val="004259DE"/>
    <w:rsid w:val="00426111"/>
    <w:rsid w:val="004263BA"/>
    <w:rsid w:val="0042643C"/>
    <w:rsid w:val="004266D7"/>
    <w:rsid w:val="00426BA0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59B0"/>
    <w:rsid w:val="0043604C"/>
    <w:rsid w:val="00436CC6"/>
    <w:rsid w:val="00436FF1"/>
    <w:rsid w:val="00437155"/>
    <w:rsid w:val="004374D1"/>
    <w:rsid w:val="0043773A"/>
    <w:rsid w:val="0043778F"/>
    <w:rsid w:val="00440023"/>
    <w:rsid w:val="0044008D"/>
    <w:rsid w:val="0044067E"/>
    <w:rsid w:val="00441167"/>
    <w:rsid w:val="00441CE9"/>
    <w:rsid w:val="00441DFC"/>
    <w:rsid w:val="0044245D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34C"/>
    <w:rsid w:val="004453C3"/>
    <w:rsid w:val="00445B83"/>
    <w:rsid w:val="00445C06"/>
    <w:rsid w:val="00445E3B"/>
    <w:rsid w:val="00446556"/>
    <w:rsid w:val="00447312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7D"/>
    <w:rsid w:val="00453360"/>
    <w:rsid w:val="00453510"/>
    <w:rsid w:val="00453C17"/>
    <w:rsid w:val="004542A3"/>
    <w:rsid w:val="00454846"/>
    <w:rsid w:val="00454D71"/>
    <w:rsid w:val="00454E50"/>
    <w:rsid w:val="00454F3F"/>
    <w:rsid w:val="00455BB3"/>
    <w:rsid w:val="00455C8C"/>
    <w:rsid w:val="004564C0"/>
    <w:rsid w:val="00456995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9E8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D4B"/>
    <w:rsid w:val="00473D9E"/>
    <w:rsid w:val="004747EF"/>
    <w:rsid w:val="00474C9C"/>
    <w:rsid w:val="00474FE7"/>
    <w:rsid w:val="0047534F"/>
    <w:rsid w:val="0047651C"/>
    <w:rsid w:val="00476AFD"/>
    <w:rsid w:val="004773F7"/>
    <w:rsid w:val="00477511"/>
    <w:rsid w:val="0047769E"/>
    <w:rsid w:val="004776A4"/>
    <w:rsid w:val="00477762"/>
    <w:rsid w:val="00477C6D"/>
    <w:rsid w:val="00480610"/>
    <w:rsid w:val="00480A89"/>
    <w:rsid w:val="0048215A"/>
    <w:rsid w:val="0048217B"/>
    <w:rsid w:val="004822BA"/>
    <w:rsid w:val="00482672"/>
    <w:rsid w:val="004829BA"/>
    <w:rsid w:val="004829C5"/>
    <w:rsid w:val="00482AFE"/>
    <w:rsid w:val="00482E69"/>
    <w:rsid w:val="00484739"/>
    <w:rsid w:val="004847CD"/>
    <w:rsid w:val="004848E8"/>
    <w:rsid w:val="00485397"/>
    <w:rsid w:val="004853C7"/>
    <w:rsid w:val="00485595"/>
    <w:rsid w:val="004859D2"/>
    <w:rsid w:val="00486637"/>
    <w:rsid w:val="0048664D"/>
    <w:rsid w:val="0048671F"/>
    <w:rsid w:val="00486A56"/>
    <w:rsid w:val="00487164"/>
    <w:rsid w:val="00487540"/>
    <w:rsid w:val="004877C4"/>
    <w:rsid w:val="00490115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A81"/>
    <w:rsid w:val="00492E6D"/>
    <w:rsid w:val="00492F59"/>
    <w:rsid w:val="00493076"/>
    <w:rsid w:val="004932BE"/>
    <w:rsid w:val="00493812"/>
    <w:rsid w:val="00493F23"/>
    <w:rsid w:val="00494310"/>
    <w:rsid w:val="004943BF"/>
    <w:rsid w:val="004961FB"/>
    <w:rsid w:val="00496B71"/>
    <w:rsid w:val="00496EB7"/>
    <w:rsid w:val="004973A3"/>
    <w:rsid w:val="0049774F"/>
    <w:rsid w:val="00497A2C"/>
    <w:rsid w:val="004A067B"/>
    <w:rsid w:val="004A0D52"/>
    <w:rsid w:val="004A1E70"/>
    <w:rsid w:val="004A2254"/>
    <w:rsid w:val="004A27BC"/>
    <w:rsid w:val="004A2B68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6338"/>
    <w:rsid w:val="004A7152"/>
    <w:rsid w:val="004A7682"/>
    <w:rsid w:val="004B00FF"/>
    <w:rsid w:val="004B0132"/>
    <w:rsid w:val="004B027E"/>
    <w:rsid w:val="004B0DB3"/>
    <w:rsid w:val="004B0E65"/>
    <w:rsid w:val="004B0EF6"/>
    <w:rsid w:val="004B0FB2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A7B"/>
    <w:rsid w:val="004B5B91"/>
    <w:rsid w:val="004B5E6A"/>
    <w:rsid w:val="004B667B"/>
    <w:rsid w:val="004B7428"/>
    <w:rsid w:val="004B788F"/>
    <w:rsid w:val="004B7CA0"/>
    <w:rsid w:val="004C013A"/>
    <w:rsid w:val="004C136B"/>
    <w:rsid w:val="004C2344"/>
    <w:rsid w:val="004C25A2"/>
    <w:rsid w:val="004C26BD"/>
    <w:rsid w:val="004C3B58"/>
    <w:rsid w:val="004C3CFD"/>
    <w:rsid w:val="004C5447"/>
    <w:rsid w:val="004C6195"/>
    <w:rsid w:val="004C6422"/>
    <w:rsid w:val="004C671D"/>
    <w:rsid w:val="004C6749"/>
    <w:rsid w:val="004C711D"/>
    <w:rsid w:val="004C7903"/>
    <w:rsid w:val="004D03C2"/>
    <w:rsid w:val="004D05FC"/>
    <w:rsid w:val="004D158D"/>
    <w:rsid w:val="004D1889"/>
    <w:rsid w:val="004D240C"/>
    <w:rsid w:val="004D2625"/>
    <w:rsid w:val="004D26F1"/>
    <w:rsid w:val="004D303F"/>
    <w:rsid w:val="004D3D50"/>
    <w:rsid w:val="004D406B"/>
    <w:rsid w:val="004D42F0"/>
    <w:rsid w:val="004D538D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D51"/>
    <w:rsid w:val="004F039C"/>
    <w:rsid w:val="004F06B4"/>
    <w:rsid w:val="004F0919"/>
    <w:rsid w:val="004F0934"/>
    <w:rsid w:val="004F0FE8"/>
    <w:rsid w:val="004F1177"/>
    <w:rsid w:val="004F1F21"/>
    <w:rsid w:val="004F26BC"/>
    <w:rsid w:val="004F2A7B"/>
    <w:rsid w:val="004F2DC2"/>
    <w:rsid w:val="004F31BC"/>
    <w:rsid w:val="004F35B3"/>
    <w:rsid w:val="004F391A"/>
    <w:rsid w:val="004F3E16"/>
    <w:rsid w:val="004F4523"/>
    <w:rsid w:val="004F4B15"/>
    <w:rsid w:val="004F4D9F"/>
    <w:rsid w:val="004F5009"/>
    <w:rsid w:val="004F5077"/>
    <w:rsid w:val="004F5251"/>
    <w:rsid w:val="004F53EF"/>
    <w:rsid w:val="004F5C1A"/>
    <w:rsid w:val="004F5D82"/>
    <w:rsid w:val="004F5E23"/>
    <w:rsid w:val="004F718F"/>
    <w:rsid w:val="004F73C7"/>
    <w:rsid w:val="004F7ECA"/>
    <w:rsid w:val="005000A1"/>
    <w:rsid w:val="005001FE"/>
    <w:rsid w:val="005004B2"/>
    <w:rsid w:val="00500970"/>
    <w:rsid w:val="00500F09"/>
    <w:rsid w:val="0050135F"/>
    <w:rsid w:val="0050162A"/>
    <w:rsid w:val="005018FB"/>
    <w:rsid w:val="005019A8"/>
    <w:rsid w:val="00502623"/>
    <w:rsid w:val="00502684"/>
    <w:rsid w:val="00502F97"/>
    <w:rsid w:val="0050344B"/>
    <w:rsid w:val="00503A06"/>
    <w:rsid w:val="005041A3"/>
    <w:rsid w:val="005047AB"/>
    <w:rsid w:val="00504C5E"/>
    <w:rsid w:val="00504E70"/>
    <w:rsid w:val="0050598D"/>
    <w:rsid w:val="0050626A"/>
    <w:rsid w:val="005065F6"/>
    <w:rsid w:val="00510784"/>
    <w:rsid w:val="00510E62"/>
    <w:rsid w:val="00511273"/>
    <w:rsid w:val="005115E2"/>
    <w:rsid w:val="005120B4"/>
    <w:rsid w:val="00512730"/>
    <w:rsid w:val="005130E1"/>
    <w:rsid w:val="00513CC3"/>
    <w:rsid w:val="00513D82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64C"/>
    <w:rsid w:val="0052292A"/>
    <w:rsid w:val="0052292E"/>
    <w:rsid w:val="00522D7E"/>
    <w:rsid w:val="00522EBF"/>
    <w:rsid w:val="005232E0"/>
    <w:rsid w:val="005240DA"/>
    <w:rsid w:val="00524A96"/>
    <w:rsid w:val="00526348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A3F"/>
    <w:rsid w:val="00533A48"/>
    <w:rsid w:val="00533C99"/>
    <w:rsid w:val="005340A3"/>
    <w:rsid w:val="005346E8"/>
    <w:rsid w:val="0053484B"/>
    <w:rsid w:val="00534C79"/>
    <w:rsid w:val="005368D3"/>
    <w:rsid w:val="00536A5F"/>
    <w:rsid w:val="00536A7C"/>
    <w:rsid w:val="00536B8C"/>
    <w:rsid w:val="00536FD3"/>
    <w:rsid w:val="00537350"/>
    <w:rsid w:val="005378BC"/>
    <w:rsid w:val="00540149"/>
    <w:rsid w:val="00540F05"/>
    <w:rsid w:val="00541739"/>
    <w:rsid w:val="0054186F"/>
    <w:rsid w:val="00541C7A"/>
    <w:rsid w:val="00541E96"/>
    <w:rsid w:val="0054239F"/>
    <w:rsid w:val="0054249C"/>
    <w:rsid w:val="00542E9F"/>
    <w:rsid w:val="00543B70"/>
    <w:rsid w:val="00544B47"/>
    <w:rsid w:val="0054553A"/>
    <w:rsid w:val="00545C85"/>
    <w:rsid w:val="00546DFB"/>
    <w:rsid w:val="00547F61"/>
    <w:rsid w:val="00550375"/>
    <w:rsid w:val="005503D8"/>
    <w:rsid w:val="005505AD"/>
    <w:rsid w:val="00550A8E"/>
    <w:rsid w:val="00551125"/>
    <w:rsid w:val="00551719"/>
    <w:rsid w:val="005521EB"/>
    <w:rsid w:val="005524ED"/>
    <w:rsid w:val="00552532"/>
    <w:rsid w:val="00552B5A"/>
    <w:rsid w:val="00553345"/>
    <w:rsid w:val="005534E1"/>
    <w:rsid w:val="00553942"/>
    <w:rsid w:val="00553AA2"/>
    <w:rsid w:val="00553CD0"/>
    <w:rsid w:val="00553EE5"/>
    <w:rsid w:val="00554793"/>
    <w:rsid w:val="0055490E"/>
    <w:rsid w:val="005550A6"/>
    <w:rsid w:val="00555EF9"/>
    <w:rsid w:val="0055607B"/>
    <w:rsid w:val="0055618B"/>
    <w:rsid w:val="0055631E"/>
    <w:rsid w:val="0055640F"/>
    <w:rsid w:val="00556951"/>
    <w:rsid w:val="0055724D"/>
    <w:rsid w:val="00560696"/>
    <w:rsid w:val="005607DD"/>
    <w:rsid w:val="00560B75"/>
    <w:rsid w:val="00560C07"/>
    <w:rsid w:val="005610A0"/>
    <w:rsid w:val="00561996"/>
    <w:rsid w:val="00561B9E"/>
    <w:rsid w:val="00561BC3"/>
    <w:rsid w:val="00561D23"/>
    <w:rsid w:val="00562299"/>
    <w:rsid w:val="005625EB"/>
    <w:rsid w:val="0056263B"/>
    <w:rsid w:val="00562767"/>
    <w:rsid w:val="00563617"/>
    <w:rsid w:val="0056364F"/>
    <w:rsid w:val="00563865"/>
    <w:rsid w:val="0056417D"/>
    <w:rsid w:val="005642F8"/>
    <w:rsid w:val="00564F98"/>
    <w:rsid w:val="00565A67"/>
    <w:rsid w:val="00566275"/>
    <w:rsid w:val="00566446"/>
    <w:rsid w:val="005669A0"/>
    <w:rsid w:val="005677AF"/>
    <w:rsid w:val="00567B14"/>
    <w:rsid w:val="00567B1E"/>
    <w:rsid w:val="00567B9A"/>
    <w:rsid w:val="00570273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3BB7"/>
    <w:rsid w:val="00573FFD"/>
    <w:rsid w:val="005744C7"/>
    <w:rsid w:val="005749C1"/>
    <w:rsid w:val="00574B0D"/>
    <w:rsid w:val="00575E99"/>
    <w:rsid w:val="00580172"/>
    <w:rsid w:val="005803A3"/>
    <w:rsid w:val="00580BA2"/>
    <w:rsid w:val="00580DA4"/>
    <w:rsid w:val="005816B1"/>
    <w:rsid w:val="0058269F"/>
    <w:rsid w:val="0058417E"/>
    <w:rsid w:val="00584781"/>
    <w:rsid w:val="00584B24"/>
    <w:rsid w:val="00584D52"/>
    <w:rsid w:val="005855CE"/>
    <w:rsid w:val="00585D72"/>
    <w:rsid w:val="005863E2"/>
    <w:rsid w:val="00586739"/>
    <w:rsid w:val="00586FE6"/>
    <w:rsid w:val="00587AAB"/>
    <w:rsid w:val="005902E2"/>
    <w:rsid w:val="00590961"/>
    <w:rsid w:val="00590D25"/>
    <w:rsid w:val="005913B9"/>
    <w:rsid w:val="00592E77"/>
    <w:rsid w:val="00594F14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A01DA"/>
    <w:rsid w:val="005A0689"/>
    <w:rsid w:val="005A27E4"/>
    <w:rsid w:val="005A2D64"/>
    <w:rsid w:val="005A2E9D"/>
    <w:rsid w:val="005A3721"/>
    <w:rsid w:val="005A393E"/>
    <w:rsid w:val="005A395E"/>
    <w:rsid w:val="005A397D"/>
    <w:rsid w:val="005A3B3E"/>
    <w:rsid w:val="005A516B"/>
    <w:rsid w:val="005A52D7"/>
    <w:rsid w:val="005A5ED7"/>
    <w:rsid w:val="005A5F7A"/>
    <w:rsid w:val="005A7361"/>
    <w:rsid w:val="005A756B"/>
    <w:rsid w:val="005A7632"/>
    <w:rsid w:val="005A7A2C"/>
    <w:rsid w:val="005A7CE8"/>
    <w:rsid w:val="005A7F40"/>
    <w:rsid w:val="005A7F53"/>
    <w:rsid w:val="005B0B81"/>
    <w:rsid w:val="005B0D56"/>
    <w:rsid w:val="005B11BB"/>
    <w:rsid w:val="005B18BC"/>
    <w:rsid w:val="005B29AE"/>
    <w:rsid w:val="005B2A35"/>
    <w:rsid w:val="005B2AEE"/>
    <w:rsid w:val="005B2FF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F0A"/>
    <w:rsid w:val="005C044C"/>
    <w:rsid w:val="005C0647"/>
    <w:rsid w:val="005C0823"/>
    <w:rsid w:val="005C1453"/>
    <w:rsid w:val="005C1A7A"/>
    <w:rsid w:val="005C2147"/>
    <w:rsid w:val="005C2259"/>
    <w:rsid w:val="005C2DB5"/>
    <w:rsid w:val="005C2F15"/>
    <w:rsid w:val="005C31C1"/>
    <w:rsid w:val="005C3581"/>
    <w:rsid w:val="005C4DED"/>
    <w:rsid w:val="005C560E"/>
    <w:rsid w:val="005C56A2"/>
    <w:rsid w:val="005C5FE0"/>
    <w:rsid w:val="005C6A2C"/>
    <w:rsid w:val="005C6C0C"/>
    <w:rsid w:val="005C6CC6"/>
    <w:rsid w:val="005C7073"/>
    <w:rsid w:val="005C7424"/>
    <w:rsid w:val="005C794C"/>
    <w:rsid w:val="005D0033"/>
    <w:rsid w:val="005D0161"/>
    <w:rsid w:val="005D05BD"/>
    <w:rsid w:val="005D0A42"/>
    <w:rsid w:val="005D10C9"/>
    <w:rsid w:val="005D1E10"/>
    <w:rsid w:val="005D1E1A"/>
    <w:rsid w:val="005D20AD"/>
    <w:rsid w:val="005D23F1"/>
    <w:rsid w:val="005D2575"/>
    <w:rsid w:val="005D25EA"/>
    <w:rsid w:val="005D27A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5DE"/>
    <w:rsid w:val="005E66CE"/>
    <w:rsid w:val="005E687C"/>
    <w:rsid w:val="005E6DA5"/>
    <w:rsid w:val="005E797F"/>
    <w:rsid w:val="005F082E"/>
    <w:rsid w:val="005F0B3D"/>
    <w:rsid w:val="005F11C6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6D9"/>
    <w:rsid w:val="005F571E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F12"/>
    <w:rsid w:val="00600CDD"/>
    <w:rsid w:val="00600E10"/>
    <w:rsid w:val="00601578"/>
    <w:rsid w:val="006021B6"/>
    <w:rsid w:val="00602811"/>
    <w:rsid w:val="0060328C"/>
    <w:rsid w:val="00603D4B"/>
    <w:rsid w:val="006041CE"/>
    <w:rsid w:val="00604477"/>
    <w:rsid w:val="006053E6"/>
    <w:rsid w:val="0060557E"/>
    <w:rsid w:val="0060559D"/>
    <w:rsid w:val="00605DEA"/>
    <w:rsid w:val="00606375"/>
    <w:rsid w:val="00606973"/>
    <w:rsid w:val="006071F3"/>
    <w:rsid w:val="006074AA"/>
    <w:rsid w:val="006074B1"/>
    <w:rsid w:val="00607C09"/>
    <w:rsid w:val="00607DC9"/>
    <w:rsid w:val="00610826"/>
    <w:rsid w:val="00611273"/>
    <w:rsid w:val="00611A09"/>
    <w:rsid w:val="00611EA8"/>
    <w:rsid w:val="00613990"/>
    <w:rsid w:val="00613A0B"/>
    <w:rsid w:val="00613D72"/>
    <w:rsid w:val="0061406A"/>
    <w:rsid w:val="006145B4"/>
    <w:rsid w:val="006154B1"/>
    <w:rsid w:val="00615593"/>
    <w:rsid w:val="006157FD"/>
    <w:rsid w:val="006161AA"/>
    <w:rsid w:val="00616D42"/>
    <w:rsid w:val="006175B4"/>
    <w:rsid w:val="006179EA"/>
    <w:rsid w:val="006201BD"/>
    <w:rsid w:val="006204B7"/>
    <w:rsid w:val="006204E9"/>
    <w:rsid w:val="00620D2D"/>
    <w:rsid w:val="0062146E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C9B"/>
    <w:rsid w:val="0062524A"/>
    <w:rsid w:val="0062543C"/>
    <w:rsid w:val="00625C5C"/>
    <w:rsid w:val="00626243"/>
    <w:rsid w:val="00626676"/>
    <w:rsid w:val="00626A59"/>
    <w:rsid w:val="00626BA1"/>
    <w:rsid w:val="00626D12"/>
    <w:rsid w:val="00627191"/>
    <w:rsid w:val="0062725D"/>
    <w:rsid w:val="00631268"/>
    <w:rsid w:val="00631B3F"/>
    <w:rsid w:val="0063252F"/>
    <w:rsid w:val="00632901"/>
    <w:rsid w:val="00632C99"/>
    <w:rsid w:val="00632CE8"/>
    <w:rsid w:val="00632ED1"/>
    <w:rsid w:val="00633300"/>
    <w:rsid w:val="006335F6"/>
    <w:rsid w:val="00633940"/>
    <w:rsid w:val="00634169"/>
    <w:rsid w:val="00634F03"/>
    <w:rsid w:val="00634FB6"/>
    <w:rsid w:val="00635442"/>
    <w:rsid w:val="00635F68"/>
    <w:rsid w:val="006368F1"/>
    <w:rsid w:val="006373E4"/>
    <w:rsid w:val="00637745"/>
    <w:rsid w:val="00637778"/>
    <w:rsid w:val="006407B6"/>
    <w:rsid w:val="00640AFF"/>
    <w:rsid w:val="00641585"/>
    <w:rsid w:val="006418B2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5B8"/>
    <w:rsid w:val="00644AFB"/>
    <w:rsid w:val="00644FEF"/>
    <w:rsid w:val="006458B9"/>
    <w:rsid w:val="00645B09"/>
    <w:rsid w:val="00645CE7"/>
    <w:rsid w:val="00645D2A"/>
    <w:rsid w:val="00645E82"/>
    <w:rsid w:val="00646284"/>
    <w:rsid w:val="006466DF"/>
    <w:rsid w:val="006469C0"/>
    <w:rsid w:val="00646C75"/>
    <w:rsid w:val="00647E3A"/>
    <w:rsid w:val="006519E9"/>
    <w:rsid w:val="00651C36"/>
    <w:rsid w:val="00653131"/>
    <w:rsid w:val="006531BC"/>
    <w:rsid w:val="006532AA"/>
    <w:rsid w:val="006540A2"/>
    <w:rsid w:val="0065430D"/>
    <w:rsid w:val="00654A04"/>
    <w:rsid w:val="006554D8"/>
    <w:rsid w:val="00655E70"/>
    <w:rsid w:val="00656325"/>
    <w:rsid w:val="00656C44"/>
    <w:rsid w:val="00656E35"/>
    <w:rsid w:val="006572B0"/>
    <w:rsid w:val="00657A81"/>
    <w:rsid w:val="0066011A"/>
    <w:rsid w:val="00660C74"/>
    <w:rsid w:val="00660F58"/>
    <w:rsid w:val="00661599"/>
    <w:rsid w:val="0066170A"/>
    <w:rsid w:val="00661CE4"/>
    <w:rsid w:val="0066270C"/>
    <w:rsid w:val="006629D6"/>
    <w:rsid w:val="00662E59"/>
    <w:rsid w:val="006631D4"/>
    <w:rsid w:val="00663703"/>
    <w:rsid w:val="00663D58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478"/>
    <w:rsid w:val="006674A3"/>
    <w:rsid w:val="00667805"/>
    <w:rsid w:val="00667D0F"/>
    <w:rsid w:val="006717E0"/>
    <w:rsid w:val="00671A7C"/>
    <w:rsid w:val="00672070"/>
    <w:rsid w:val="006726CD"/>
    <w:rsid w:val="00672EAB"/>
    <w:rsid w:val="006730EE"/>
    <w:rsid w:val="00674A9A"/>
    <w:rsid w:val="0067531C"/>
    <w:rsid w:val="0067550A"/>
    <w:rsid w:val="0067592E"/>
    <w:rsid w:val="00675E17"/>
    <w:rsid w:val="00676A3D"/>
    <w:rsid w:val="0067719E"/>
    <w:rsid w:val="0067745A"/>
    <w:rsid w:val="00677688"/>
    <w:rsid w:val="0067799C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2F55"/>
    <w:rsid w:val="00683152"/>
    <w:rsid w:val="0068375F"/>
    <w:rsid w:val="006839EB"/>
    <w:rsid w:val="00684325"/>
    <w:rsid w:val="00685A74"/>
    <w:rsid w:val="00686AB5"/>
    <w:rsid w:val="0068733F"/>
    <w:rsid w:val="00687C10"/>
    <w:rsid w:val="006905BD"/>
    <w:rsid w:val="0069081C"/>
    <w:rsid w:val="00690C1A"/>
    <w:rsid w:val="00691130"/>
    <w:rsid w:val="00691239"/>
    <w:rsid w:val="006914BE"/>
    <w:rsid w:val="006914D2"/>
    <w:rsid w:val="0069222F"/>
    <w:rsid w:val="006924E5"/>
    <w:rsid w:val="006925DF"/>
    <w:rsid w:val="00692715"/>
    <w:rsid w:val="006929EB"/>
    <w:rsid w:val="00692C49"/>
    <w:rsid w:val="006935D7"/>
    <w:rsid w:val="00694BA5"/>
    <w:rsid w:val="00695727"/>
    <w:rsid w:val="00696F5C"/>
    <w:rsid w:val="00696F7A"/>
    <w:rsid w:val="00697066"/>
    <w:rsid w:val="00697A28"/>
    <w:rsid w:val="00697C5C"/>
    <w:rsid w:val="00697DE3"/>
    <w:rsid w:val="006A0D14"/>
    <w:rsid w:val="006A0D25"/>
    <w:rsid w:val="006A15C5"/>
    <w:rsid w:val="006A1C35"/>
    <w:rsid w:val="006A215F"/>
    <w:rsid w:val="006A24EC"/>
    <w:rsid w:val="006A2A7E"/>
    <w:rsid w:val="006A2D3D"/>
    <w:rsid w:val="006A3251"/>
    <w:rsid w:val="006A3787"/>
    <w:rsid w:val="006A40E4"/>
    <w:rsid w:val="006A42DD"/>
    <w:rsid w:val="006A43A3"/>
    <w:rsid w:val="006A45F0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619"/>
    <w:rsid w:val="006A6AD8"/>
    <w:rsid w:val="006A6C45"/>
    <w:rsid w:val="006A6E73"/>
    <w:rsid w:val="006A7151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ED0"/>
    <w:rsid w:val="006B4257"/>
    <w:rsid w:val="006B4770"/>
    <w:rsid w:val="006B5AEC"/>
    <w:rsid w:val="006B6886"/>
    <w:rsid w:val="006B6EAC"/>
    <w:rsid w:val="006B7584"/>
    <w:rsid w:val="006B7C52"/>
    <w:rsid w:val="006B7CF1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BA4"/>
    <w:rsid w:val="006C2F3D"/>
    <w:rsid w:val="006C3E76"/>
    <w:rsid w:val="006C4042"/>
    <w:rsid w:val="006C425D"/>
    <w:rsid w:val="006C43C8"/>
    <w:rsid w:val="006C48B6"/>
    <w:rsid w:val="006C4B89"/>
    <w:rsid w:val="006C560E"/>
    <w:rsid w:val="006C593E"/>
    <w:rsid w:val="006C5DD1"/>
    <w:rsid w:val="006C620E"/>
    <w:rsid w:val="006C625C"/>
    <w:rsid w:val="006C62E5"/>
    <w:rsid w:val="006C6500"/>
    <w:rsid w:val="006C73AA"/>
    <w:rsid w:val="006C73CC"/>
    <w:rsid w:val="006C779B"/>
    <w:rsid w:val="006C7CF4"/>
    <w:rsid w:val="006C7E6A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BB"/>
    <w:rsid w:val="006D5D53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79C"/>
    <w:rsid w:val="006E33C1"/>
    <w:rsid w:val="006E365D"/>
    <w:rsid w:val="006E3991"/>
    <w:rsid w:val="006E39E0"/>
    <w:rsid w:val="006E402D"/>
    <w:rsid w:val="006E4252"/>
    <w:rsid w:val="006E4903"/>
    <w:rsid w:val="006E4937"/>
    <w:rsid w:val="006E4C42"/>
    <w:rsid w:val="006E4DAD"/>
    <w:rsid w:val="006E5BCC"/>
    <w:rsid w:val="006E5EDF"/>
    <w:rsid w:val="006E6523"/>
    <w:rsid w:val="006E6E6F"/>
    <w:rsid w:val="006E72F2"/>
    <w:rsid w:val="006E749B"/>
    <w:rsid w:val="006E758C"/>
    <w:rsid w:val="006E7DD0"/>
    <w:rsid w:val="006E7E6D"/>
    <w:rsid w:val="006F012E"/>
    <w:rsid w:val="006F06F6"/>
    <w:rsid w:val="006F0D0F"/>
    <w:rsid w:val="006F23CE"/>
    <w:rsid w:val="006F26C6"/>
    <w:rsid w:val="006F2778"/>
    <w:rsid w:val="006F31F1"/>
    <w:rsid w:val="006F3699"/>
    <w:rsid w:val="006F3B4E"/>
    <w:rsid w:val="006F45D5"/>
    <w:rsid w:val="006F4739"/>
    <w:rsid w:val="006F4E4A"/>
    <w:rsid w:val="006F4EDD"/>
    <w:rsid w:val="006F554C"/>
    <w:rsid w:val="006F5A06"/>
    <w:rsid w:val="006F5F5E"/>
    <w:rsid w:val="006F655F"/>
    <w:rsid w:val="006F6B73"/>
    <w:rsid w:val="006F6B9F"/>
    <w:rsid w:val="006F7173"/>
    <w:rsid w:val="006F7E5F"/>
    <w:rsid w:val="0070021D"/>
    <w:rsid w:val="0070041C"/>
    <w:rsid w:val="0070075B"/>
    <w:rsid w:val="007007D8"/>
    <w:rsid w:val="00701320"/>
    <w:rsid w:val="00701625"/>
    <w:rsid w:val="007016B1"/>
    <w:rsid w:val="00701A2D"/>
    <w:rsid w:val="00701AE2"/>
    <w:rsid w:val="00701C50"/>
    <w:rsid w:val="00702ADA"/>
    <w:rsid w:val="00702E30"/>
    <w:rsid w:val="00703ABA"/>
    <w:rsid w:val="00703B83"/>
    <w:rsid w:val="00703BF3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149"/>
    <w:rsid w:val="0071030E"/>
    <w:rsid w:val="00710DB7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7081"/>
    <w:rsid w:val="007208CC"/>
    <w:rsid w:val="00720940"/>
    <w:rsid w:val="00720B0A"/>
    <w:rsid w:val="00720FFD"/>
    <w:rsid w:val="007212DC"/>
    <w:rsid w:val="00721384"/>
    <w:rsid w:val="0072144F"/>
    <w:rsid w:val="00722FD5"/>
    <w:rsid w:val="0072342C"/>
    <w:rsid w:val="00723CB3"/>
    <w:rsid w:val="007244CF"/>
    <w:rsid w:val="00724543"/>
    <w:rsid w:val="007247FE"/>
    <w:rsid w:val="00724863"/>
    <w:rsid w:val="00724A38"/>
    <w:rsid w:val="007259CF"/>
    <w:rsid w:val="00725A1D"/>
    <w:rsid w:val="00725DB9"/>
    <w:rsid w:val="00725E38"/>
    <w:rsid w:val="00725F84"/>
    <w:rsid w:val="00726427"/>
    <w:rsid w:val="00726B2A"/>
    <w:rsid w:val="00726F22"/>
    <w:rsid w:val="00726F96"/>
    <w:rsid w:val="00726FF0"/>
    <w:rsid w:val="0072770B"/>
    <w:rsid w:val="007301E7"/>
    <w:rsid w:val="0073027F"/>
    <w:rsid w:val="007302AA"/>
    <w:rsid w:val="00730593"/>
    <w:rsid w:val="00730AB6"/>
    <w:rsid w:val="00730F40"/>
    <w:rsid w:val="00731105"/>
    <w:rsid w:val="00731674"/>
    <w:rsid w:val="007318BC"/>
    <w:rsid w:val="00732304"/>
    <w:rsid w:val="007328D6"/>
    <w:rsid w:val="00732B21"/>
    <w:rsid w:val="0073319F"/>
    <w:rsid w:val="00733812"/>
    <w:rsid w:val="00733CD1"/>
    <w:rsid w:val="007344C3"/>
    <w:rsid w:val="00734E30"/>
    <w:rsid w:val="00737668"/>
    <w:rsid w:val="00737858"/>
    <w:rsid w:val="00737B0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D08"/>
    <w:rsid w:val="007441E0"/>
    <w:rsid w:val="00744370"/>
    <w:rsid w:val="007445F0"/>
    <w:rsid w:val="0074493C"/>
    <w:rsid w:val="00744B67"/>
    <w:rsid w:val="00744C5D"/>
    <w:rsid w:val="00744EDA"/>
    <w:rsid w:val="00745685"/>
    <w:rsid w:val="00745CD6"/>
    <w:rsid w:val="00746479"/>
    <w:rsid w:val="0074665B"/>
    <w:rsid w:val="00746B0B"/>
    <w:rsid w:val="00746B49"/>
    <w:rsid w:val="00746B81"/>
    <w:rsid w:val="00747395"/>
    <w:rsid w:val="0074746B"/>
    <w:rsid w:val="00747679"/>
    <w:rsid w:val="00747809"/>
    <w:rsid w:val="007478D1"/>
    <w:rsid w:val="00747924"/>
    <w:rsid w:val="007508E4"/>
    <w:rsid w:val="007509A6"/>
    <w:rsid w:val="00750C99"/>
    <w:rsid w:val="0075161E"/>
    <w:rsid w:val="007522B8"/>
    <w:rsid w:val="007523A3"/>
    <w:rsid w:val="00752810"/>
    <w:rsid w:val="00752F79"/>
    <w:rsid w:val="007530F6"/>
    <w:rsid w:val="00753593"/>
    <w:rsid w:val="007537AD"/>
    <w:rsid w:val="007544F5"/>
    <w:rsid w:val="0075496D"/>
    <w:rsid w:val="00754CAA"/>
    <w:rsid w:val="007552FB"/>
    <w:rsid w:val="00755720"/>
    <w:rsid w:val="00755B45"/>
    <w:rsid w:val="00755C41"/>
    <w:rsid w:val="00756226"/>
    <w:rsid w:val="0075773A"/>
    <w:rsid w:val="00757BF2"/>
    <w:rsid w:val="007600D6"/>
    <w:rsid w:val="0076036B"/>
    <w:rsid w:val="00760976"/>
    <w:rsid w:val="0076152D"/>
    <w:rsid w:val="00761835"/>
    <w:rsid w:val="0076194B"/>
    <w:rsid w:val="00761CCB"/>
    <w:rsid w:val="00763947"/>
    <w:rsid w:val="007645F1"/>
    <w:rsid w:val="00764E31"/>
    <w:rsid w:val="00766776"/>
    <w:rsid w:val="00766942"/>
    <w:rsid w:val="00766B8F"/>
    <w:rsid w:val="00766ED3"/>
    <w:rsid w:val="00767028"/>
    <w:rsid w:val="007676D8"/>
    <w:rsid w:val="00767E7F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4907"/>
    <w:rsid w:val="00774AA1"/>
    <w:rsid w:val="007750D7"/>
    <w:rsid w:val="00775686"/>
    <w:rsid w:val="00775833"/>
    <w:rsid w:val="007758E8"/>
    <w:rsid w:val="00775E19"/>
    <w:rsid w:val="00776C6A"/>
    <w:rsid w:val="00776DD1"/>
    <w:rsid w:val="00776F22"/>
    <w:rsid w:val="00777275"/>
    <w:rsid w:val="0077731A"/>
    <w:rsid w:val="00777858"/>
    <w:rsid w:val="0077793B"/>
    <w:rsid w:val="007804BE"/>
    <w:rsid w:val="00781FBF"/>
    <w:rsid w:val="00782097"/>
    <w:rsid w:val="00782202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579D"/>
    <w:rsid w:val="00785B82"/>
    <w:rsid w:val="00786198"/>
    <w:rsid w:val="00786315"/>
    <w:rsid w:val="0078637B"/>
    <w:rsid w:val="00786495"/>
    <w:rsid w:val="00786507"/>
    <w:rsid w:val="00786E31"/>
    <w:rsid w:val="00786ED7"/>
    <w:rsid w:val="00786F5A"/>
    <w:rsid w:val="00787249"/>
    <w:rsid w:val="0079076E"/>
    <w:rsid w:val="007909C8"/>
    <w:rsid w:val="00791254"/>
    <w:rsid w:val="007917DE"/>
    <w:rsid w:val="00792DFC"/>
    <w:rsid w:val="00793140"/>
    <w:rsid w:val="00793AAC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41DB"/>
    <w:rsid w:val="007A6D43"/>
    <w:rsid w:val="007A7FF5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D6E"/>
    <w:rsid w:val="007B41E8"/>
    <w:rsid w:val="007B46F5"/>
    <w:rsid w:val="007B4C0E"/>
    <w:rsid w:val="007B4C38"/>
    <w:rsid w:val="007B5116"/>
    <w:rsid w:val="007B5708"/>
    <w:rsid w:val="007B5AF8"/>
    <w:rsid w:val="007B68F4"/>
    <w:rsid w:val="007B730B"/>
    <w:rsid w:val="007C08B4"/>
    <w:rsid w:val="007C0B6E"/>
    <w:rsid w:val="007C0CCA"/>
    <w:rsid w:val="007C0E24"/>
    <w:rsid w:val="007C1238"/>
    <w:rsid w:val="007C1757"/>
    <w:rsid w:val="007C2437"/>
    <w:rsid w:val="007C2C2B"/>
    <w:rsid w:val="007C2F8F"/>
    <w:rsid w:val="007C31C6"/>
    <w:rsid w:val="007C34A4"/>
    <w:rsid w:val="007C4611"/>
    <w:rsid w:val="007C4AD2"/>
    <w:rsid w:val="007C4B5D"/>
    <w:rsid w:val="007C4BE4"/>
    <w:rsid w:val="007C58AD"/>
    <w:rsid w:val="007C5CF3"/>
    <w:rsid w:val="007C5E88"/>
    <w:rsid w:val="007C6D16"/>
    <w:rsid w:val="007C6E6A"/>
    <w:rsid w:val="007C6FB0"/>
    <w:rsid w:val="007C6FC8"/>
    <w:rsid w:val="007C7B53"/>
    <w:rsid w:val="007C7EEC"/>
    <w:rsid w:val="007D06F3"/>
    <w:rsid w:val="007D142C"/>
    <w:rsid w:val="007D17A5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F2"/>
    <w:rsid w:val="007E055E"/>
    <w:rsid w:val="007E0C6B"/>
    <w:rsid w:val="007E167E"/>
    <w:rsid w:val="007E1781"/>
    <w:rsid w:val="007E17B6"/>
    <w:rsid w:val="007E1C33"/>
    <w:rsid w:val="007E1CD5"/>
    <w:rsid w:val="007E1D2E"/>
    <w:rsid w:val="007E212A"/>
    <w:rsid w:val="007E2423"/>
    <w:rsid w:val="007E2560"/>
    <w:rsid w:val="007E394F"/>
    <w:rsid w:val="007E3DBC"/>
    <w:rsid w:val="007E41B2"/>
    <w:rsid w:val="007E433F"/>
    <w:rsid w:val="007E4B84"/>
    <w:rsid w:val="007E4E0E"/>
    <w:rsid w:val="007E4EA6"/>
    <w:rsid w:val="007E5236"/>
    <w:rsid w:val="007E561C"/>
    <w:rsid w:val="007E5737"/>
    <w:rsid w:val="007E6346"/>
    <w:rsid w:val="007E6721"/>
    <w:rsid w:val="007E7492"/>
    <w:rsid w:val="007E783A"/>
    <w:rsid w:val="007E7BC4"/>
    <w:rsid w:val="007F140C"/>
    <w:rsid w:val="007F18DA"/>
    <w:rsid w:val="007F1E5C"/>
    <w:rsid w:val="007F2934"/>
    <w:rsid w:val="007F2A10"/>
    <w:rsid w:val="007F3627"/>
    <w:rsid w:val="007F3A40"/>
    <w:rsid w:val="007F3C1D"/>
    <w:rsid w:val="007F4101"/>
    <w:rsid w:val="007F42D5"/>
    <w:rsid w:val="007F52D2"/>
    <w:rsid w:val="007F540A"/>
    <w:rsid w:val="007F54F5"/>
    <w:rsid w:val="007F607E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80090F"/>
    <w:rsid w:val="00800B4F"/>
    <w:rsid w:val="00800F0D"/>
    <w:rsid w:val="008010FC"/>
    <w:rsid w:val="00801A00"/>
    <w:rsid w:val="00802484"/>
    <w:rsid w:val="008026B5"/>
    <w:rsid w:val="00802702"/>
    <w:rsid w:val="0080290D"/>
    <w:rsid w:val="00802F64"/>
    <w:rsid w:val="00803DA0"/>
    <w:rsid w:val="00803DE9"/>
    <w:rsid w:val="00803E0C"/>
    <w:rsid w:val="00804138"/>
    <w:rsid w:val="008042B1"/>
    <w:rsid w:val="00804920"/>
    <w:rsid w:val="00804982"/>
    <w:rsid w:val="00805311"/>
    <w:rsid w:val="00805638"/>
    <w:rsid w:val="00805A2F"/>
    <w:rsid w:val="00805CA2"/>
    <w:rsid w:val="008060A3"/>
    <w:rsid w:val="00806B97"/>
    <w:rsid w:val="00807322"/>
    <w:rsid w:val="00807476"/>
    <w:rsid w:val="00807820"/>
    <w:rsid w:val="00807AB0"/>
    <w:rsid w:val="00807BD5"/>
    <w:rsid w:val="00810098"/>
    <w:rsid w:val="008101D5"/>
    <w:rsid w:val="008102AB"/>
    <w:rsid w:val="00810C13"/>
    <w:rsid w:val="00810CC8"/>
    <w:rsid w:val="00810F44"/>
    <w:rsid w:val="00811972"/>
    <w:rsid w:val="00811F0D"/>
    <w:rsid w:val="008125E4"/>
    <w:rsid w:val="00812BEB"/>
    <w:rsid w:val="00812C00"/>
    <w:rsid w:val="00812C6B"/>
    <w:rsid w:val="008131E5"/>
    <w:rsid w:val="00813619"/>
    <w:rsid w:val="00813FDC"/>
    <w:rsid w:val="0081479B"/>
    <w:rsid w:val="008157A0"/>
    <w:rsid w:val="00815DC5"/>
    <w:rsid w:val="00816A2D"/>
    <w:rsid w:val="00820997"/>
    <w:rsid w:val="00820C19"/>
    <w:rsid w:val="00820E96"/>
    <w:rsid w:val="00821418"/>
    <w:rsid w:val="00821B29"/>
    <w:rsid w:val="00822B86"/>
    <w:rsid w:val="008231DE"/>
    <w:rsid w:val="00823734"/>
    <w:rsid w:val="00823A3C"/>
    <w:rsid w:val="00823AFE"/>
    <w:rsid w:val="00823BD9"/>
    <w:rsid w:val="0082445F"/>
    <w:rsid w:val="008255B5"/>
    <w:rsid w:val="00825A8B"/>
    <w:rsid w:val="00825F92"/>
    <w:rsid w:val="008265EB"/>
    <w:rsid w:val="00826824"/>
    <w:rsid w:val="00826BB7"/>
    <w:rsid w:val="00826D0F"/>
    <w:rsid w:val="00826D88"/>
    <w:rsid w:val="00826E1A"/>
    <w:rsid w:val="0082724A"/>
    <w:rsid w:val="00827321"/>
    <w:rsid w:val="00827603"/>
    <w:rsid w:val="00827884"/>
    <w:rsid w:val="008279B4"/>
    <w:rsid w:val="00827C0A"/>
    <w:rsid w:val="00830C57"/>
    <w:rsid w:val="00831037"/>
    <w:rsid w:val="00831237"/>
    <w:rsid w:val="008319FC"/>
    <w:rsid w:val="00832138"/>
    <w:rsid w:val="0083215C"/>
    <w:rsid w:val="0083262E"/>
    <w:rsid w:val="00832694"/>
    <w:rsid w:val="0083319E"/>
    <w:rsid w:val="00833F39"/>
    <w:rsid w:val="00833F66"/>
    <w:rsid w:val="00834436"/>
    <w:rsid w:val="00834628"/>
    <w:rsid w:val="00834A93"/>
    <w:rsid w:val="00834DCD"/>
    <w:rsid w:val="00834F2A"/>
    <w:rsid w:val="0083505B"/>
    <w:rsid w:val="00835C3B"/>
    <w:rsid w:val="008369FD"/>
    <w:rsid w:val="00836C2A"/>
    <w:rsid w:val="00837413"/>
    <w:rsid w:val="00837561"/>
    <w:rsid w:val="00837A0F"/>
    <w:rsid w:val="00840013"/>
    <w:rsid w:val="0084051B"/>
    <w:rsid w:val="00840E3E"/>
    <w:rsid w:val="0084149E"/>
    <w:rsid w:val="008414D0"/>
    <w:rsid w:val="008417BB"/>
    <w:rsid w:val="008432C1"/>
    <w:rsid w:val="008437F2"/>
    <w:rsid w:val="00844614"/>
    <w:rsid w:val="0084480D"/>
    <w:rsid w:val="0084485A"/>
    <w:rsid w:val="00844871"/>
    <w:rsid w:val="00844E5B"/>
    <w:rsid w:val="00845113"/>
    <w:rsid w:val="00845229"/>
    <w:rsid w:val="0084581F"/>
    <w:rsid w:val="00845D82"/>
    <w:rsid w:val="00845FF9"/>
    <w:rsid w:val="00846030"/>
    <w:rsid w:val="00846DC6"/>
    <w:rsid w:val="00847440"/>
    <w:rsid w:val="00847E7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BC9"/>
    <w:rsid w:val="00855739"/>
    <w:rsid w:val="00855AA7"/>
    <w:rsid w:val="00856062"/>
    <w:rsid w:val="0085666F"/>
    <w:rsid w:val="00856832"/>
    <w:rsid w:val="00857336"/>
    <w:rsid w:val="008576C6"/>
    <w:rsid w:val="00857B30"/>
    <w:rsid w:val="00857D99"/>
    <w:rsid w:val="00860BB4"/>
    <w:rsid w:val="00860EF0"/>
    <w:rsid w:val="0086155F"/>
    <w:rsid w:val="008617C1"/>
    <w:rsid w:val="008628DE"/>
    <w:rsid w:val="00862981"/>
    <w:rsid w:val="008630AC"/>
    <w:rsid w:val="008630BB"/>
    <w:rsid w:val="00863516"/>
    <w:rsid w:val="00863994"/>
    <w:rsid w:val="00863DF2"/>
    <w:rsid w:val="00864FC9"/>
    <w:rsid w:val="00865155"/>
    <w:rsid w:val="0086542E"/>
    <w:rsid w:val="00865E2D"/>
    <w:rsid w:val="008668C0"/>
    <w:rsid w:val="008676C4"/>
    <w:rsid w:val="00867D9B"/>
    <w:rsid w:val="00867EAA"/>
    <w:rsid w:val="00870326"/>
    <w:rsid w:val="0087042A"/>
    <w:rsid w:val="00870506"/>
    <w:rsid w:val="008705A3"/>
    <w:rsid w:val="00870FF1"/>
    <w:rsid w:val="00871150"/>
    <w:rsid w:val="0087221E"/>
    <w:rsid w:val="0087235C"/>
    <w:rsid w:val="00872586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2978"/>
    <w:rsid w:val="00882E11"/>
    <w:rsid w:val="00882F08"/>
    <w:rsid w:val="0088385A"/>
    <w:rsid w:val="008840E4"/>
    <w:rsid w:val="00884671"/>
    <w:rsid w:val="00884D1F"/>
    <w:rsid w:val="0088595A"/>
    <w:rsid w:val="00886854"/>
    <w:rsid w:val="00886D1E"/>
    <w:rsid w:val="0088789B"/>
    <w:rsid w:val="008900AE"/>
    <w:rsid w:val="008904BE"/>
    <w:rsid w:val="0089089F"/>
    <w:rsid w:val="00890B50"/>
    <w:rsid w:val="00890C48"/>
    <w:rsid w:val="00890EC9"/>
    <w:rsid w:val="00891255"/>
    <w:rsid w:val="008923BA"/>
    <w:rsid w:val="0089272F"/>
    <w:rsid w:val="00892F5F"/>
    <w:rsid w:val="0089401C"/>
    <w:rsid w:val="008940F8"/>
    <w:rsid w:val="0089428A"/>
    <w:rsid w:val="008946FB"/>
    <w:rsid w:val="00894B19"/>
    <w:rsid w:val="0089532B"/>
    <w:rsid w:val="0089668F"/>
    <w:rsid w:val="008966AE"/>
    <w:rsid w:val="0089683B"/>
    <w:rsid w:val="00897540"/>
    <w:rsid w:val="00897CF6"/>
    <w:rsid w:val="00897D0E"/>
    <w:rsid w:val="00897E8A"/>
    <w:rsid w:val="00897F62"/>
    <w:rsid w:val="008A067B"/>
    <w:rsid w:val="008A12E8"/>
    <w:rsid w:val="008A136A"/>
    <w:rsid w:val="008A22A5"/>
    <w:rsid w:val="008A2F01"/>
    <w:rsid w:val="008A30D2"/>
    <w:rsid w:val="008A3A29"/>
    <w:rsid w:val="008A3BFA"/>
    <w:rsid w:val="008A3F67"/>
    <w:rsid w:val="008A47D8"/>
    <w:rsid w:val="008A570A"/>
    <w:rsid w:val="008A585B"/>
    <w:rsid w:val="008A5B56"/>
    <w:rsid w:val="008A7614"/>
    <w:rsid w:val="008A773F"/>
    <w:rsid w:val="008A77D4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D2A"/>
    <w:rsid w:val="008B2DFA"/>
    <w:rsid w:val="008B3266"/>
    <w:rsid w:val="008B3274"/>
    <w:rsid w:val="008B3BB5"/>
    <w:rsid w:val="008B4EFD"/>
    <w:rsid w:val="008B583F"/>
    <w:rsid w:val="008B5BC0"/>
    <w:rsid w:val="008B6FA0"/>
    <w:rsid w:val="008B768B"/>
    <w:rsid w:val="008C0F17"/>
    <w:rsid w:val="008C138F"/>
    <w:rsid w:val="008C14A4"/>
    <w:rsid w:val="008C1A17"/>
    <w:rsid w:val="008C27AD"/>
    <w:rsid w:val="008C286A"/>
    <w:rsid w:val="008C2C73"/>
    <w:rsid w:val="008C35A8"/>
    <w:rsid w:val="008C396E"/>
    <w:rsid w:val="008C5D04"/>
    <w:rsid w:val="008C5E4F"/>
    <w:rsid w:val="008C65B1"/>
    <w:rsid w:val="008C6AC7"/>
    <w:rsid w:val="008C796F"/>
    <w:rsid w:val="008C7B8D"/>
    <w:rsid w:val="008C7C22"/>
    <w:rsid w:val="008D0035"/>
    <w:rsid w:val="008D0074"/>
    <w:rsid w:val="008D06A9"/>
    <w:rsid w:val="008D06EA"/>
    <w:rsid w:val="008D075B"/>
    <w:rsid w:val="008D11A7"/>
    <w:rsid w:val="008D20BF"/>
    <w:rsid w:val="008D2E77"/>
    <w:rsid w:val="008D312A"/>
    <w:rsid w:val="008D4AC5"/>
    <w:rsid w:val="008D53EC"/>
    <w:rsid w:val="008D57DB"/>
    <w:rsid w:val="008D60DE"/>
    <w:rsid w:val="008D7473"/>
    <w:rsid w:val="008D7B14"/>
    <w:rsid w:val="008D7C5E"/>
    <w:rsid w:val="008D7D2A"/>
    <w:rsid w:val="008D7D78"/>
    <w:rsid w:val="008E07D8"/>
    <w:rsid w:val="008E0A57"/>
    <w:rsid w:val="008E0C1A"/>
    <w:rsid w:val="008E0E3D"/>
    <w:rsid w:val="008E1A4F"/>
    <w:rsid w:val="008E1FE3"/>
    <w:rsid w:val="008E25CE"/>
    <w:rsid w:val="008E3A2A"/>
    <w:rsid w:val="008E3C8E"/>
    <w:rsid w:val="008E3E43"/>
    <w:rsid w:val="008E54ED"/>
    <w:rsid w:val="008E5891"/>
    <w:rsid w:val="008E5913"/>
    <w:rsid w:val="008E5AB9"/>
    <w:rsid w:val="008E64E9"/>
    <w:rsid w:val="008E69F4"/>
    <w:rsid w:val="008E6B22"/>
    <w:rsid w:val="008E73F4"/>
    <w:rsid w:val="008E771A"/>
    <w:rsid w:val="008E7834"/>
    <w:rsid w:val="008E79D4"/>
    <w:rsid w:val="008E7DFF"/>
    <w:rsid w:val="008E7E00"/>
    <w:rsid w:val="008E7EA1"/>
    <w:rsid w:val="008F023D"/>
    <w:rsid w:val="008F053B"/>
    <w:rsid w:val="008F0848"/>
    <w:rsid w:val="008F09CB"/>
    <w:rsid w:val="008F1425"/>
    <w:rsid w:val="008F1462"/>
    <w:rsid w:val="008F19D5"/>
    <w:rsid w:val="008F1DA5"/>
    <w:rsid w:val="008F3A04"/>
    <w:rsid w:val="008F47C2"/>
    <w:rsid w:val="008F5227"/>
    <w:rsid w:val="008F53E4"/>
    <w:rsid w:val="008F554C"/>
    <w:rsid w:val="008F5837"/>
    <w:rsid w:val="008F5A78"/>
    <w:rsid w:val="008F5FF6"/>
    <w:rsid w:val="008F62D6"/>
    <w:rsid w:val="008F65E0"/>
    <w:rsid w:val="008F6B9F"/>
    <w:rsid w:val="00900271"/>
    <w:rsid w:val="00900598"/>
    <w:rsid w:val="0090070F"/>
    <w:rsid w:val="009007AE"/>
    <w:rsid w:val="00900A4E"/>
    <w:rsid w:val="00900DEA"/>
    <w:rsid w:val="00900ECD"/>
    <w:rsid w:val="00901060"/>
    <w:rsid w:val="00901820"/>
    <w:rsid w:val="00902AD5"/>
    <w:rsid w:val="00902E22"/>
    <w:rsid w:val="00903A1C"/>
    <w:rsid w:val="009041C3"/>
    <w:rsid w:val="0090475E"/>
    <w:rsid w:val="00905532"/>
    <w:rsid w:val="00905563"/>
    <w:rsid w:val="00905AB4"/>
    <w:rsid w:val="00905D6A"/>
    <w:rsid w:val="00905F5F"/>
    <w:rsid w:val="00906C56"/>
    <w:rsid w:val="00906FCA"/>
    <w:rsid w:val="009073FE"/>
    <w:rsid w:val="00907585"/>
    <w:rsid w:val="00907AF4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20444"/>
    <w:rsid w:val="009216FA"/>
    <w:rsid w:val="0092212C"/>
    <w:rsid w:val="009221FE"/>
    <w:rsid w:val="00922441"/>
    <w:rsid w:val="009227B4"/>
    <w:rsid w:val="009238CC"/>
    <w:rsid w:val="00923E15"/>
    <w:rsid w:val="00924A28"/>
    <w:rsid w:val="00924A9C"/>
    <w:rsid w:val="00924AB7"/>
    <w:rsid w:val="00924FAA"/>
    <w:rsid w:val="0092570F"/>
    <w:rsid w:val="0092572D"/>
    <w:rsid w:val="00925846"/>
    <w:rsid w:val="00925890"/>
    <w:rsid w:val="00925CC4"/>
    <w:rsid w:val="00925D90"/>
    <w:rsid w:val="00926FA2"/>
    <w:rsid w:val="0092710D"/>
    <w:rsid w:val="00927A4A"/>
    <w:rsid w:val="00930697"/>
    <w:rsid w:val="00931463"/>
    <w:rsid w:val="009319E9"/>
    <w:rsid w:val="00932BF0"/>
    <w:rsid w:val="00932F2F"/>
    <w:rsid w:val="0093319B"/>
    <w:rsid w:val="009333B3"/>
    <w:rsid w:val="00933882"/>
    <w:rsid w:val="00933B32"/>
    <w:rsid w:val="00933B34"/>
    <w:rsid w:val="00934583"/>
    <w:rsid w:val="00934590"/>
    <w:rsid w:val="0093477A"/>
    <w:rsid w:val="0093487D"/>
    <w:rsid w:val="009348D5"/>
    <w:rsid w:val="00935189"/>
    <w:rsid w:val="00935EC8"/>
    <w:rsid w:val="00936651"/>
    <w:rsid w:val="00937020"/>
    <w:rsid w:val="009400B9"/>
    <w:rsid w:val="0094043C"/>
    <w:rsid w:val="00940E61"/>
    <w:rsid w:val="00940F64"/>
    <w:rsid w:val="0094255D"/>
    <w:rsid w:val="0094287D"/>
    <w:rsid w:val="00942CB0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3E1"/>
    <w:rsid w:val="00946605"/>
    <w:rsid w:val="00946703"/>
    <w:rsid w:val="009467B6"/>
    <w:rsid w:val="00946872"/>
    <w:rsid w:val="00946BA6"/>
    <w:rsid w:val="00947057"/>
    <w:rsid w:val="0094791D"/>
    <w:rsid w:val="00947A3C"/>
    <w:rsid w:val="00947E48"/>
    <w:rsid w:val="00950ED2"/>
    <w:rsid w:val="00951A46"/>
    <w:rsid w:val="00951A5C"/>
    <w:rsid w:val="00951BC9"/>
    <w:rsid w:val="009522B6"/>
    <w:rsid w:val="0095263D"/>
    <w:rsid w:val="00952FB0"/>
    <w:rsid w:val="00953574"/>
    <w:rsid w:val="00953D8E"/>
    <w:rsid w:val="00954EB3"/>
    <w:rsid w:val="009556B3"/>
    <w:rsid w:val="00955D3A"/>
    <w:rsid w:val="00955E00"/>
    <w:rsid w:val="00955E91"/>
    <w:rsid w:val="00956055"/>
    <w:rsid w:val="00956410"/>
    <w:rsid w:val="0095684B"/>
    <w:rsid w:val="00957178"/>
    <w:rsid w:val="00957223"/>
    <w:rsid w:val="009578C1"/>
    <w:rsid w:val="00957A08"/>
    <w:rsid w:val="00957DD6"/>
    <w:rsid w:val="00960308"/>
    <w:rsid w:val="00961623"/>
    <w:rsid w:val="009616C2"/>
    <w:rsid w:val="009617F7"/>
    <w:rsid w:val="00961E05"/>
    <w:rsid w:val="009637D4"/>
    <w:rsid w:val="009641D2"/>
    <w:rsid w:val="009641F0"/>
    <w:rsid w:val="009644A2"/>
    <w:rsid w:val="009647B4"/>
    <w:rsid w:val="009649B2"/>
    <w:rsid w:val="00964B37"/>
    <w:rsid w:val="00964BA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4D6"/>
    <w:rsid w:val="00967F42"/>
    <w:rsid w:val="0097037F"/>
    <w:rsid w:val="009706AA"/>
    <w:rsid w:val="00970D2E"/>
    <w:rsid w:val="00970E82"/>
    <w:rsid w:val="0097152B"/>
    <w:rsid w:val="009716BC"/>
    <w:rsid w:val="00971BB8"/>
    <w:rsid w:val="00971C66"/>
    <w:rsid w:val="00971CA5"/>
    <w:rsid w:val="00972329"/>
    <w:rsid w:val="009723F5"/>
    <w:rsid w:val="00972519"/>
    <w:rsid w:val="009726D3"/>
    <w:rsid w:val="009728BC"/>
    <w:rsid w:val="009729C8"/>
    <w:rsid w:val="00973582"/>
    <w:rsid w:val="00973782"/>
    <w:rsid w:val="00973E8A"/>
    <w:rsid w:val="0097495D"/>
    <w:rsid w:val="00975A83"/>
    <w:rsid w:val="00975B72"/>
    <w:rsid w:val="009762FF"/>
    <w:rsid w:val="009765FC"/>
    <w:rsid w:val="00976B67"/>
    <w:rsid w:val="00976FE8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7F63"/>
    <w:rsid w:val="0099032A"/>
    <w:rsid w:val="00991364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62E8"/>
    <w:rsid w:val="00996301"/>
    <w:rsid w:val="00996C68"/>
    <w:rsid w:val="00996D73"/>
    <w:rsid w:val="00997705"/>
    <w:rsid w:val="00997C90"/>
    <w:rsid w:val="009A05BD"/>
    <w:rsid w:val="009A0622"/>
    <w:rsid w:val="009A0B2D"/>
    <w:rsid w:val="009A0D92"/>
    <w:rsid w:val="009A0DDA"/>
    <w:rsid w:val="009A14A8"/>
    <w:rsid w:val="009A168B"/>
    <w:rsid w:val="009A184C"/>
    <w:rsid w:val="009A18EE"/>
    <w:rsid w:val="009A1B38"/>
    <w:rsid w:val="009A216B"/>
    <w:rsid w:val="009A243F"/>
    <w:rsid w:val="009A2642"/>
    <w:rsid w:val="009A2A08"/>
    <w:rsid w:val="009A2FD0"/>
    <w:rsid w:val="009A316D"/>
    <w:rsid w:val="009A4B94"/>
    <w:rsid w:val="009A4CD2"/>
    <w:rsid w:val="009A5C34"/>
    <w:rsid w:val="009A6303"/>
    <w:rsid w:val="009A6602"/>
    <w:rsid w:val="009A6ACE"/>
    <w:rsid w:val="009A72F2"/>
    <w:rsid w:val="009B0008"/>
    <w:rsid w:val="009B00BE"/>
    <w:rsid w:val="009B02C8"/>
    <w:rsid w:val="009B072C"/>
    <w:rsid w:val="009B0ED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C67"/>
    <w:rsid w:val="009B7A67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30ED"/>
    <w:rsid w:val="009C34A2"/>
    <w:rsid w:val="009C42CA"/>
    <w:rsid w:val="009C44BB"/>
    <w:rsid w:val="009C4B99"/>
    <w:rsid w:val="009C57BE"/>
    <w:rsid w:val="009C6768"/>
    <w:rsid w:val="009C691F"/>
    <w:rsid w:val="009C703B"/>
    <w:rsid w:val="009C70A2"/>
    <w:rsid w:val="009C73A3"/>
    <w:rsid w:val="009C74E5"/>
    <w:rsid w:val="009C7E3D"/>
    <w:rsid w:val="009D018F"/>
    <w:rsid w:val="009D022C"/>
    <w:rsid w:val="009D02C3"/>
    <w:rsid w:val="009D100B"/>
    <w:rsid w:val="009D1150"/>
    <w:rsid w:val="009D1885"/>
    <w:rsid w:val="009D194B"/>
    <w:rsid w:val="009D1F85"/>
    <w:rsid w:val="009D24EF"/>
    <w:rsid w:val="009D2BB9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C06"/>
    <w:rsid w:val="009D7529"/>
    <w:rsid w:val="009E065A"/>
    <w:rsid w:val="009E0F56"/>
    <w:rsid w:val="009E11E7"/>
    <w:rsid w:val="009E175A"/>
    <w:rsid w:val="009E19D8"/>
    <w:rsid w:val="009E1C1A"/>
    <w:rsid w:val="009E2180"/>
    <w:rsid w:val="009E24E4"/>
    <w:rsid w:val="009E2AFF"/>
    <w:rsid w:val="009E3900"/>
    <w:rsid w:val="009E3923"/>
    <w:rsid w:val="009E3A2F"/>
    <w:rsid w:val="009E3FE9"/>
    <w:rsid w:val="009E4270"/>
    <w:rsid w:val="009E4EC9"/>
    <w:rsid w:val="009E50AB"/>
    <w:rsid w:val="009E5D84"/>
    <w:rsid w:val="009E5E6E"/>
    <w:rsid w:val="009E6739"/>
    <w:rsid w:val="009E675D"/>
    <w:rsid w:val="009E6C4C"/>
    <w:rsid w:val="009E7313"/>
    <w:rsid w:val="009E7957"/>
    <w:rsid w:val="009E7A3F"/>
    <w:rsid w:val="009E7B88"/>
    <w:rsid w:val="009E7E0B"/>
    <w:rsid w:val="009F0152"/>
    <w:rsid w:val="009F0296"/>
    <w:rsid w:val="009F0603"/>
    <w:rsid w:val="009F0F84"/>
    <w:rsid w:val="009F1272"/>
    <w:rsid w:val="009F135C"/>
    <w:rsid w:val="009F1F64"/>
    <w:rsid w:val="009F1FF5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A00197"/>
    <w:rsid w:val="00A001A8"/>
    <w:rsid w:val="00A0031C"/>
    <w:rsid w:val="00A0123B"/>
    <w:rsid w:val="00A0127C"/>
    <w:rsid w:val="00A02B20"/>
    <w:rsid w:val="00A02F1C"/>
    <w:rsid w:val="00A02FCC"/>
    <w:rsid w:val="00A036BA"/>
    <w:rsid w:val="00A03785"/>
    <w:rsid w:val="00A03FFC"/>
    <w:rsid w:val="00A04050"/>
    <w:rsid w:val="00A043E5"/>
    <w:rsid w:val="00A05118"/>
    <w:rsid w:val="00A05456"/>
    <w:rsid w:val="00A056EB"/>
    <w:rsid w:val="00A05FC6"/>
    <w:rsid w:val="00A06885"/>
    <w:rsid w:val="00A06B2D"/>
    <w:rsid w:val="00A06E23"/>
    <w:rsid w:val="00A078B6"/>
    <w:rsid w:val="00A10829"/>
    <w:rsid w:val="00A11137"/>
    <w:rsid w:val="00A1144C"/>
    <w:rsid w:val="00A128B9"/>
    <w:rsid w:val="00A12E58"/>
    <w:rsid w:val="00A13161"/>
    <w:rsid w:val="00A138BE"/>
    <w:rsid w:val="00A139F0"/>
    <w:rsid w:val="00A14E8E"/>
    <w:rsid w:val="00A157D8"/>
    <w:rsid w:val="00A15CB2"/>
    <w:rsid w:val="00A169CB"/>
    <w:rsid w:val="00A16D10"/>
    <w:rsid w:val="00A206D7"/>
    <w:rsid w:val="00A20717"/>
    <w:rsid w:val="00A21349"/>
    <w:rsid w:val="00A22965"/>
    <w:rsid w:val="00A229F1"/>
    <w:rsid w:val="00A22B54"/>
    <w:rsid w:val="00A22BD3"/>
    <w:rsid w:val="00A234E3"/>
    <w:rsid w:val="00A2412D"/>
    <w:rsid w:val="00A24274"/>
    <w:rsid w:val="00A244DA"/>
    <w:rsid w:val="00A2463E"/>
    <w:rsid w:val="00A24A03"/>
    <w:rsid w:val="00A2549C"/>
    <w:rsid w:val="00A2569F"/>
    <w:rsid w:val="00A2576B"/>
    <w:rsid w:val="00A25A7D"/>
    <w:rsid w:val="00A26908"/>
    <w:rsid w:val="00A269C3"/>
    <w:rsid w:val="00A26ACE"/>
    <w:rsid w:val="00A26DA6"/>
    <w:rsid w:val="00A270BF"/>
    <w:rsid w:val="00A270F1"/>
    <w:rsid w:val="00A3033C"/>
    <w:rsid w:val="00A30580"/>
    <w:rsid w:val="00A31524"/>
    <w:rsid w:val="00A31634"/>
    <w:rsid w:val="00A32B8D"/>
    <w:rsid w:val="00A32EDA"/>
    <w:rsid w:val="00A331C8"/>
    <w:rsid w:val="00A33380"/>
    <w:rsid w:val="00A339FF"/>
    <w:rsid w:val="00A343F1"/>
    <w:rsid w:val="00A3457A"/>
    <w:rsid w:val="00A35500"/>
    <w:rsid w:val="00A35D27"/>
    <w:rsid w:val="00A3753B"/>
    <w:rsid w:val="00A377DE"/>
    <w:rsid w:val="00A37843"/>
    <w:rsid w:val="00A378EC"/>
    <w:rsid w:val="00A37F8D"/>
    <w:rsid w:val="00A4075E"/>
    <w:rsid w:val="00A4082E"/>
    <w:rsid w:val="00A4087D"/>
    <w:rsid w:val="00A40F6C"/>
    <w:rsid w:val="00A419F1"/>
    <w:rsid w:val="00A41B3B"/>
    <w:rsid w:val="00A41CE5"/>
    <w:rsid w:val="00A42600"/>
    <w:rsid w:val="00A42E76"/>
    <w:rsid w:val="00A43091"/>
    <w:rsid w:val="00A43140"/>
    <w:rsid w:val="00A4325E"/>
    <w:rsid w:val="00A43424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BF0"/>
    <w:rsid w:val="00A46FF5"/>
    <w:rsid w:val="00A473E8"/>
    <w:rsid w:val="00A47772"/>
    <w:rsid w:val="00A47A23"/>
    <w:rsid w:val="00A50BB6"/>
    <w:rsid w:val="00A50F59"/>
    <w:rsid w:val="00A51160"/>
    <w:rsid w:val="00A51C11"/>
    <w:rsid w:val="00A522CD"/>
    <w:rsid w:val="00A5232F"/>
    <w:rsid w:val="00A5293B"/>
    <w:rsid w:val="00A5382B"/>
    <w:rsid w:val="00A53A6D"/>
    <w:rsid w:val="00A53F87"/>
    <w:rsid w:val="00A54754"/>
    <w:rsid w:val="00A54837"/>
    <w:rsid w:val="00A54D3E"/>
    <w:rsid w:val="00A5590E"/>
    <w:rsid w:val="00A55ABE"/>
    <w:rsid w:val="00A5638A"/>
    <w:rsid w:val="00A56855"/>
    <w:rsid w:val="00A56975"/>
    <w:rsid w:val="00A56E02"/>
    <w:rsid w:val="00A57343"/>
    <w:rsid w:val="00A5743C"/>
    <w:rsid w:val="00A577B5"/>
    <w:rsid w:val="00A57C2E"/>
    <w:rsid w:val="00A57E29"/>
    <w:rsid w:val="00A57F18"/>
    <w:rsid w:val="00A57F2B"/>
    <w:rsid w:val="00A60D80"/>
    <w:rsid w:val="00A60EF8"/>
    <w:rsid w:val="00A6159E"/>
    <w:rsid w:val="00A61641"/>
    <w:rsid w:val="00A616AF"/>
    <w:rsid w:val="00A61819"/>
    <w:rsid w:val="00A62266"/>
    <w:rsid w:val="00A62542"/>
    <w:rsid w:val="00A626BE"/>
    <w:rsid w:val="00A62A52"/>
    <w:rsid w:val="00A62D74"/>
    <w:rsid w:val="00A63423"/>
    <w:rsid w:val="00A64B9B"/>
    <w:rsid w:val="00A64E17"/>
    <w:rsid w:val="00A65C2F"/>
    <w:rsid w:val="00A65F2E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429A"/>
    <w:rsid w:val="00A74A4C"/>
    <w:rsid w:val="00A75F41"/>
    <w:rsid w:val="00A769C3"/>
    <w:rsid w:val="00A76BB1"/>
    <w:rsid w:val="00A76BD6"/>
    <w:rsid w:val="00A770BA"/>
    <w:rsid w:val="00A776F5"/>
    <w:rsid w:val="00A77E84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4BF"/>
    <w:rsid w:val="00A84951"/>
    <w:rsid w:val="00A84AB0"/>
    <w:rsid w:val="00A84EEF"/>
    <w:rsid w:val="00A855D9"/>
    <w:rsid w:val="00A856C0"/>
    <w:rsid w:val="00A858C9"/>
    <w:rsid w:val="00A8599E"/>
    <w:rsid w:val="00A85DBD"/>
    <w:rsid w:val="00A86093"/>
    <w:rsid w:val="00A871E6"/>
    <w:rsid w:val="00A875B4"/>
    <w:rsid w:val="00A906CE"/>
    <w:rsid w:val="00A906F3"/>
    <w:rsid w:val="00A9078C"/>
    <w:rsid w:val="00A9086F"/>
    <w:rsid w:val="00A908AA"/>
    <w:rsid w:val="00A90D30"/>
    <w:rsid w:val="00A90F33"/>
    <w:rsid w:val="00A922AE"/>
    <w:rsid w:val="00A92668"/>
    <w:rsid w:val="00A9338A"/>
    <w:rsid w:val="00A933B6"/>
    <w:rsid w:val="00A93AB7"/>
    <w:rsid w:val="00A93EE5"/>
    <w:rsid w:val="00A93F36"/>
    <w:rsid w:val="00A942A0"/>
    <w:rsid w:val="00A949EC"/>
    <w:rsid w:val="00A94C52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BDB"/>
    <w:rsid w:val="00AA1379"/>
    <w:rsid w:val="00AA1A0F"/>
    <w:rsid w:val="00AA1F91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BAD"/>
    <w:rsid w:val="00AA5D78"/>
    <w:rsid w:val="00AA688B"/>
    <w:rsid w:val="00AA7958"/>
    <w:rsid w:val="00AA7B9C"/>
    <w:rsid w:val="00AB098B"/>
    <w:rsid w:val="00AB1EE1"/>
    <w:rsid w:val="00AB2098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EA4"/>
    <w:rsid w:val="00AB6ECC"/>
    <w:rsid w:val="00AB7253"/>
    <w:rsid w:val="00AB7512"/>
    <w:rsid w:val="00AB75F0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F5D"/>
    <w:rsid w:val="00AC62D7"/>
    <w:rsid w:val="00AC6A54"/>
    <w:rsid w:val="00AC70F8"/>
    <w:rsid w:val="00AC724B"/>
    <w:rsid w:val="00AC7657"/>
    <w:rsid w:val="00AC7953"/>
    <w:rsid w:val="00AD02BB"/>
    <w:rsid w:val="00AD064B"/>
    <w:rsid w:val="00AD0A7B"/>
    <w:rsid w:val="00AD0B72"/>
    <w:rsid w:val="00AD0D61"/>
    <w:rsid w:val="00AD0EC2"/>
    <w:rsid w:val="00AD1D1A"/>
    <w:rsid w:val="00AD241B"/>
    <w:rsid w:val="00AD2467"/>
    <w:rsid w:val="00AD25F8"/>
    <w:rsid w:val="00AD2811"/>
    <w:rsid w:val="00AD2DEE"/>
    <w:rsid w:val="00AD3164"/>
    <w:rsid w:val="00AD31AE"/>
    <w:rsid w:val="00AD44A0"/>
    <w:rsid w:val="00AD46A9"/>
    <w:rsid w:val="00AD491B"/>
    <w:rsid w:val="00AD57F7"/>
    <w:rsid w:val="00AD5A18"/>
    <w:rsid w:val="00AD5B8B"/>
    <w:rsid w:val="00AD68A7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9C7"/>
    <w:rsid w:val="00AE3FE9"/>
    <w:rsid w:val="00AE4044"/>
    <w:rsid w:val="00AE424D"/>
    <w:rsid w:val="00AE4329"/>
    <w:rsid w:val="00AE446C"/>
    <w:rsid w:val="00AE45FD"/>
    <w:rsid w:val="00AE47CF"/>
    <w:rsid w:val="00AE4871"/>
    <w:rsid w:val="00AE577D"/>
    <w:rsid w:val="00AE61D8"/>
    <w:rsid w:val="00AE6689"/>
    <w:rsid w:val="00AE7914"/>
    <w:rsid w:val="00AF0275"/>
    <w:rsid w:val="00AF02FE"/>
    <w:rsid w:val="00AF043A"/>
    <w:rsid w:val="00AF084B"/>
    <w:rsid w:val="00AF0BD0"/>
    <w:rsid w:val="00AF14C4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4B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54C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74BB"/>
    <w:rsid w:val="00B07A7D"/>
    <w:rsid w:val="00B11E51"/>
    <w:rsid w:val="00B13088"/>
    <w:rsid w:val="00B13460"/>
    <w:rsid w:val="00B1388B"/>
    <w:rsid w:val="00B13D28"/>
    <w:rsid w:val="00B13D2D"/>
    <w:rsid w:val="00B14964"/>
    <w:rsid w:val="00B157D9"/>
    <w:rsid w:val="00B16460"/>
    <w:rsid w:val="00B170DB"/>
    <w:rsid w:val="00B17A4D"/>
    <w:rsid w:val="00B17ADC"/>
    <w:rsid w:val="00B17BCB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D61"/>
    <w:rsid w:val="00B27135"/>
    <w:rsid w:val="00B273AE"/>
    <w:rsid w:val="00B2765B"/>
    <w:rsid w:val="00B2778C"/>
    <w:rsid w:val="00B27973"/>
    <w:rsid w:val="00B27B24"/>
    <w:rsid w:val="00B3020D"/>
    <w:rsid w:val="00B30609"/>
    <w:rsid w:val="00B30804"/>
    <w:rsid w:val="00B30A55"/>
    <w:rsid w:val="00B30E92"/>
    <w:rsid w:val="00B3238A"/>
    <w:rsid w:val="00B32973"/>
    <w:rsid w:val="00B3442B"/>
    <w:rsid w:val="00B3444A"/>
    <w:rsid w:val="00B34582"/>
    <w:rsid w:val="00B346E7"/>
    <w:rsid w:val="00B35A91"/>
    <w:rsid w:val="00B35D58"/>
    <w:rsid w:val="00B36135"/>
    <w:rsid w:val="00B366F6"/>
    <w:rsid w:val="00B37486"/>
    <w:rsid w:val="00B374F3"/>
    <w:rsid w:val="00B37EC5"/>
    <w:rsid w:val="00B40024"/>
    <w:rsid w:val="00B40772"/>
    <w:rsid w:val="00B40AE5"/>
    <w:rsid w:val="00B410F1"/>
    <w:rsid w:val="00B412F4"/>
    <w:rsid w:val="00B417F9"/>
    <w:rsid w:val="00B41805"/>
    <w:rsid w:val="00B4182E"/>
    <w:rsid w:val="00B4205C"/>
    <w:rsid w:val="00B4210B"/>
    <w:rsid w:val="00B4294F"/>
    <w:rsid w:val="00B42C7A"/>
    <w:rsid w:val="00B42F6D"/>
    <w:rsid w:val="00B435C1"/>
    <w:rsid w:val="00B43C0F"/>
    <w:rsid w:val="00B445D5"/>
    <w:rsid w:val="00B447BC"/>
    <w:rsid w:val="00B45225"/>
    <w:rsid w:val="00B454DC"/>
    <w:rsid w:val="00B45C1D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D59"/>
    <w:rsid w:val="00B51F19"/>
    <w:rsid w:val="00B52C8E"/>
    <w:rsid w:val="00B52D3D"/>
    <w:rsid w:val="00B531BE"/>
    <w:rsid w:val="00B53815"/>
    <w:rsid w:val="00B53B8E"/>
    <w:rsid w:val="00B53C74"/>
    <w:rsid w:val="00B54245"/>
    <w:rsid w:val="00B545BA"/>
    <w:rsid w:val="00B54848"/>
    <w:rsid w:val="00B55994"/>
    <w:rsid w:val="00B55A8C"/>
    <w:rsid w:val="00B55BE3"/>
    <w:rsid w:val="00B55D77"/>
    <w:rsid w:val="00B55FAF"/>
    <w:rsid w:val="00B567B0"/>
    <w:rsid w:val="00B600E0"/>
    <w:rsid w:val="00B60380"/>
    <w:rsid w:val="00B60844"/>
    <w:rsid w:val="00B60D61"/>
    <w:rsid w:val="00B61388"/>
    <w:rsid w:val="00B61F12"/>
    <w:rsid w:val="00B628F6"/>
    <w:rsid w:val="00B62BBC"/>
    <w:rsid w:val="00B630AD"/>
    <w:rsid w:val="00B63AE1"/>
    <w:rsid w:val="00B63DCE"/>
    <w:rsid w:val="00B63FA1"/>
    <w:rsid w:val="00B64726"/>
    <w:rsid w:val="00B647A7"/>
    <w:rsid w:val="00B648B2"/>
    <w:rsid w:val="00B64E33"/>
    <w:rsid w:val="00B652B6"/>
    <w:rsid w:val="00B6545F"/>
    <w:rsid w:val="00B65BE5"/>
    <w:rsid w:val="00B666C5"/>
    <w:rsid w:val="00B66DEA"/>
    <w:rsid w:val="00B66FBD"/>
    <w:rsid w:val="00B66FC3"/>
    <w:rsid w:val="00B67257"/>
    <w:rsid w:val="00B67BA3"/>
    <w:rsid w:val="00B700DF"/>
    <w:rsid w:val="00B70222"/>
    <w:rsid w:val="00B705AE"/>
    <w:rsid w:val="00B70B16"/>
    <w:rsid w:val="00B70B31"/>
    <w:rsid w:val="00B72066"/>
    <w:rsid w:val="00B72213"/>
    <w:rsid w:val="00B72438"/>
    <w:rsid w:val="00B72608"/>
    <w:rsid w:val="00B7368F"/>
    <w:rsid w:val="00B742C7"/>
    <w:rsid w:val="00B743B2"/>
    <w:rsid w:val="00B75811"/>
    <w:rsid w:val="00B760E1"/>
    <w:rsid w:val="00B7643E"/>
    <w:rsid w:val="00B76F78"/>
    <w:rsid w:val="00B775F2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D61"/>
    <w:rsid w:val="00B82320"/>
    <w:rsid w:val="00B82C98"/>
    <w:rsid w:val="00B83579"/>
    <w:rsid w:val="00B83582"/>
    <w:rsid w:val="00B83888"/>
    <w:rsid w:val="00B83AB8"/>
    <w:rsid w:val="00B83CDD"/>
    <w:rsid w:val="00B840D2"/>
    <w:rsid w:val="00B845A7"/>
    <w:rsid w:val="00B84C39"/>
    <w:rsid w:val="00B853A4"/>
    <w:rsid w:val="00B8592A"/>
    <w:rsid w:val="00B859AC"/>
    <w:rsid w:val="00B85DCE"/>
    <w:rsid w:val="00B85F83"/>
    <w:rsid w:val="00B86136"/>
    <w:rsid w:val="00B86CA4"/>
    <w:rsid w:val="00B8777E"/>
    <w:rsid w:val="00B87C37"/>
    <w:rsid w:val="00B87E04"/>
    <w:rsid w:val="00B900C9"/>
    <w:rsid w:val="00B90E47"/>
    <w:rsid w:val="00B91645"/>
    <w:rsid w:val="00B917AB"/>
    <w:rsid w:val="00B926E9"/>
    <w:rsid w:val="00B9270D"/>
    <w:rsid w:val="00B930FC"/>
    <w:rsid w:val="00B93253"/>
    <w:rsid w:val="00B933FE"/>
    <w:rsid w:val="00B934FF"/>
    <w:rsid w:val="00B94260"/>
    <w:rsid w:val="00B94394"/>
    <w:rsid w:val="00B9451A"/>
    <w:rsid w:val="00B94BFC"/>
    <w:rsid w:val="00B94DD0"/>
    <w:rsid w:val="00B96340"/>
    <w:rsid w:val="00B965A5"/>
    <w:rsid w:val="00B96E3B"/>
    <w:rsid w:val="00B97024"/>
    <w:rsid w:val="00B975B1"/>
    <w:rsid w:val="00B977E9"/>
    <w:rsid w:val="00BA0122"/>
    <w:rsid w:val="00BA0534"/>
    <w:rsid w:val="00BA0FC4"/>
    <w:rsid w:val="00BA1503"/>
    <w:rsid w:val="00BA2EC0"/>
    <w:rsid w:val="00BA2F0D"/>
    <w:rsid w:val="00BA3A15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C3"/>
    <w:rsid w:val="00BA7669"/>
    <w:rsid w:val="00BB0256"/>
    <w:rsid w:val="00BB0573"/>
    <w:rsid w:val="00BB0739"/>
    <w:rsid w:val="00BB0D13"/>
    <w:rsid w:val="00BB24F1"/>
    <w:rsid w:val="00BB271B"/>
    <w:rsid w:val="00BB36B6"/>
    <w:rsid w:val="00BB380D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D9F"/>
    <w:rsid w:val="00BC0156"/>
    <w:rsid w:val="00BC06C5"/>
    <w:rsid w:val="00BC0712"/>
    <w:rsid w:val="00BC0933"/>
    <w:rsid w:val="00BC0F96"/>
    <w:rsid w:val="00BC129D"/>
    <w:rsid w:val="00BC1BBE"/>
    <w:rsid w:val="00BC2359"/>
    <w:rsid w:val="00BC35E2"/>
    <w:rsid w:val="00BC3A15"/>
    <w:rsid w:val="00BC40F3"/>
    <w:rsid w:val="00BC4500"/>
    <w:rsid w:val="00BC5ED2"/>
    <w:rsid w:val="00BC635B"/>
    <w:rsid w:val="00BC63FE"/>
    <w:rsid w:val="00BC7270"/>
    <w:rsid w:val="00BC7453"/>
    <w:rsid w:val="00BC7473"/>
    <w:rsid w:val="00BC772D"/>
    <w:rsid w:val="00BD00E5"/>
    <w:rsid w:val="00BD032E"/>
    <w:rsid w:val="00BD0889"/>
    <w:rsid w:val="00BD1624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1DF1"/>
    <w:rsid w:val="00BE23E2"/>
    <w:rsid w:val="00BE294E"/>
    <w:rsid w:val="00BE296C"/>
    <w:rsid w:val="00BE3A4F"/>
    <w:rsid w:val="00BE4348"/>
    <w:rsid w:val="00BE5729"/>
    <w:rsid w:val="00BE57EB"/>
    <w:rsid w:val="00BE6348"/>
    <w:rsid w:val="00BE6D1D"/>
    <w:rsid w:val="00BE6D90"/>
    <w:rsid w:val="00BE7FEB"/>
    <w:rsid w:val="00BF0678"/>
    <w:rsid w:val="00BF0B44"/>
    <w:rsid w:val="00BF0CFC"/>
    <w:rsid w:val="00BF1079"/>
    <w:rsid w:val="00BF11B7"/>
    <w:rsid w:val="00BF11CA"/>
    <w:rsid w:val="00BF1349"/>
    <w:rsid w:val="00BF1616"/>
    <w:rsid w:val="00BF24D5"/>
    <w:rsid w:val="00BF2875"/>
    <w:rsid w:val="00BF3012"/>
    <w:rsid w:val="00BF301F"/>
    <w:rsid w:val="00BF3075"/>
    <w:rsid w:val="00BF3EC9"/>
    <w:rsid w:val="00BF49C9"/>
    <w:rsid w:val="00BF5156"/>
    <w:rsid w:val="00BF51B7"/>
    <w:rsid w:val="00BF521A"/>
    <w:rsid w:val="00BF5323"/>
    <w:rsid w:val="00BF6255"/>
    <w:rsid w:val="00BF676C"/>
    <w:rsid w:val="00BF6798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6A6"/>
    <w:rsid w:val="00C05C00"/>
    <w:rsid w:val="00C067F0"/>
    <w:rsid w:val="00C06C7A"/>
    <w:rsid w:val="00C06CB6"/>
    <w:rsid w:val="00C075E7"/>
    <w:rsid w:val="00C07752"/>
    <w:rsid w:val="00C10240"/>
    <w:rsid w:val="00C10918"/>
    <w:rsid w:val="00C11424"/>
    <w:rsid w:val="00C118D0"/>
    <w:rsid w:val="00C11D44"/>
    <w:rsid w:val="00C125FB"/>
    <w:rsid w:val="00C12B06"/>
    <w:rsid w:val="00C13A6B"/>
    <w:rsid w:val="00C13C8F"/>
    <w:rsid w:val="00C143C2"/>
    <w:rsid w:val="00C1446E"/>
    <w:rsid w:val="00C162AD"/>
    <w:rsid w:val="00C166AB"/>
    <w:rsid w:val="00C16B2C"/>
    <w:rsid w:val="00C16D21"/>
    <w:rsid w:val="00C17054"/>
    <w:rsid w:val="00C170A7"/>
    <w:rsid w:val="00C17195"/>
    <w:rsid w:val="00C17457"/>
    <w:rsid w:val="00C177CC"/>
    <w:rsid w:val="00C17AEB"/>
    <w:rsid w:val="00C17C3F"/>
    <w:rsid w:val="00C17FA1"/>
    <w:rsid w:val="00C20018"/>
    <w:rsid w:val="00C2004B"/>
    <w:rsid w:val="00C2156E"/>
    <w:rsid w:val="00C21C7B"/>
    <w:rsid w:val="00C21FC5"/>
    <w:rsid w:val="00C228D1"/>
    <w:rsid w:val="00C2307A"/>
    <w:rsid w:val="00C23CAF"/>
    <w:rsid w:val="00C24276"/>
    <w:rsid w:val="00C248EA"/>
    <w:rsid w:val="00C24FFA"/>
    <w:rsid w:val="00C25132"/>
    <w:rsid w:val="00C25327"/>
    <w:rsid w:val="00C2621A"/>
    <w:rsid w:val="00C26237"/>
    <w:rsid w:val="00C2688B"/>
    <w:rsid w:val="00C26DEB"/>
    <w:rsid w:val="00C27021"/>
    <w:rsid w:val="00C27374"/>
    <w:rsid w:val="00C3015A"/>
    <w:rsid w:val="00C30998"/>
    <w:rsid w:val="00C30A41"/>
    <w:rsid w:val="00C31595"/>
    <w:rsid w:val="00C315EC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EF8"/>
    <w:rsid w:val="00C360AD"/>
    <w:rsid w:val="00C363F6"/>
    <w:rsid w:val="00C364F9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EF4"/>
    <w:rsid w:val="00C4273F"/>
    <w:rsid w:val="00C4274C"/>
    <w:rsid w:val="00C42A3C"/>
    <w:rsid w:val="00C42FD2"/>
    <w:rsid w:val="00C4337A"/>
    <w:rsid w:val="00C4377C"/>
    <w:rsid w:val="00C43D15"/>
    <w:rsid w:val="00C43D19"/>
    <w:rsid w:val="00C43F40"/>
    <w:rsid w:val="00C44FED"/>
    <w:rsid w:val="00C4522F"/>
    <w:rsid w:val="00C45C61"/>
    <w:rsid w:val="00C463C6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D1"/>
    <w:rsid w:val="00C50FC9"/>
    <w:rsid w:val="00C51308"/>
    <w:rsid w:val="00C51C22"/>
    <w:rsid w:val="00C51EE2"/>
    <w:rsid w:val="00C520C1"/>
    <w:rsid w:val="00C5233C"/>
    <w:rsid w:val="00C53611"/>
    <w:rsid w:val="00C5371C"/>
    <w:rsid w:val="00C5376B"/>
    <w:rsid w:val="00C53879"/>
    <w:rsid w:val="00C53B48"/>
    <w:rsid w:val="00C53BC5"/>
    <w:rsid w:val="00C53FEF"/>
    <w:rsid w:val="00C5481E"/>
    <w:rsid w:val="00C54D55"/>
    <w:rsid w:val="00C55307"/>
    <w:rsid w:val="00C5714E"/>
    <w:rsid w:val="00C57CA0"/>
    <w:rsid w:val="00C57F68"/>
    <w:rsid w:val="00C60168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E24"/>
    <w:rsid w:val="00C65875"/>
    <w:rsid w:val="00C65B52"/>
    <w:rsid w:val="00C663F0"/>
    <w:rsid w:val="00C665E6"/>
    <w:rsid w:val="00C6702E"/>
    <w:rsid w:val="00C67514"/>
    <w:rsid w:val="00C67824"/>
    <w:rsid w:val="00C67B86"/>
    <w:rsid w:val="00C67CBC"/>
    <w:rsid w:val="00C67F5B"/>
    <w:rsid w:val="00C703DE"/>
    <w:rsid w:val="00C708CF"/>
    <w:rsid w:val="00C70F5D"/>
    <w:rsid w:val="00C711CD"/>
    <w:rsid w:val="00C712E2"/>
    <w:rsid w:val="00C715F9"/>
    <w:rsid w:val="00C72352"/>
    <w:rsid w:val="00C730D5"/>
    <w:rsid w:val="00C738B4"/>
    <w:rsid w:val="00C740FB"/>
    <w:rsid w:val="00C74B4D"/>
    <w:rsid w:val="00C74D89"/>
    <w:rsid w:val="00C750D1"/>
    <w:rsid w:val="00C75CB4"/>
    <w:rsid w:val="00C75E3D"/>
    <w:rsid w:val="00C763BB"/>
    <w:rsid w:val="00C76730"/>
    <w:rsid w:val="00C76840"/>
    <w:rsid w:val="00C76A91"/>
    <w:rsid w:val="00C774CE"/>
    <w:rsid w:val="00C775D4"/>
    <w:rsid w:val="00C77A3F"/>
    <w:rsid w:val="00C77D15"/>
    <w:rsid w:val="00C81C07"/>
    <w:rsid w:val="00C82106"/>
    <w:rsid w:val="00C82671"/>
    <w:rsid w:val="00C82BA2"/>
    <w:rsid w:val="00C82E25"/>
    <w:rsid w:val="00C832CA"/>
    <w:rsid w:val="00C837AB"/>
    <w:rsid w:val="00C83EBF"/>
    <w:rsid w:val="00C8415D"/>
    <w:rsid w:val="00C84D1D"/>
    <w:rsid w:val="00C85207"/>
    <w:rsid w:val="00C8550C"/>
    <w:rsid w:val="00C85588"/>
    <w:rsid w:val="00C85712"/>
    <w:rsid w:val="00C8654E"/>
    <w:rsid w:val="00C9007B"/>
    <w:rsid w:val="00C90231"/>
    <w:rsid w:val="00C90B85"/>
    <w:rsid w:val="00C90FA8"/>
    <w:rsid w:val="00C912CF"/>
    <w:rsid w:val="00C9145E"/>
    <w:rsid w:val="00C91A30"/>
    <w:rsid w:val="00C91AD2"/>
    <w:rsid w:val="00C9268B"/>
    <w:rsid w:val="00C92BA5"/>
    <w:rsid w:val="00C92C76"/>
    <w:rsid w:val="00C932B4"/>
    <w:rsid w:val="00C93AE2"/>
    <w:rsid w:val="00C93B22"/>
    <w:rsid w:val="00C94A14"/>
    <w:rsid w:val="00C94EA4"/>
    <w:rsid w:val="00C9521A"/>
    <w:rsid w:val="00C955A0"/>
    <w:rsid w:val="00C964EC"/>
    <w:rsid w:val="00C96B2A"/>
    <w:rsid w:val="00C96E70"/>
    <w:rsid w:val="00C9765B"/>
    <w:rsid w:val="00C97EEA"/>
    <w:rsid w:val="00CA041C"/>
    <w:rsid w:val="00CA0586"/>
    <w:rsid w:val="00CA071E"/>
    <w:rsid w:val="00CA085A"/>
    <w:rsid w:val="00CA0D2E"/>
    <w:rsid w:val="00CA0D7A"/>
    <w:rsid w:val="00CA0F95"/>
    <w:rsid w:val="00CA164E"/>
    <w:rsid w:val="00CA23A0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F72"/>
    <w:rsid w:val="00CA54B2"/>
    <w:rsid w:val="00CA58DF"/>
    <w:rsid w:val="00CA6C43"/>
    <w:rsid w:val="00CA6F36"/>
    <w:rsid w:val="00CA7169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87E"/>
    <w:rsid w:val="00CB1CC2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663C"/>
    <w:rsid w:val="00CB7388"/>
    <w:rsid w:val="00CB75CB"/>
    <w:rsid w:val="00CB79E0"/>
    <w:rsid w:val="00CC0477"/>
    <w:rsid w:val="00CC0939"/>
    <w:rsid w:val="00CC17A3"/>
    <w:rsid w:val="00CC2072"/>
    <w:rsid w:val="00CC221B"/>
    <w:rsid w:val="00CC2A0C"/>
    <w:rsid w:val="00CC336A"/>
    <w:rsid w:val="00CC37D1"/>
    <w:rsid w:val="00CC3A90"/>
    <w:rsid w:val="00CC401A"/>
    <w:rsid w:val="00CC41D0"/>
    <w:rsid w:val="00CC44EC"/>
    <w:rsid w:val="00CC536C"/>
    <w:rsid w:val="00CC55A8"/>
    <w:rsid w:val="00CC56D6"/>
    <w:rsid w:val="00CC599C"/>
    <w:rsid w:val="00CC5F6C"/>
    <w:rsid w:val="00CC7B2F"/>
    <w:rsid w:val="00CD0889"/>
    <w:rsid w:val="00CD0A83"/>
    <w:rsid w:val="00CD0AA1"/>
    <w:rsid w:val="00CD14A0"/>
    <w:rsid w:val="00CD1DBC"/>
    <w:rsid w:val="00CD1EB3"/>
    <w:rsid w:val="00CD2471"/>
    <w:rsid w:val="00CD287A"/>
    <w:rsid w:val="00CD2FAE"/>
    <w:rsid w:val="00CD32EA"/>
    <w:rsid w:val="00CD342A"/>
    <w:rsid w:val="00CD38C3"/>
    <w:rsid w:val="00CD4560"/>
    <w:rsid w:val="00CD5822"/>
    <w:rsid w:val="00CD5B6A"/>
    <w:rsid w:val="00CD5C64"/>
    <w:rsid w:val="00CD5FA5"/>
    <w:rsid w:val="00CD675A"/>
    <w:rsid w:val="00CD7797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23EB"/>
    <w:rsid w:val="00CE24B8"/>
    <w:rsid w:val="00CE2942"/>
    <w:rsid w:val="00CE371B"/>
    <w:rsid w:val="00CE4579"/>
    <w:rsid w:val="00CE473A"/>
    <w:rsid w:val="00CE4B75"/>
    <w:rsid w:val="00CE5116"/>
    <w:rsid w:val="00CE56C0"/>
    <w:rsid w:val="00CE5E14"/>
    <w:rsid w:val="00CE658B"/>
    <w:rsid w:val="00CE6A8A"/>
    <w:rsid w:val="00CE6B07"/>
    <w:rsid w:val="00CE7558"/>
    <w:rsid w:val="00CE7A26"/>
    <w:rsid w:val="00CF0721"/>
    <w:rsid w:val="00CF1809"/>
    <w:rsid w:val="00CF2A24"/>
    <w:rsid w:val="00CF4F1C"/>
    <w:rsid w:val="00CF50C7"/>
    <w:rsid w:val="00CF5217"/>
    <w:rsid w:val="00CF561D"/>
    <w:rsid w:val="00CF5C69"/>
    <w:rsid w:val="00CF6AA9"/>
    <w:rsid w:val="00CF6B03"/>
    <w:rsid w:val="00CF6C8F"/>
    <w:rsid w:val="00D00184"/>
    <w:rsid w:val="00D00B9A"/>
    <w:rsid w:val="00D00D85"/>
    <w:rsid w:val="00D00DA6"/>
    <w:rsid w:val="00D00E93"/>
    <w:rsid w:val="00D00EBD"/>
    <w:rsid w:val="00D01651"/>
    <w:rsid w:val="00D02707"/>
    <w:rsid w:val="00D02AE3"/>
    <w:rsid w:val="00D0369D"/>
    <w:rsid w:val="00D03D11"/>
    <w:rsid w:val="00D03F3B"/>
    <w:rsid w:val="00D0412D"/>
    <w:rsid w:val="00D057BC"/>
    <w:rsid w:val="00D10081"/>
    <w:rsid w:val="00D1091E"/>
    <w:rsid w:val="00D10BEE"/>
    <w:rsid w:val="00D10D5D"/>
    <w:rsid w:val="00D113F1"/>
    <w:rsid w:val="00D11896"/>
    <w:rsid w:val="00D11B93"/>
    <w:rsid w:val="00D11CB8"/>
    <w:rsid w:val="00D1207D"/>
    <w:rsid w:val="00D122D0"/>
    <w:rsid w:val="00D12937"/>
    <w:rsid w:val="00D13162"/>
    <w:rsid w:val="00D14A5D"/>
    <w:rsid w:val="00D155DF"/>
    <w:rsid w:val="00D166EA"/>
    <w:rsid w:val="00D16ED9"/>
    <w:rsid w:val="00D16F05"/>
    <w:rsid w:val="00D17255"/>
    <w:rsid w:val="00D204E8"/>
    <w:rsid w:val="00D207DD"/>
    <w:rsid w:val="00D20AEB"/>
    <w:rsid w:val="00D20BA8"/>
    <w:rsid w:val="00D20BFA"/>
    <w:rsid w:val="00D2144D"/>
    <w:rsid w:val="00D214B5"/>
    <w:rsid w:val="00D21694"/>
    <w:rsid w:val="00D217BA"/>
    <w:rsid w:val="00D217FB"/>
    <w:rsid w:val="00D221C2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6EBB"/>
    <w:rsid w:val="00D27790"/>
    <w:rsid w:val="00D277C7"/>
    <w:rsid w:val="00D2798F"/>
    <w:rsid w:val="00D27CC2"/>
    <w:rsid w:val="00D302FE"/>
    <w:rsid w:val="00D3048D"/>
    <w:rsid w:val="00D304CA"/>
    <w:rsid w:val="00D3168F"/>
    <w:rsid w:val="00D31721"/>
    <w:rsid w:val="00D33777"/>
    <w:rsid w:val="00D34B00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C1D"/>
    <w:rsid w:val="00D41C2C"/>
    <w:rsid w:val="00D4275A"/>
    <w:rsid w:val="00D43899"/>
    <w:rsid w:val="00D438D3"/>
    <w:rsid w:val="00D439D2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790"/>
    <w:rsid w:val="00D479B3"/>
    <w:rsid w:val="00D47AEF"/>
    <w:rsid w:val="00D47D99"/>
    <w:rsid w:val="00D47FF6"/>
    <w:rsid w:val="00D5036D"/>
    <w:rsid w:val="00D5059A"/>
    <w:rsid w:val="00D509A1"/>
    <w:rsid w:val="00D50A09"/>
    <w:rsid w:val="00D50A3D"/>
    <w:rsid w:val="00D50BF2"/>
    <w:rsid w:val="00D51A6B"/>
    <w:rsid w:val="00D51ACB"/>
    <w:rsid w:val="00D51B7C"/>
    <w:rsid w:val="00D51E04"/>
    <w:rsid w:val="00D52252"/>
    <w:rsid w:val="00D52599"/>
    <w:rsid w:val="00D527D7"/>
    <w:rsid w:val="00D528FD"/>
    <w:rsid w:val="00D5334F"/>
    <w:rsid w:val="00D53A77"/>
    <w:rsid w:val="00D5422A"/>
    <w:rsid w:val="00D546F8"/>
    <w:rsid w:val="00D54A5E"/>
    <w:rsid w:val="00D54A7B"/>
    <w:rsid w:val="00D55A03"/>
    <w:rsid w:val="00D560CB"/>
    <w:rsid w:val="00D56B9A"/>
    <w:rsid w:val="00D56C6F"/>
    <w:rsid w:val="00D57681"/>
    <w:rsid w:val="00D6072B"/>
    <w:rsid w:val="00D608D6"/>
    <w:rsid w:val="00D60D89"/>
    <w:rsid w:val="00D60DBC"/>
    <w:rsid w:val="00D613D6"/>
    <w:rsid w:val="00D624FD"/>
    <w:rsid w:val="00D62A82"/>
    <w:rsid w:val="00D62D3F"/>
    <w:rsid w:val="00D6400E"/>
    <w:rsid w:val="00D64128"/>
    <w:rsid w:val="00D6427C"/>
    <w:rsid w:val="00D64E88"/>
    <w:rsid w:val="00D64EF8"/>
    <w:rsid w:val="00D6509E"/>
    <w:rsid w:val="00D65142"/>
    <w:rsid w:val="00D65216"/>
    <w:rsid w:val="00D657F7"/>
    <w:rsid w:val="00D65C63"/>
    <w:rsid w:val="00D65DFE"/>
    <w:rsid w:val="00D665E7"/>
    <w:rsid w:val="00D66747"/>
    <w:rsid w:val="00D66875"/>
    <w:rsid w:val="00D66C62"/>
    <w:rsid w:val="00D66C8F"/>
    <w:rsid w:val="00D66E58"/>
    <w:rsid w:val="00D6759B"/>
    <w:rsid w:val="00D67E02"/>
    <w:rsid w:val="00D67FA0"/>
    <w:rsid w:val="00D70BED"/>
    <w:rsid w:val="00D70DC0"/>
    <w:rsid w:val="00D71640"/>
    <w:rsid w:val="00D71D66"/>
    <w:rsid w:val="00D73143"/>
    <w:rsid w:val="00D7368C"/>
    <w:rsid w:val="00D73841"/>
    <w:rsid w:val="00D73F52"/>
    <w:rsid w:val="00D75823"/>
    <w:rsid w:val="00D75A7A"/>
    <w:rsid w:val="00D75B56"/>
    <w:rsid w:val="00D75E2F"/>
    <w:rsid w:val="00D75F69"/>
    <w:rsid w:val="00D75F97"/>
    <w:rsid w:val="00D7661F"/>
    <w:rsid w:val="00D76620"/>
    <w:rsid w:val="00D769EF"/>
    <w:rsid w:val="00D776FC"/>
    <w:rsid w:val="00D800DF"/>
    <w:rsid w:val="00D8049C"/>
    <w:rsid w:val="00D8069D"/>
    <w:rsid w:val="00D807F7"/>
    <w:rsid w:val="00D81ACD"/>
    <w:rsid w:val="00D8224D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749A"/>
    <w:rsid w:val="00D8781F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272"/>
    <w:rsid w:val="00D91385"/>
    <w:rsid w:val="00D91462"/>
    <w:rsid w:val="00D9161D"/>
    <w:rsid w:val="00D91AAC"/>
    <w:rsid w:val="00D91D43"/>
    <w:rsid w:val="00D92027"/>
    <w:rsid w:val="00D92712"/>
    <w:rsid w:val="00D92B8A"/>
    <w:rsid w:val="00D93024"/>
    <w:rsid w:val="00D932EF"/>
    <w:rsid w:val="00D938F2"/>
    <w:rsid w:val="00D93AC3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58F"/>
    <w:rsid w:val="00DA18F8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73F"/>
    <w:rsid w:val="00DA7755"/>
    <w:rsid w:val="00DA78CE"/>
    <w:rsid w:val="00DA7A5D"/>
    <w:rsid w:val="00DB021E"/>
    <w:rsid w:val="00DB0486"/>
    <w:rsid w:val="00DB0DD5"/>
    <w:rsid w:val="00DB15B3"/>
    <w:rsid w:val="00DB372F"/>
    <w:rsid w:val="00DB3806"/>
    <w:rsid w:val="00DB3D90"/>
    <w:rsid w:val="00DB4441"/>
    <w:rsid w:val="00DB44A3"/>
    <w:rsid w:val="00DB54EE"/>
    <w:rsid w:val="00DB55C5"/>
    <w:rsid w:val="00DB58F4"/>
    <w:rsid w:val="00DB5B91"/>
    <w:rsid w:val="00DB72C9"/>
    <w:rsid w:val="00DB7792"/>
    <w:rsid w:val="00DB77B6"/>
    <w:rsid w:val="00DB7B7D"/>
    <w:rsid w:val="00DC07E3"/>
    <w:rsid w:val="00DC0BDC"/>
    <w:rsid w:val="00DC1BDC"/>
    <w:rsid w:val="00DC270B"/>
    <w:rsid w:val="00DC30C9"/>
    <w:rsid w:val="00DC37F0"/>
    <w:rsid w:val="00DC4026"/>
    <w:rsid w:val="00DC4145"/>
    <w:rsid w:val="00DC4402"/>
    <w:rsid w:val="00DC461A"/>
    <w:rsid w:val="00DC534A"/>
    <w:rsid w:val="00DC5666"/>
    <w:rsid w:val="00DC5F75"/>
    <w:rsid w:val="00DC6AD1"/>
    <w:rsid w:val="00DC77E7"/>
    <w:rsid w:val="00DC7886"/>
    <w:rsid w:val="00DC78EF"/>
    <w:rsid w:val="00DC7A41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4802"/>
    <w:rsid w:val="00DD4A7F"/>
    <w:rsid w:val="00DD4BA5"/>
    <w:rsid w:val="00DD51F4"/>
    <w:rsid w:val="00DD55C2"/>
    <w:rsid w:val="00DD581D"/>
    <w:rsid w:val="00DD621E"/>
    <w:rsid w:val="00DD6457"/>
    <w:rsid w:val="00DD6487"/>
    <w:rsid w:val="00DD67FC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23CA"/>
    <w:rsid w:val="00DE2774"/>
    <w:rsid w:val="00DE2B83"/>
    <w:rsid w:val="00DE32FA"/>
    <w:rsid w:val="00DE3353"/>
    <w:rsid w:val="00DE350C"/>
    <w:rsid w:val="00DE3545"/>
    <w:rsid w:val="00DE42E6"/>
    <w:rsid w:val="00DE4536"/>
    <w:rsid w:val="00DE473D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C3E"/>
    <w:rsid w:val="00DF0D56"/>
    <w:rsid w:val="00DF192D"/>
    <w:rsid w:val="00DF19D5"/>
    <w:rsid w:val="00DF1CCE"/>
    <w:rsid w:val="00DF1F52"/>
    <w:rsid w:val="00DF203B"/>
    <w:rsid w:val="00DF26C1"/>
    <w:rsid w:val="00DF2815"/>
    <w:rsid w:val="00DF3B1D"/>
    <w:rsid w:val="00DF4280"/>
    <w:rsid w:val="00DF4887"/>
    <w:rsid w:val="00DF48C1"/>
    <w:rsid w:val="00DF542C"/>
    <w:rsid w:val="00DF552A"/>
    <w:rsid w:val="00DF6362"/>
    <w:rsid w:val="00DF6A33"/>
    <w:rsid w:val="00DF6C95"/>
    <w:rsid w:val="00DF6F2A"/>
    <w:rsid w:val="00DF7071"/>
    <w:rsid w:val="00DF7140"/>
    <w:rsid w:val="00DF729C"/>
    <w:rsid w:val="00DF7335"/>
    <w:rsid w:val="00DF7487"/>
    <w:rsid w:val="00DF7DE1"/>
    <w:rsid w:val="00E00085"/>
    <w:rsid w:val="00E0023C"/>
    <w:rsid w:val="00E00352"/>
    <w:rsid w:val="00E00417"/>
    <w:rsid w:val="00E00712"/>
    <w:rsid w:val="00E007D6"/>
    <w:rsid w:val="00E00EE0"/>
    <w:rsid w:val="00E014EE"/>
    <w:rsid w:val="00E01620"/>
    <w:rsid w:val="00E019C7"/>
    <w:rsid w:val="00E01A50"/>
    <w:rsid w:val="00E01CCE"/>
    <w:rsid w:val="00E01F29"/>
    <w:rsid w:val="00E02387"/>
    <w:rsid w:val="00E03143"/>
    <w:rsid w:val="00E03210"/>
    <w:rsid w:val="00E0322C"/>
    <w:rsid w:val="00E0401F"/>
    <w:rsid w:val="00E048FB"/>
    <w:rsid w:val="00E05033"/>
    <w:rsid w:val="00E056CE"/>
    <w:rsid w:val="00E0578A"/>
    <w:rsid w:val="00E06096"/>
    <w:rsid w:val="00E06576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20E4"/>
    <w:rsid w:val="00E12128"/>
    <w:rsid w:val="00E12610"/>
    <w:rsid w:val="00E133D5"/>
    <w:rsid w:val="00E13750"/>
    <w:rsid w:val="00E13C8C"/>
    <w:rsid w:val="00E13EE4"/>
    <w:rsid w:val="00E14253"/>
    <w:rsid w:val="00E144C3"/>
    <w:rsid w:val="00E14872"/>
    <w:rsid w:val="00E14B67"/>
    <w:rsid w:val="00E14D11"/>
    <w:rsid w:val="00E14FDF"/>
    <w:rsid w:val="00E152E0"/>
    <w:rsid w:val="00E154D6"/>
    <w:rsid w:val="00E1554B"/>
    <w:rsid w:val="00E163E0"/>
    <w:rsid w:val="00E16868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963"/>
    <w:rsid w:val="00E24D0B"/>
    <w:rsid w:val="00E25111"/>
    <w:rsid w:val="00E2530C"/>
    <w:rsid w:val="00E25A17"/>
    <w:rsid w:val="00E25ADA"/>
    <w:rsid w:val="00E2665D"/>
    <w:rsid w:val="00E267B0"/>
    <w:rsid w:val="00E2706F"/>
    <w:rsid w:val="00E27487"/>
    <w:rsid w:val="00E2793F"/>
    <w:rsid w:val="00E30CB6"/>
    <w:rsid w:val="00E30D97"/>
    <w:rsid w:val="00E3145B"/>
    <w:rsid w:val="00E31489"/>
    <w:rsid w:val="00E318C2"/>
    <w:rsid w:val="00E31BCC"/>
    <w:rsid w:val="00E32736"/>
    <w:rsid w:val="00E32850"/>
    <w:rsid w:val="00E3350D"/>
    <w:rsid w:val="00E335E8"/>
    <w:rsid w:val="00E33798"/>
    <w:rsid w:val="00E33E4A"/>
    <w:rsid w:val="00E33E73"/>
    <w:rsid w:val="00E343DE"/>
    <w:rsid w:val="00E34E2B"/>
    <w:rsid w:val="00E3507F"/>
    <w:rsid w:val="00E35641"/>
    <w:rsid w:val="00E35AB1"/>
    <w:rsid w:val="00E36AB2"/>
    <w:rsid w:val="00E36CA0"/>
    <w:rsid w:val="00E36F6C"/>
    <w:rsid w:val="00E3783C"/>
    <w:rsid w:val="00E37A73"/>
    <w:rsid w:val="00E400B6"/>
    <w:rsid w:val="00E40463"/>
    <w:rsid w:val="00E40768"/>
    <w:rsid w:val="00E40E0C"/>
    <w:rsid w:val="00E415D9"/>
    <w:rsid w:val="00E421DE"/>
    <w:rsid w:val="00E42EAC"/>
    <w:rsid w:val="00E4306B"/>
    <w:rsid w:val="00E43338"/>
    <w:rsid w:val="00E43690"/>
    <w:rsid w:val="00E43A84"/>
    <w:rsid w:val="00E43B55"/>
    <w:rsid w:val="00E43D0A"/>
    <w:rsid w:val="00E4494E"/>
    <w:rsid w:val="00E452EC"/>
    <w:rsid w:val="00E4574D"/>
    <w:rsid w:val="00E4580B"/>
    <w:rsid w:val="00E45D1F"/>
    <w:rsid w:val="00E4609C"/>
    <w:rsid w:val="00E4658B"/>
    <w:rsid w:val="00E46B58"/>
    <w:rsid w:val="00E46CFB"/>
    <w:rsid w:val="00E4734B"/>
    <w:rsid w:val="00E5064D"/>
    <w:rsid w:val="00E5094D"/>
    <w:rsid w:val="00E50A13"/>
    <w:rsid w:val="00E510D7"/>
    <w:rsid w:val="00E51B1E"/>
    <w:rsid w:val="00E520C6"/>
    <w:rsid w:val="00E529BB"/>
    <w:rsid w:val="00E52D9B"/>
    <w:rsid w:val="00E5340D"/>
    <w:rsid w:val="00E53C5B"/>
    <w:rsid w:val="00E54C19"/>
    <w:rsid w:val="00E550DF"/>
    <w:rsid w:val="00E5605D"/>
    <w:rsid w:val="00E5675F"/>
    <w:rsid w:val="00E567D1"/>
    <w:rsid w:val="00E57305"/>
    <w:rsid w:val="00E57BCC"/>
    <w:rsid w:val="00E57F4A"/>
    <w:rsid w:val="00E60721"/>
    <w:rsid w:val="00E6082B"/>
    <w:rsid w:val="00E6099E"/>
    <w:rsid w:val="00E60CD6"/>
    <w:rsid w:val="00E61A1E"/>
    <w:rsid w:val="00E61A24"/>
    <w:rsid w:val="00E61C8D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963"/>
    <w:rsid w:val="00E72F4F"/>
    <w:rsid w:val="00E7321E"/>
    <w:rsid w:val="00E735B3"/>
    <w:rsid w:val="00E735BA"/>
    <w:rsid w:val="00E73859"/>
    <w:rsid w:val="00E73B28"/>
    <w:rsid w:val="00E7502A"/>
    <w:rsid w:val="00E75D43"/>
    <w:rsid w:val="00E75E46"/>
    <w:rsid w:val="00E7633A"/>
    <w:rsid w:val="00E76948"/>
    <w:rsid w:val="00E7698A"/>
    <w:rsid w:val="00E76EA3"/>
    <w:rsid w:val="00E77167"/>
    <w:rsid w:val="00E77D6B"/>
    <w:rsid w:val="00E77E7F"/>
    <w:rsid w:val="00E77EFE"/>
    <w:rsid w:val="00E80FA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509B"/>
    <w:rsid w:val="00E8525D"/>
    <w:rsid w:val="00E85530"/>
    <w:rsid w:val="00E85E13"/>
    <w:rsid w:val="00E85F4F"/>
    <w:rsid w:val="00E860FC"/>
    <w:rsid w:val="00E86748"/>
    <w:rsid w:val="00E86B63"/>
    <w:rsid w:val="00E86C79"/>
    <w:rsid w:val="00E87437"/>
    <w:rsid w:val="00E875CD"/>
    <w:rsid w:val="00E87874"/>
    <w:rsid w:val="00E87A79"/>
    <w:rsid w:val="00E908BE"/>
    <w:rsid w:val="00E9115D"/>
    <w:rsid w:val="00E91703"/>
    <w:rsid w:val="00E91F9A"/>
    <w:rsid w:val="00E920BD"/>
    <w:rsid w:val="00E92169"/>
    <w:rsid w:val="00E93182"/>
    <w:rsid w:val="00E934BF"/>
    <w:rsid w:val="00E9388F"/>
    <w:rsid w:val="00E943A6"/>
    <w:rsid w:val="00E94548"/>
    <w:rsid w:val="00E946C7"/>
    <w:rsid w:val="00E9503C"/>
    <w:rsid w:val="00E95799"/>
    <w:rsid w:val="00E95BC2"/>
    <w:rsid w:val="00E9604C"/>
    <w:rsid w:val="00E9632D"/>
    <w:rsid w:val="00E96F12"/>
    <w:rsid w:val="00E97626"/>
    <w:rsid w:val="00E97B82"/>
    <w:rsid w:val="00E97CC0"/>
    <w:rsid w:val="00EA0091"/>
    <w:rsid w:val="00EA070C"/>
    <w:rsid w:val="00EA181E"/>
    <w:rsid w:val="00EA1D01"/>
    <w:rsid w:val="00EA2E8B"/>
    <w:rsid w:val="00EA304C"/>
    <w:rsid w:val="00EA3280"/>
    <w:rsid w:val="00EA3E57"/>
    <w:rsid w:val="00EA46E1"/>
    <w:rsid w:val="00EA4AC4"/>
    <w:rsid w:val="00EA4E45"/>
    <w:rsid w:val="00EA6B18"/>
    <w:rsid w:val="00EA6C16"/>
    <w:rsid w:val="00EA724D"/>
    <w:rsid w:val="00EA7B76"/>
    <w:rsid w:val="00EB0EFA"/>
    <w:rsid w:val="00EB1010"/>
    <w:rsid w:val="00EB12D8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A6B"/>
    <w:rsid w:val="00EB6201"/>
    <w:rsid w:val="00EB6712"/>
    <w:rsid w:val="00EB7142"/>
    <w:rsid w:val="00EB76ED"/>
    <w:rsid w:val="00EB7CD9"/>
    <w:rsid w:val="00EC028D"/>
    <w:rsid w:val="00EC07CE"/>
    <w:rsid w:val="00EC0E21"/>
    <w:rsid w:val="00EC135D"/>
    <w:rsid w:val="00EC1433"/>
    <w:rsid w:val="00EC14AB"/>
    <w:rsid w:val="00EC2033"/>
    <w:rsid w:val="00EC2053"/>
    <w:rsid w:val="00EC20E5"/>
    <w:rsid w:val="00EC2169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F86"/>
    <w:rsid w:val="00EC7C46"/>
    <w:rsid w:val="00EC7E09"/>
    <w:rsid w:val="00EC7F5E"/>
    <w:rsid w:val="00ED0216"/>
    <w:rsid w:val="00ED02D9"/>
    <w:rsid w:val="00ED0703"/>
    <w:rsid w:val="00ED0DCD"/>
    <w:rsid w:val="00ED1A70"/>
    <w:rsid w:val="00ED1B7A"/>
    <w:rsid w:val="00ED1CCB"/>
    <w:rsid w:val="00ED2E69"/>
    <w:rsid w:val="00ED2F53"/>
    <w:rsid w:val="00ED31A3"/>
    <w:rsid w:val="00ED31B1"/>
    <w:rsid w:val="00ED33EE"/>
    <w:rsid w:val="00ED4FFE"/>
    <w:rsid w:val="00ED5BB8"/>
    <w:rsid w:val="00ED6781"/>
    <w:rsid w:val="00ED6C3B"/>
    <w:rsid w:val="00ED6F0A"/>
    <w:rsid w:val="00ED774A"/>
    <w:rsid w:val="00ED7BE1"/>
    <w:rsid w:val="00ED7CB0"/>
    <w:rsid w:val="00ED7F41"/>
    <w:rsid w:val="00ED7F61"/>
    <w:rsid w:val="00ED7F7A"/>
    <w:rsid w:val="00ED7F7E"/>
    <w:rsid w:val="00EE1011"/>
    <w:rsid w:val="00EE1311"/>
    <w:rsid w:val="00EE1A0E"/>
    <w:rsid w:val="00EE2115"/>
    <w:rsid w:val="00EE215B"/>
    <w:rsid w:val="00EE27BB"/>
    <w:rsid w:val="00EE2CFD"/>
    <w:rsid w:val="00EE2DD6"/>
    <w:rsid w:val="00EE2E76"/>
    <w:rsid w:val="00EE2EDC"/>
    <w:rsid w:val="00EE3664"/>
    <w:rsid w:val="00EE3968"/>
    <w:rsid w:val="00EE3B1C"/>
    <w:rsid w:val="00EE4190"/>
    <w:rsid w:val="00EE5159"/>
    <w:rsid w:val="00EE5513"/>
    <w:rsid w:val="00EE5AEA"/>
    <w:rsid w:val="00EE66F1"/>
    <w:rsid w:val="00EE764C"/>
    <w:rsid w:val="00EE7A60"/>
    <w:rsid w:val="00EE7C95"/>
    <w:rsid w:val="00EF0695"/>
    <w:rsid w:val="00EF1067"/>
    <w:rsid w:val="00EF12C8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F003D1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E8C"/>
    <w:rsid w:val="00F056C1"/>
    <w:rsid w:val="00F067BF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EEF"/>
    <w:rsid w:val="00F16380"/>
    <w:rsid w:val="00F16A4A"/>
    <w:rsid w:val="00F174CA"/>
    <w:rsid w:val="00F17566"/>
    <w:rsid w:val="00F175C5"/>
    <w:rsid w:val="00F1797A"/>
    <w:rsid w:val="00F17B88"/>
    <w:rsid w:val="00F2057A"/>
    <w:rsid w:val="00F209EA"/>
    <w:rsid w:val="00F20B36"/>
    <w:rsid w:val="00F20CCD"/>
    <w:rsid w:val="00F2179B"/>
    <w:rsid w:val="00F217E9"/>
    <w:rsid w:val="00F2192A"/>
    <w:rsid w:val="00F21A08"/>
    <w:rsid w:val="00F223E8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E81"/>
    <w:rsid w:val="00F30246"/>
    <w:rsid w:val="00F30838"/>
    <w:rsid w:val="00F31334"/>
    <w:rsid w:val="00F31388"/>
    <w:rsid w:val="00F32078"/>
    <w:rsid w:val="00F329A8"/>
    <w:rsid w:val="00F32A7B"/>
    <w:rsid w:val="00F3389C"/>
    <w:rsid w:val="00F34847"/>
    <w:rsid w:val="00F34B0E"/>
    <w:rsid w:val="00F3515C"/>
    <w:rsid w:val="00F352E3"/>
    <w:rsid w:val="00F362AA"/>
    <w:rsid w:val="00F36725"/>
    <w:rsid w:val="00F3678F"/>
    <w:rsid w:val="00F3789C"/>
    <w:rsid w:val="00F37AD4"/>
    <w:rsid w:val="00F37F68"/>
    <w:rsid w:val="00F40033"/>
    <w:rsid w:val="00F404C7"/>
    <w:rsid w:val="00F40A9F"/>
    <w:rsid w:val="00F40CA9"/>
    <w:rsid w:val="00F40E8F"/>
    <w:rsid w:val="00F41E2F"/>
    <w:rsid w:val="00F4218E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1406"/>
    <w:rsid w:val="00F5214F"/>
    <w:rsid w:val="00F5282F"/>
    <w:rsid w:val="00F52CC1"/>
    <w:rsid w:val="00F53393"/>
    <w:rsid w:val="00F535ED"/>
    <w:rsid w:val="00F53606"/>
    <w:rsid w:val="00F548AA"/>
    <w:rsid w:val="00F55142"/>
    <w:rsid w:val="00F5557B"/>
    <w:rsid w:val="00F55950"/>
    <w:rsid w:val="00F56C89"/>
    <w:rsid w:val="00F56CA8"/>
    <w:rsid w:val="00F5736A"/>
    <w:rsid w:val="00F60D56"/>
    <w:rsid w:val="00F6105C"/>
    <w:rsid w:val="00F616C4"/>
    <w:rsid w:val="00F62824"/>
    <w:rsid w:val="00F62CC3"/>
    <w:rsid w:val="00F62E74"/>
    <w:rsid w:val="00F62EFC"/>
    <w:rsid w:val="00F631BE"/>
    <w:rsid w:val="00F63A56"/>
    <w:rsid w:val="00F63C8D"/>
    <w:rsid w:val="00F63FEF"/>
    <w:rsid w:val="00F645C9"/>
    <w:rsid w:val="00F64DB2"/>
    <w:rsid w:val="00F6573F"/>
    <w:rsid w:val="00F65A66"/>
    <w:rsid w:val="00F65B37"/>
    <w:rsid w:val="00F65CE6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6BE"/>
    <w:rsid w:val="00F72968"/>
    <w:rsid w:val="00F72A59"/>
    <w:rsid w:val="00F72F42"/>
    <w:rsid w:val="00F74011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604"/>
    <w:rsid w:val="00F77774"/>
    <w:rsid w:val="00F77A18"/>
    <w:rsid w:val="00F77AA2"/>
    <w:rsid w:val="00F800E8"/>
    <w:rsid w:val="00F80904"/>
    <w:rsid w:val="00F8097C"/>
    <w:rsid w:val="00F81A1C"/>
    <w:rsid w:val="00F8302F"/>
    <w:rsid w:val="00F83B16"/>
    <w:rsid w:val="00F83C08"/>
    <w:rsid w:val="00F83EB8"/>
    <w:rsid w:val="00F83F94"/>
    <w:rsid w:val="00F849BD"/>
    <w:rsid w:val="00F8505A"/>
    <w:rsid w:val="00F855CF"/>
    <w:rsid w:val="00F856C0"/>
    <w:rsid w:val="00F8621B"/>
    <w:rsid w:val="00F86A67"/>
    <w:rsid w:val="00F8708B"/>
    <w:rsid w:val="00F872E0"/>
    <w:rsid w:val="00F87E97"/>
    <w:rsid w:val="00F87FF7"/>
    <w:rsid w:val="00F90A3D"/>
    <w:rsid w:val="00F90E69"/>
    <w:rsid w:val="00F916AD"/>
    <w:rsid w:val="00F91EB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59E"/>
    <w:rsid w:val="00F95E2E"/>
    <w:rsid w:val="00F9656F"/>
    <w:rsid w:val="00F96799"/>
    <w:rsid w:val="00F96CAF"/>
    <w:rsid w:val="00F974CE"/>
    <w:rsid w:val="00F9782A"/>
    <w:rsid w:val="00F97E32"/>
    <w:rsid w:val="00FA1ACB"/>
    <w:rsid w:val="00FA1B2D"/>
    <w:rsid w:val="00FA1F73"/>
    <w:rsid w:val="00FA20CF"/>
    <w:rsid w:val="00FA21A0"/>
    <w:rsid w:val="00FA2B77"/>
    <w:rsid w:val="00FA2DBE"/>
    <w:rsid w:val="00FA30AC"/>
    <w:rsid w:val="00FA34FC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728F"/>
    <w:rsid w:val="00FA75FA"/>
    <w:rsid w:val="00FA78EE"/>
    <w:rsid w:val="00FA7CE3"/>
    <w:rsid w:val="00FB0CD1"/>
    <w:rsid w:val="00FB0D17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ED2"/>
    <w:rsid w:val="00FC0F2F"/>
    <w:rsid w:val="00FC105B"/>
    <w:rsid w:val="00FC2508"/>
    <w:rsid w:val="00FC2661"/>
    <w:rsid w:val="00FC2F0B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CB3"/>
    <w:rsid w:val="00FD3CC2"/>
    <w:rsid w:val="00FD3E11"/>
    <w:rsid w:val="00FD41A3"/>
    <w:rsid w:val="00FD4609"/>
    <w:rsid w:val="00FD4CA6"/>
    <w:rsid w:val="00FD673A"/>
    <w:rsid w:val="00FD78A9"/>
    <w:rsid w:val="00FD7ADC"/>
    <w:rsid w:val="00FD7FB0"/>
    <w:rsid w:val="00FE1993"/>
    <w:rsid w:val="00FE1F6B"/>
    <w:rsid w:val="00FE2336"/>
    <w:rsid w:val="00FE2673"/>
    <w:rsid w:val="00FE326D"/>
    <w:rsid w:val="00FE3A62"/>
    <w:rsid w:val="00FE41C4"/>
    <w:rsid w:val="00FE473A"/>
    <w:rsid w:val="00FE4B49"/>
    <w:rsid w:val="00FE4E98"/>
    <w:rsid w:val="00FE504C"/>
    <w:rsid w:val="00FE52A3"/>
    <w:rsid w:val="00FE5DCF"/>
    <w:rsid w:val="00FE5F73"/>
    <w:rsid w:val="00FE62D4"/>
    <w:rsid w:val="00FE66A5"/>
    <w:rsid w:val="00FE6721"/>
    <w:rsid w:val="00FE6C44"/>
    <w:rsid w:val="00FE7B22"/>
    <w:rsid w:val="00FF0C89"/>
    <w:rsid w:val="00FF0F2D"/>
    <w:rsid w:val="00FF1433"/>
    <w:rsid w:val="00FF1FBE"/>
    <w:rsid w:val="00FF2B28"/>
    <w:rsid w:val="00FF2C37"/>
    <w:rsid w:val="00FF2DF2"/>
    <w:rsid w:val="00FF2E9F"/>
    <w:rsid w:val="00FF3C5A"/>
    <w:rsid w:val="00FF3E28"/>
    <w:rsid w:val="00FF3E9D"/>
    <w:rsid w:val="00FF3F1C"/>
    <w:rsid w:val="00FF4709"/>
    <w:rsid w:val="00FF5290"/>
    <w:rsid w:val="00FF556E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79D1"/>
    <w:rsid w:val="00FF7F36"/>
    <w:rsid w:val="018B5540"/>
    <w:rsid w:val="03D72210"/>
    <w:rsid w:val="09EA52B3"/>
    <w:rsid w:val="0C716D9B"/>
    <w:rsid w:val="19E71FE4"/>
    <w:rsid w:val="1E727FA0"/>
    <w:rsid w:val="1FFF60E2"/>
    <w:rsid w:val="204A489E"/>
    <w:rsid w:val="219C6612"/>
    <w:rsid w:val="21D36104"/>
    <w:rsid w:val="24820C58"/>
    <w:rsid w:val="25017F64"/>
    <w:rsid w:val="2A0C02FD"/>
    <w:rsid w:val="2B23FF34"/>
    <w:rsid w:val="2BC517ED"/>
    <w:rsid w:val="2C0859D5"/>
    <w:rsid w:val="2C392250"/>
    <w:rsid w:val="2C590496"/>
    <w:rsid w:val="2DA264AC"/>
    <w:rsid w:val="2E4B29B8"/>
    <w:rsid w:val="2EEA1F3A"/>
    <w:rsid w:val="2F765324"/>
    <w:rsid w:val="301B4C19"/>
    <w:rsid w:val="31B61A49"/>
    <w:rsid w:val="32902FCC"/>
    <w:rsid w:val="3BA639BE"/>
    <w:rsid w:val="3D7A4888"/>
    <w:rsid w:val="3DC9B652"/>
    <w:rsid w:val="41555A2B"/>
    <w:rsid w:val="4274540F"/>
    <w:rsid w:val="432D60D6"/>
    <w:rsid w:val="443402E1"/>
    <w:rsid w:val="48645B8B"/>
    <w:rsid w:val="49570E92"/>
    <w:rsid w:val="4AD4274C"/>
    <w:rsid w:val="4C2A7956"/>
    <w:rsid w:val="500F621A"/>
    <w:rsid w:val="515022CC"/>
    <w:rsid w:val="517346DE"/>
    <w:rsid w:val="55996A62"/>
    <w:rsid w:val="572F3194"/>
    <w:rsid w:val="586156F8"/>
    <w:rsid w:val="5EC65279"/>
    <w:rsid w:val="645305A5"/>
    <w:rsid w:val="68D81FAD"/>
    <w:rsid w:val="6A1B38A9"/>
    <w:rsid w:val="6C8A41A9"/>
    <w:rsid w:val="6DDD5694"/>
    <w:rsid w:val="6E720521"/>
    <w:rsid w:val="715926C5"/>
    <w:rsid w:val="72C41E4A"/>
    <w:rsid w:val="780A4979"/>
    <w:rsid w:val="7841565D"/>
    <w:rsid w:val="7863206A"/>
    <w:rsid w:val="7C05CCAE"/>
    <w:rsid w:val="7CCBE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 fillcolor="white">
      <v:fill color="white"/>
    </o:shapedefaults>
    <o:shapelayout v:ext="edit">
      <o:idmap v:ext="edit" data="1"/>
    </o:shapelayout>
  </w:shapeDefaults>
  <w:decimalSymbol w:val=","/>
  <w:listSeparator w:val=";"/>
  <w14:docId w14:val="55D4F182"/>
  <w15:chartTrackingRefBased/>
  <w15:docId w15:val="{7986E252-003A-4539-BE21-5F5A48E8A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semiHidden="1" w:uiPriority="99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8">
    <w:name w:val="heading 8"/>
    <w:basedOn w:val="Normlny"/>
    <w:next w:val="Normlny"/>
    <w:link w:val="Nadpis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8Char">
    <w:name w:val="Nadpis 8 Char"/>
    <w:link w:val="Nadpis8"/>
    <w:uiPriority w:val="9"/>
    <w:rPr>
      <w:rFonts w:ascii="Calibri" w:eastAsia="Times New Roman" w:hAnsi="Calibri" w:cs="Times New Roman"/>
      <w:i/>
      <w:iCs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Zkladntext">
    <w:name w:val="Body Text"/>
    <w:basedOn w:val="Normlny"/>
    <w:link w:val="ZkladntextChar"/>
    <w:uiPriority w:val="99"/>
    <w:pPr>
      <w:spacing w:after="120"/>
    </w:pPr>
  </w:style>
  <w:style w:type="character" w:customStyle="1" w:styleId="ZkladntextChar">
    <w:name w:val="Základný text Char"/>
    <w:link w:val="Zkladntext"/>
    <w:uiPriority w:val="99"/>
    <w:semiHidden/>
    <w:rPr>
      <w:sz w:val="24"/>
      <w:szCs w:val="24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locked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Pr>
      <w:b/>
      <w:bCs/>
    </w:rPr>
  </w:style>
  <w:style w:type="paragraph" w:styleId="truktradokumentu">
    <w:name w:val="Document Map"/>
    <w:basedOn w:val="Normlny"/>
    <w:link w:val="truktradokumentuChar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truktradokumentuChar">
    <w:name w:val="Štruktúra dokumentu Char"/>
    <w:link w:val="truktradokumentu"/>
    <w:rPr>
      <w:rFonts w:ascii="Tahoma" w:hAnsi="Tahoma"/>
      <w:shd w:val="clear" w:color="auto" w:fill="000080"/>
    </w:rPr>
  </w:style>
  <w:style w:type="character" w:styleId="Zvraznenie">
    <w:name w:val="Emphasis"/>
    <w:uiPriority w:val="20"/>
    <w:qFormat/>
    <w:rPr>
      <w:b/>
      <w:bCs/>
      <w:i w:val="0"/>
      <w:iCs w:val="0"/>
    </w:r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PtaChar">
    <w:name w:val="Päta Char"/>
    <w:link w:val="Pta"/>
    <w:uiPriority w:val="99"/>
    <w:locked/>
    <w:rPr>
      <w:sz w:val="24"/>
    </w:rPr>
  </w:style>
  <w:style w:type="character" w:styleId="Odkaznapoznmkupodiarou">
    <w:name w:val="footnote reference"/>
    <w:uiPriority w:val="99"/>
    <w:semiHidden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Pr>
      <w:sz w:val="20"/>
      <w:szCs w:val="20"/>
      <w:lang w:eastAsia="cs-CZ"/>
    </w:rPr>
  </w:style>
  <w:style w:type="character" w:customStyle="1" w:styleId="TextpoznmkypodiarouChar">
    <w:name w:val="Text poznámky pod čiarou Char"/>
    <w:link w:val="Textpoznmkypodiarou"/>
  </w:style>
  <w:style w:type="paragraph" w:styleId="Hlavika">
    <w:name w:val="header"/>
    <w:basedOn w:val="Normlny"/>
    <w:link w:val="Hlavik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HlavikaChar">
    <w:name w:val="Hlavička Char"/>
    <w:link w:val="Hlavika"/>
    <w:uiPriority w:val="99"/>
    <w:locked/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Normlnywebov">
    <w:name w:val="Normal (Web)"/>
    <w:basedOn w:val="Normlny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slostrany">
    <w:name w:val="page number"/>
    <w:uiPriority w:val="99"/>
    <w:rPr>
      <w:rFonts w:cs="Times New Roman"/>
    </w:rPr>
  </w:style>
  <w:style w:type="character" w:customStyle="1" w:styleId="Siln1">
    <w:name w:val="Silný1"/>
    <w:uiPriority w:val="22"/>
    <w:qFormat/>
    <w:rPr>
      <w:b/>
    </w:rPr>
  </w:style>
  <w:style w:type="table" w:styleId="Mriekatabuky">
    <w:name w:val="Table Grid"/>
    <w:basedOn w:val="Normlnatabuka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ov">
    <w:name w:val="Title"/>
    <w:basedOn w:val="Normlny"/>
    <w:link w:val="Nzov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customStyle="1" w:styleId="NzovChar">
    <w:name w:val="Názov Char"/>
    <w:link w:val="Nzov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tl5">
    <w:name w:val="Štýl5"/>
    <w:basedOn w:val="Normlny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customStyle="1" w:styleId="Nomdelinstitution">
    <w:name w:val="Nom de l'institution"/>
    <w:basedOn w:val="Normlny"/>
    <w:next w:val="Normlny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customStyle="1" w:styleId="hps">
    <w:name w:val="hps"/>
    <w:rPr>
      <w:rFonts w:cs="Times New Roman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tl1">
    <w:name w:val="Štýl1"/>
    <w:basedOn w:val="Normlny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customStyle="1" w:styleId="tl1Char">
    <w:name w:val="Štýl1 Char"/>
    <w:link w:val="tl1"/>
    <w:locked/>
    <w:rPr>
      <w:rFonts w:ascii="Calibri" w:hAnsi="Calibri"/>
      <w:b/>
      <w:caps/>
      <w:sz w:val="22"/>
    </w:rPr>
  </w:style>
  <w:style w:type="paragraph" w:customStyle="1" w:styleId="tl2">
    <w:name w:val="Štýl2"/>
    <w:basedOn w:val="Normlny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customStyle="1" w:styleId="Farebnzoznamzvraznenie11">
    <w:name w:val="Farebný zoznam – zvýraznenie 11"/>
    <w:basedOn w:val="Normlny"/>
    <w:uiPriority w:val="34"/>
    <w:qFormat/>
    <w:pPr>
      <w:ind w:left="720"/>
      <w:contextualSpacing/>
    </w:pPr>
  </w:style>
  <w:style w:type="character" w:customStyle="1" w:styleId="st">
    <w:name w:val="st"/>
  </w:style>
  <w:style w:type="paragraph" w:styleId="Revzia">
    <w:name w:val="Revision"/>
    <w:uiPriority w:val="99"/>
    <w:semiHidden/>
    <w:rPr>
      <w:sz w:val="24"/>
      <w:szCs w:val="24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"/>
    <w:link w:val="Odsekzoznamu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tl3">
    <w:name w:val="Štýl3"/>
    <w:basedOn w:val="Normlny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customStyle="1" w:styleId="tl4">
    <w:name w:val="Štýl4"/>
    <w:basedOn w:val="Normlny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customStyle="1" w:styleId="markedcontent">
    <w:name w:val="markedcontent"/>
    <w:basedOn w:val="Predvolenpsmoodseku"/>
    <w:rsid w:val="00353514"/>
  </w:style>
  <w:style w:type="character" w:customStyle="1" w:styleId="highlight">
    <w:name w:val="highlight"/>
    <w:basedOn w:val="Predvolenpsmoodseku"/>
    <w:rsid w:val="00353514"/>
  </w:style>
  <w:style w:type="character" w:customStyle="1" w:styleId="normaltextrun">
    <w:name w:val="normaltextrun"/>
    <w:basedOn w:val="Predvolenpsmoodseku"/>
    <w:rsid w:val="00BE1DF1"/>
  </w:style>
  <w:style w:type="character" w:customStyle="1" w:styleId="eop">
    <w:name w:val="eop"/>
    <w:basedOn w:val="Predvolenpsmoodseku"/>
    <w:rsid w:val="00BE1DF1"/>
  </w:style>
  <w:style w:type="character" w:customStyle="1" w:styleId="findhit">
    <w:name w:val="findhit"/>
    <w:basedOn w:val="Predvolenpsmoodseku"/>
    <w:rsid w:val="00C92B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rz.gov.sk/zmluva/6992184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8" ma:contentTypeDescription="Create a new document." ma:contentTypeScope="" ma:versionID="67b713a96f0d2c51f5ee702b89f9b3d8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d0c59e50da42d1599ec6b8fb40657d50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7AAF87-D757-4E62-BF22-1BB575A56C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5c8e5f-d5cf-48c3-9b5f-7b6134728260"/>
    <ds:schemaRef ds:uri="421375f5-370a-4650-8fe9-f6faac8af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20A6CC-FFF0-49EA-B37B-8A3BFD1FB4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E7F92D-1597-45CE-91CF-7720A5A27331}">
  <ds:schemaRefs>
    <ds:schemaRef ds:uri="http://www.w3.org/XML/1998/namespace"/>
    <ds:schemaRef ds:uri="http://purl.org/dc/terms/"/>
    <ds:schemaRef ds:uri="cc5c8e5f-d5cf-48c3-9b5f-7b6134728260"/>
    <ds:schemaRef ds:uri="http://purl.org/dc/elements/1.1/"/>
    <ds:schemaRef ds:uri="421375f5-370a-4650-8fe9-f6faac8af305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3923BB7-C1CC-4912-A6D3-617579CB6A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846</Words>
  <Characters>24523</Characters>
  <Application>Microsoft Office Word</Application>
  <DocSecurity>0</DocSecurity>
  <Lines>204</Lines>
  <Paragraphs>56</Paragraphs>
  <ScaleCrop>false</ScaleCrop>
  <Company/>
  <LinksUpToDate>false</LinksUpToDate>
  <CharactersWithSpaces>28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Kostovčáková Jana</cp:lastModifiedBy>
  <cp:revision>14</cp:revision>
  <dcterms:created xsi:type="dcterms:W3CDTF">2023-05-04T08:07:00Z</dcterms:created>
  <dcterms:modified xsi:type="dcterms:W3CDTF">2023-11-09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